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74A4C" w14:textId="463C18E0" w:rsidR="00754004" w:rsidRPr="001A47E4" w:rsidRDefault="00754004" w:rsidP="00754004">
      <w:pPr>
        <w:pStyle w:val="CM3"/>
        <w:spacing w:after="1523"/>
        <w:jc w:val="center"/>
        <w:rPr>
          <w:rFonts w:ascii="Times New Roman" w:hAnsi="Times New Roman"/>
          <w:color w:val="000000"/>
          <w:sz w:val="36"/>
          <w:szCs w:val="22"/>
        </w:rPr>
      </w:pPr>
      <w:r w:rsidRPr="001A47E4">
        <w:rPr>
          <w:rFonts w:ascii="Times New Roman" w:hAnsi="Times New Roman"/>
          <w:color w:val="000000"/>
          <w:sz w:val="36"/>
          <w:szCs w:val="22"/>
        </w:rPr>
        <w:t xml:space="preserve">SZAKDOLGOZAT </w:t>
      </w:r>
    </w:p>
    <w:p w14:paraId="316BF371" w14:textId="09C58FDE" w:rsidR="00754004" w:rsidRPr="001A47E4" w:rsidRDefault="009C52F4" w:rsidP="00040A44">
      <w:pPr>
        <w:pStyle w:val="CM20"/>
        <w:spacing w:line="508" w:lineRule="atLeast"/>
        <w:jc w:val="center"/>
        <w:rPr>
          <w:rFonts w:ascii="Times New Roman" w:hAnsi="Times New Roman"/>
          <w:color w:val="000000"/>
          <w:sz w:val="36"/>
          <w:szCs w:val="22"/>
        </w:rPr>
      </w:pPr>
      <w:r w:rsidRPr="001A47E4">
        <w:rPr>
          <w:rFonts w:ascii="Times New Roman" w:hAnsi="Times New Roman"/>
          <w:color w:val="000000"/>
          <w:sz w:val="36"/>
          <w:szCs w:val="22"/>
        </w:rPr>
        <w:t xml:space="preserve">Csizmazia Máté </w:t>
      </w:r>
      <w:r w:rsidR="00040A44" w:rsidRPr="001A47E4">
        <w:rPr>
          <w:rFonts w:ascii="Times New Roman" w:hAnsi="Times New Roman"/>
          <w:color w:val="000000"/>
          <w:sz w:val="36"/>
          <w:szCs w:val="22"/>
        </w:rPr>
        <w:br/>
        <w:t>20</w:t>
      </w:r>
      <w:r w:rsidRPr="001A47E4">
        <w:rPr>
          <w:rFonts w:ascii="Times New Roman" w:hAnsi="Times New Roman"/>
          <w:color w:val="000000"/>
          <w:sz w:val="36"/>
          <w:szCs w:val="22"/>
        </w:rPr>
        <w:t>20</w:t>
      </w:r>
    </w:p>
    <w:p w14:paraId="10B01FD5" w14:textId="4E856A69" w:rsidR="00A33970" w:rsidRDefault="00A33970" w:rsidP="00754004">
      <w:pPr>
        <w:pStyle w:val="Default"/>
      </w:pPr>
    </w:p>
    <w:p w14:paraId="4051078F" w14:textId="77777777" w:rsidR="001A47E4" w:rsidRDefault="001A47E4" w:rsidP="00754004">
      <w:pPr>
        <w:pStyle w:val="Default"/>
        <w:sectPr w:rsidR="001A47E4" w:rsidSect="001A47E4">
          <w:footerReference w:type="default" r:id="rId8"/>
          <w:pgSz w:w="11906" w:h="16838" w:code="9"/>
          <w:pgMar w:top="1701" w:right="1701" w:bottom="1701" w:left="1701" w:header="709" w:footer="709" w:gutter="567"/>
          <w:cols w:space="708"/>
          <w:vAlign w:val="center"/>
          <w:docGrid w:linePitch="360"/>
        </w:sectPr>
      </w:pPr>
    </w:p>
    <w:p w14:paraId="0A44B3F7" w14:textId="758FDC81" w:rsidR="00884086" w:rsidRPr="004229DB" w:rsidRDefault="00A33970" w:rsidP="00BD63AE">
      <w:pPr>
        <w:spacing w:after="160" w:line="259" w:lineRule="auto"/>
        <w:ind w:firstLine="0"/>
        <w:jc w:val="left"/>
        <w:rPr>
          <w:sz w:val="28"/>
        </w:rPr>
      </w:pPr>
      <w:r>
        <w:lastRenderedPageBreak/>
        <w:br w:type="page"/>
      </w:r>
      <w:r w:rsidR="00884086" w:rsidRPr="004229DB">
        <w:rPr>
          <w:sz w:val="28"/>
        </w:rPr>
        <w:lastRenderedPageBreak/>
        <w:t xml:space="preserve">Pannon Egyetem </w:t>
      </w:r>
      <w:r w:rsidR="00884086" w:rsidRPr="004229DB">
        <w:rPr>
          <w:sz w:val="28"/>
        </w:rPr>
        <w:br/>
        <w:t>Műszaki Informatikai Kar</w:t>
      </w:r>
      <w:r w:rsidR="00884086" w:rsidRPr="004229DB">
        <w:rPr>
          <w:sz w:val="28"/>
        </w:rPr>
        <w:br/>
        <w:t xml:space="preserve">Rendszer- és Számítástudományi Tanszék </w:t>
      </w:r>
      <w:r w:rsidR="00884086" w:rsidRPr="004229DB">
        <w:rPr>
          <w:sz w:val="28"/>
        </w:rPr>
        <w:br/>
      </w:r>
      <w:r w:rsidR="009C52F4">
        <w:rPr>
          <w:sz w:val="28"/>
        </w:rPr>
        <w:t>Programtervező informatikus B</w:t>
      </w:r>
      <w:r w:rsidR="00EF3B45">
        <w:rPr>
          <w:sz w:val="28"/>
        </w:rPr>
        <w:t>S</w:t>
      </w:r>
      <w:r w:rsidR="009C52F4">
        <w:rPr>
          <w:sz w:val="28"/>
        </w:rPr>
        <w:t>c</w:t>
      </w:r>
    </w:p>
    <w:p w14:paraId="08B8BF09" w14:textId="369685DF" w:rsidR="00884086" w:rsidRPr="004229DB" w:rsidRDefault="000863F8" w:rsidP="004229DB">
      <w:pPr>
        <w:pStyle w:val="CM22"/>
        <w:spacing w:before="600" w:after="1800" w:line="508" w:lineRule="atLeast"/>
        <w:jc w:val="center"/>
        <w:rPr>
          <w:rFonts w:ascii="Times New Roman" w:hAnsi="Times New Roman"/>
          <w:sz w:val="28"/>
        </w:rPr>
      </w:pPr>
      <w:r>
        <w:rPr>
          <w:rFonts w:ascii="Times New Roman" w:hAnsi="Times New Roman"/>
          <w:sz w:val="28"/>
        </w:rPr>
        <w:t>SZAKDOLGOZAT</w:t>
      </w:r>
    </w:p>
    <w:p w14:paraId="32856781" w14:textId="2070CE02" w:rsidR="00884086" w:rsidRPr="004229DB" w:rsidRDefault="009C52F4" w:rsidP="004229DB">
      <w:pPr>
        <w:pStyle w:val="CM22"/>
        <w:spacing w:after="1200" w:line="508" w:lineRule="atLeast"/>
        <w:jc w:val="center"/>
        <w:rPr>
          <w:rFonts w:ascii="Times New Roman" w:hAnsi="Times New Roman"/>
          <w:sz w:val="32"/>
          <w:szCs w:val="22"/>
        </w:rPr>
      </w:pPr>
      <w:r>
        <w:rPr>
          <w:rFonts w:ascii="Times New Roman" w:hAnsi="Times New Roman"/>
          <w:sz w:val="32"/>
          <w:szCs w:val="22"/>
        </w:rPr>
        <w:t>Webalapú szintetizáló és audi</w:t>
      </w:r>
      <w:r w:rsidR="00202EBF">
        <w:rPr>
          <w:rFonts w:ascii="Times New Roman" w:hAnsi="Times New Roman"/>
          <w:sz w:val="32"/>
          <w:szCs w:val="22"/>
        </w:rPr>
        <w:t>o</w:t>
      </w:r>
      <w:r>
        <w:rPr>
          <w:rFonts w:ascii="Times New Roman" w:hAnsi="Times New Roman"/>
          <w:sz w:val="32"/>
          <w:szCs w:val="22"/>
        </w:rPr>
        <w:t xml:space="preserve"> produkciós szoftver</w:t>
      </w:r>
    </w:p>
    <w:p w14:paraId="42E09249" w14:textId="5F657D1F" w:rsidR="00884086" w:rsidRPr="004229DB" w:rsidRDefault="009C52F4" w:rsidP="004229DB">
      <w:pPr>
        <w:pStyle w:val="CM3"/>
        <w:spacing w:after="1800"/>
        <w:jc w:val="center"/>
        <w:rPr>
          <w:rFonts w:ascii="Times New Roman" w:hAnsi="Times New Roman"/>
          <w:sz w:val="28"/>
        </w:rPr>
      </w:pPr>
      <w:r>
        <w:rPr>
          <w:rFonts w:ascii="Times New Roman" w:hAnsi="Times New Roman"/>
          <w:sz w:val="28"/>
        </w:rPr>
        <w:t>Csizmazia Máté</w:t>
      </w:r>
    </w:p>
    <w:p w14:paraId="3C58CCDE" w14:textId="5742294E" w:rsidR="00884086" w:rsidRPr="004229DB" w:rsidRDefault="00884086" w:rsidP="004229DB">
      <w:pPr>
        <w:pStyle w:val="CM3"/>
        <w:spacing w:after="600"/>
        <w:jc w:val="center"/>
        <w:rPr>
          <w:rFonts w:ascii="Times New Roman" w:hAnsi="Times New Roman"/>
          <w:sz w:val="28"/>
        </w:rPr>
      </w:pPr>
      <w:r w:rsidRPr="004229DB">
        <w:rPr>
          <w:rFonts w:ascii="Times New Roman" w:hAnsi="Times New Roman"/>
          <w:sz w:val="28"/>
        </w:rPr>
        <w:t xml:space="preserve">Témavezető: </w:t>
      </w:r>
      <w:r w:rsidR="009C52F4">
        <w:rPr>
          <w:rFonts w:ascii="Times New Roman" w:hAnsi="Times New Roman"/>
          <w:sz w:val="28"/>
        </w:rPr>
        <w:t>Szekér Szabolcs</w:t>
      </w:r>
    </w:p>
    <w:p w14:paraId="20572ABC" w14:textId="5C1CC4CB" w:rsidR="00124964" w:rsidRPr="004229DB" w:rsidRDefault="00124964" w:rsidP="00124964">
      <w:pPr>
        <w:pStyle w:val="CM3"/>
        <w:jc w:val="center"/>
        <w:rPr>
          <w:rFonts w:ascii="Times New Roman" w:hAnsi="Times New Roman"/>
          <w:sz w:val="28"/>
        </w:rPr>
      </w:pPr>
      <w:r w:rsidRPr="004229DB">
        <w:rPr>
          <w:rFonts w:ascii="Times New Roman" w:hAnsi="Times New Roman"/>
          <w:sz w:val="28"/>
        </w:rPr>
        <w:t>20</w:t>
      </w:r>
      <w:r w:rsidR="009C52F4">
        <w:rPr>
          <w:rFonts w:ascii="Times New Roman" w:hAnsi="Times New Roman"/>
          <w:sz w:val="28"/>
        </w:rPr>
        <w:t>20</w:t>
      </w:r>
    </w:p>
    <w:p w14:paraId="2468A428" w14:textId="6BDF3C9E" w:rsidR="00124964" w:rsidRDefault="00124964" w:rsidP="00124964">
      <w:pPr>
        <w:pStyle w:val="Default"/>
      </w:pPr>
    </w:p>
    <w:p w14:paraId="2D0A4574" w14:textId="4A2D84F2" w:rsidR="00C67206" w:rsidRPr="00124964" w:rsidRDefault="00C67206" w:rsidP="00124964">
      <w:pPr>
        <w:pStyle w:val="Default"/>
        <w:sectPr w:rsidR="00C67206" w:rsidRPr="00124964" w:rsidSect="00701D29">
          <w:pgSz w:w="11906" w:h="16838" w:code="9"/>
          <w:pgMar w:top="1701" w:right="1701" w:bottom="1701" w:left="1701" w:header="709" w:footer="709" w:gutter="567"/>
          <w:cols w:space="708"/>
          <w:docGrid w:linePitch="360"/>
        </w:sectPr>
      </w:pPr>
    </w:p>
    <w:p w14:paraId="00C1DE0F" w14:textId="0CCECFE1" w:rsidR="00C67206" w:rsidRDefault="009C184C" w:rsidP="009C184C">
      <w:pPr>
        <w:pStyle w:val="PLACEHOLDERTITLE"/>
      </w:pPr>
      <w:r>
        <w:lastRenderedPageBreak/>
        <w:t>&gt;</w:t>
      </w:r>
      <w:r w:rsidR="00C67206" w:rsidRPr="007F06FE">
        <w:t>Feladatkiírás</w:t>
      </w:r>
      <w:r>
        <w:t>&lt;</w:t>
      </w:r>
    </w:p>
    <w:p w14:paraId="7509B1FE" w14:textId="35C1BAA2" w:rsidR="009C184C" w:rsidRPr="007F06FE" w:rsidRDefault="009C184C" w:rsidP="009C184C">
      <w:pPr>
        <w:pStyle w:val="PLACEHOLDERTITLE"/>
      </w:pPr>
      <w:r>
        <w:t>Csere az aláírt témakiírásra</w:t>
      </w:r>
      <w:r w:rsidR="00352C1B">
        <w:t>!</w:t>
      </w:r>
    </w:p>
    <w:p w14:paraId="7F57EEE7" w14:textId="42AB5946" w:rsidR="00C67206" w:rsidRDefault="00C67206" w:rsidP="00660C0C"/>
    <w:p w14:paraId="428CA873" w14:textId="77777777" w:rsidR="00C67206" w:rsidRDefault="00C67206" w:rsidP="00660C0C">
      <w:pPr>
        <w:sectPr w:rsidR="00C67206" w:rsidSect="00701D29">
          <w:pgSz w:w="11906" w:h="16838" w:code="9"/>
          <w:pgMar w:top="1701" w:right="1701" w:bottom="1701" w:left="1701" w:header="709" w:footer="709" w:gutter="567"/>
          <w:cols w:space="708"/>
          <w:docGrid w:linePitch="360"/>
        </w:sectPr>
      </w:pPr>
    </w:p>
    <w:p w14:paraId="4D51796F" w14:textId="1ABC948A" w:rsidR="0061243C" w:rsidRDefault="0061243C" w:rsidP="00B23A95">
      <w:pPr>
        <w:pStyle w:val="Bevheader"/>
      </w:pPr>
      <w:r>
        <w:lastRenderedPageBreak/>
        <w:t>Nyilatkozat</w:t>
      </w:r>
    </w:p>
    <w:p w14:paraId="61429BE5" w14:textId="4E2DA886"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Alulírott </w:t>
      </w:r>
      <w:r w:rsidR="00650AA6">
        <w:rPr>
          <w:rFonts w:ascii="Times New Roman" w:hAnsi="Times New Roman"/>
          <w:i/>
          <w:iCs/>
          <w:sz w:val="22"/>
          <w:szCs w:val="22"/>
        </w:rPr>
        <w:t>Csizmazia Máté</w:t>
      </w:r>
      <w:r>
        <w:rPr>
          <w:rFonts w:ascii="Times New Roman" w:hAnsi="Times New Roman"/>
          <w:i/>
          <w:iCs/>
          <w:sz w:val="22"/>
          <w:szCs w:val="22"/>
        </w:rPr>
        <w:t xml:space="preserve"> </w:t>
      </w:r>
      <w:r>
        <w:rPr>
          <w:rFonts w:ascii="Times New Roman" w:hAnsi="Times New Roman"/>
          <w:sz w:val="22"/>
          <w:szCs w:val="22"/>
        </w:rPr>
        <w:t xml:space="preserve">hallgató, kijelentem, hogy a dolgozatot a Pannon Egyetem </w:t>
      </w:r>
      <w:r>
        <w:rPr>
          <w:rFonts w:ascii="Times New Roman" w:hAnsi="Times New Roman"/>
          <w:i/>
          <w:iCs/>
          <w:sz w:val="22"/>
          <w:szCs w:val="22"/>
        </w:rPr>
        <w:t>Rendszer- és Számítástudományi</w:t>
      </w:r>
      <w:r>
        <w:rPr>
          <w:rFonts w:ascii="Times New Roman" w:hAnsi="Times New Roman"/>
          <w:sz w:val="22"/>
          <w:szCs w:val="22"/>
        </w:rPr>
        <w:t xml:space="preserve"> tanszékén készítettem az okleveles </w:t>
      </w:r>
      <w:r w:rsidR="00650AA6">
        <w:rPr>
          <w:rFonts w:ascii="Times New Roman" w:hAnsi="Times New Roman"/>
          <w:sz w:val="22"/>
          <w:szCs w:val="22"/>
        </w:rPr>
        <w:t>programtervező informatikus</w:t>
      </w:r>
      <w:r>
        <w:rPr>
          <w:rFonts w:ascii="Times New Roman" w:hAnsi="Times New Roman"/>
          <w:sz w:val="22"/>
          <w:szCs w:val="22"/>
        </w:rPr>
        <w:t xml:space="preserve"> végzettség megszerzése érd</w:t>
      </w:r>
      <w:r w:rsidR="006F55BE">
        <w:rPr>
          <w:rFonts w:ascii="Times New Roman" w:hAnsi="Times New Roman"/>
          <w:sz w:val="22"/>
          <w:szCs w:val="22"/>
        </w:rPr>
        <w:t>ekében.</w:t>
      </w:r>
    </w:p>
    <w:p w14:paraId="5363959A" w14:textId="05879D37"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Kijelentem, hogy a dolgozatban lévő érdemi rész saját munkám eredménye, az érdemi részen kívül csak a hivatkozott forrásokat (szakirodalom, </w:t>
      </w:r>
      <w:r w:rsidR="007A254B">
        <w:rPr>
          <w:rFonts w:ascii="Times New Roman" w:hAnsi="Times New Roman"/>
          <w:sz w:val="22"/>
          <w:szCs w:val="22"/>
        </w:rPr>
        <w:t>eszközök</w:t>
      </w:r>
      <w:r>
        <w:rPr>
          <w:rFonts w:ascii="Times New Roman" w:hAnsi="Times New Roman"/>
          <w:sz w:val="22"/>
          <w:szCs w:val="22"/>
        </w:rPr>
        <w:t xml:space="preserve"> stb.) használtam fel. </w:t>
      </w:r>
    </w:p>
    <w:p w14:paraId="2E6F26FD" w14:textId="77777777" w:rsidR="00C67206" w:rsidRDefault="00C67206" w:rsidP="00C67206">
      <w:pPr>
        <w:pStyle w:val="CM16"/>
        <w:spacing w:line="396" w:lineRule="atLeast"/>
        <w:ind w:firstLine="678"/>
        <w:jc w:val="both"/>
        <w:rPr>
          <w:rFonts w:ascii="Times New Roman" w:hAnsi="Times New Roman"/>
          <w:sz w:val="22"/>
          <w:szCs w:val="22"/>
        </w:rPr>
      </w:pPr>
      <w:r>
        <w:rPr>
          <w:rFonts w:ascii="Times New Roman" w:hAnsi="Times New Roman"/>
          <w:sz w:val="22"/>
          <w:szCs w:val="22"/>
        </w:rPr>
        <w:t xml:space="preserve">Tudomásul veszem, hogy a dolgozatban foglalt eredményeket a Pannon Egyetem, valamint a feladatot kiíró szervezeti egység saját céljaira szabadon felhasználhatja. </w:t>
      </w:r>
    </w:p>
    <w:p w14:paraId="79377CEA" w14:textId="5CFE4F4B" w:rsidR="00C67206" w:rsidRDefault="00C67206" w:rsidP="00C67206">
      <w:pPr>
        <w:pStyle w:val="CM16"/>
        <w:spacing w:line="396" w:lineRule="atLeast"/>
        <w:jc w:val="both"/>
        <w:rPr>
          <w:rFonts w:ascii="Times New Roman" w:hAnsi="Times New Roman"/>
          <w:sz w:val="22"/>
          <w:szCs w:val="22"/>
        </w:rPr>
      </w:pPr>
      <w:r>
        <w:rPr>
          <w:rFonts w:ascii="Times New Roman" w:hAnsi="Times New Roman"/>
          <w:sz w:val="22"/>
          <w:szCs w:val="22"/>
        </w:rPr>
        <w:t>Veszprém, 20</w:t>
      </w:r>
      <w:r w:rsidR="0018107C">
        <w:rPr>
          <w:rFonts w:ascii="Times New Roman" w:hAnsi="Times New Roman"/>
          <w:sz w:val="22"/>
          <w:szCs w:val="22"/>
        </w:rPr>
        <w:t>20</w:t>
      </w:r>
      <w:r>
        <w:rPr>
          <w:rFonts w:ascii="Times New Roman" w:hAnsi="Times New Roman"/>
          <w:sz w:val="22"/>
          <w:szCs w:val="22"/>
        </w:rPr>
        <w:t xml:space="preserve">. </w:t>
      </w:r>
      <w:r w:rsidR="007A254B">
        <w:rPr>
          <w:rFonts w:ascii="Times New Roman" w:hAnsi="Times New Roman"/>
          <w:sz w:val="22"/>
          <w:szCs w:val="22"/>
        </w:rPr>
        <w:t>május</w:t>
      </w:r>
      <w:r w:rsidR="00650AA6">
        <w:rPr>
          <w:rFonts w:ascii="Times New Roman" w:hAnsi="Times New Roman"/>
          <w:sz w:val="22"/>
          <w:szCs w:val="22"/>
        </w:rPr>
        <w:t xml:space="preserve"> </w:t>
      </w:r>
      <w:r w:rsidR="0018107C">
        <w:rPr>
          <w:rFonts w:ascii="Times New Roman" w:hAnsi="Times New Roman"/>
          <w:sz w:val="22"/>
          <w:szCs w:val="22"/>
        </w:rPr>
        <w:t>1</w:t>
      </w:r>
      <w:r w:rsidR="007A254B">
        <w:rPr>
          <w:rFonts w:ascii="Times New Roman" w:hAnsi="Times New Roman"/>
          <w:sz w:val="22"/>
          <w:szCs w:val="22"/>
        </w:rPr>
        <w:t>0</w:t>
      </w:r>
      <w:r w:rsidR="00BA479D">
        <w:rPr>
          <w:rFonts w:ascii="Times New Roman" w:hAnsi="Times New Roman"/>
          <w:sz w:val="22"/>
          <w:szCs w:val="22"/>
        </w:rPr>
        <w:t>.</w:t>
      </w:r>
    </w:p>
    <w:p w14:paraId="60C0285F" w14:textId="1D6FBBD2" w:rsidR="00C67206"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00650AA6">
        <w:rPr>
          <w:rFonts w:ascii="Times New Roman" w:hAnsi="Times New Roman"/>
          <w:sz w:val="22"/>
          <w:szCs w:val="22"/>
        </w:rPr>
        <w:t>Csizmazia Máté</w:t>
      </w:r>
    </w:p>
    <w:p w14:paraId="46D9BF05" w14:textId="19B584ED"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Alulírott </w:t>
      </w:r>
      <w:r w:rsidR="00650AA6">
        <w:rPr>
          <w:rFonts w:ascii="Times New Roman" w:hAnsi="Times New Roman"/>
          <w:i/>
          <w:iCs/>
          <w:sz w:val="22"/>
          <w:szCs w:val="22"/>
        </w:rPr>
        <w:t>Szekér Szabolcs</w:t>
      </w:r>
      <w:r>
        <w:rPr>
          <w:rFonts w:ascii="Times New Roman" w:hAnsi="Times New Roman"/>
          <w:sz w:val="22"/>
          <w:szCs w:val="22"/>
        </w:rPr>
        <w:t xml:space="preserve"> témavezető kijelentem, hogy a dolgozatot </w:t>
      </w:r>
      <w:r w:rsidR="00650AA6">
        <w:rPr>
          <w:rFonts w:ascii="Times New Roman" w:hAnsi="Times New Roman"/>
          <w:i/>
          <w:iCs/>
          <w:sz w:val="22"/>
          <w:szCs w:val="22"/>
        </w:rPr>
        <w:t>Csizmazia Máté</w:t>
      </w:r>
      <w:r>
        <w:rPr>
          <w:rFonts w:ascii="Times New Roman" w:hAnsi="Times New Roman"/>
          <w:i/>
          <w:iCs/>
          <w:sz w:val="22"/>
          <w:szCs w:val="22"/>
        </w:rPr>
        <w:t xml:space="preserve"> </w:t>
      </w:r>
      <w:r>
        <w:rPr>
          <w:rFonts w:ascii="Times New Roman" w:hAnsi="Times New Roman"/>
          <w:sz w:val="22"/>
          <w:szCs w:val="22"/>
        </w:rPr>
        <w:t xml:space="preserve">a Pannon Egyetem </w:t>
      </w:r>
      <w:r w:rsidR="000E5FDA">
        <w:rPr>
          <w:rFonts w:ascii="Times New Roman" w:hAnsi="Times New Roman"/>
          <w:i/>
          <w:iCs/>
          <w:sz w:val="22"/>
          <w:szCs w:val="22"/>
        </w:rPr>
        <w:t>Rendszer- és Számítástudományi</w:t>
      </w:r>
      <w:r>
        <w:rPr>
          <w:rFonts w:ascii="Times New Roman" w:hAnsi="Times New Roman"/>
          <w:i/>
          <w:iCs/>
          <w:sz w:val="22"/>
          <w:szCs w:val="22"/>
        </w:rPr>
        <w:t xml:space="preserve"> </w:t>
      </w:r>
      <w:r>
        <w:rPr>
          <w:rFonts w:ascii="Times New Roman" w:hAnsi="Times New Roman"/>
          <w:sz w:val="22"/>
          <w:szCs w:val="22"/>
        </w:rPr>
        <w:t xml:space="preserve">tanszékén készítette </w:t>
      </w:r>
      <w:r w:rsidR="000E5FDA">
        <w:rPr>
          <w:rFonts w:ascii="Times New Roman" w:hAnsi="Times New Roman"/>
          <w:sz w:val="22"/>
          <w:szCs w:val="22"/>
        </w:rPr>
        <w:t xml:space="preserve">okleveles </w:t>
      </w:r>
      <w:r w:rsidR="00650AA6">
        <w:rPr>
          <w:rFonts w:ascii="Times New Roman" w:hAnsi="Times New Roman"/>
          <w:sz w:val="22"/>
          <w:szCs w:val="22"/>
        </w:rPr>
        <w:t>programtervező informatikus</w:t>
      </w:r>
      <w:r>
        <w:rPr>
          <w:rFonts w:ascii="Times New Roman" w:hAnsi="Times New Roman"/>
          <w:sz w:val="22"/>
          <w:szCs w:val="22"/>
        </w:rPr>
        <w:t xml:space="preserve"> vé</w:t>
      </w:r>
      <w:r w:rsidR="000540B2">
        <w:rPr>
          <w:rFonts w:ascii="Times New Roman" w:hAnsi="Times New Roman"/>
          <w:sz w:val="22"/>
          <w:szCs w:val="22"/>
        </w:rPr>
        <w:t>gzettség megszerzése érdekében.</w:t>
      </w:r>
    </w:p>
    <w:p w14:paraId="2A81FBFC" w14:textId="77777777"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Kijelentem, hogy a dolgozat védésre bocsátását engedélyezem. </w:t>
      </w:r>
    </w:p>
    <w:p w14:paraId="57ACABDE" w14:textId="546238EA" w:rsidR="00C67206" w:rsidRDefault="00D63A6D" w:rsidP="00C67206">
      <w:pPr>
        <w:pStyle w:val="CM5"/>
        <w:spacing w:after="1130"/>
        <w:jc w:val="both"/>
        <w:rPr>
          <w:rFonts w:ascii="Times New Roman" w:hAnsi="Times New Roman"/>
          <w:sz w:val="22"/>
          <w:szCs w:val="22"/>
        </w:rPr>
      </w:pPr>
      <w:r>
        <w:rPr>
          <w:rFonts w:ascii="Times New Roman" w:hAnsi="Times New Roman"/>
          <w:sz w:val="22"/>
          <w:szCs w:val="22"/>
        </w:rPr>
        <w:t>Veszprém, 20</w:t>
      </w:r>
      <w:r w:rsidR="007A254B">
        <w:rPr>
          <w:rFonts w:ascii="Times New Roman" w:hAnsi="Times New Roman"/>
          <w:sz w:val="22"/>
          <w:szCs w:val="22"/>
        </w:rPr>
        <w:t>20</w:t>
      </w:r>
      <w:r>
        <w:rPr>
          <w:rFonts w:ascii="Times New Roman" w:hAnsi="Times New Roman"/>
          <w:sz w:val="22"/>
          <w:szCs w:val="22"/>
        </w:rPr>
        <w:t xml:space="preserve">. </w:t>
      </w:r>
      <w:r w:rsidR="007A254B">
        <w:rPr>
          <w:rFonts w:ascii="Times New Roman" w:hAnsi="Times New Roman"/>
          <w:sz w:val="22"/>
          <w:szCs w:val="22"/>
        </w:rPr>
        <w:t>május 10</w:t>
      </w:r>
      <w:r>
        <w:rPr>
          <w:rFonts w:ascii="Times New Roman" w:hAnsi="Times New Roman"/>
          <w:sz w:val="22"/>
          <w:szCs w:val="22"/>
        </w:rPr>
        <w:t>.</w:t>
      </w:r>
    </w:p>
    <w:p w14:paraId="6153F1ED" w14:textId="07AD037F" w:rsidR="00C67206" w:rsidRPr="00E20883"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00650AA6">
        <w:rPr>
          <w:rFonts w:ascii="Times New Roman" w:hAnsi="Times New Roman"/>
          <w:sz w:val="22"/>
          <w:szCs w:val="22"/>
        </w:rPr>
        <w:t>Szekér Szabolcs</w:t>
      </w:r>
    </w:p>
    <w:p w14:paraId="7DFC07D5" w14:textId="4C70C68B" w:rsidR="00C67206" w:rsidRDefault="00C67206" w:rsidP="00660C0C"/>
    <w:p w14:paraId="6BBAEA88" w14:textId="77777777" w:rsidR="00E20883" w:rsidRDefault="00E20883" w:rsidP="00660C0C">
      <w:pPr>
        <w:sectPr w:rsidR="00E20883" w:rsidSect="00701D29">
          <w:pgSz w:w="11906" w:h="16838" w:code="9"/>
          <w:pgMar w:top="1701" w:right="1701" w:bottom="1701" w:left="1701" w:header="709" w:footer="709" w:gutter="567"/>
          <w:cols w:space="708"/>
          <w:docGrid w:linePitch="360"/>
        </w:sectPr>
      </w:pPr>
    </w:p>
    <w:p w14:paraId="1D7D9B5D" w14:textId="0C1D1903" w:rsidR="00E20883" w:rsidRPr="001D7C10" w:rsidRDefault="00E20883" w:rsidP="00B23A95">
      <w:pPr>
        <w:pStyle w:val="Bevheader"/>
      </w:pPr>
      <w:r w:rsidRPr="001D7C10">
        <w:lastRenderedPageBreak/>
        <w:t>Köszönetnyilvánítás</w:t>
      </w:r>
    </w:p>
    <w:p w14:paraId="65CCF847" w14:textId="3FE53027" w:rsidR="00113A0D" w:rsidRDefault="00113A0D" w:rsidP="00113A0D">
      <w:pPr>
        <w:pStyle w:val="Abstractcontent"/>
      </w:pPr>
      <w:r>
        <w:t xml:space="preserve">Ezúton szeretnék köszönetet mondani mindazoknak, akik szakmailag és erkölcsileg hozzájárultak a </w:t>
      </w:r>
      <w:r w:rsidR="0069015F">
        <w:t>szak</w:t>
      </w:r>
      <w:r>
        <w:t xml:space="preserve">dolgozatom megvalósításához. </w:t>
      </w:r>
      <w:r w:rsidR="00226A2E">
        <w:t>K</w:t>
      </w:r>
      <w:r>
        <w:t>itartó munkájuknak</w:t>
      </w:r>
      <w:r w:rsidR="00226A2E">
        <w:t xml:space="preserve">, </w:t>
      </w:r>
      <w:r w:rsidR="00223AEC">
        <w:t>segítőkészségüknek</w:t>
      </w:r>
      <w:r w:rsidR="00226A2E">
        <w:t xml:space="preserve"> és</w:t>
      </w:r>
      <w:r>
        <w:t xml:space="preserve"> szellemi támogatásuknak </w:t>
      </w:r>
      <w:r w:rsidR="00226A2E">
        <w:t xml:space="preserve">köszönhetően jöhetett létre </w:t>
      </w:r>
      <w:r w:rsidR="00E62CFE">
        <w:t>a</w:t>
      </w:r>
      <w:r w:rsidR="00226A2E">
        <w:t xml:space="preserve"> </w:t>
      </w:r>
      <w:r>
        <w:t>dolgozat.</w:t>
      </w:r>
    </w:p>
    <w:p w14:paraId="035DA599" w14:textId="6302EF81" w:rsidR="00113A0D" w:rsidRDefault="00113A0D" w:rsidP="00113A0D">
      <w:pPr>
        <w:pStyle w:val="Abstractcontent"/>
      </w:pPr>
      <w:r>
        <w:t xml:space="preserve">Köszönöm témavezetőmnek, </w:t>
      </w:r>
      <w:r w:rsidR="00E62CFE">
        <w:t xml:space="preserve">Szekér Szabolcsnak </w:t>
      </w:r>
      <w:r>
        <w:t>a sok segítséget</w:t>
      </w:r>
      <w:r w:rsidR="00E55AB9">
        <w:t>,</w:t>
      </w:r>
      <w:r>
        <w:t xml:space="preserve"> támogatást</w:t>
      </w:r>
      <w:r w:rsidR="00E55AB9">
        <w:t xml:space="preserve"> és</w:t>
      </w:r>
      <w:r>
        <w:t xml:space="preserve"> építő kritikát. Munkája és szakmai hozzáértése nélkül nem születhetett volna meg ez a </w:t>
      </w:r>
      <w:r w:rsidR="007857E4">
        <w:t>dolgozat</w:t>
      </w:r>
      <w:r>
        <w:t xml:space="preserve"> és a hozzá tartozó szoftver.</w:t>
      </w:r>
    </w:p>
    <w:p w14:paraId="4A9E3D69" w14:textId="59329BF4" w:rsidR="00D32484" w:rsidRDefault="00113A0D" w:rsidP="001B0564">
      <w:pPr>
        <w:pStyle w:val="Abstractcontent"/>
      </w:pPr>
      <w:r>
        <w:t xml:space="preserve">Továbbá hálával tartozom családomnak a kitartó szellemi támogatásért és azért, hogy lehetővé tették tanulmányaimban való </w:t>
      </w:r>
      <w:r w:rsidR="009D58D2">
        <w:t>előre haladásom.</w:t>
      </w:r>
    </w:p>
    <w:p w14:paraId="3A83E6B9" w14:textId="41BEA46C" w:rsidR="00113A0D" w:rsidRDefault="007A254B" w:rsidP="00113A0D">
      <w:pPr>
        <w:ind w:firstLine="0"/>
      </w:pPr>
      <w:r>
        <w:t xml:space="preserve">Külön köszönetet szeretnék mondani Bödey </w:t>
      </w:r>
      <w:r w:rsidR="00DA2C85">
        <w:t>Ádámnak,</w:t>
      </w:r>
      <w:r>
        <w:t xml:space="preserve"> aki szakmai tapasztalat</w:t>
      </w:r>
      <w:r w:rsidR="00634B50">
        <w:t>á</w:t>
      </w:r>
      <w:r>
        <w:t>val segítette</w:t>
      </w:r>
      <w:r w:rsidR="001D0991">
        <w:t xml:space="preserve"> a webes megvalósítás biztos</w:t>
      </w:r>
      <w:r>
        <w:t xml:space="preserve"> és megbízható működését.</w:t>
      </w:r>
    </w:p>
    <w:p w14:paraId="08C48B49" w14:textId="77777777" w:rsidR="00DB5214" w:rsidRDefault="00DB5214" w:rsidP="00113A0D">
      <w:pPr>
        <w:ind w:firstLine="0"/>
      </w:pPr>
    </w:p>
    <w:p w14:paraId="29D05531" w14:textId="77777777" w:rsidR="001D7C10" w:rsidRDefault="001D7C10" w:rsidP="00660C0C">
      <w:pPr>
        <w:sectPr w:rsidR="001D7C10" w:rsidSect="00701D29">
          <w:pgSz w:w="11906" w:h="16838" w:code="9"/>
          <w:pgMar w:top="1701" w:right="1701" w:bottom="1701" w:left="1701" w:header="709" w:footer="709" w:gutter="567"/>
          <w:cols w:space="708"/>
          <w:docGrid w:linePitch="360"/>
        </w:sectPr>
      </w:pPr>
    </w:p>
    <w:p w14:paraId="4575A509" w14:textId="39858164" w:rsidR="00D32484" w:rsidRPr="001D7C10" w:rsidRDefault="00D32484" w:rsidP="00660C0C">
      <w:pPr>
        <w:pStyle w:val="Abstracttitle"/>
      </w:pPr>
      <w:r w:rsidRPr="001D7C10">
        <w:lastRenderedPageBreak/>
        <w:t>Tartalmi összefoglaló</w:t>
      </w:r>
    </w:p>
    <w:p w14:paraId="363E315F" w14:textId="26744576" w:rsidR="00542757" w:rsidRDefault="009C655B" w:rsidP="00542757">
      <w:pPr>
        <w:pStyle w:val="Abstractcontent"/>
      </w:pPr>
      <w:r>
        <w:t>A</w:t>
      </w:r>
      <w:r w:rsidR="00B45039">
        <w:t>z</w:t>
      </w:r>
      <w:r>
        <w:t xml:space="preserve"> audio szintetizáló programok esetében gyakori probléma a </w:t>
      </w:r>
      <w:r w:rsidR="00D81BE2">
        <w:t>hanggenerálás</w:t>
      </w:r>
      <w:r>
        <w:t xml:space="preserve"> működésének </w:t>
      </w:r>
      <w:r w:rsidR="001B1857">
        <w:t>hiányos ismerete</w:t>
      </w:r>
      <w:r>
        <w:t xml:space="preserve">. Ezen szoftverek </w:t>
      </w:r>
      <w:r w:rsidR="00AA2376">
        <w:t xml:space="preserve">használatának </w:t>
      </w:r>
      <w:r w:rsidR="001B1857">
        <w:t>esetében,</w:t>
      </w:r>
      <w:r>
        <w:t xml:space="preserve"> túlnyomó többség</w:t>
      </w:r>
      <w:r w:rsidR="001B1857">
        <w:t>be</w:t>
      </w:r>
      <w:r>
        <w:t>n nem</w:t>
      </w:r>
      <w:r w:rsidR="00AA2376">
        <w:t xml:space="preserve"> vagyunk képesek</w:t>
      </w:r>
      <w:r>
        <w:t xml:space="preserve"> megérteni a</w:t>
      </w:r>
      <w:r w:rsidR="001B1857">
        <w:t xml:space="preserve"> </w:t>
      </w:r>
      <w:r>
        <w:t>folyamat menetét</w:t>
      </w:r>
      <w:r w:rsidR="001B1857">
        <w:t>, és hogy mit befolyásolunk mennyire</w:t>
      </w:r>
      <w:r>
        <w:t xml:space="preserve">. </w:t>
      </w:r>
      <w:r w:rsidR="001B1857">
        <w:t xml:space="preserve">Érdemleges eredményeket csak akkor tudunk elérni </w:t>
      </w:r>
      <w:r w:rsidR="00AA2376">
        <w:t>ezeknél</w:t>
      </w:r>
      <w:r w:rsidR="001B1857">
        <w:t xml:space="preserve"> szoftverek</w:t>
      </w:r>
      <w:r w:rsidR="00AA2376">
        <w:t>nél</w:t>
      </w:r>
      <w:r w:rsidR="001B1857">
        <w:t xml:space="preserve">, ha tisztában vagyunk az audio </w:t>
      </w:r>
      <w:r w:rsidR="00F101C9">
        <w:t>szintézis</w:t>
      </w:r>
      <w:r w:rsidR="001B1857">
        <w:t xml:space="preserve"> és effekt használat alapjaival.</w:t>
      </w:r>
    </w:p>
    <w:p w14:paraId="0AF8D65B" w14:textId="6EDDB1CB" w:rsidR="00542757" w:rsidRDefault="00D81BE2" w:rsidP="00542757">
      <w:pPr>
        <w:pStyle w:val="Abstractcontent"/>
      </w:pPr>
      <w:r>
        <w:t xml:space="preserve">Egy zenei kompozíció elkészítésekor nem elég figyelembe venni </w:t>
      </w:r>
      <w:r w:rsidR="00F101C9">
        <w:t>a dallamot</w:t>
      </w:r>
      <w:r>
        <w:t xml:space="preserve"> vagy a harmóni</w:t>
      </w:r>
      <w:r w:rsidR="00AA2376">
        <w:t>á</w:t>
      </w:r>
      <w:r>
        <w:t xml:space="preserve">t, mivel ez nem elég </w:t>
      </w:r>
      <w:r w:rsidR="00F101C9">
        <w:t>ahhoz,</w:t>
      </w:r>
      <w:r>
        <w:t xml:space="preserve"> hogy egy hangzatos művet készítsünk.</w:t>
      </w:r>
      <w:r w:rsidR="003E6141">
        <w:t xml:space="preserve"> </w:t>
      </w:r>
      <w:r>
        <w:t>Megfelelő háttértudás nélkül, nincs lehetőségünk elkészíteni azt a hangzást amire vágyunk, vagy a fejünkben összeállt.</w:t>
      </w:r>
      <w:r w:rsidR="00542757">
        <w:t xml:space="preserve"> </w:t>
      </w:r>
    </w:p>
    <w:p w14:paraId="55CD81F8" w14:textId="2C8201C7" w:rsidR="008C7D45" w:rsidRDefault="00542757" w:rsidP="00DD2324">
      <w:pPr>
        <w:pStyle w:val="Abstractcontent"/>
      </w:pPr>
      <w:r>
        <w:t>Dolgozatomban</w:t>
      </w:r>
      <w:r w:rsidR="003E6141">
        <w:t xml:space="preserve"> egy</w:t>
      </w:r>
      <w:r>
        <w:t xml:space="preserve"> olyan</w:t>
      </w:r>
      <w:r w:rsidR="00D81BE2">
        <w:t xml:space="preserve"> webalapú szoftvert mutatok </w:t>
      </w:r>
      <w:proofErr w:type="gramStart"/>
      <w:r w:rsidR="00D81BE2">
        <w:t>be</w:t>
      </w:r>
      <w:proofErr w:type="gramEnd"/>
      <w:r w:rsidR="00F82C9E">
        <w:t xml:space="preserve"> ami a webalapú szintetizáló, és audio produkciós szoftver névre hallgat</w:t>
      </w:r>
      <w:r>
        <w:t xml:space="preserve">, </w:t>
      </w:r>
      <w:r w:rsidR="00D81BE2">
        <w:t>amelyben lehetőség nyílik megismerni az audio szintézis fajtáit</w:t>
      </w:r>
      <w:r w:rsidR="003E6141">
        <w:t>, audio effektek alkalmazásának módszereit,</w:t>
      </w:r>
      <w:r w:rsidR="00D81BE2">
        <w:t xml:space="preserve"> és ezzel egyidőben lehetőséget ad</w:t>
      </w:r>
      <w:r>
        <w:t xml:space="preserve"> </w:t>
      </w:r>
      <w:r w:rsidR="003E6141">
        <w:t xml:space="preserve">audiovizuális </w:t>
      </w:r>
      <w:r w:rsidR="00BB6C2D">
        <w:t>feedback-re,</w:t>
      </w:r>
      <w:r w:rsidR="003E6141">
        <w:t xml:space="preserve"> aminek a segítségével sokkal egyszerűbb a téma megértése. A szoftver elkészítéséhez a webfejlesztésben nélkülözhetetlen JavaScript-et alkalmazom, aminek a backend felülete NodeJS technológiát alkalmaz, frontend felülete pedig </w:t>
      </w:r>
      <w:r w:rsidR="00B45039">
        <w:t>Bootstrap-et</w:t>
      </w:r>
      <w:r w:rsidR="003E6141">
        <w:t>. Egy ToneJS nevű JavaScript keretrendszer segítségével lehetőség nyílik a hanggenerálásra, és annak részletes bemutatására.</w:t>
      </w:r>
      <w:r w:rsidR="00D73BB7">
        <w:t xml:space="preserve"> Ez a keretrendszer képes effektek használatára, sequencing / timing metódusokra, vizualizációra, és még számos funkcióra, ezért nélkülözhetetlen ennek a használata.</w:t>
      </w:r>
      <w:r w:rsidR="005E2EB2">
        <w:t xml:space="preserve"> Ezen felül</w:t>
      </w:r>
      <w:r w:rsidR="00E457E3">
        <w:t>,</w:t>
      </w:r>
      <w:r w:rsidR="005E2EB2">
        <w:t xml:space="preserve"> a szoftver</w:t>
      </w:r>
      <w:r w:rsidR="000A1BA8">
        <w:t>,</w:t>
      </w:r>
      <w:r w:rsidR="005E2EB2">
        <w:t xml:space="preserve"> </w:t>
      </w:r>
      <w:r w:rsidR="00760D28">
        <w:t>tanuló felületként is</w:t>
      </w:r>
      <w:r w:rsidR="005E2EB2">
        <w:t xml:space="preserve"> működik</w:t>
      </w:r>
      <w:r w:rsidR="000A1BA8">
        <w:t>,</w:t>
      </w:r>
      <w:r w:rsidR="005E2EB2">
        <w:t xml:space="preserve"> a könnyebb, gördülékenyebb </w:t>
      </w:r>
      <w:r w:rsidR="00760D28">
        <w:t>tudásátadás</w:t>
      </w:r>
      <w:r w:rsidR="005E2EB2">
        <w:t xml:space="preserve"> érdekében.</w:t>
      </w:r>
      <w:r w:rsidR="00D73BB7">
        <w:t xml:space="preserve"> </w:t>
      </w:r>
    </w:p>
    <w:p w14:paraId="104A75D6" w14:textId="6A9E2B25" w:rsidR="000D77D8" w:rsidRPr="000D77D8" w:rsidRDefault="000D77D8" w:rsidP="000D77D8">
      <w:pPr>
        <w:pStyle w:val="Abskeywords"/>
      </w:pPr>
      <w:r w:rsidRPr="000D77D8">
        <w:t>Kulcsszavak: Node, JavaScript, ToneJS, Szintetizátor, Web</w:t>
      </w:r>
    </w:p>
    <w:p w14:paraId="76F0870D" w14:textId="643EBC5F" w:rsidR="00D32484" w:rsidRDefault="00D32484" w:rsidP="00B76A55">
      <w:pPr>
        <w:pStyle w:val="Abskeywords"/>
      </w:pPr>
      <w:r>
        <w:br w:type="page"/>
      </w:r>
    </w:p>
    <w:p w14:paraId="1375BB5C" w14:textId="0EEE8910" w:rsidR="00D32484" w:rsidRDefault="00D32484" w:rsidP="00660C0C">
      <w:pPr>
        <w:pStyle w:val="Abstracttitle"/>
      </w:pPr>
      <w:r w:rsidRPr="00D32484">
        <w:lastRenderedPageBreak/>
        <w:t>Abstract</w:t>
      </w:r>
    </w:p>
    <w:p w14:paraId="700CE9E6" w14:textId="2941CA2C" w:rsidR="00D32484" w:rsidRDefault="00DD2324" w:rsidP="00660C0C">
      <w:pPr>
        <w:pStyle w:val="Abstractcontent"/>
      </w:pPr>
      <w:r w:rsidRPr="00DD2324">
        <w:t xml:space="preserve">A common problem with audio synthesizer programs is the lack of knowledge of how sound generation works. The vast majority of these softwares we create are just attempts and </w:t>
      </w:r>
      <w:r w:rsidR="000D4396">
        <w:t>can</w:t>
      </w:r>
      <w:r w:rsidRPr="00DD2324">
        <w:t xml:space="preserve"> not help us understand the process and how much we influence</w:t>
      </w:r>
      <w:r w:rsidR="0063538C">
        <w:t xml:space="preserve"> the generated sound</w:t>
      </w:r>
      <w:r w:rsidRPr="00DD2324">
        <w:t>. Only if we understand the basics of audio synthesis and effect use can we achieve</w:t>
      </w:r>
      <w:r w:rsidR="0063538C">
        <w:t xml:space="preserve"> satisfying</w:t>
      </w:r>
      <w:r w:rsidRPr="00DD2324">
        <w:t xml:space="preserve"> results</w:t>
      </w:r>
      <w:r w:rsidR="00397034">
        <w:t>.</w:t>
      </w:r>
    </w:p>
    <w:p w14:paraId="446B8F2D" w14:textId="54B64E72" w:rsidR="00986D74" w:rsidRDefault="00DD2324" w:rsidP="00660C0C">
      <w:pPr>
        <w:pStyle w:val="Abstractcontent"/>
      </w:pPr>
      <w:r w:rsidRPr="00DD2324">
        <w:t>When creating a musical composition, it is not enough to take into account the melody or the harmonies, because it is not enough to make a musical work. Without proper background knowledge, there is no way to produce the sound that we desire</w:t>
      </w:r>
      <w:r w:rsidR="0063538C">
        <w:t>.</w:t>
      </w:r>
    </w:p>
    <w:p w14:paraId="3624E584" w14:textId="706BD17F" w:rsidR="00DD2324" w:rsidRDefault="00DD2324" w:rsidP="00DD2324">
      <w:pPr>
        <w:pStyle w:val="Abstractcontent"/>
      </w:pPr>
      <w:r w:rsidRPr="00DD2324">
        <w:t>In my dissertation I present a web-based software that gives an opportunity to learn</w:t>
      </w:r>
      <w:r w:rsidR="0085592B">
        <w:t xml:space="preserve"> about</w:t>
      </w:r>
      <w:r w:rsidRPr="00DD2324">
        <w:t xml:space="preserve"> the types of audio synthesis, methods of applying audio effects, and at the same time gives an opportunity for audio-visual feedback that makes it much easier to understand the topic. I use JavaScript in web development, which uses NodeJS technology for back</w:t>
      </w:r>
      <w:r w:rsidR="0063538C">
        <w:t>-</w:t>
      </w:r>
      <w:r w:rsidRPr="00DD2324">
        <w:t>end and Bootstrap for the front</w:t>
      </w:r>
      <w:r w:rsidR="0063538C">
        <w:t>-</w:t>
      </w:r>
      <w:r w:rsidRPr="00DD2324">
        <w:t>end. Using a JavaScript framework called ToneJS, it is possible to generate and present audio in detail. This framework is capable of using effects, sequencing / timing methods, visualization and many more functions, so it</w:t>
      </w:r>
      <w:r w:rsidR="0063538C">
        <w:t>’s use is</w:t>
      </w:r>
      <w:r w:rsidRPr="00DD2324">
        <w:t xml:space="preserve"> essential. In addition, the software works like a tutorial</w:t>
      </w:r>
      <w:r w:rsidR="0063538C">
        <w:t>,</w:t>
      </w:r>
      <w:r w:rsidRPr="00DD2324">
        <w:t xml:space="preserve"> for easier, smoother learning.</w:t>
      </w:r>
    </w:p>
    <w:p w14:paraId="0287EBE0" w14:textId="5516E680" w:rsidR="000D77D8" w:rsidRPr="000D77D8" w:rsidRDefault="000D77D8" w:rsidP="000D77D8">
      <w:pPr>
        <w:pStyle w:val="Abskeywords"/>
      </w:pPr>
      <w:r>
        <w:t>Key words</w:t>
      </w:r>
      <w:r w:rsidRPr="000D77D8">
        <w:t xml:space="preserve">: Node, JavaScript, ToneJS, </w:t>
      </w:r>
      <w:r w:rsidR="00FE7AD5">
        <w:t>Synthesizer</w:t>
      </w:r>
      <w:r w:rsidRPr="000D77D8">
        <w:t>, Web</w:t>
      </w:r>
    </w:p>
    <w:p w14:paraId="72842C1F" w14:textId="75D35D15" w:rsidR="00E20883" w:rsidRDefault="00E20883" w:rsidP="00660C0C"/>
    <w:p w14:paraId="48A6DB80" w14:textId="77777777" w:rsidR="00E20883" w:rsidRPr="00C67206" w:rsidRDefault="00E20883" w:rsidP="00310AF8">
      <w:pPr>
        <w:ind w:firstLine="0"/>
        <w:sectPr w:rsidR="00E20883" w:rsidRPr="00C67206" w:rsidSect="00701D29">
          <w:pgSz w:w="11906" w:h="16838" w:code="9"/>
          <w:pgMar w:top="1701" w:right="1701" w:bottom="1701" w:left="1701" w:header="709" w:footer="709" w:gutter="567"/>
          <w:cols w:space="708"/>
          <w:docGrid w:linePitch="360"/>
        </w:sectPr>
      </w:pPr>
    </w:p>
    <w:sdt>
      <w:sdtPr>
        <w:rPr>
          <w:rFonts w:ascii="Times New Roman" w:hAnsi="Times New Roman"/>
          <w:b w:val="0"/>
          <w:sz w:val="24"/>
          <w:lang w:eastAsia="en-US"/>
        </w:rPr>
        <w:id w:val="421230967"/>
        <w:docPartObj>
          <w:docPartGallery w:val="Table of Contents"/>
          <w:docPartUnique/>
        </w:docPartObj>
      </w:sdtPr>
      <w:sdtContent>
        <w:p w14:paraId="6640891A" w14:textId="3FB4101A" w:rsidR="00F70333" w:rsidRPr="00360E2F" w:rsidRDefault="00F70333" w:rsidP="00B23A95">
          <w:pPr>
            <w:pStyle w:val="Tartalomjegyzkcmsora"/>
          </w:pPr>
          <w:r w:rsidRPr="00360E2F">
            <w:t>Tartalomjegyzék</w:t>
          </w:r>
        </w:p>
        <w:p w14:paraId="223D2A88" w14:textId="1FA8A942" w:rsidR="00F82C9E" w:rsidRDefault="00F70333">
          <w:pPr>
            <w:pStyle w:val="TJ1"/>
            <w:rPr>
              <w:rFonts w:asciiTheme="minorHAnsi" w:eastAsiaTheme="minorEastAsia" w:hAnsiTheme="minorHAnsi"/>
              <w:noProof/>
              <w:sz w:val="22"/>
              <w:szCs w:val="22"/>
              <w:lang w:eastAsia="hu-HU"/>
            </w:rPr>
          </w:pPr>
          <w:r w:rsidRPr="001F1477">
            <w:fldChar w:fldCharType="begin"/>
          </w:r>
          <w:r w:rsidRPr="001F1477">
            <w:instrText xml:space="preserve"> TOC \o "1-3" \h \z \u </w:instrText>
          </w:r>
          <w:r w:rsidRPr="001F1477">
            <w:fldChar w:fldCharType="separate"/>
          </w:r>
          <w:hyperlink w:anchor="_Toc39760546" w:history="1">
            <w:r w:rsidR="00F82C9E" w:rsidRPr="00D67077">
              <w:rPr>
                <w:rStyle w:val="Hiperhivatkozs"/>
                <w:noProof/>
              </w:rPr>
              <w:t>1.</w:t>
            </w:r>
            <w:r w:rsidR="00F82C9E">
              <w:rPr>
                <w:rFonts w:asciiTheme="minorHAnsi" w:eastAsiaTheme="minorEastAsia" w:hAnsiTheme="minorHAnsi"/>
                <w:noProof/>
                <w:sz w:val="22"/>
                <w:szCs w:val="22"/>
                <w:lang w:eastAsia="hu-HU"/>
              </w:rPr>
              <w:tab/>
            </w:r>
            <w:r w:rsidR="00F82C9E" w:rsidRPr="00D67077">
              <w:rPr>
                <w:rStyle w:val="Hiperhivatkozs"/>
                <w:noProof/>
              </w:rPr>
              <w:t>Bevezetés</w:t>
            </w:r>
            <w:r w:rsidR="00F82C9E">
              <w:rPr>
                <w:noProof/>
                <w:webHidden/>
              </w:rPr>
              <w:tab/>
            </w:r>
            <w:r w:rsidR="00F82C9E">
              <w:rPr>
                <w:noProof/>
                <w:webHidden/>
              </w:rPr>
              <w:fldChar w:fldCharType="begin"/>
            </w:r>
            <w:r w:rsidR="00F82C9E">
              <w:rPr>
                <w:noProof/>
                <w:webHidden/>
              </w:rPr>
              <w:instrText xml:space="preserve"> PAGEREF _Toc39760546 \h </w:instrText>
            </w:r>
            <w:r w:rsidR="00F82C9E">
              <w:rPr>
                <w:noProof/>
                <w:webHidden/>
              </w:rPr>
            </w:r>
            <w:r w:rsidR="00F82C9E">
              <w:rPr>
                <w:noProof/>
                <w:webHidden/>
              </w:rPr>
              <w:fldChar w:fldCharType="separate"/>
            </w:r>
            <w:r w:rsidR="00A64865">
              <w:rPr>
                <w:noProof/>
                <w:webHidden/>
              </w:rPr>
              <w:t>1</w:t>
            </w:r>
            <w:r w:rsidR="00F82C9E">
              <w:rPr>
                <w:noProof/>
                <w:webHidden/>
              </w:rPr>
              <w:fldChar w:fldCharType="end"/>
            </w:r>
          </w:hyperlink>
        </w:p>
        <w:p w14:paraId="1F956A5E" w14:textId="3A16556B" w:rsidR="00F82C9E" w:rsidRDefault="00F82C9E">
          <w:pPr>
            <w:pStyle w:val="TJ1"/>
            <w:rPr>
              <w:rFonts w:asciiTheme="minorHAnsi" w:eastAsiaTheme="minorEastAsia" w:hAnsiTheme="minorHAnsi"/>
              <w:noProof/>
              <w:sz w:val="22"/>
              <w:szCs w:val="22"/>
              <w:lang w:eastAsia="hu-HU"/>
            </w:rPr>
          </w:pPr>
          <w:hyperlink w:anchor="_Toc39760547" w:history="1">
            <w:r w:rsidRPr="00D67077">
              <w:rPr>
                <w:rStyle w:val="Hiperhivatkozs"/>
                <w:noProof/>
              </w:rPr>
              <w:t>2.</w:t>
            </w:r>
            <w:r>
              <w:rPr>
                <w:rFonts w:asciiTheme="minorHAnsi" w:eastAsiaTheme="minorEastAsia" w:hAnsiTheme="minorHAnsi"/>
                <w:noProof/>
                <w:sz w:val="22"/>
                <w:szCs w:val="22"/>
                <w:lang w:eastAsia="hu-HU"/>
              </w:rPr>
              <w:tab/>
            </w:r>
            <w:r w:rsidRPr="00D67077">
              <w:rPr>
                <w:rStyle w:val="Hiperhivatkozs"/>
                <w:noProof/>
              </w:rPr>
              <w:t>Jelfeldolgozás</w:t>
            </w:r>
            <w:r>
              <w:rPr>
                <w:noProof/>
                <w:webHidden/>
              </w:rPr>
              <w:tab/>
            </w:r>
            <w:r>
              <w:rPr>
                <w:noProof/>
                <w:webHidden/>
              </w:rPr>
              <w:fldChar w:fldCharType="begin"/>
            </w:r>
            <w:r>
              <w:rPr>
                <w:noProof/>
                <w:webHidden/>
              </w:rPr>
              <w:instrText xml:space="preserve"> PAGEREF _Toc39760547 \h </w:instrText>
            </w:r>
            <w:r>
              <w:rPr>
                <w:noProof/>
                <w:webHidden/>
              </w:rPr>
            </w:r>
            <w:r>
              <w:rPr>
                <w:noProof/>
                <w:webHidden/>
              </w:rPr>
              <w:fldChar w:fldCharType="separate"/>
            </w:r>
            <w:r w:rsidR="00A64865">
              <w:rPr>
                <w:noProof/>
                <w:webHidden/>
              </w:rPr>
              <w:t>3</w:t>
            </w:r>
            <w:r>
              <w:rPr>
                <w:noProof/>
                <w:webHidden/>
              </w:rPr>
              <w:fldChar w:fldCharType="end"/>
            </w:r>
          </w:hyperlink>
        </w:p>
        <w:p w14:paraId="421E4C26" w14:textId="3F038B3E" w:rsidR="00F82C9E" w:rsidRDefault="00F82C9E">
          <w:pPr>
            <w:pStyle w:val="TJ2"/>
            <w:rPr>
              <w:rFonts w:asciiTheme="minorHAnsi" w:eastAsiaTheme="minorEastAsia" w:hAnsiTheme="minorHAnsi"/>
              <w:noProof/>
              <w:sz w:val="22"/>
              <w:szCs w:val="22"/>
              <w:lang w:eastAsia="hu-HU"/>
            </w:rPr>
          </w:pPr>
          <w:hyperlink w:anchor="_Toc39760548" w:history="1">
            <w:r w:rsidRPr="00D67077">
              <w:rPr>
                <w:rStyle w:val="Hiperhivatkozs"/>
                <w:noProof/>
                <w14:scene3d>
                  <w14:camera w14:prst="orthographicFront"/>
                  <w14:lightRig w14:rig="threePt" w14:dir="t">
                    <w14:rot w14:lat="0" w14:lon="0" w14:rev="0"/>
                  </w14:lightRig>
                </w14:scene3d>
              </w:rPr>
              <w:t>2.1.</w:t>
            </w:r>
            <w:r>
              <w:rPr>
                <w:rFonts w:asciiTheme="minorHAnsi" w:eastAsiaTheme="minorEastAsia" w:hAnsiTheme="minorHAnsi"/>
                <w:noProof/>
                <w:sz w:val="22"/>
                <w:szCs w:val="22"/>
                <w:lang w:eastAsia="hu-HU"/>
              </w:rPr>
              <w:tab/>
            </w:r>
            <w:r w:rsidRPr="00D67077">
              <w:rPr>
                <w:rStyle w:val="Hiperhivatkozs"/>
                <w:noProof/>
              </w:rPr>
              <w:t>DSP (Digital Signal Processing) rendszerek</w:t>
            </w:r>
            <w:r>
              <w:rPr>
                <w:noProof/>
                <w:webHidden/>
              </w:rPr>
              <w:tab/>
            </w:r>
            <w:r>
              <w:rPr>
                <w:noProof/>
                <w:webHidden/>
              </w:rPr>
              <w:fldChar w:fldCharType="begin"/>
            </w:r>
            <w:r>
              <w:rPr>
                <w:noProof/>
                <w:webHidden/>
              </w:rPr>
              <w:instrText xml:space="preserve"> PAGEREF _Toc39760548 \h </w:instrText>
            </w:r>
            <w:r>
              <w:rPr>
                <w:noProof/>
                <w:webHidden/>
              </w:rPr>
            </w:r>
            <w:r>
              <w:rPr>
                <w:noProof/>
                <w:webHidden/>
              </w:rPr>
              <w:fldChar w:fldCharType="separate"/>
            </w:r>
            <w:r w:rsidR="00A64865">
              <w:rPr>
                <w:noProof/>
                <w:webHidden/>
              </w:rPr>
              <w:t>3</w:t>
            </w:r>
            <w:r>
              <w:rPr>
                <w:noProof/>
                <w:webHidden/>
              </w:rPr>
              <w:fldChar w:fldCharType="end"/>
            </w:r>
          </w:hyperlink>
        </w:p>
        <w:p w14:paraId="1F5C29E5" w14:textId="05B7518D" w:rsidR="00F82C9E" w:rsidRDefault="00F82C9E">
          <w:pPr>
            <w:pStyle w:val="TJ3"/>
            <w:rPr>
              <w:rFonts w:asciiTheme="minorHAnsi" w:eastAsiaTheme="minorEastAsia" w:hAnsiTheme="minorHAnsi"/>
              <w:noProof/>
              <w:sz w:val="22"/>
              <w:szCs w:val="22"/>
              <w:lang w:eastAsia="hu-HU"/>
            </w:rPr>
          </w:pPr>
          <w:hyperlink w:anchor="_Toc39760549" w:history="1">
            <w:r w:rsidRPr="00D67077">
              <w:rPr>
                <w:rStyle w:val="Hiperhivatkozs"/>
                <w:noProof/>
                <w14:scene3d>
                  <w14:camera w14:prst="orthographicFront"/>
                  <w14:lightRig w14:rig="threePt" w14:dir="t">
                    <w14:rot w14:lat="0" w14:lon="0" w14:rev="0"/>
                  </w14:lightRig>
                </w14:scene3d>
              </w:rPr>
              <w:t>2.1.1.</w:t>
            </w:r>
            <w:r>
              <w:rPr>
                <w:rFonts w:asciiTheme="minorHAnsi" w:eastAsiaTheme="minorEastAsia" w:hAnsiTheme="minorHAnsi"/>
                <w:noProof/>
                <w:sz w:val="22"/>
                <w:szCs w:val="22"/>
                <w:lang w:eastAsia="hu-HU"/>
              </w:rPr>
              <w:tab/>
            </w:r>
            <w:r w:rsidRPr="00D67077">
              <w:rPr>
                <w:rStyle w:val="Hiperhivatkozs"/>
                <w:iCs/>
                <w:noProof/>
              </w:rPr>
              <w:t>Felépítésük [3]</w:t>
            </w:r>
            <w:r>
              <w:rPr>
                <w:noProof/>
                <w:webHidden/>
              </w:rPr>
              <w:tab/>
            </w:r>
            <w:r>
              <w:rPr>
                <w:noProof/>
                <w:webHidden/>
              </w:rPr>
              <w:fldChar w:fldCharType="begin"/>
            </w:r>
            <w:r>
              <w:rPr>
                <w:noProof/>
                <w:webHidden/>
              </w:rPr>
              <w:instrText xml:space="preserve"> PAGEREF _Toc39760549 \h </w:instrText>
            </w:r>
            <w:r>
              <w:rPr>
                <w:noProof/>
                <w:webHidden/>
              </w:rPr>
            </w:r>
            <w:r>
              <w:rPr>
                <w:noProof/>
                <w:webHidden/>
              </w:rPr>
              <w:fldChar w:fldCharType="separate"/>
            </w:r>
            <w:r w:rsidR="00A64865">
              <w:rPr>
                <w:noProof/>
                <w:webHidden/>
              </w:rPr>
              <w:t>3</w:t>
            </w:r>
            <w:r>
              <w:rPr>
                <w:noProof/>
                <w:webHidden/>
              </w:rPr>
              <w:fldChar w:fldCharType="end"/>
            </w:r>
          </w:hyperlink>
        </w:p>
        <w:p w14:paraId="2DBFF2BC" w14:textId="3DA84D15" w:rsidR="00F82C9E" w:rsidRDefault="00F82C9E">
          <w:pPr>
            <w:pStyle w:val="TJ2"/>
            <w:rPr>
              <w:rFonts w:asciiTheme="minorHAnsi" w:eastAsiaTheme="minorEastAsia" w:hAnsiTheme="minorHAnsi"/>
              <w:noProof/>
              <w:sz w:val="22"/>
              <w:szCs w:val="22"/>
              <w:lang w:eastAsia="hu-HU"/>
            </w:rPr>
          </w:pPr>
          <w:hyperlink w:anchor="_Toc39760550" w:history="1">
            <w:r w:rsidRPr="00D67077">
              <w:rPr>
                <w:rStyle w:val="Hiperhivatkozs"/>
                <w:noProof/>
                <w14:scene3d>
                  <w14:camera w14:prst="orthographicFront"/>
                  <w14:lightRig w14:rig="threePt" w14:dir="t">
                    <w14:rot w14:lat="0" w14:lon="0" w14:rev="0"/>
                  </w14:lightRig>
                </w14:scene3d>
              </w:rPr>
              <w:t>2.2.</w:t>
            </w:r>
            <w:r>
              <w:rPr>
                <w:rFonts w:asciiTheme="minorHAnsi" w:eastAsiaTheme="minorEastAsia" w:hAnsiTheme="minorHAnsi"/>
                <w:noProof/>
                <w:sz w:val="22"/>
                <w:szCs w:val="22"/>
                <w:lang w:eastAsia="hu-HU"/>
              </w:rPr>
              <w:tab/>
            </w:r>
            <w:r w:rsidRPr="00D67077">
              <w:rPr>
                <w:rStyle w:val="Hiperhivatkozs"/>
                <w:iCs/>
                <w:noProof/>
              </w:rPr>
              <w:t>Gyors Fourier transzformáció (Fast Fourier Transform, FFT)</w:t>
            </w:r>
            <w:r>
              <w:rPr>
                <w:noProof/>
                <w:webHidden/>
              </w:rPr>
              <w:tab/>
            </w:r>
            <w:r>
              <w:rPr>
                <w:noProof/>
                <w:webHidden/>
              </w:rPr>
              <w:fldChar w:fldCharType="begin"/>
            </w:r>
            <w:r>
              <w:rPr>
                <w:noProof/>
                <w:webHidden/>
              </w:rPr>
              <w:instrText xml:space="preserve"> PAGEREF _Toc39760550 \h </w:instrText>
            </w:r>
            <w:r>
              <w:rPr>
                <w:noProof/>
                <w:webHidden/>
              </w:rPr>
            </w:r>
            <w:r>
              <w:rPr>
                <w:noProof/>
                <w:webHidden/>
              </w:rPr>
              <w:fldChar w:fldCharType="separate"/>
            </w:r>
            <w:r w:rsidR="00A64865">
              <w:rPr>
                <w:noProof/>
                <w:webHidden/>
              </w:rPr>
              <w:t>6</w:t>
            </w:r>
            <w:r>
              <w:rPr>
                <w:noProof/>
                <w:webHidden/>
              </w:rPr>
              <w:fldChar w:fldCharType="end"/>
            </w:r>
          </w:hyperlink>
        </w:p>
        <w:p w14:paraId="37CFE725" w14:textId="698FCA40" w:rsidR="00F82C9E" w:rsidRDefault="00F82C9E">
          <w:pPr>
            <w:pStyle w:val="TJ2"/>
            <w:rPr>
              <w:rFonts w:asciiTheme="minorHAnsi" w:eastAsiaTheme="minorEastAsia" w:hAnsiTheme="minorHAnsi"/>
              <w:noProof/>
              <w:sz w:val="22"/>
              <w:szCs w:val="22"/>
              <w:lang w:eastAsia="hu-HU"/>
            </w:rPr>
          </w:pPr>
          <w:hyperlink w:anchor="_Toc39760551" w:history="1">
            <w:r w:rsidRPr="00D67077">
              <w:rPr>
                <w:rStyle w:val="Hiperhivatkozs"/>
                <w:noProof/>
                <w14:scene3d>
                  <w14:camera w14:prst="orthographicFront"/>
                  <w14:lightRig w14:rig="threePt" w14:dir="t">
                    <w14:rot w14:lat="0" w14:lon="0" w14:rev="0"/>
                  </w14:lightRig>
                </w14:scene3d>
              </w:rPr>
              <w:t>2.3.</w:t>
            </w:r>
            <w:r>
              <w:rPr>
                <w:rFonts w:asciiTheme="minorHAnsi" w:eastAsiaTheme="minorEastAsia" w:hAnsiTheme="minorHAnsi"/>
                <w:noProof/>
                <w:sz w:val="22"/>
                <w:szCs w:val="22"/>
                <w:lang w:eastAsia="hu-HU"/>
              </w:rPr>
              <w:tab/>
            </w:r>
            <w:r w:rsidRPr="00D67077">
              <w:rPr>
                <w:rStyle w:val="Hiperhivatkozs"/>
                <w:noProof/>
              </w:rPr>
              <w:t>Szűrők (Filterek) [4]</w:t>
            </w:r>
            <w:r>
              <w:rPr>
                <w:noProof/>
                <w:webHidden/>
              </w:rPr>
              <w:tab/>
            </w:r>
            <w:r>
              <w:rPr>
                <w:noProof/>
                <w:webHidden/>
              </w:rPr>
              <w:fldChar w:fldCharType="begin"/>
            </w:r>
            <w:r>
              <w:rPr>
                <w:noProof/>
                <w:webHidden/>
              </w:rPr>
              <w:instrText xml:space="preserve"> PAGEREF _Toc39760551 \h </w:instrText>
            </w:r>
            <w:r>
              <w:rPr>
                <w:noProof/>
                <w:webHidden/>
              </w:rPr>
            </w:r>
            <w:r>
              <w:rPr>
                <w:noProof/>
                <w:webHidden/>
              </w:rPr>
              <w:fldChar w:fldCharType="separate"/>
            </w:r>
            <w:r w:rsidR="00A64865">
              <w:rPr>
                <w:noProof/>
                <w:webHidden/>
              </w:rPr>
              <w:t>6</w:t>
            </w:r>
            <w:r>
              <w:rPr>
                <w:noProof/>
                <w:webHidden/>
              </w:rPr>
              <w:fldChar w:fldCharType="end"/>
            </w:r>
          </w:hyperlink>
        </w:p>
        <w:p w14:paraId="3DE34FE8" w14:textId="0B1B3BF5" w:rsidR="00F82C9E" w:rsidRDefault="00F82C9E">
          <w:pPr>
            <w:pStyle w:val="TJ1"/>
            <w:rPr>
              <w:rFonts w:asciiTheme="minorHAnsi" w:eastAsiaTheme="minorEastAsia" w:hAnsiTheme="minorHAnsi"/>
              <w:noProof/>
              <w:sz w:val="22"/>
              <w:szCs w:val="22"/>
              <w:lang w:eastAsia="hu-HU"/>
            </w:rPr>
          </w:pPr>
          <w:hyperlink w:anchor="_Toc39760552" w:history="1">
            <w:r w:rsidRPr="00D67077">
              <w:rPr>
                <w:rStyle w:val="Hiperhivatkozs"/>
                <w:noProof/>
              </w:rPr>
              <w:t>3.</w:t>
            </w:r>
            <w:r>
              <w:rPr>
                <w:rFonts w:asciiTheme="minorHAnsi" w:eastAsiaTheme="minorEastAsia" w:hAnsiTheme="minorHAnsi"/>
                <w:noProof/>
                <w:sz w:val="22"/>
                <w:szCs w:val="22"/>
                <w:lang w:eastAsia="hu-HU"/>
              </w:rPr>
              <w:tab/>
            </w:r>
            <w:r w:rsidRPr="00D67077">
              <w:rPr>
                <w:rStyle w:val="Hiperhivatkozs"/>
                <w:noProof/>
              </w:rPr>
              <w:t>Hangszintézis</w:t>
            </w:r>
            <w:r>
              <w:rPr>
                <w:noProof/>
                <w:webHidden/>
              </w:rPr>
              <w:tab/>
            </w:r>
            <w:r>
              <w:rPr>
                <w:noProof/>
                <w:webHidden/>
              </w:rPr>
              <w:fldChar w:fldCharType="begin"/>
            </w:r>
            <w:r>
              <w:rPr>
                <w:noProof/>
                <w:webHidden/>
              </w:rPr>
              <w:instrText xml:space="preserve"> PAGEREF _Toc39760552 \h </w:instrText>
            </w:r>
            <w:r>
              <w:rPr>
                <w:noProof/>
                <w:webHidden/>
              </w:rPr>
            </w:r>
            <w:r>
              <w:rPr>
                <w:noProof/>
                <w:webHidden/>
              </w:rPr>
              <w:fldChar w:fldCharType="separate"/>
            </w:r>
            <w:r w:rsidR="00A64865">
              <w:rPr>
                <w:noProof/>
                <w:webHidden/>
              </w:rPr>
              <w:t>8</w:t>
            </w:r>
            <w:r>
              <w:rPr>
                <w:noProof/>
                <w:webHidden/>
              </w:rPr>
              <w:fldChar w:fldCharType="end"/>
            </w:r>
          </w:hyperlink>
        </w:p>
        <w:p w14:paraId="547D4C79" w14:textId="29185CDC" w:rsidR="00F82C9E" w:rsidRDefault="00F82C9E">
          <w:pPr>
            <w:pStyle w:val="TJ1"/>
            <w:rPr>
              <w:rFonts w:asciiTheme="minorHAnsi" w:eastAsiaTheme="minorEastAsia" w:hAnsiTheme="minorHAnsi"/>
              <w:noProof/>
              <w:sz w:val="22"/>
              <w:szCs w:val="22"/>
              <w:lang w:eastAsia="hu-HU"/>
            </w:rPr>
          </w:pPr>
          <w:hyperlink w:anchor="_Toc39760553" w:history="1">
            <w:r w:rsidRPr="00D67077">
              <w:rPr>
                <w:rStyle w:val="Hiperhivatkozs"/>
                <w:noProof/>
              </w:rPr>
              <w:t>4.</w:t>
            </w:r>
            <w:r>
              <w:rPr>
                <w:rFonts w:asciiTheme="minorHAnsi" w:eastAsiaTheme="minorEastAsia" w:hAnsiTheme="minorHAnsi"/>
                <w:noProof/>
                <w:sz w:val="22"/>
                <w:szCs w:val="22"/>
                <w:lang w:eastAsia="hu-HU"/>
              </w:rPr>
              <w:tab/>
            </w:r>
            <w:r w:rsidRPr="00D67077">
              <w:rPr>
                <w:rStyle w:val="Hiperhivatkozs"/>
                <w:noProof/>
              </w:rPr>
              <w:t>Versenytárs-elemzés</w:t>
            </w:r>
            <w:r>
              <w:rPr>
                <w:noProof/>
                <w:webHidden/>
              </w:rPr>
              <w:tab/>
            </w:r>
            <w:r>
              <w:rPr>
                <w:noProof/>
                <w:webHidden/>
              </w:rPr>
              <w:fldChar w:fldCharType="begin"/>
            </w:r>
            <w:r>
              <w:rPr>
                <w:noProof/>
                <w:webHidden/>
              </w:rPr>
              <w:instrText xml:space="preserve"> PAGEREF _Toc39760553 \h </w:instrText>
            </w:r>
            <w:r>
              <w:rPr>
                <w:noProof/>
                <w:webHidden/>
              </w:rPr>
            </w:r>
            <w:r>
              <w:rPr>
                <w:noProof/>
                <w:webHidden/>
              </w:rPr>
              <w:fldChar w:fldCharType="separate"/>
            </w:r>
            <w:r w:rsidR="00A64865">
              <w:rPr>
                <w:noProof/>
                <w:webHidden/>
              </w:rPr>
              <w:t>10</w:t>
            </w:r>
            <w:r>
              <w:rPr>
                <w:noProof/>
                <w:webHidden/>
              </w:rPr>
              <w:fldChar w:fldCharType="end"/>
            </w:r>
          </w:hyperlink>
        </w:p>
        <w:p w14:paraId="65EBABF3" w14:textId="2763673E" w:rsidR="00F82C9E" w:rsidRDefault="00F82C9E">
          <w:pPr>
            <w:pStyle w:val="TJ2"/>
            <w:rPr>
              <w:rFonts w:asciiTheme="minorHAnsi" w:eastAsiaTheme="minorEastAsia" w:hAnsiTheme="minorHAnsi"/>
              <w:noProof/>
              <w:sz w:val="22"/>
              <w:szCs w:val="22"/>
              <w:lang w:eastAsia="hu-HU"/>
            </w:rPr>
          </w:pPr>
          <w:hyperlink w:anchor="_Toc39760554" w:history="1">
            <w:r w:rsidRPr="00D67077">
              <w:rPr>
                <w:rStyle w:val="Hiperhivatkozs"/>
                <w:noProof/>
                <w14:scene3d>
                  <w14:camera w14:prst="orthographicFront"/>
                  <w14:lightRig w14:rig="threePt" w14:dir="t">
                    <w14:rot w14:lat="0" w14:lon="0" w14:rev="0"/>
                  </w14:lightRig>
                </w14:scene3d>
              </w:rPr>
              <w:t>4.1.</w:t>
            </w:r>
            <w:r>
              <w:rPr>
                <w:rFonts w:asciiTheme="minorHAnsi" w:eastAsiaTheme="minorEastAsia" w:hAnsiTheme="minorHAnsi"/>
                <w:noProof/>
                <w:sz w:val="22"/>
                <w:szCs w:val="22"/>
                <w:lang w:eastAsia="hu-HU"/>
              </w:rPr>
              <w:tab/>
            </w:r>
            <w:r w:rsidRPr="00D67077">
              <w:rPr>
                <w:rStyle w:val="Hiperhivatkozs"/>
                <w:noProof/>
              </w:rPr>
              <w:t>MIDI.CITY</w:t>
            </w:r>
            <w:r>
              <w:rPr>
                <w:noProof/>
                <w:webHidden/>
              </w:rPr>
              <w:tab/>
            </w:r>
            <w:r>
              <w:rPr>
                <w:noProof/>
                <w:webHidden/>
              </w:rPr>
              <w:fldChar w:fldCharType="begin"/>
            </w:r>
            <w:r>
              <w:rPr>
                <w:noProof/>
                <w:webHidden/>
              </w:rPr>
              <w:instrText xml:space="preserve"> PAGEREF _Toc39760554 \h </w:instrText>
            </w:r>
            <w:r>
              <w:rPr>
                <w:noProof/>
                <w:webHidden/>
              </w:rPr>
            </w:r>
            <w:r>
              <w:rPr>
                <w:noProof/>
                <w:webHidden/>
              </w:rPr>
              <w:fldChar w:fldCharType="separate"/>
            </w:r>
            <w:r w:rsidR="00A64865">
              <w:rPr>
                <w:noProof/>
                <w:webHidden/>
              </w:rPr>
              <w:t>10</w:t>
            </w:r>
            <w:r>
              <w:rPr>
                <w:noProof/>
                <w:webHidden/>
              </w:rPr>
              <w:fldChar w:fldCharType="end"/>
            </w:r>
          </w:hyperlink>
        </w:p>
        <w:p w14:paraId="1D307BFF" w14:textId="6455774D" w:rsidR="00F82C9E" w:rsidRDefault="00F82C9E">
          <w:pPr>
            <w:pStyle w:val="TJ2"/>
            <w:rPr>
              <w:rFonts w:asciiTheme="minorHAnsi" w:eastAsiaTheme="minorEastAsia" w:hAnsiTheme="minorHAnsi"/>
              <w:noProof/>
              <w:sz w:val="22"/>
              <w:szCs w:val="22"/>
              <w:lang w:eastAsia="hu-HU"/>
            </w:rPr>
          </w:pPr>
          <w:hyperlink w:anchor="_Toc39760555" w:history="1">
            <w:r w:rsidRPr="00D67077">
              <w:rPr>
                <w:rStyle w:val="Hiperhivatkozs"/>
                <w:noProof/>
                <w14:scene3d>
                  <w14:camera w14:prst="orthographicFront"/>
                  <w14:lightRig w14:rig="threePt" w14:dir="t">
                    <w14:rot w14:lat="0" w14:lon="0" w14:rev="0"/>
                  </w14:lightRig>
                </w14:scene3d>
              </w:rPr>
              <w:t>4.2.</w:t>
            </w:r>
            <w:r>
              <w:rPr>
                <w:rFonts w:asciiTheme="minorHAnsi" w:eastAsiaTheme="minorEastAsia" w:hAnsiTheme="minorHAnsi"/>
                <w:noProof/>
                <w:sz w:val="22"/>
                <w:szCs w:val="22"/>
                <w:lang w:eastAsia="hu-HU"/>
              </w:rPr>
              <w:tab/>
            </w:r>
            <w:r w:rsidRPr="00D67077">
              <w:rPr>
                <w:rStyle w:val="Hiperhivatkozs"/>
                <w:noProof/>
              </w:rPr>
              <w:t>Xfer Serum / SerumFX</w:t>
            </w:r>
            <w:r>
              <w:rPr>
                <w:noProof/>
                <w:webHidden/>
              </w:rPr>
              <w:tab/>
            </w:r>
            <w:r>
              <w:rPr>
                <w:noProof/>
                <w:webHidden/>
              </w:rPr>
              <w:fldChar w:fldCharType="begin"/>
            </w:r>
            <w:r>
              <w:rPr>
                <w:noProof/>
                <w:webHidden/>
              </w:rPr>
              <w:instrText xml:space="preserve"> PAGEREF _Toc39760555 \h </w:instrText>
            </w:r>
            <w:r>
              <w:rPr>
                <w:noProof/>
                <w:webHidden/>
              </w:rPr>
            </w:r>
            <w:r>
              <w:rPr>
                <w:noProof/>
                <w:webHidden/>
              </w:rPr>
              <w:fldChar w:fldCharType="separate"/>
            </w:r>
            <w:r w:rsidR="00A64865">
              <w:rPr>
                <w:noProof/>
                <w:webHidden/>
              </w:rPr>
              <w:t>12</w:t>
            </w:r>
            <w:r>
              <w:rPr>
                <w:noProof/>
                <w:webHidden/>
              </w:rPr>
              <w:fldChar w:fldCharType="end"/>
            </w:r>
          </w:hyperlink>
        </w:p>
        <w:p w14:paraId="68119CA2" w14:textId="3CB4CBF5" w:rsidR="00F82C9E" w:rsidRDefault="00F82C9E">
          <w:pPr>
            <w:pStyle w:val="TJ1"/>
            <w:rPr>
              <w:rFonts w:asciiTheme="minorHAnsi" w:eastAsiaTheme="minorEastAsia" w:hAnsiTheme="minorHAnsi"/>
              <w:noProof/>
              <w:sz w:val="22"/>
              <w:szCs w:val="22"/>
              <w:lang w:eastAsia="hu-HU"/>
            </w:rPr>
          </w:pPr>
          <w:hyperlink w:anchor="_Toc39760556" w:history="1">
            <w:r w:rsidRPr="00D67077">
              <w:rPr>
                <w:rStyle w:val="Hiperhivatkozs"/>
                <w:iCs/>
                <w:noProof/>
              </w:rPr>
              <w:t>5.</w:t>
            </w:r>
            <w:r>
              <w:rPr>
                <w:rFonts w:asciiTheme="minorHAnsi" w:eastAsiaTheme="minorEastAsia" w:hAnsiTheme="minorHAnsi"/>
                <w:noProof/>
                <w:sz w:val="22"/>
                <w:szCs w:val="22"/>
                <w:lang w:eastAsia="hu-HU"/>
              </w:rPr>
              <w:tab/>
            </w:r>
            <w:r w:rsidRPr="00D67077">
              <w:rPr>
                <w:rStyle w:val="Hiperhivatkozs"/>
                <w:iCs/>
                <w:noProof/>
              </w:rPr>
              <w:t>Technológiák</w:t>
            </w:r>
            <w:r>
              <w:rPr>
                <w:noProof/>
                <w:webHidden/>
              </w:rPr>
              <w:tab/>
            </w:r>
            <w:r>
              <w:rPr>
                <w:noProof/>
                <w:webHidden/>
              </w:rPr>
              <w:fldChar w:fldCharType="begin"/>
            </w:r>
            <w:r>
              <w:rPr>
                <w:noProof/>
                <w:webHidden/>
              </w:rPr>
              <w:instrText xml:space="preserve"> PAGEREF _Toc39760556 \h </w:instrText>
            </w:r>
            <w:r>
              <w:rPr>
                <w:noProof/>
                <w:webHidden/>
              </w:rPr>
            </w:r>
            <w:r>
              <w:rPr>
                <w:noProof/>
                <w:webHidden/>
              </w:rPr>
              <w:fldChar w:fldCharType="separate"/>
            </w:r>
            <w:r w:rsidR="00A64865">
              <w:rPr>
                <w:noProof/>
                <w:webHidden/>
              </w:rPr>
              <w:t>14</w:t>
            </w:r>
            <w:r>
              <w:rPr>
                <w:noProof/>
                <w:webHidden/>
              </w:rPr>
              <w:fldChar w:fldCharType="end"/>
            </w:r>
          </w:hyperlink>
        </w:p>
        <w:p w14:paraId="06B2D922" w14:textId="6E613A28" w:rsidR="00F82C9E" w:rsidRDefault="00F82C9E">
          <w:pPr>
            <w:pStyle w:val="TJ2"/>
            <w:rPr>
              <w:rFonts w:asciiTheme="minorHAnsi" w:eastAsiaTheme="minorEastAsia" w:hAnsiTheme="minorHAnsi"/>
              <w:noProof/>
              <w:sz w:val="22"/>
              <w:szCs w:val="22"/>
              <w:lang w:eastAsia="hu-HU"/>
            </w:rPr>
          </w:pPr>
          <w:hyperlink w:anchor="_Toc39760557" w:history="1">
            <w:r w:rsidRPr="00D67077">
              <w:rPr>
                <w:rStyle w:val="Hiperhivatkozs"/>
                <w:noProof/>
                <w14:scene3d>
                  <w14:camera w14:prst="orthographicFront"/>
                  <w14:lightRig w14:rig="threePt" w14:dir="t">
                    <w14:rot w14:lat="0" w14:lon="0" w14:rev="0"/>
                  </w14:lightRig>
                </w14:scene3d>
              </w:rPr>
              <w:t>5.1.</w:t>
            </w:r>
            <w:r>
              <w:rPr>
                <w:rFonts w:asciiTheme="minorHAnsi" w:eastAsiaTheme="minorEastAsia" w:hAnsiTheme="minorHAnsi"/>
                <w:noProof/>
                <w:sz w:val="22"/>
                <w:szCs w:val="22"/>
                <w:lang w:eastAsia="hu-HU"/>
              </w:rPr>
              <w:tab/>
            </w:r>
            <w:r w:rsidRPr="00D67077">
              <w:rPr>
                <w:rStyle w:val="Hiperhivatkozs"/>
                <w:noProof/>
              </w:rPr>
              <w:t>Webfejlesztés</w:t>
            </w:r>
            <w:r>
              <w:rPr>
                <w:noProof/>
                <w:webHidden/>
              </w:rPr>
              <w:tab/>
            </w:r>
            <w:r>
              <w:rPr>
                <w:noProof/>
                <w:webHidden/>
              </w:rPr>
              <w:fldChar w:fldCharType="begin"/>
            </w:r>
            <w:r>
              <w:rPr>
                <w:noProof/>
                <w:webHidden/>
              </w:rPr>
              <w:instrText xml:space="preserve"> PAGEREF _Toc39760557 \h </w:instrText>
            </w:r>
            <w:r>
              <w:rPr>
                <w:noProof/>
                <w:webHidden/>
              </w:rPr>
            </w:r>
            <w:r>
              <w:rPr>
                <w:noProof/>
                <w:webHidden/>
              </w:rPr>
              <w:fldChar w:fldCharType="separate"/>
            </w:r>
            <w:r w:rsidR="00A64865">
              <w:rPr>
                <w:noProof/>
                <w:webHidden/>
              </w:rPr>
              <w:t>14</w:t>
            </w:r>
            <w:r>
              <w:rPr>
                <w:noProof/>
                <w:webHidden/>
              </w:rPr>
              <w:fldChar w:fldCharType="end"/>
            </w:r>
          </w:hyperlink>
        </w:p>
        <w:p w14:paraId="16409E82" w14:textId="7B8CC6CC" w:rsidR="00F82C9E" w:rsidRDefault="00F82C9E">
          <w:pPr>
            <w:pStyle w:val="TJ2"/>
            <w:rPr>
              <w:rFonts w:asciiTheme="minorHAnsi" w:eastAsiaTheme="minorEastAsia" w:hAnsiTheme="minorHAnsi"/>
              <w:noProof/>
              <w:sz w:val="22"/>
              <w:szCs w:val="22"/>
              <w:lang w:eastAsia="hu-HU"/>
            </w:rPr>
          </w:pPr>
          <w:hyperlink w:anchor="_Toc39760558" w:history="1">
            <w:r w:rsidRPr="00D67077">
              <w:rPr>
                <w:rStyle w:val="Hiperhivatkozs"/>
                <w:noProof/>
                <w14:scene3d>
                  <w14:camera w14:prst="orthographicFront"/>
                  <w14:lightRig w14:rig="threePt" w14:dir="t">
                    <w14:rot w14:lat="0" w14:lon="0" w14:rev="0"/>
                  </w14:lightRig>
                </w14:scene3d>
              </w:rPr>
              <w:t>5.2.</w:t>
            </w:r>
            <w:r>
              <w:rPr>
                <w:rFonts w:asciiTheme="minorHAnsi" w:eastAsiaTheme="minorEastAsia" w:hAnsiTheme="minorHAnsi"/>
                <w:noProof/>
                <w:sz w:val="22"/>
                <w:szCs w:val="22"/>
                <w:lang w:eastAsia="hu-HU"/>
              </w:rPr>
              <w:tab/>
            </w:r>
            <w:r w:rsidRPr="00D67077">
              <w:rPr>
                <w:rStyle w:val="Hiperhivatkozs"/>
                <w:noProof/>
              </w:rPr>
              <w:t>Front-end</w:t>
            </w:r>
            <w:r>
              <w:rPr>
                <w:noProof/>
                <w:webHidden/>
              </w:rPr>
              <w:tab/>
            </w:r>
            <w:r>
              <w:rPr>
                <w:noProof/>
                <w:webHidden/>
              </w:rPr>
              <w:fldChar w:fldCharType="begin"/>
            </w:r>
            <w:r>
              <w:rPr>
                <w:noProof/>
                <w:webHidden/>
              </w:rPr>
              <w:instrText xml:space="preserve"> PAGEREF _Toc39760558 \h </w:instrText>
            </w:r>
            <w:r>
              <w:rPr>
                <w:noProof/>
                <w:webHidden/>
              </w:rPr>
            </w:r>
            <w:r>
              <w:rPr>
                <w:noProof/>
                <w:webHidden/>
              </w:rPr>
              <w:fldChar w:fldCharType="separate"/>
            </w:r>
            <w:r w:rsidR="00A64865">
              <w:rPr>
                <w:noProof/>
                <w:webHidden/>
              </w:rPr>
              <w:t>15</w:t>
            </w:r>
            <w:r>
              <w:rPr>
                <w:noProof/>
                <w:webHidden/>
              </w:rPr>
              <w:fldChar w:fldCharType="end"/>
            </w:r>
          </w:hyperlink>
        </w:p>
        <w:p w14:paraId="480D9AB2" w14:textId="1C3164AC" w:rsidR="00F82C9E" w:rsidRDefault="00F82C9E">
          <w:pPr>
            <w:pStyle w:val="TJ3"/>
            <w:rPr>
              <w:rFonts w:asciiTheme="minorHAnsi" w:eastAsiaTheme="minorEastAsia" w:hAnsiTheme="minorHAnsi"/>
              <w:noProof/>
              <w:sz w:val="22"/>
              <w:szCs w:val="22"/>
              <w:lang w:eastAsia="hu-HU"/>
            </w:rPr>
          </w:pPr>
          <w:hyperlink w:anchor="_Toc39760559" w:history="1">
            <w:r w:rsidRPr="00D67077">
              <w:rPr>
                <w:rStyle w:val="Hiperhivatkozs"/>
                <w:noProof/>
                <w14:scene3d>
                  <w14:camera w14:prst="orthographicFront"/>
                  <w14:lightRig w14:rig="threePt" w14:dir="t">
                    <w14:rot w14:lat="0" w14:lon="0" w14:rev="0"/>
                  </w14:lightRig>
                </w14:scene3d>
              </w:rPr>
              <w:t>5.2.1.</w:t>
            </w:r>
            <w:r>
              <w:rPr>
                <w:rFonts w:asciiTheme="minorHAnsi" w:eastAsiaTheme="minorEastAsia" w:hAnsiTheme="minorHAnsi"/>
                <w:noProof/>
                <w:sz w:val="22"/>
                <w:szCs w:val="22"/>
                <w:lang w:eastAsia="hu-HU"/>
              </w:rPr>
              <w:tab/>
            </w:r>
            <w:r w:rsidRPr="00D67077">
              <w:rPr>
                <w:rStyle w:val="Hiperhivatkozs"/>
                <w:iCs/>
                <w:noProof/>
              </w:rPr>
              <w:t>EJS</w:t>
            </w:r>
            <w:r>
              <w:rPr>
                <w:noProof/>
                <w:webHidden/>
              </w:rPr>
              <w:tab/>
            </w:r>
            <w:r>
              <w:rPr>
                <w:noProof/>
                <w:webHidden/>
              </w:rPr>
              <w:fldChar w:fldCharType="begin"/>
            </w:r>
            <w:r>
              <w:rPr>
                <w:noProof/>
                <w:webHidden/>
              </w:rPr>
              <w:instrText xml:space="preserve"> PAGEREF _Toc39760559 \h </w:instrText>
            </w:r>
            <w:r>
              <w:rPr>
                <w:noProof/>
                <w:webHidden/>
              </w:rPr>
            </w:r>
            <w:r>
              <w:rPr>
                <w:noProof/>
                <w:webHidden/>
              </w:rPr>
              <w:fldChar w:fldCharType="separate"/>
            </w:r>
            <w:r w:rsidR="00A64865">
              <w:rPr>
                <w:noProof/>
                <w:webHidden/>
              </w:rPr>
              <w:t>16</w:t>
            </w:r>
            <w:r>
              <w:rPr>
                <w:noProof/>
                <w:webHidden/>
              </w:rPr>
              <w:fldChar w:fldCharType="end"/>
            </w:r>
          </w:hyperlink>
        </w:p>
        <w:p w14:paraId="4CF484B7" w14:textId="62F6D0F6" w:rsidR="00F82C9E" w:rsidRDefault="00F82C9E">
          <w:pPr>
            <w:pStyle w:val="TJ3"/>
            <w:rPr>
              <w:rFonts w:asciiTheme="minorHAnsi" w:eastAsiaTheme="minorEastAsia" w:hAnsiTheme="minorHAnsi"/>
              <w:noProof/>
              <w:sz w:val="22"/>
              <w:szCs w:val="22"/>
              <w:lang w:eastAsia="hu-HU"/>
            </w:rPr>
          </w:pPr>
          <w:hyperlink w:anchor="_Toc39760560" w:history="1">
            <w:r w:rsidRPr="00D67077">
              <w:rPr>
                <w:rStyle w:val="Hiperhivatkozs"/>
                <w:noProof/>
                <w14:scene3d>
                  <w14:camera w14:prst="orthographicFront"/>
                  <w14:lightRig w14:rig="threePt" w14:dir="t">
                    <w14:rot w14:lat="0" w14:lon="0" w14:rev="0"/>
                  </w14:lightRig>
                </w14:scene3d>
              </w:rPr>
              <w:t>5.2.2.</w:t>
            </w:r>
            <w:r>
              <w:rPr>
                <w:rFonts w:asciiTheme="minorHAnsi" w:eastAsiaTheme="minorEastAsia" w:hAnsiTheme="minorHAnsi"/>
                <w:noProof/>
                <w:sz w:val="22"/>
                <w:szCs w:val="22"/>
                <w:lang w:eastAsia="hu-HU"/>
              </w:rPr>
              <w:tab/>
            </w:r>
            <w:r w:rsidRPr="00D67077">
              <w:rPr>
                <w:rStyle w:val="Hiperhivatkozs"/>
                <w:iCs/>
                <w:noProof/>
              </w:rPr>
              <w:t>Bootstrap</w:t>
            </w:r>
            <w:r>
              <w:rPr>
                <w:noProof/>
                <w:webHidden/>
              </w:rPr>
              <w:tab/>
            </w:r>
            <w:r>
              <w:rPr>
                <w:noProof/>
                <w:webHidden/>
              </w:rPr>
              <w:fldChar w:fldCharType="begin"/>
            </w:r>
            <w:r>
              <w:rPr>
                <w:noProof/>
                <w:webHidden/>
              </w:rPr>
              <w:instrText xml:space="preserve"> PAGEREF _Toc39760560 \h </w:instrText>
            </w:r>
            <w:r>
              <w:rPr>
                <w:noProof/>
                <w:webHidden/>
              </w:rPr>
            </w:r>
            <w:r>
              <w:rPr>
                <w:noProof/>
                <w:webHidden/>
              </w:rPr>
              <w:fldChar w:fldCharType="separate"/>
            </w:r>
            <w:r w:rsidR="00A64865">
              <w:rPr>
                <w:noProof/>
                <w:webHidden/>
              </w:rPr>
              <w:t>17</w:t>
            </w:r>
            <w:r>
              <w:rPr>
                <w:noProof/>
                <w:webHidden/>
              </w:rPr>
              <w:fldChar w:fldCharType="end"/>
            </w:r>
          </w:hyperlink>
        </w:p>
        <w:p w14:paraId="5B944974" w14:textId="7AF4D369" w:rsidR="00F82C9E" w:rsidRDefault="00F82C9E">
          <w:pPr>
            <w:pStyle w:val="TJ3"/>
            <w:rPr>
              <w:rFonts w:asciiTheme="minorHAnsi" w:eastAsiaTheme="minorEastAsia" w:hAnsiTheme="minorHAnsi"/>
              <w:noProof/>
              <w:sz w:val="22"/>
              <w:szCs w:val="22"/>
              <w:lang w:eastAsia="hu-HU"/>
            </w:rPr>
          </w:pPr>
          <w:hyperlink w:anchor="_Toc39760561" w:history="1">
            <w:r w:rsidRPr="00D67077">
              <w:rPr>
                <w:rStyle w:val="Hiperhivatkozs"/>
                <w:noProof/>
                <w14:scene3d>
                  <w14:camera w14:prst="orthographicFront"/>
                  <w14:lightRig w14:rig="threePt" w14:dir="t">
                    <w14:rot w14:lat="0" w14:lon="0" w14:rev="0"/>
                  </w14:lightRig>
                </w14:scene3d>
              </w:rPr>
              <w:t>5.2.3.</w:t>
            </w:r>
            <w:r>
              <w:rPr>
                <w:rFonts w:asciiTheme="minorHAnsi" w:eastAsiaTheme="minorEastAsia" w:hAnsiTheme="minorHAnsi"/>
                <w:noProof/>
                <w:sz w:val="22"/>
                <w:szCs w:val="22"/>
                <w:lang w:eastAsia="hu-HU"/>
              </w:rPr>
              <w:tab/>
            </w:r>
            <w:r w:rsidRPr="00D67077">
              <w:rPr>
                <w:rStyle w:val="Hiperhivatkozs"/>
                <w:noProof/>
              </w:rPr>
              <w:t>NexusUI</w:t>
            </w:r>
            <w:r>
              <w:rPr>
                <w:noProof/>
                <w:webHidden/>
              </w:rPr>
              <w:tab/>
            </w:r>
            <w:r>
              <w:rPr>
                <w:noProof/>
                <w:webHidden/>
              </w:rPr>
              <w:fldChar w:fldCharType="begin"/>
            </w:r>
            <w:r>
              <w:rPr>
                <w:noProof/>
                <w:webHidden/>
              </w:rPr>
              <w:instrText xml:space="preserve"> PAGEREF _Toc39760561 \h </w:instrText>
            </w:r>
            <w:r>
              <w:rPr>
                <w:noProof/>
                <w:webHidden/>
              </w:rPr>
            </w:r>
            <w:r>
              <w:rPr>
                <w:noProof/>
                <w:webHidden/>
              </w:rPr>
              <w:fldChar w:fldCharType="separate"/>
            </w:r>
            <w:r w:rsidR="00A64865">
              <w:rPr>
                <w:noProof/>
                <w:webHidden/>
              </w:rPr>
              <w:t>18</w:t>
            </w:r>
            <w:r>
              <w:rPr>
                <w:noProof/>
                <w:webHidden/>
              </w:rPr>
              <w:fldChar w:fldCharType="end"/>
            </w:r>
          </w:hyperlink>
        </w:p>
        <w:p w14:paraId="62D2D356" w14:textId="6F42415A" w:rsidR="00F82C9E" w:rsidRDefault="00F82C9E">
          <w:pPr>
            <w:pStyle w:val="TJ2"/>
            <w:rPr>
              <w:rFonts w:asciiTheme="minorHAnsi" w:eastAsiaTheme="minorEastAsia" w:hAnsiTheme="minorHAnsi"/>
              <w:noProof/>
              <w:sz w:val="22"/>
              <w:szCs w:val="22"/>
              <w:lang w:eastAsia="hu-HU"/>
            </w:rPr>
          </w:pPr>
          <w:hyperlink w:anchor="_Toc39760562" w:history="1">
            <w:r w:rsidRPr="00D67077">
              <w:rPr>
                <w:rStyle w:val="Hiperhivatkozs"/>
                <w:noProof/>
                <w14:scene3d>
                  <w14:camera w14:prst="orthographicFront"/>
                  <w14:lightRig w14:rig="threePt" w14:dir="t">
                    <w14:rot w14:lat="0" w14:lon="0" w14:rev="0"/>
                  </w14:lightRig>
                </w14:scene3d>
              </w:rPr>
              <w:t>5.3.</w:t>
            </w:r>
            <w:r>
              <w:rPr>
                <w:rFonts w:asciiTheme="minorHAnsi" w:eastAsiaTheme="minorEastAsia" w:hAnsiTheme="minorHAnsi"/>
                <w:noProof/>
                <w:sz w:val="22"/>
                <w:szCs w:val="22"/>
                <w:lang w:eastAsia="hu-HU"/>
              </w:rPr>
              <w:tab/>
            </w:r>
            <w:r w:rsidRPr="00D67077">
              <w:rPr>
                <w:rStyle w:val="Hiperhivatkozs"/>
                <w:noProof/>
              </w:rPr>
              <w:t>Back-end</w:t>
            </w:r>
            <w:r>
              <w:rPr>
                <w:noProof/>
                <w:webHidden/>
              </w:rPr>
              <w:tab/>
            </w:r>
            <w:r>
              <w:rPr>
                <w:noProof/>
                <w:webHidden/>
              </w:rPr>
              <w:fldChar w:fldCharType="begin"/>
            </w:r>
            <w:r>
              <w:rPr>
                <w:noProof/>
                <w:webHidden/>
              </w:rPr>
              <w:instrText xml:space="preserve"> PAGEREF _Toc39760562 \h </w:instrText>
            </w:r>
            <w:r>
              <w:rPr>
                <w:noProof/>
                <w:webHidden/>
              </w:rPr>
            </w:r>
            <w:r>
              <w:rPr>
                <w:noProof/>
                <w:webHidden/>
              </w:rPr>
              <w:fldChar w:fldCharType="separate"/>
            </w:r>
            <w:r w:rsidR="00A64865">
              <w:rPr>
                <w:noProof/>
                <w:webHidden/>
              </w:rPr>
              <w:t>20</w:t>
            </w:r>
            <w:r>
              <w:rPr>
                <w:noProof/>
                <w:webHidden/>
              </w:rPr>
              <w:fldChar w:fldCharType="end"/>
            </w:r>
          </w:hyperlink>
        </w:p>
        <w:p w14:paraId="4D026F2C" w14:textId="217E34D3" w:rsidR="00F82C9E" w:rsidRDefault="00F82C9E">
          <w:pPr>
            <w:pStyle w:val="TJ3"/>
            <w:rPr>
              <w:rFonts w:asciiTheme="minorHAnsi" w:eastAsiaTheme="minorEastAsia" w:hAnsiTheme="minorHAnsi"/>
              <w:noProof/>
              <w:sz w:val="22"/>
              <w:szCs w:val="22"/>
              <w:lang w:eastAsia="hu-HU"/>
            </w:rPr>
          </w:pPr>
          <w:hyperlink w:anchor="_Toc39760563" w:history="1">
            <w:r w:rsidRPr="00D67077">
              <w:rPr>
                <w:rStyle w:val="Hiperhivatkozs"/>
                <w:noProof/>
                <w14:scene3d>
                  <w14:camera w14:prst="orthographicFront"/>
                  <w14:lightRig w14:rig="threePt" w14:dir="t">
                    <w14:rot w14:lat="0" w14:lon="0" w14:rev="0"/>
                  </w14:lightRig>
                </w14:scene3d>
              </w:rPr>
              <w:t>5.3.1.</w:t>
            </w:r>
            <w:r>
              <w:rPr>
                <w:rFonts w:asciiTheme="minorHAnsi" w:eastAsiaTheme="minorEastAsia" w:hAnsiTheme="minorHAnsi"/>
                <w:noProof/>
                <w:sz w:val="22"/>
                <w:szCs w:val="22"/>
                <w:lang w:eastAsia="hu-HU"/>
              </w:rPr>
              <w:tab/>
            </w:r>
            <w:r w:rsidRPr="00D67077">
              <w:rPr>
                <w:rStyle w:val="Hiperhivatkozs"/>
                <w:iCs/>
                <w:noProof/>
              </w:rPr>
              <w:t>Node.js</w:t>
            </w:r>
            <w:r>
              <w:rPr>
                <w:noProof/>
                <w:webHidden/>
              </w:rPr>
              <w:tab/>
            </w:r>
            <w:r>
              <w:rPr>
                <w:noProof/>
                <w:webHidden/>
              </w:rPr>
              <w:fldChar w:fldCharType="begin"/>
            </w:r>
            <w:r>
              <w:rPr>
                <w:noProof/>
                <w:webHidden/>
              </w:rPr>
              <w:instrText xml:space="preserve"> PAGEREF _Toc39760563 \h </w:instrText>
            </w:r>
            <w:r>
              <w:rPr>
                <w:noProof/>
                <w:webHidden/>
              </w:rPr>
            </w:r>
            <w:r>
              <w:rPr>
                <w:noProof/>
                <w:webHidden/>
              </w:rPr>
              <w:fldChar w:fldCharType="separate"/>
            </w:r>
            <w:r w:rsidR="00A64865">
              <w:rPr>
                <w:noProof/>
                <w:webHidden/>
              </w:rPr>
              <w:t>20</w:t>
            </w:r>
            <w:r>
              <w:rPr>
                <w:noProof/>
                <w:webHidden/>
              </w:rPr>
              <w:fldChar w:fldCharType="end"/>
            </w:r>
          </w:hyperlink>
        </w:p>
        <w:p w14:paraId="716FB828" w14:textId="56225B82" w:rsidR="00F82C9E" w:rsidRDefault="00F82C9E">
          <w:pPr>
            <w:pStyle w:val="TJ3"/>
            <w:rPr>
              <w:rFonts w:asciiTheme="minorHAnsi" w:eastAsiaTheme="minorEastAsia" w:hAnsiTheme="minorHAnsi"/>
              <w:noProof/>
              <w:sz w:val="22"/>
              <w:szCs w:val="22"/>
              <w:lang w:eastAsia="hu-HU"/>
            </w:rPr>
          </w:pPr>
          <w:hyperlink w:anchor="_Toc39760564" w:history="1">
            <w:r w:rsidRPr="00D67077">
              <w:rPr>
                <w:rStyle w:val="Hiperhivatkozs"/>
                <w:noProof/>
                <w14:scene3d>
                  <w14:camera w14:prst="orthographicFront"/>
                  <w14:lightRig w14:rig="threePt" w14:dir="t">
                    <w14:rot w14:lat="0" w14:lon="0" w14:rev="0"/>
                  </w14:lightRig>
                </w14:scene3d>
              </w:rPr>
              <w:t>5.3.2.</w:t>
            </w:r>
            <w:r>
              <w:rPr>
                <w:rFonts w:asciiTheme="minorHAnsi" w:eastAsiaTheme="minorEastAsia" w:hAnsiTheme="minorHAnsi"/>
                <w:noProof/>
                <w:sz w:val="22"/>
                <w:szCs w:val="22"/>
                <w:lang w:eastAsia="hu-HU"/>
              </w:rPr>
              <w:tab/>
            </w:r>
            <w:r w:rsidRPr="00D67077">
              <w:rPr>
                <w:rStyle w:val="Hiperhivatkozs"/>
                <w:noProof/>
              </w:rPr>
              <w:t>Express</w:t>
            </w:r>
            <w:r>
              <w:rPr>
                <w:noProof/>
                <w:webHidden/>
              </w:rPr>
              <w:tab/>
            </w:r>
            <w:r>
              <w:rPr>
                <w:noProof/>
                <w:webHidden/>
              </w:rPr>
              <w:fldChar w:fldCharType="begin"/>
            </w:r>
            <w:r>
              <w:rPr>
                <w:noProof/>
                <w:webHidden/>
              </w:rPr>
              <w:instrText xml:space="preserve"> PAGEREF _Toc39760564 \h </w:instrText>
            </w:r>
            <w:r>
              <w:rPr>
                <w:noProof/>
                <w:webHidden/>
              </w:rPr>
            </w:r>
            <w:r>
              <w:rPr>
                <w:noProof/>
                <w:webHidden/>
              </w:rPr>
              <w:fldChar w:fldCharType="separate"/>
            </w:r>
            <w:r w:rsidR="00A64865">
              <w:rPr>
                <w:noProof/>
                <w:webHidden/>
              </w:rPr>
              <w:t>21</w:t>
            </w:r>
            <w:r>
              <w:rPr>
                <w:noProof/>
                <w:webHidden/>
              </w:rPr>
              <w:fldChar w:fldCharType="end"/>
            </w:r>
          </w:hyperlink>
        </w:p>
        <w:p w14:paraId="65F8DA2E" w14:textId="274C9511" w:rsidR="00F82C9E" w:rsidRDefault="00F82C9E">
          <w:pPr>
            <w:pStyle w:val="TJ3"/>
            <w:rPr>
              <w:rFonts w:asciiTheme="minorHAnsi" w:eastAsiaTheme="minorEastAsia" w:hAnsiTheme="minorHAnsi"/>
              <w:noProof/>
              <w:sz w:val="22"/>
              <w:szCs w:val="22"/>
              <w:lang w:eastAsia="hu-HU"/>
            </w:rPr>
          </w:pPr>
          <w:hyperlink w:anchor="_Toc39760565" w:history="1">
            <w:r w:rsidRPr="00D67077">
              <w:rPr>
                <w:rStyle w:val="Hiperhivatkozs"/>
                <w:noProof/>
                <w14:scene3d>
                  <w14:camera w14:prst="orthographicFront"/>
                  <w14:lightRig w14:rig="threePt" w14:dir="t">
                    <w14:rot w14:lat="0" w14:lon="0" w14:rev="0"/>
                  </w14:lightRig>
                </w14:scene3d>
              </w:rPr>
              <w:t>5.3.3.</w:t>
            </w:r>
            <w:r>
              <w:rPr>
                <w:rFonts w:asciiTheme="minorHAnsi" w:eastAsiaTheme="minorEastAsia" w:hAnsiTheme="minorHAnsi"/>
                <w:noProof/>
                <w:sz w:val="22"/>
                <w:szCs w:val="22"/>
                <w:lang w:eastAsia="hu-HU"/>
              </w:rPr>
              <w:tab/>
            </w:r>
            <w:r w:rsidRPr="00D67077">
              <w:rPr>
                <w:rStyle w:val="Hiperhivatkozs"/>
                <w:iCs/>
                <w:noProof/>
              </w:rPr>
              <w:t>Nodemon</w:t>
            </w:r>
            <w:r>
              <w:rPr>
                <w:noProof/>
                <w:webHidden/>
              </w:rPr>
              <w:tab/>
            </w:r>
            <w:r>
              <w:rPr>
                <w:noProof/>
                <w:webHidden/>
              </w:rPr>
              <w:fldChar w:fldCharType="begin"/>
            </w:r>
            <w:r>
              <w:rPr>
                <w:noProof/>
                <w:webHidden/>
              </w:rPr>
              <w:instrText xml:space="preserve"> PAGEREF _Toc39760565 \h </w:instrText>
            </w:r>
            <w:r>
              <w:rPr>
                <w:noProof/>
                <w:webHidden/>
              </w:rPr>
            </w:r>
            <w:r>
              <w:rPr>
                <w:noProof/>
                <w:webHidden/>
              </w:rPr>
              <w:fldChar w:fldCharType="separate"/>
            </w:r>
            <w:r w:rsidR="00A64865">
              <w:rPr>
                <w:noProof/>
                <w:webHidden/>
              </w:rPr>
              <w:t>22</w:t>
            </w:r>
            <w:r>
              <w:rPr>
                <w:noProof/>
                <w:webHidden/>
              </w:rPr>
              <w:fldChar w:fldCharType="end"/>
            </w:r>
          </w:hyperlink>
        </w:p>
        <w:p w14:paraId="16D6F619" w14:textId="45032321" w:rsidR="00F82C9E" w:rsidRDefault="00F82C9E">
          <w:pPr>
            <w:pStyle w:val="TJ2"/>
            <w:rPr>
              <w:rFonts w:asciiTheme="minorHAnsi" w:eastAsiaTheme="minorEastAsia" w:hAnsiTheme="minorHAnsi"/>
              <w:noProof/>
              <w:sz w:val="22"/>
              <w:szCs w:val="22"/>
              <w:lang w:eastAsia="hu-HU"/>
            </w:rPr>
          </w:pPr>
          <w:hyperlink w:anchor="_Toc39760566" w:history="1">
            <w:r w:rsidRPr="00D67077">
              <w:rPr>
                <w:rStyle w:val="Hiperhivatkozs"/>
                <w:noProof/>
                <w14:scene3d>
                  <w14:camera w14:prst="orthographicFront"/>
                  <w14:lightRig w14:rig="threePt" w14:dir="t">
                    <w14:rot w14:lat="0" w14:lon="0" w14:rev="0"/>
                  </w14:lightRig>
                </w14:scene3d>
              </w:rPr>
              <w:t>5.4.</w:t>
            </w:r>
            <w:r>
              <w:rPr>
                <w:rFonts w:asciiTheme="minorHAnsi" w:eastAsiaTheme="minorEastAsia" w:hAnsiTheme="minorHAnsi"/>
                <w:noProof/>
                <w:sz w:val="22"/>
                <w:szCs w:val="22"/>
                <w:lang w:eastAsia="hu-HU"/>
              </w:rPr>
              <w:tab/>
            </w:r>
            <w:r w:rsidRPr="00D67077">
              <w:rPr>
                <w:rStyle w:val="Hiperhivatkozs"/>
                <w:noProof/>
              </w:rPr>
              <w:t>Web technológiai alapok</w:t>
            </w:r>
            <w:r>
              <w:rPr>
                <w:noProof/>
                <w:webHidden/>
              </w:rPr>
              <w:tab/>
            </w:r>
            <w:r>
              <w:rPr>
                <w:noProof/>
                <w:webHidden/>
              </w:rPr>
              <w:fldChar w:fldCharType="begin"/>
            </w:r>
            <w:r>
              <w:rPr>
                <w:noProof/>
                <w:webHidden/>
              </w:rPr>
              <w:instrText xml:space="preserve"> PAGEREF _Toc39760566 \h </w:instrText>
            </w:r>
            <w:r>
              <w:rPr>
                <w:noProof/>
                <w:webHidden/>
              </w:rPr>
            </w:r>
            <w:r>
              <w:rPr>
                <w:noProof/>
                <w:webHidden/>
              </w:rPr>
              <w:fldChar w:fldCharType="separate"/>
            </w:r>
            <w:r w:rsidR="00A64865">
              <w:rPr>
                <w:noProof/>
                <w:webHidden/>
              </w:rPr>
              <w:t>22</w:t>
            </w:r>
            <w:r>
              <w:rPr>
                <w:noProof/>
                <w:webHidden/>
              </w:rPr>
              <w:fldChar w:fldCharType="end"/>
            </w:r>
          </w:hyperlink>
        </w:p>
        <w:p w14:paraId="4FABD953" w14:textId="3434F81E" w:rsidR="00F82C9E" w:rsidRDefault="00F82C9E">
          <w:pPr>
            <w:pStyle w:val="TJ3"/>
            <w:rPr>
              <w:rFonts w:asciiTheme="minorHAnsi" w:eastAsiaTheme="minorEastAsia" w:hAnsiTheme="minorHAnsi"/>
              <w:noProof/>
              <w:sz w:val="22"/>
              <w:szCs w:val="22"/>
              <w:lang w:eastAsia="hu-HU"/>
            </w:rPr>
          </w:pPr>
          <w:hyperlink w:anchor="_Toc39760567" w:history="1">
            <w:r w:rsidRPr="00D67077">
              <w:rPr>
                <w:rStyle w:val="Hiperhivatkozs"/>
                <w:noProof/>
                <w14:scene3d>
                  <w14:camera w14:prst="orthographicFront"/>
                  <w14:lightRig w14:rig="threePt" w14:dir="t">
                    <w14:rot w14:lat="0" w14:lon="0" w14:rev="0"/>
                  </w14:lightRig>
                </w14:scene3d>
              </w:rPr>
              <w:t>5.4.1.</w:t>
            </w:r>
            <w:r>
              <w:rPr>
                <w:rFonts w:asciiTheme="minorHAnsi" w:eastAsiaTheme="minorEastAsia" w:hAnsiTheme="minorHAnsi"/>
                <w:noProof/>
                <w:sz w:val="22"/>
                <w:szCs w:val="22"/>
                <w:lang w:eastAsia="hu-HU"/>
              </w:rPr>
              <w:tab/>
            </w:r>
            <w:r w:rsidRPr="00D67077">
              <w:rPr>
                <w:rStyle w:val="Hiperhivatkozs"/>
                <w:iCs/>
                <w:noProof/>
              </w:rPr>
              <w:t>Routing</w:t>
            </w:r>
            <w:r>
              <w:rPr>
                <w:noProof/>
                <w:webHidden/>
              </w:rPr>
              <w:tab/>
            </w:r>
            <w:r>
              <w:rPr>
                <w:noProof/>
                <w:webHidden/>
              </w:rPr>
              <w:fldChar w:fldCharType="begin"/>
            </w:r>
            <w:r>
              <w:rPr>
                <w:noProof/>
                <w:webHidden/>
              </w:rPr>
              <w:instrText xml:space="preserve"> PAGEREF _Toc39760567 \h </w:instrText>
            </w:r>
            <w:r>
              <w:rPr>
                <w:noProof/>
                <w:webHidden/>
              </w:rPr>
            </w:r>
            <w:r>
              <w:rPr>
                <w:noProof/>
                <w:webHidden/>
              </w:rPr>
              <w:fldChar w:fldCharType="separate"/>
            </w:r>
            <w:r w:rsidR="00A64865">
              <w:rPr>
                <w:noProof/>
                <w:webHidden/>
              </w:rPr>
              <w:t>22</w:t>
            </w:r>
            <w:r>
              <w:rPr>
                <w:noProof/>
                <w:webHidden/>
              </w:rPr>
              <w:fldChar w:fldCharType="end"/>
            </w:r>
          </w:hyperlink>
        </w:p>
        <w:p w14:paraId="0EBD207E" w14:textId="21C7F045" w:rsidR="00F82C9E" w:rsidRDefault="00F82C9E">
          <w:pPr>
            <w:pStyle w:val="TJ3"/>
            <w:rPr>
              <w:rFonts w:asciiTheme="minorHAnsi" w:eastAsiaTheme="minorEastAsia" w:hAnsiTheme="minorHAnsi"/>
              <w:noProof/>
              <w:sz w:val="22"/>
              <w:szCs w:val="22"/>
              <w:lang w:eastAsia="hu-HU"/>
            </w:rPr>
          </w:pPr>
          <w:hyperlink w:anchor="_Toc39760568" w:history="1">
            <w:r w:rsidRPr="00D67077">
              <w:rPr>
                <w:rStyle w:val="Hiperhivatkozs"/>
                <w:noProof/>
                <w14:scene3d>
                  <w14:camera w14:prst="orthographicFront"/>
                  <w14:lightRig w14:rig="threePt" w14:dir="t">
                    <w14:rot w14:lat="0" w14:lon="0" w14:rev="0"/>
                  </w14:lightRig>
                </w14:scene3d>
              </w:rPr>
              <w:t>5.4.2.</w:t>
            </w:r>
            <w:r>
              <w:rPr>
                <w:rFonts w:asciiTheme="minorHAnsi" w:eastAsiaTheme="minorEastAsia" w:hAnsiTheme="minorHAnsi"/>
                <w:noProof/>
                <w:sz w:val="22"/>
                <w:szCs w:val="22"/>
                <w:lang w:eastAsia="hu-HU"/>
              </w:rPr>
              <w:tab/>
            </w:r>
            <w:r w:rsidRPr="00D67077">
              <w:rPr>
                <w:rStyle w:val="Hiperhivatkozs"/>
                <w:iCs/>
                <w:noProof/>
              </w:rPr>
              <w:t>Metódusai</w:t>
            </w:r>
            <w:r>
              <w:rPr>
                <w:noProof/>
                <w:webHidden/>
              </w:rPr>
              <w:tab/>
            </w:r>
            <w:r>
              <w:rPr>
                <w:noProof/>
                <w:webHidden/>
              </w:rPr>
              <w:fldChar w:fldCharType="begin"/>
            </w:r>
            <w:r>
              <w:rPr>
                <w:noProof/>
                <w:webHidden/>
              </w:rPr>
              <w:instrText xml:space="preserve"> PAGEREF _Toc39760568 \h </w:instrText>
            </w:r>
            <w:r>
              <w:rPr>
                <w:noProof/>
                <w:webHidden/>
              </w:rPr>
            </w:r>
            <w:r>
              <w:rPr>
                <w:noProof/>
                <w:webHidden/>
              </w:rPr>
              <w:fldChar w:fldCharType="separate"/>
            </w:r>
            <w:r w:rsidR="00A64865">
              <w:rPr>
                <w:noProof/>
                <w:webHidden/>
              </w:rPr>
              <w:t>23</w:t>
            </w:r>
            <w:r>
              <w:rPr>
                <w:noProof/>
                <w:webHidden/>
              </w:rPr>
              <w:fldChar w:fldCharType="end"/>
            </w:r>
          </w:hyperlink>
        </w:p>
        <w:p w14:paraId="0894455D" w14:textId="11472B3D" w:rsidR="00F82C9E" w:rsidRDefault="00F82C9E">
          <w:pPr>
            <w:pStyle w:val="TJ3"/>
            <w:rPr>
              <w:rFonts w:asciiTheme="minorHAnsi" w:eastAsiaTheme="minorEastAsia" w:hAnsiTheme="minorHAnsi"/>
              <w:noProof/>
              <w:sz w:val="22"/>
              <w:szCs w:val="22"/>
              <w:lang w:eastAsia="hu-HU"/>
            </w:rPr>
          </w:pPr>
          <w:hyperlink w:anchor="_Toc39760569" w:history="1">
            <w:r w:rsidRPr="00D67077">
              <w:rPr>
                <w:rStyle w:val="Hiperhivatkozs"/>
                <w:noProof/>
                <w14:scene3d>
                  <w14:camera w14:prst="orthographicFront"/>
                  <w14:lightRig w14:rig="threePt" w14:dir="t">
                    <w14:rot w14:lat="0" w14:lon="0" w14:rev="0"/>
                  </w14:lightRig>
                </w14:scene3d>
              </w:rPr>
              <w:t>5.4.3.</w:t>
            </w:r>
            <w:r>
              <w:rPr>
                <w:rFonts w:asciiTheme="minorHAnsi" w:eastAsiaTheme="minorEastAsia" w:hAnsiTheme="minorHAnsi"/>
                <w:noProof/>
                <w:sz w:val="22"/>
                <w:szCs w:val="22"/>
                <w:lang w:eastAsia="hu-HU"/>
              </w:rPr>
              <w:tab/>
            </w:r>
            <w:r w:rsidRPr="00D67077">
              <w:rPr>
                <w:rStyle w:val="Hiperhivatkozs"/>
                <w:iCs/>
                <w:noProof/>
              </w:rPr>
              <w:t>Státuszkód</w:t>
            </w:r>
            <w:r>
              <w:rPr>
                <w:noProof/>
                <w:webHidden/>
              </w:rPr>
              <w:tab/>
            </w:r>
            <w:r>
              <w:rPr>
                <w:noProof/>
                <w:webHidden/>
              </w:rPr>
              <w:fldChar w:fldCharType="begin"/>
            </w:r>
            <w:r>
              <w:rPr>
                <w:noProof/>
                <w:webHidden/>
              </w:rPr>
              <w:instrText xml:space="preserve"> PAGEREF _Toc39760569 \h </w:instrText>
            </w:r>
            <w:r>
              <w:rPr>
                <w:noProof/>
                <w:webHidden/>
              </w:rPr>
            </w:r>
            <w:r>
              <w:rPr>
                <w:noProof/>
                <w:webHidden/>
              </w:rPr>
              <w:fldChar w:fldCharType="separate"/>
            </w:r>
            <w:r w:rsidR="00A64865">
              <w:rPr>
                <w:noProof/>
                <w:webHidden/>
              </w:rPr>
              <w:t>24</w:t>
            </w:r>
            <w:r>
              <w:rPr>
                <w:noProof/>
                <w:webHidden/>
              </w:rPr>
              <w:fldChar w:fldCharType="end"/>
            </w:r>
          </w:hyperlink>
        </w:p>
        <w:p w14:paraId="3B35AE1E" w14:textId="62084C97" w:rsidR="00F82C9E" w:rsidRDefault="00F82C9E">
          <w:pPr>
            <w:pStyle w:val="TJ3"/>
            <w:rPr>
              <w:rFonts w:asciiTheme="minorHAnsi" w:eastAsiaTheme="minorEastAsia" w:hAnsiTheme="minorHAnsi"/>
              <w:noProof/>
              <w:sz w:val="22"/>
              <w:szCs w:val="22"/>
              <w:lang w:eastAsia="hu-HU"/>
            </w:rPr>
          </w:pPr>
          <w:hyperlink w:anchor="_Toc39760570" w:history="1">
            <w:r w:rsidRPr="00D67077">
              <w:rPr>
                <w:rStyle w:val="Hiperhivatkozs"/>
                <w:noProof/>
                <w14:scene3d>
                  <w14:camera w14:prst="orthographicFront"/>
                  <w14:lightRig w14:rig="threePt" w14:dir="t">
                    <w14:rot w14:lat="0" w14:lon="0" w14:rev="0"/>
                  </w14:lightRig>
                </w14:scene3d>
              </w:rPr>
              <w:t>5.4.4.</w:t>
            </w:r>
            <w:r>
              <w:rPr>
                <w:rFonts w:asciiTheme="minorHAnsi" w:eastAsiaTheme="minorEastAsia" w:hAnsiTheme="minorHAnsi"/>
                <w:noProof/>
                <w:sz w:val="22"/>
                <w:szCs w:val="22"/>
                <w:lang w:eastAsia="hu-HU"/>
              </w:rPr>
              <w:tab/>
            </w:r>
            <w:r w:rsidRPr="00D67077">
              <w:rPr>
                <w:rStyle w:val="Hiperhivatkozs"/>
                <w:iCs/>
                <w:noProof/>
              </w:rPr>
              <w:t>Middleware</w:t>
            </w:r>
            <w:r>
              <w:rPr>
                <w:noProof/>
                <w:webHidden/>
              </w:rPr>
              <w:tab/>
            </w:r>
            <w:r>
              <w:rPr>
                <w:noProof/>
                <w:webHidden/>
              </w:rPr>
              <w:fldChar w:fldCharType="begin"/>
            </w:r>
            <w:r>
              <w:rPr>
                <w:noProof/>
                <w:webHidden/>
              </w:rPr>
              <w:instrText xml:space="preserve"> PAGEREF _Toc39760570 \h </w:instrText>
            </w:r>
            <w:r>
              <w:rPr>
                <w:noProof/>
                <w:webHidden/>
              </w:rPr>
            </w:r>
            <w:r>
              <w:rPr>
                <w:noProof/>
                <w:webHidden/>
              </w:rPr>
              <w:fldChar w:fldCharType="separate"/>
            </w:r>
            <w:r w:rsidR="00A64865">
              <w:rPr>
                <w:noProof/>
                <w:webHidden/>
              </w:rPr>
              <w:t>24</w:t>
            </w:r>
            <w:r>
              <w:rPr>
                <w:noProof/>
                <w:webHidden/>
              </w:rPr>
              <w:fldChar w:fldCharType="end"/>
            </w:r>
          </w:hyperlink>
        </w:p>
        <w:p w14:paraId="15658A9F" w14:textId="0A615E56" w:rsidR="00F82C9E" w:rsidRDefault="00F82C9E">
          <w:pPr>
            <w:pStyle w:val="TJ2"/>
            <w:rPr>
              <w:rFonts w:asciiTheme="minorHAnsi" w:eastAsiaTheme="minorEastAsia" w:hAnsiTheme="minorHAnsi"/>
              <w:noProof/>
              <w:sz w:val="22"/>
              <w:szCs w:val="22"/>
              <w:lang w:eastAsia="hu-HU"/>
            </w:rPr>
          </w:pPr>
          <w:hyperlink w:anchor="_Toc39760571" w:history="1">
            <w:r w:rsidRPr="00D67077">
              <w:rPr>
                <w:rStyle w:val="Hiperhivatkozs"/>
                <w:noProof/>
                <w14:scene3d>
                  <w14:camera w14:prst="orthographicFront"/>
                  <w14:lightRig w14:rig="threePt" w14:dir="t">
                    <w14:rot w14:lat="0" w14:lon="0" w14:rev="0"/>
                  </w14:lightRig>
                </w14:scene3d>
              </w:rPr>
              <w:t>5.5.</w:t>
            </w:r>
            <w:r>
              <w:rPr>
                <w:rFonts w:asciiTheme="minorHAnsi" w:eastAsiaTheme="minorEastAsia" w:hAnsiTheme="minorHAnsi"/>
                <w:noProof/>
                <w:sz w:val="22"/>
                <w:szCs w:val="22"/>
                <w:lang w:eastAsia="hu-HU"/>
              </w:rPr>
              <w:tab/>
            </w:r>
            <w:r w:rsidRPr="00D67077">
              <w:rPr>
                <w:rStyle w:val="Hiperhivatkozs"/>
                <w:noProof/>
              </w:rPr>
              <w:t>Tone.js</w:t>
            </w:r>
            <w:r>
              <w:rPr>
                <w:noProof/>
                <w:webHidden/>
              </w:rPr>
              <w:tab/>
            </w:r>
            <w:r>
              <w:rPr>
                <w:noProof/>
                <w:webHidden/>
              </w:rPr>
              <w:fldChar w:fldCharType="begin"/>
            </w:r>
            <w:r>
              <w:rPr>
                <w:noProof/>
                <w:webHidden/>
              </w:rPr>
              <w:instrText xml:space="preserve"> PAGEREF _Toc39760571 \h </w:instrText>
            </w:r>
            <w:r>
              <w:rPr>
                <w:noProof/>
                <w:webHidden/>
              </w:rPr>
            </w:r>
            <w:r>
              <w:rPr>
                <w:noProof/>
                <w:webHidden/>
              </w:rPr>
              <w:fldChar w:fldCharType="separate"/>
            </w:r>
            <w:r w:rsidR="00A64865">
              <w:rPr>
                <w:noProof/>
                <w:webHidden/>
              </w:rPr>
              <w:t>25</w:t>
            </w:r>
            <w:r>
              <w:rPr>
                <w:noProof/>
                <w:webHidden/>
              </w:rPr>
              <w:fldChar w:fldCharType="end"/>
            </w:r>
          </w:hyperlink>
        </w:p>
        <w:p w14:paraId="7383A171" w14:textId="6AF82BDC" w:rsidR="00F82C9E" w:rsidRDefault="00F82C9E">
          <w:pPr>
            <w:pStyle w:val="TJ2"/>
            <w:rPr>
              <w:rFonts w:asciiTheme="minorHAnsi" w:eastAsiaTheme="minorEastAsia" w:hAnsiTheme="minorHAnsi"/>
              <w:noProof/>
              <w:sz w:val="22"/>
              <w:szCs w:val="22"/>
              <w:lang w:eastAsia="hu-HU"/>
            </w:rPr>
          </w:pPr>
          <w:hyperlink w:anchor="_Toc39760572" w:history="1">
            <w:r w:rsidRPr="00D67077">
              <w:rPr>
                <w:rStyle w:val="Hiperhivatkozs"/>
                <w:noProof/>
                <w14:scene3d>
                  <w14:camera w14:prst="orthographicFront"/>
                  <w14:lightRig w14:rig="threePt" w14:dir="t">
                    <w14:rot w14:lat="0" w14:lon="0" w14:rev="0"/>
                  </w14:lightRig>
                </w14:scene3d>
              </w:rPr>
              <w:t>5.6.</w:t>
            </w:r>
            <w:r>
              <w:rPr>
                <w:rFonts w:asciiTheme="minorHAnsi" w:eastAsiaTheme="minorEastAsia" w:hAnsiTheme="minorHAnsi"/>
                <w:noProof/>
                <w:sz w:val="22"/>
                <w:szCs w:val="22"/>
                <w:lang w:eastAsia="hu-HU"/>
              </w:rPr>
              <w:tab/>
            </w:r>
            <w:r w:rsidRPr="00D67077">
              <w:rPr>
                <w:rStyle w:val="Hiperhivatkozs"/>
                <w:noProof/>
              </w:rPr>
              <w:t>MongoDB</w:t>
            </w:r>
            <w:r>
              <w:rPr>
                <w:noProof/>
                <w:webHidden/>
              </w:rPr>
              <w:tab/>
            </w:r>
            <w:r>
              <w:rPr>
                <w:noProof/>
                <w:webHidden/>
              </w:rPr>
              <w:fldChar w:fldCharType="begin"/>
            </w:r>
            <w:r>
              <w:rPr>
                <w:noProof/>
                <w:webHidden/>
              </w:rPr>
              <w:instrText xml:space="preserve"> PAGEREF _Toc39760572 \h </w:instrText>
            </w:r>
            <w:r>
              <w:rPr>
                <w:noProof/>
                <w:webHidden/>
              </w:rPr>
            </w:r>
            <w:r>
              <w:rPr>
                <w:noProof/>
                <w:webHidden/>
              </w:rPr>
              <w:fldChar w:fldCharType="separate"/>
            </w:r>
            <w:r w:rsidR="00A64865">
              <w:rPr>
                <w:noProof/>
                <w:webHidden/>
              </w:rPr>
              <w:t>28</w:t>
            </w:r>
            <w:r>
              <w:rPr>
                <w:noProof/>
                <w:webHidden/>
              </w:rPr>
              <w:fldChar w:fldCharType="end"/>
            </w:r>
          </w:hyperlink>
        </w:p>
        <w:p w14:paraId="1BD56849" w14:textId="121FF292" w:rsidR="00F82C9E" w:rsidRDefault="00F82C9E">
          <w:pPr>
            <w:pStyle w:val="TJ3"/>
            <w:rPr>
              <w:rFonts w:asciiTheme="minorHAnsi" w:eastAsiaTheme="minorEastAsia" w:hAnsiTheme="minorHAnsi"/>
              <w:noProof/>
              <w:sz w:val="22"/>
              <w:szCs w:val="22"/>
              <w:lang w:eastAsia="hu-HU"/>
            </w:rPr>
          </w:pPr>
          <w:hyperlink w:anchor="_Toc39760573" w:history="1">
            <w:r w:rsidRPr="00D67077">
              <w:rPr>
                <w:rStyle w:val="Hiperhivatkozs"/>
                <w:noProof/>
                <w14:scene3d>
                  <w14:camera w14:prst="orthographicFront"/>
                  <w14:lightRig w14:rig="threePt" w14:dir="t">
                    <w14:rot w14:lat="0" w14:lon="0" w14:rev="0"/>
                  </w14:lightRig>
                </w14:scene3d>
              </w:rPr>
              <w:t>5.6.1.</w:t>
            </w:r>
            <w:r>
              <w:rPr>
                <w:rFonts w:asciiTheme="minorHAnsi" w:eastAsiaTheme="minorEastAsia" w:hAnsiTheme="minorHAnsi"/>
                <w:noProof/>
                <w:sz w:val="22"/>
                <w:szCs w:val="22"/>
                <w:lang w:eastAsia="hu-HU"/>
              </w:rPr>
              <w:tab/>
            </w:r>
            <w:r w:rsidRPr="00D67077">
              <w:rPr>
                <w:rStyle w:val="Hiperhivatkozs"/>
                <w:iCs/>
                <w:noProof/>
              </w:rPr>
              <w:t>Mongod</w:t>
            </w:r>
            <w:r>
              <w:rPr>
                <w:noProof/>
                <w:webHidden/>
              </w:rPr>
              <w:tab/>
            </w:r>
            <w:r>
              <w:rPr>
                <w:noProof/>
                <w:webHidden/>
              </w:rPr>
              <w:fldChar w:fldCharType="begin"/>
            </w:r>
            <w:r>
              <w:rPr>
                <w:noProof/>
                <w:webHidden/>
              </w:rPr>
              <w:instrText xml:space="preserve"> PAGEREF _Toc39760573 \h </w:instrText>
            </w:r>
            <w:r>
              <w:rPr>
                <w:noProof/>
                <w:webHidden/>
              </w:rPr>
            </w:r>
            <w:r>
              <w:rPr>
                <w:noProof/>
                <w:webHidden/>
              </w:rPr>
              <w:fldChar w:fldCharType="separate"/>
            </w:r>
            <w:r w:rsidR="00A64865">
              <w:rPr>
                <w:noProof/>
                <w:webHidden/>
              </w:rPr>
              <w:t>29</w:t>
            </w:r>
            <w:r>
              <w:rPr>
                <w:noProof/>
                <w:webHidden/>
              </w:rPr>
              <w:fldChar w:fldCharType="end"/>
            </w:r>
          </w:hyperlink>
        </w:p>
        <w:p w14:paraId="650E724A" w14:textId="7A559DDE" w:rsidR="00F82C9E" w:rsidRDefault="00F82C9E">
          <w:pPr>
            <w:pStyle w:val="TJ3"/>
            <w:rPr>
              <w:rFonts w:asciiTheme="minorHAnsi" w:eastAsiaTheme="minorEastAsia" w:hAnsiTheme="minorHAnsi"/>
              <w:noProof/>
              <w:sz w:val="22"/>
              <w:szCs w:val="22"/>
              <w:lang w:eastAsia="hu-HU"/>
            </w:rPr>
          </w:pPr>
          <w:hyperlink w:anchor="_Toc39760574" w:history="1">
            <w:r w:rsidRPr="00D67077">
              <w:rPr>
                <w:rStyle w:val="Hiperhivatkozs"/>
                <w:noProof/>
                <w14:scene3d>
                  <w14:camera w14:prst="orthographicFront"/>
                  <w14:lightRig w14:rig="threePt" w14:dir="t">
                    <w14:rot w14:lat="0" w14:lon="0" w14:rev="0"/>
                  </w14:lightRig>
                </w14:scene3d>
              </w:rPr>
              <w:t>5.6.2.</w:t>
            </w:r>
            <w:r>
              <w:rPr>
                <w:rFonts w:asciiTheme="minorHAnsi" w:eastAsiaTheme="minorEastAsia" w:hAnsiTheme="minorHAnsi"/>
                <w:noProof/>
                <w:sz w:val="22"/>
                <w:szCs w:val="22"/>
                <w:lang w:eastAsia="hu-HU"/>
              </w:rPr>
              <w:tab/>
            </w:r>
            <w:r w:rsidRPr="00D67077">
              <w:rPr>
                <w:rStyle w:val="Hiperhivatkozs"/>
                <w:iCs/>
                <w:noProof/>
              </w:rPr>
              <w:t>Mongoose</w:t>
            </w:r>
            <w:r>
              <w:rPr>
                <w:noProof/>
                <w:webHidden/>
              </w:rPr>
              <w:tab/>
            </w:r>
            <w:r>
              <w:rPr>
                <w:noProof/>
                <w:webHidden/>
              </w:rPr>
              <w:fldChar w:fldCharType="begin"/>
            </w:r>
            <w:r>
              <w:rPr>
                <w:noProof/>
                <w:webHidden/>
              </w:rPr>
              <w:instrText xml:space="preserve"> PAGEREF _Toc39760574 \h </w:instrText>
            </w:r>
            <w:r>
              <w:rPr>
                <w:noProof/>
                <w:webHidden/>
              </w:rPr>
            </w:r>
            <w:r>
              <w:rPr>
                <w:noProof/>
                <w:webHidden/>
              </w:rPr>
              <w:fldChar w:fldCharType="separate"/>
            </w:r>
            <w:r w:rsidR="00A64865">
              <w:rPr>
                <w:noProof/>
                <w:webHidden/>
              </w:rPr>
              <w:t>29</w:t>
            </w:r>
            <w:r>
              <w:rPr>
                <w:noProof/>
                <w:webHidden/>
              </w:rPr>
              <w:fldChar w:fldCharType="end"/>
            </w:r>
          </w:hyperlink>
        </w:p>
        <w:p w14:paraId="76435C71" w14:textId="3DF0790C" w:rsidR="00F82C9E" w:rsidRDefault="00F82C9E">
          <w:pPr>
            <w:pStyle w:val="TJ3"/>
            <w:rPr>
              <w:rFonts w:asciiTheme="minorHAnsi" w:eastAsiaTheme="minorEastAsia" w:hAnsiTheme="minorHAnsi"/>
              <w:noProof/>
              <w:sz w:val="22"/>
              <w:szCs w:val="22"/>
              <w:lang w:eastAsia="hu-HU"/>
            </w:rPr>
          </w:pPr>
          <w:hyperlink w:anchor="_Toc39760575" w:history="1">
            <w:r w:rsidRPr="00D67077">
              <w:rPr>
                <w:rStyle w:val="Hiperhivatkozs"/>
                <w:noProof/>
                <w14:scene3d>
                  <w14:camera w14:prst="orthographicFront"/>
                  <w14:lightRig w14:rig="threePt" w14:dir="t">
                    <w14:rot w14:lat="0" w14:lon="0" w14:rev="0"/>
                  </w14:lightRig>
                </w14:scene3d>
              </w:rPr>
              <w:t>5.6.3.</w:t>
            </w:r>
            <w:r>
              <w:rPr>
                <w:rFonts w:asciiTheme="minorHAnsi" w:eastAsiaTheme="minorEastAsia" w:hAnsiTheme="minorHAnsi"/>
                <w:noProof/>
                <w:sz w:val="22"/>
                <w:szCs w:val="22"/>
                <w:lang w:eastAsia="hu-HU"/>
              </w:rPr>
              <w:tab/>
            </w:r>
            <w:r w:rsidRPr="00D67077">
              <w:rPr>
                <w:rStyle w:val="Hiperhivatkozs"/>
                <w:noProof/>
              </w:rPr>
              <w:t>Passport</w:t>
            </w:r>
            <w:r>
              <w:rPr>
                <w:noProof/>
                <w:webHidden/>
              </w:rPr>
              <w:tab/>
            </w:r>
            <w:r>
              <w:rPr>
                <w:noProof/>
                <w:webHidden/>
              </w:rPr>
              <w:fldChar w:fldCharType="begin"/>
            </w:r>
            <w:r>
              <w:rPr>
                <w:noProof/>
                <w:webHidden/>
              </w:rPr>
              <w:instrText xml:space="preserve"> PAGEREF _Toc39760575 \h </w:instrText>
            </w:r>
            <w:r>
              <w:rPr>
                <w:noProof/>
                <w:webHidden/>
              </w:rPr>
            </w:r>
            <w:r>
              <w:rPr>
                <w:noProof/>
                <w:webHidden/>
              </w:rPr>
              <w:fldChar w:fldCharType="separate"/>
            </w:r>
            <w:r w:rsidR="00A64865">
              <w:rPr>
                <w:noProof/>
                <w:webHidden/>
              </w:rPr>
              <w:t>29</w:t>
            </w:r>
            <w:r>
              <w:rPr>
                <w:noProof/>
                <w:webHidden/>
              </w:rPr>
              <w:fldChar w:fldCharType="end"/>
            </w:r>
          </w:hyperlink>
        </w:p>
        <w:p w14:paraId="113E59E8" w14:textId="0CBBF5E3" w:rsidR="00F82C9E" w:rsidRDefault="00F82C9E">
          <w:pPr>
            <w:pStyle w:val="TJ1"/>
            <w:rPr>
              <w:rFonts w:asciiTheme="minorHAnsi" w:eastAsiaTheme="minorEastAsia" w:hAnsiTheme="minorHAnsi"/>
              <w:noProof/>
              <w:sz w:val="22"/>
              <w:szCs w:val="22"/>
              <w:lang w:eastAsia="hu-HU"/>
            </w:rPr>
          </w:pPr>
          <w:hyperlink w:anchor="_Toc39760576" w:history="1">
            <w:r w:rsidRPr="00D67077">
              <w:rPr>
                <w:rStyle w:val="Hiperhivatkozs"/>
                <w:noProof/>
              </w:rPr>
              <w:t>6.</w:t>
            </w:r>
            <w:r>
              <w:rPr>
                <w:rFonts w:asciiTheme="minorHAnsi" w:eastAsiaTheme="minorEastAsia" w:hAnsiTheme="minorHAnsi"/>
                <w:noProof/>
                <w:sz w:val="22"/>
                <w:szCs w:val="22"/>
                <w:lang w:eastAsia="hu-HU"/>
              </w:rPr>
              <w:tab/>
            </w:r>
            <w:r w:rsidRPr="00D67077">
              <w:rPr>
                <w:rStyle w:val="Hiperhivatkozs"/>
                <w:noProof/>
              </w:rPr>
              <w:t>Célkitűzés</w:t>
            </w:r>
            <w:r>
              <w:rPr>
                <w:noProof/>
                <w:webHidden/>
              </w:rPr>
              <w:tab/>
            </w:r>
            <w:r>
              <w:rPr>
                <w:noProof/>
                <w:webHidden/>
              </w:rPr>
              <w:fldChar w:fldCharType="begin"/>
            </w:r>
            <w:r>
              <w:rPr>
                <w:noProof/>
                <w:webHidden/>
              </w:rPr>
              <w:instrText xml:space="preserve"> PAGEREF _Toc39760576 \h </w:instrText>
            </w:r>
            <w:r>
              <w:rPr>
                <w:noProof/>
                <w:webHidden/>
              </w:rPr>
            </w:r>
            <w:r>
              <w:rPr>
                <w:noProof/>
                <w:webHidden/>
              </w:rPr>
              <w:fldChar w:fldCharType="separate"/>
            </w:r>
            <w:r w:rsidR="00A64865">
              <w:rPr>
                <w:noProof/>
                <w:webHidden/>
              </w:rPr>
              <w:t>31</w:t>
            </w:r>
            <w:r>
              <w:rPr>
                <w:noProof/>
                <w:webHidden/>
              </w:rPr>
              <w:fldChar w:fldCharType="end"/>
            </w:r>
          </w:hyperlink>
        </w:p>
        <w:p w14:paraId="200BE0B1" w14:textId="77E4B170" w:rsidR="00F82C9E" w:rsidRDefault="00F82C9E">
          <w:pPr>
            <w:pStyle w:val="TJ1"/>
            <w:rPr>
              <w:rFonts w:asciiTheme="minorHAnsi" w:eastAsiaTheme="minorEastAsia" w:hAnsiTheme="minorHAnsi"/>
              <w:noProof/>
              <w:sz w:val="22"/>
              <w:szCs w:val="22"/>
              <w:lang w:eastAsia="hu-HU"/>
            </w:rPr>
          </w:pPr>
          <w:hyperlink w:anchor="_Toc39760577" w:history="1">
            <w:r w:rsidRPr="00D67077">
              <w:rPr>
                <w:rStyle w:val="Hiperhivatkozs"/>
                <w:noProof/>
              </w:rPr>
              <w:t>7.</w:t>
            </w:r>
            <w:r>
              <w:rPr>
                <w:rFonts w:asciiTheme="minorHAnsi" w:eastAsiaTheme="minorEastAsia" w:hAnsiTheme="minorHAnsi"/>
                <w:noProof/>
                <w:sz w:val="22"/>
                <w:szCs w:val="22"/>
                <w:lang w:eastAsia="hu-HU"/>
              </w:rPr>
              <w:tab/>
            </w:r>
            <w:r w:rsidRPr="00D67077">
              <w:rPr>
                <w:rStyle w:val="Hiperhivatkozs"/>
                <w:noProof/>
              </w:rPr>
              <w:t>Megvalósítás</w:t>
            </w:r>
            <w:r>
              <w:rPr>
                <w:noProof/>
                <w:webHidden/>
              </w:rPr>
              <w:tab/>
            </w:r>
            <w:r>
              <w:rPr>
                <w:noProof/>
                <w:webHidden/>
              </w:rPr>
              <w:fldChar w:fldCharType="begin"/>
            </w:r>
            <w:r>
              <w:rPr>
                <w:noProof/>
                <w:webHidden/>
              </w:rPr>
              <w:instrText xml:space="preserve"> PAGEREF _Toc39760577 \h </w:instrText>
            </w:r>
            <w:r>
              <w:rPr>
                <w:noProof/>
                <w:webHidden/>
              </w:rPr>
            </w:r>
            <w:r>
              <w:rPr>
                <w:noProof/>
                <w:webHidden/>
              </w:rPr>
              <w:fldChar w:fldCharType="separate"/>
            </w:r>
            <w:r w:rsidR="00A64865">
              <w:rPr>
                <w:noProof/>
                <w:webHidden/>
              </w:rPr>
              <w:t>33</w:t>
            </w:r>
            <w:r>
              <w:rPr>
                <w:noProof/>
                <w:webHidden/>
              </w:rPr>
              <w:fldChar w:fldCharType="end"/>
            </w:r>
          </w:hyperlink>
        </w:p>
        <w:p w14:paraId="02B79DC0" w14:textId="65E76070" w:rsidR="00F82C9E" w:rsidRDefault="00F82C9E">
          <w:pPr>
            <w:pStyle w:val="TJ2"/>
            <w:rPr>
              <w:rFonts w:asciiTheme="minorHAnsi" w:eastAsiaTheme="minorEastAsia" w:hAnsiTheme="minorHAnsi"/>
              <w:noProof/>
              <w:sz w:val="22"/>
              <w:szCs w:val="22"/>
              <w:lang w:eastAsia="hu-HU"/>
            </w:rPr>
          </w:pPr>
          <w:hyperlink w:anchor="_Toc39760578" w:history="1">
            <w:r w:rsidRPr="00D67077">
              <w:rPr>
                <w:rStyle w:val="Hiperhivatkozs"/>
                <w:noProof/>
                <w14:scene3d>
                  <w14:camera w14:prst="orthographicFront"/>
                  <w14:lightRig w14:rig="threePt" w14:dir="t">
                    <w14:rot w14:lat="0" w14:lon="0" w14:rev="0"/>
                  </w14:lightRig>
                </w14:scene3d>
              </w:rPr>
              <w:t>7.1.</w:t>
            </w:r>
            <w:r>
              <w:rPr>
                <w:rFonts w:asciiTheme="minorHAnsi" w:eastAsiaTheme="minorEastAsia" w:hAnsiTheme="minorHAnsi"/>
                <w:noProof/>
                <w:sz w:val="22"/>
                <w:szCs w:val="22"/>
                <w:lang w:eastAsia="hu-HU"/>
              </w:rPr>
              <w:tab/>
            </w:r>
            <w:r w:rsidRPr="00D67077">
              <w:rPr>
                <w:rStyle w:val="Hiperhivatkozs"/>
                <w:noProof/>
              </w:rPr>
              <w:t>Szerver</w:t>
            </w:r>
            <w:r>
              <w:rPr>
                <w:noProof/>
                <w:webHidden/>
              </w:rPr>
              <w:tab/>
            </w:r>
            <w:r>
              <w:rPr>
                <w:noProof/>
                <w:webHidden/>
              </w:rPr>
              <w:fldChar w:fldCharType="begin"/>
            </w:r>
            <w:r>
              <w:rPr>
                <w:noProof/>
                <w:webHidden/>
              </w:rPr>
              <w:instrText xml:space="preserve"> PAGEREF _Toc39760578 \h </w:instrText>
            </w:r>
            <w:r>
              <w:rPr>
                <w:noProof/>
                <w:webHidden/>
              </w:rPr>
            </w:r>
            <w:r>
              <w:rPr>
                <w:noProof/>
                <w:webHidden/>
              </w:rPr>
              <w:fldChar w:fldCharType="separate"/>
            </w:r>
            <w:r w:rsidR="00A64865">
              <w:rPr>
                <w:noProof/>
                <w:webHidden/>
              </w:rPr>
              <w:t>33</w:t>
            </w:r>
            <w:r>
              <w:rPr>
                <w:noProof/>
                <w:webHidden/>
              </w:rPr>
              <w:fldChar w:fldCharType="end"/>
            </w:r>
          </w:hyperlink>
        </w:p>
        <w:p w14:paraId="592B921C" w14:textId="50E8564A" w:rsidR="00F82C9E" w:rsidRDefault="00F82C9E">
          <w:pPr>
            <w:pStyle w:val="TJ2"/>
            <w:rPr>
              <w:rFonts w:asciiTheme="minorHAnsi" w:eastAsiaTheme="minorEastAsia" w:hAnsiTheme="minorHAnsi"/>
              <w:noProof/>
              <w:sz w:val="22"/>
              <w:szCs w:val="22"/>
              <w:lang w:eastAsia="hu-HU"/>
            </w:rPr>
          </w:pPr>
          <w:hyperlink w:anchor="_Toc39760579" w:history="1">
            <w:r w:rsidRPr="00D67077">
              <w:rPr>
                <w:rStyle w:val="Hiperhivatkozs"/>
                <w:noProof/>
                <w14:scene3d>
                  <w14:camera w14:prst="orthographicFront"/>
                  <w14:lightRig w14:rig="threePt" w14:dir="t">
                    <w14:rot w14:lat="0" w14:lon="0" w14:rev="0"/>
                  </w14:lightRig>
                </w14:scene3d>
              </w:rPr>
              <w:t>7.2.</w:t>
            </w:r>
            <w:r>
              <w:rPr>
                <w:rFonts w:asciiTheme="minorHAnsi" w:eastAsiaTheme="minorEastAsia" w:hAnsiTheme="minorHAnsi"/>
                <w:noProof/>
                <w:sz w:val="22"/>
                <w:szCs w:val="22"/>
                <w:lang w:eastAsia="hu-HU"/>
              </w:rPr>
              <w:tab/>
            </w:r>
            <w:r w:rsidRPr="00D67077">
              <w:rPr>
                <w:rStyle w:val="Hiperhivatkozs"/>
                <w:noProof/>
              </w:rPr>
              <w:t>Kezdő oldal</w:t>
            </w:r>
            <w:r>
              <w:rPr>
                <w:noProof/>
                <w:webHidden/>
              </w:rPr>
              <w:tab/>
            </w:r>
            <w:r>
              <w:rPr>
                <w:noProof/>
                <w:webHidden/>
              </w:rPr>
              <w:fldChar w:fldCharType="begin"/>
            </w:r>
            <w:r>
              <w:rPr>
                <w:noProof/>
                <w:webHidden/>
              </w:rPr>
              <w:instrText xml:space="preserve"> PAGEREF _Toc39760579 \h </w:instrText>
            </w:r>
            <w:r>
              <w:rPr>
                <w:noProof/>
                <w:webHidden/>
              </w:rPr>
            </w:r>
            <w:r>
              <w:rPr>
                <w:noProof/>
                <w:webHidden/>
              </w:rPr>
              <w:fldChar w:fldCharType="separate"/>
            </w:r>
            <w:r w:rsidR="00A64865">
              <w:rPr>
                <w:noProof/>
                <w:webHidden/>
              </w:rPr>
              <w:t>34</w:t>
            </w:r>
            <w:r>
              <w:rPr>
                <w:noProof/>
                <w:webHidden/>
              </w:rPr>
              <w:fldChar w:fldCharType="end"/>
            </w:r>
          </w:hyperlink>
        </w:p>
        <w:p w14:paraId="77912153" w14:textId="3A63E9DC" w:rsidR="00F82C9E" w:rsidRDefault="00F82C9E">
          <w:pPr>
            <w:pStyle w:val="TJ2"/>
            <w:rPr>
              <w:rFonts w:asciiTheme="minorHAnsi" w:eastAsiaTheme="minorEastAsia" w:hAnsiTheme="minorHAnsi"/>
              <w:noProof/>
              <w:sz w:val="22"/>
              <w:szCs w:val="22"/>
              <w:lang w:eastAsia="hu-HU"/>
            </w:rPr>
          </w:pPr>
          <w:hyperlink w:anchor="_Toc39760580" w:history="1">
            <w:r w:rsidRPr="00D67077">
              <w:rPr>
                <w:rStyle w:val="Hiperhivatkozs"/>
                <w:noProof/>
                <w14:scene3d>
                  <w14:camera w14:prst="orthographicFront"/>
                  <w14:lightRig w14:rig="threePt" w14:dir="t">
                    <w14:rot w14:lat="0" w14:lon="0" w14:rev="0"/>
                  </w14:lightRig>
                </w14:scene3d>
              </w:rPr>
              <w:t>7.3.</w:t>
            </w:r>
            <w:r>
              <w:rPr>
                <w:rFonts w:asciiTheme="minorHAnsi" w:eastAsiaTheme="minorEastAsia" w:hAnsiTheme="minorHAnsi"/>
                <w:noProof/>
                <w:sz w:val="22"/>
                <w:szCs w:val="22"/>
                <w:lang w:eastAsia="hu-HU"/>
              </w:rPr>
              <w:tab/>
            </w:r>
            <w:r w:rsidRPr="00D67077">
              <w:rPr>
                <w:rStyle w:val="Hiperhivatkozs"/>
                <w:noProof/>
              </w:rPr>
              <w:t>Autentikáció</w:t>
            </w:r>
            <w:r>
              <w:rPr>
                <w:noProof/>
                <w:webHidden/>
              </w:rPr>
              <w:tab/>
            </w:r>
            <w:r>
              <w:rPr>
                <w:noProof/>
                <w:webHidden/>
              </w:rPr>
              <w:fldChar w:fldCharType="begin"/>
            </w:r>
            <w:r>
              <w:rPr>
                <w:noProof/>
                <w:webHidden/>
              </w:rPr>
              <w:instrText xml:space="preserve"> PAGEREF _Toc39760580 \h </w:instrText>
            </w:r>
            <w:r>
              <w:rPr>
                <w:noProof/>
                <w:webHidden/>
              </w:rPr>
            </w:r>
            <w:r>
              <w:rPr>
                <w:noProof/>
                <w:webHidden/>
              </w:rPr>
              <w:fldChar w:fldCharType="separate"/>
            </w:r>
            <w:r w:rsidR="00A64865">
              <w:rPr>
                <w:noProof/>
                <w:webHidden/>
              </w:rPr>
              <w:t>35</w:t>
            </w:r>
            <w:r>
              <w:rPr>
                <w:noProof/>
                <w:webHidden/>
              </w:rPr>
              <w:fldChar w:fldCharType="end"/>
            </w:r>
          </w:hyperlink>
        </w:p>
        <w:p w14:paraId="15B8663D" w14:textId="3988714E" w:rsidR="00F82C9E" w:rsidRDefault="00F82C9E">
          <w:pPr>
            <w:pStyle w:val="TJ2"/>
            <w:rPr>
              <w:rFonts w:asciiTheme="minorHAnsi" w:eastAsiaTheme="minorEastAsia" w:hAnsiTheme="minorHAnsi"/>
              <w:noProof/>
              <w:sz w:val="22"/>
              <w:szCs w:val="22"/>
              <w:lang w:eastAsia="hu-HU"/>
            </w:rPr>
          </w:pPr>
          <w:hyperlink w:anchor="_Toc39760581" w:history="1">
            <w:r w:rsidRPr="00D67077">
              <w:rPr>
                <w:rStyle w:val="Hiperhivatkozs"/>
                <w:noProof/>
                <w14:scene3d>
                  <w14:camera w14:prst="orthographicFront"/>
                  <w14:lightRig w14:rig="threePt" w14:dir="t">
                    <w14:rot w14:lat="0" w14:lon="0" w14:rev="0"/>
                  </w14:lightRig>
                </w14:scene3d>
              </w:rPr>
              <w:t>7.4.</w:t>
            </w:r>
            <w:r>
              <w:rPr>
                <w:rFonts w:asciiTheme="minorHAnsi" w:eastAsiaTheme="minorEastAsia" w:hAnsiTheme="minorHAnsi"/>
                <w:noProof/>
                <w:sz w:val="22"/>
                <w:szCs w:val="22"/>
                <w:lang w:eastAsia="hu-HU"/>
              </w:rPr>
              <w:tab/>
            </w:r>
            <w:r w:rsidRPr="00D67077">
              <w:rPr>
                <w:rStyle w:val="Hiperhivatkozs"/>
                <w:noProof/>
              </w:rPr>
              <w:t>Tanuló felület</w:t>
            </w:r>
            <w:r>
              <w:rPr>
                <w:noProof/>
                <w:webHidden/>
              </w:rPr>
              <w:tab/>
            </w:r>
            <w:r>
              <w:rPr>
                <w:noProof/>
                <w:webHidden/>
              </w:rPr>
              <w:fldChar w:fldCharType="begin"/>
            </w:r>
            <w:r>
              <w:rPr>
                <w:noProof/>
                <w:webHidden/>
              </w:rPr>
              <w:instrText xml:space="preserve"> PAGEREF _Toc39760581 \h </w:instrText>
            </w:r>
            <w:r>
              <w:rPr>
                <w:noProof/>
                <w:webHidden/>
              </w:rPr>
            </w:r>
            <w:r>
              <w:rPr>
                <w:noProof/>
                <w:webHidden/>
              </w:rPr>
              <w:fldChar w:fldCharType="separate"/>
            </w:r>
            <w:r w:rsidR="00A64865">
              <w:rPr>
                <w:noProof/>
                <w:webHidden/>
              </w:rPr>
              <w:t>36</w:t>
            </w:r>
            <w:r>
              <w:rPr>
                <w:noProof/>
                <w:webHidden/>
              </w:rPr>
              <w:fldChar w:fldCharType="end"/>
            </w:r>
          </w:hyperlink>
        </w:p>
        <w:p w14:paraId="5E36FA04" w14:textId="4FB6979F" w:rsidR="00F82C9E" w:rsidRDefault="00F82C9E">
          <w:pPr>
            <w:pStyle w:val="TJ2"/>
            <w:rPr>
              <w:rFonts w:asciiTheme="minorHAnsi" w:eastAsiaTheme="minorEastAsia" w:hAnsiTheme="minorHAnsi"/>
              <w:noProof/>
              <w:sz w:val="22"/>
              <w:szCs w:val="22"/>
              <w:lang w:eastAsia="hu-HU"/>
            </w:rPr>
          </w:pPr>
          <w:hyperlink w:anchor="_Toc39760582" w:history="1">
            <w:r w:rsidRPr="00D67077">
              <w:rPr>
                <w:rStyle w:val="Hiperhivatkozs"/>
                <w:noProof/>
                <w14:scene3d>
                  <w14:camera w14:prst="orthographicFront"/>
                  <w14:lightRig w14:rig="threePt" w14:dir="t">
                    <w14:rot w14:lat="0" w14:lon="0" w14:rev="0"/>
                  </w14:lightRig>
                </w14:scene3d>
              </w:rPr>
              <w:t>7.5.</w:t>
            </w:r>
            <w:r>
              <w:rPr>
                <w:rFonts w:asciiTheme="minorHAnsi" w:eastAsiaTheme="minorEastAsia" w:hAnsiTheme="minorHAnsi"/>
                <w:noProof/>
                <w:sz w:val="22"/>
                <w:szCs w:val="22"/>
                <w:lang w:eastAsia="hu-HU"/>
              </w:rPr>
              <w:tab/>
            </w:r>
            <w:r w:rsidRPr="00D67077">
              <w:rPr>
                <w:rStyle w:val="Hiperhivatkozs"/>
                <w:noProof/>
              </w:rPr>
              <w:t>Szintetizátor</w:t>
            </w:r>
            <w:r>
              <w:rPr>
                <w:noProof/>
                <w:webHidden/>
              </w:rPr>
              <w:tab/>
            </w:r>
            <w:r>
              <w:rPr>
                <w:noProof/>
                <w:webHidden/>
              </w:rPr>
              <w:fldChar w:fldCharType="begin"/>
            </w:r>
            <w:r>
              <w:rPr>
                <w:noProof/>
                <w:webHidden/>
              </w:rPr>
              <w:instrText xml:space="preserve"> PAGEREF _Toc39760582 \h </w:instrText>
            </w:r>
            <w:r>
              <w:rPr>
                <w:noProof/>
                <w:webHidden/>
              </w:rPr>
            </w:r>
            <w:r>
              <w:rPr>
                <w:noProof/>
                <w:webHidden/>
              </w:rPr>
              <w:fldChar w:fldCharType="separate"/>
            </w:r>
            <w:r w:rsidR="00A64865">
              <w:rPr>
                <w:noProof/>
                <w:webHidden/>
              </w:rPr>
              <w:t>37</w:t>
            </w:r>
            <w:r>
              <w:rPr>
                <w:noProof/>
                <w:webHidden/>
              </w:rPr>
              <w:fldChar w:fldCharType="end"/>
            </w:r>
          </w:hyperlink>
        </w:p>
        <w:p w14:paraId="7E224CB5" w14:textId="754455E4" w:rsidR="00F82C9E" w:rsidRDefault="00F82C9E">
          <w:pPr>
            <w:pStyle w:val="TJ2"/>
            <w:rPr>
              <w:rFonts w:asciiTheme="minorHAnsi" w:eastAsiaTheme="minorEastAsia" w:hAnsiTheme="minorHAnsi"/>
              <w:noProof/>
              <w:sz w:val="22"/>
              <w:szCs w:val="22"/>
              <w:lang w:eastAsia="hu-HU"/>
            </w:rPr>
          </w:pPr>
          <w:hyperlink w:anchor="_Toc39760583" w:history="1">
            <w:r w:rsidRPr="00D67077">
              <w:rPr>
                <w:rStyle w:val="Hiperhivatkozs"/>
                <w:noProof/>
                <w14:scene3d>
                  <w14:camera w14:prst="orthographicFront"/>
                  <w14:lightRig w14:rig="threePt" w14:dir="t">
                    <w14:rot w14:lat="0" w14:lon="0" w14:rev="0"/>
                  </w14:lightRig>
                </w14:scene3d>
              </w:rPr>
              <w:t>7.6.</w:t>
            </w:r>
            <w:r>
              <w:rPr>
                <w:rFonts w:asciiTheme="minorHAnsi" w:eastAsiaTheme="minorEastAsia" w:hAnsiTheme="minorHAnsi"/>
                <w:noProof/>
                <w:sz w:val="22"/>
                <w:szCs w:val="22"/>
                <w:lang w:eastAsia="hu-HU"/>
              </w:rPr>
              <w:tab/>
            </w:r>
            <w:r w:rsidRPr="00D67077">
              <w:rPr>
                <w:rStyle w:val="Hiperhivatkozs"/>
                <w:noProof/>
              </w:rPr>
              <w:t>Mentett elemek felülete</w:t>
            </w:r>
            <w:r>
              <w:rPr>
                <w:noProof/>
                <w:webHidden/>
              </w:rPr>
              <w:tab/>
            </w:r>
            <w:r>
              <w:rPr>
                <w:noProof/>
                <w:webHidden/>
              </w:rPr>
              <w:fldChar w:fldCharType="begin"/>
            </w:r>
            <w:r>
              <w:rPr>
                <w:noProof/>
                <w:webHidden/>
              </w:rPr>
              <w:instrText xml:space="preserve"> PAGEREF _Toc39760583 \h </w:instrText>
            </w:r>
            <w:r>
              <w:rPr>
                <w:noProof/>
                <w:webHidden/>
              </w:rPr>
            </w:r>
            <w:r>
              <w:rPr>
                <w:noProof/>
                <w:webHidden/>
              </w:rPr>
              <w:fldChar w:fldCharType="separate"/>
            </w:r>
            <w:r w:rsidR="00A64865">
              <w:rPr>
                <w:noProof/>
                <w:webHidden/>
              </w:rPr>
              <w:t>39</w:t>
            </w:r>
            <w:r>
              <w:rPr>
                <w:noProof/>
                <w:webHidden/>
              </w:rPr>
              <w:fldChar w:fldCharType="end"/>
            </w:r>
          </w:hyperlink>
        </w:p>
        <w:p w14:paraId="04E5B31E" w14:textId="6B3129B4" w:rsidR="00F82C9E" w:rsidRDefault="00F82C9E">
          <w:pPr>
            <w:pStyle w:val="TJ1"/>
            <w:rPr>
              <w:rFonts w:asciiTheme="minorHAnsi" w:eastAsiaTheme="minorEastAsia" w:hAnsiTheme="minorHAnsi"/>
              <w:noProof/>
              <w:sz w:val="22"/>
              <w:szCs w:val="22"/>
              <w:lang w:eastAsia="hu-HU"/>
            </w:rPr>
          </w:pPr>
          <w:hyperlink w:anchor="_Toc39760584" w:history="1">
            <w:r w:rsidRPr="00D67077">
              <w:rPr>
                <w:rStyle w:val="Hiperhivatkozs"/>
                <w:noProof/>
              </w:rPr>
              <w:t>8.</w:t>
            </w:r>
            <w:r>
              <w:rPr>
                <w:rFonts w:asciiTheme="minorHAnsi" w:eastAsiaTheme="minorEastAsia" w:hAnsiTheme="minorHAnsi"/>
                <w:noProof/>
                <w:sz w:val="22"/>
                <w:szCs w:val="22"/>
                <w:lang w:eastAsia="hu-HU"/>
              </w:rPr>
              <w:tab/>
            </w:r>
            <w:r w:rsidRPr="00D67077">
              <w:rPr>
                <w:rStyle w:val="Hiperhivatkozs"/>
                <w:noProof/>
              </w:rPr>
              <w:t>Továbbfejlesztési lehetőségek</w:t>
            </w:r>
            <w:r>
              <w:rPr>
                <w:noProof/>
                <w:webHidden/>
              </w:rPr>
              <w:tab/>
            </w:r>
            <w:r>
              <w:rPr>
                <w:noProof/>
                <w:webHidden/>
              </w:rPr>
              <w:fldChar w:fldCharType="begin"/>
            </w:r>
            <w:r>
              <w:rPr>
                <w:noProof/>
                <w:webHidden/>
              </w:rPr>
              <w:instrText xml:space="preserve"> PAGEREF _Toc39760584 \h </w:instrText>
            </w:r>
            <w:r>
              <w:rPr>
                <w:noProof/>
                <w:webHidden/>
              </w:rPr>
            </w:r>
            <w:r>
              <w:rPr>
                <w:noProof/>
                <w:webHidden/>
              </w:rPr>
              <w:fldChar w:fldCharType="separate"/>
            </w:r>
            <w:r w:rsidR="00A64865">
              <w:rPr>
                <w:noProof/>
                <w:webHidden/>
              </w:rPr>
              <w:t>41</w:t>
            </w:r>
            <w:r>
              <w:rPr>
                <w:noProof/>
                <w:webHidden/>
              </w:rPr>
              <w:fldChar w:fldCharType="end"/>
            </w:r>
          </w:hyperlink>
        </w:p>
        <w:p w14:paraId="7B154702" w14:textId="71B43373" w:rsidR="00F82C9E" w:rsidRDefault="00F82C9E">
          <w:pPr>
            <w:pStyle w:val="TJ2"/>
            <w:rPr>
              <w:rFonts w:asciiTheme="minorHAnsi" w:eastAsiaTheme="minorEastAsia" w:hAnsiTheme="minorHAnsi"/>
              <w:noProof/>
              <w:sz w:val="22"/>
              <w:szCs w:val="22"/>
              <w:lang w:eastAsia="hu-HU"/>
            </w:rPr>
          </w:pPr>
          <w:hyperlink w:anchor="_Toc39760585" w:history="1">
            <w:r w:rsidRPr="00D67077">
              <w:rPr>
                <w:rStyle w:val="Hiperhivatkozs"/>
                <w:noProof/>
                <w14:scene3d>
                  <w14:camera w14:prst="orthographicFront"/>
                  <w14:lightRig w14:rig="threePt" w14:dir="t">
                    <w14:rot w14:lat="0" w14:lon="0" w14:rev="0"/>
                  </w14:lightRig>
                </w14:scene3d>
              </w:rPr>
              <w:t>8.1.</w:t>
            </w:r>
            <w:r>
              <w:rPr>
                <w:rFonts w:asciiTheme="minorHAnsi" w:eastAsiaTheme="minorEastAsia" w:hAnsiTheme="minorHAnsi"/>
                <w:noProof/>
                <w:sz w:val="22"/>
                <w:szCs w:val="22"/>
                <w:lang w:eastAsia="hu-HU"/>
              </w:rPr>
              <w:tab/>
            </w:r>
            <w:r w:rsidRPr="00D67077">
              <w:rPr>
                <w:rStyle w:val="Hiperhivatkozs"/>
                <w:noProof/>
              </w:rPr>
              <w:t>Hangsávok</w:t>
            </w:r>
            <w:r>
              <w:rPr>
                <w:noProof/>
                <w:webHidden/>
              </w:rPr>
              <w:tab/>
            </w:r>
            <w:r>
              <w:rPr>
                <w:noProof/>
                <w:webHidden/>
              </w:rPr>
              <w:fldChar w:fldCharType="begin"/>
            </w:r>
            <w:r>
              <w:rPr>
                <w:noProof/>
                <w:webHidden/>
              </w:rPr>
              <w:instrText xml:space="preserve"> PAGEREF _Toc39760585 \h </w:instrText>
            </w:r>
            <w:r>
              <w:rPr>
                <w:noProof/>
                <w:webHidden/>
              </w:rPr>
            </w:r>
            <w:r>
              <w:rPr>
                <w:noProof/>
                <w:webHidden/>
              </w:rPr>
              <w:fldChar w:fldCharType="separate"/>
            </w:r>
            <w:r w:rsidR="00A64865">
              <w:rPr>
                <w:noProof/>
                <w:webHidden/>
              </w:rPr>
              <w:t>41</w:t>
            </w:r>
            <w:r>
              <w:rPr>
                <w:noProof/>
                <w:webHidden/>
              </w:rPr>
              <w:fldChar w:fldCharType="end"/>
            </w:r>
          </w:hyperlink>
        </w:p>
        <w:p w14:paraId="7A521202" w14:textId="4F77847A" w:rsidR="00F82C9E" w:rsidRDefault="00F82C9E">
          <w:pPr>
            <w:pStyle w:val="TJ2"/>
            <w:rPr>
              <w:rFonts w:asciiTheme="minorHAnsi" w:eastAsiaTheme="minorEastAsia" w:hAnsiTheme="minorHAnsi"/>
              <w:noProof/>
              <w:sz w:val="22"/>
              <w:szCs w:val="22"/>
              <w:lang w:eastAsia="hu-HU"/>
            </w:rPr>
          </w:pPr>
          <w:hyperlink w:anchor="_Toc39760586" w:history="1">
            <w:r w:rsidRPr="00D67077">
              <w:rPr>
                <w:rStyle w:val="Hiperhivatkozs"/>
                <w:noProof/>
                <w14:scene3d>
                  <w14:camera w14:prst="orthographicFront"/>
                  <w14:lightRig w14:rig="threePt" w14:dir="t">
                    <w14:rot w14:lat="0" w14:lon="0" w14:rev="0"/>
                  </w14:lightRig>
                </w14:scene3d>
              </w:rPr>
              <w:t>8.2.</w:t>
            </w:r>
            <w:r>
              <w:rPr>
                <w:rFonts w:asciiTheme="minorHAnsi" w:eastAsiaTheme="minorEastAsia" w:hAnsiTheme="minorHAnsi"/>
                <w:noProof/>
                <w:sz w:val="22"/>
                <w:szCs w:val="22"/>
                <w:lang w:eastAsia="hu-HU"/>
              </w:rPr>
              <w:tab/>
            </w:r>
            <w:r w:rsidRPr="00D67077">
              <w:rPr>
                <w:rStyle w:val="Hiperhivatkozs"/>
                <w:noProof/>
              </w:rPr>
              <w:t>Projekt megosztás</w:t>
            </w:r>
            <w:r>
              <w:rPr>
                <w:noProof/>
                <w:webHidden/>
              </w:rPr>
              <w:tab/>
            </w:r>
            <w:r>
              <w:rPr>
                <w:noProof/>
                <w:webHidden/>
              </w:rPr>
              <w:fldChar w:fldCharType="begin"/>
            </w:r>
            <w:r>
              <w:rPr>
                <w:noProof/>
                <w:webHidden/>
              </w:rPr>
              <w:instrText xml:space="preserve"> PAGEREF _Toc39760586 \h </w:instrText>
            </w:r>
            <w:r>
              <w:rPr>
                <w:noProof/>
                <w:webHidden/>
              </w:rPr>
            </w:r>
            <w:r>
              <w:rPr>
                <w:noProof/>
                <w:webHidden/>
              </w:rPr>
              <w:fldChar w:fldCharType="separate"/>
            </w:r>
            <w:r w:rsidR="00A64865">
              <w:rPr>
                <w:noProof/>
                <w:webHidden/>
              </w:rPr>
              <w:t>41</w:t>
            </w:r>
            <w:r>
              <w:rPr>
                <w:noProof/>
                <w:webHidden/>
              </w:rPr>
              <w:fldChar w:fldCharType="end"/>
            </w:r>
          </w:hyperlink>
        </w:p>
        <w:p w14:paraId="3989C15A" w14:textId="351FED62" w:rsidR="00F82C9E" w:rsidRDefault="00F82C9E">
          <w:pPr>
            <w:pStyle w:val="TJ2"/>
            <w:rPr>
              <w:rFonts w:asciiTheme="minorHAnsi" w:eastAsiaTheme="minorEastAsia" w:hAnsiTheme="minorHAnsi"/>
              <w:noProof/>
              <w:sz w:val="22"/>
              <w:szCs w:val="22"/>
              <w:lang w:eastAsia="hu-HU"/>
            </w:rPr>
          </w:pPr>
          <w:hyperlink w:anchor="_Toc39760587" w:history="1">
            <w:r w:rsidRPr="00D67077">
              <w:rPr>
                <w:rStyle w:val="Hiperhivatkozs"/>
                <w:noProof/>
                <w14:scene3d>
                  <w14:camera w14:prst="orthographicFront"/>
                  <w14:lightRig w14:rig="threePt" w14:dir="t">
                    <w14:rot w14:lat="0" w14:lon="0" w14:rev="0"/>
                  </w14:lightRig>
                </w14:scene3d>
              </w:rPr>
              <w:t>8.3.</w:t>
            </w:r>
            <w:r>
              <w:rPr>
                <w:rFonts w:asciiTheme="minorHAnsi" w:eastAsiaTheme="minorEastAsia" w:hAnsiTheme="minorHAnsi"/>
                <w:noProof/>
                <w:sz w:val="22"/>
                <w:szCs w:val="22"/>
                <w:lang w:eastAsia="hu-HU"/>
              </w:rPr>
              <w:tab/>
            </w:r>
            <w:r w:rsidRPr="00D67077">
              <w:rPr>
                <w:rStyle w:val="Hiperhivatkozs"/>
                <w:noProof/>
              </w:rPr>
              <w:t>Kollaboráció</w:t>
            </w:r>
            <w:r>
              <w:rPr>
                <w:noProof/>
                <w:webHidden/>
              </w:rPr>
              <w:tab/>
            </w:r>
            <w:r>
              <w:rPr>
                <w:noProof/>
                <w:webHidden/>
              </w:rPr>
              <w:fldChar w:fldCharType="begin"/>
            </w:r>
            <w:r>
              <w:rPr>
                <w:noProof/>
                <w:webHidden/>
              </w:rPr>
              <w:instrText xml:space="preserve"> PAGEREF _Toc39760587 \h </w:instrText>
            </w:r>
            <w:r>
              <w:rPr>
                <w:noProof/>
                <w:webHidden/>
              </w:rPr>
            </w:r>
            <w:r>
              <w:rPr>
                <w:noProof/>
                <w:webHidden/>
              </w:rPr>
              <w:fldChar w:fldCharType="separate"/>
            </w:r>
            <w:r w:rsidR="00A64865">
              <w:rPr>
                <w:noProof/>
                <w:webHidden/>
              </w:rPr>
              <w:t>41</w:t>
            </w:r>
            <w:r>
              <w:rPr>
                <w:noProof/>
                <w:webHidden/>
              </w:rPr>
              <w:fldChar w:fldCharType="end"/>
            </w:r>
          </w:hyperlink>
        </w:p>
        <w:p w14:paraId="74CB5F73" w14:textId="22459FD7" w:rsidR="00F82C9E" w:rsidRDefault="00F82C9E">
          <w:pPr>
            <w:pStyle w:val="TJ2"/>
            <w:rPr>
              <w:rFonts w:asciiTheme="minorHAnsi" w:eastAsiaTheme="minorEastAsia" w:hAnsiTheme="minorHAnsi"/>
              <w:noProof/>
              <w:sz w:val="22"/>
              <w:szCs w:val="22"/>
              <w:lang w:eastAsia="hu-HU"/>
            </w:rPr>
          </w:pPr>
          <w:hyperlink w:anchor="_Toc39760588" w:history="1">
            <w:r w:rsidRPr="00D67077">
              <w:rPr>
                <w:rStyle w:val="Hiperhivatkozs"/>
                <w:noProof/>
                <w14:scene3d>
                  <w14:camera w14:prst="orthographicFront"/>
                  <w14:lightRig w14:rig="threePt" w14:dir="t">
                    <w14:rot w14:lat="0" w14:lon="0" w14:rev="0"/>
                  </w14:lightRig>
                </w14:scene3d>
              </w:rPr>
              <w:t>8.4.</w:t>
            </w:r>
            <w:r>
              <w:rPr>
                <w:rFonts w:asciiTheme="minorHAnsi" w:eastAsiaTheme="minorEastAsia" w:hAnsiTheme="minorHAnsi"/>
                <w:noProof/>
                <w:sz w:val="22"/>
                <w:szCs w:val="22"/>
                <w:lang w:eastAsia="hu-HU"/>
              </w:rPr>
              <w:tab/>
            </w:r>
            <w:r w:rsidRPr="00D67077">
              <w:rPr>
                <w:rStyle w:val="Hiperhivatkozs"/>
                <w:noProof/>
              </w:rPr>
              <w:t>Automatizáció</w:t>
            </w:r>
            <w:r>
              <w:rPr>
                <w:noProof/>
                <w:webHidden/>
              </w:rPr>
              <w:tab/>
            </w:r>
            <w:r>
              <w:rPr>
                <w:noProof/>
                <w:webHidden/>
              </w:rPr>
              <w:fldChar w:fldCharType="begin"/>
            </w:r>
            <w:r>
              <w:rPr>
                <w:noProof/>
                <w:webHidden/>
              </w:rPr>
              <w:instrText xml:space="preserve"> PAGEREF _Toc39760588 \h </w:instrText>
            </w:r>
            <w:r>
              <w:rPr>
                <w:noProof/>
                <w:webHidden/>
              </w:rPr>
            </w:r>
            <w:r>
              <w:rPr>
                <w:noProof/>
                <w:webHidden/>
              </w:rPr>
              <w:fldChar w:fldCharType="separate"/>
            </w:r>
            <w:r w:rsidR="00A64865">
              <w:rPr>
                <w:noProof/>
                <w:webHidden/>
              </w:rPr>
              <w:t>41</w:t>
            </w:r>
            <w:r>
              <w:rPr>
                <w:noProof/>
                <w:webHidden/>
              </w:rPr>
              <w:fldChar w:fldCharType="end"/>
            </w:r>
          </w:hyperlink>
        </w:p>
        <w:p w14:paraId="3919C31A" w14:textId="1A17C59E" w:rsidR="00F82C9E" w:rsidRDefault="00F82C9E">
          <w:pPr>
            <w:pStyle w:val="TJ2"/>
            <w:rPr>
              <w:rFonts w:asciiTheme="minorHAnsi" w:eastAsiaTheme="minorEastAsia" w:hAnsiTheme="minorHAnsi"/>
              <w:noProof/>
              <w:sz w:val="22"/>
              <w:szCs w:val="22"/>
              <w:lang w:eastAsia="hu-HU"/>
            </w:rPr>
          </w:pPr>
          <w:hyperlink w:anchor="_Toc39760589" w:history="1">
            <w:r w:rsidRPr="00D67077">
              <w:rPr>
                <w:rStyle w:val="Hiperhivatkozs"/>
                <w:noProof/>
                <w14:scene3d>
                  <w14:camera w14:prst="orthographicFront"/>
                  <w14:lightRig w14:rig="threePt" w14:dir="t">
                    <w14:rot w14:lat="0" w14:lon="0" w14:rev="0"/>
                  </w14:lightRig>
                </w14:scene3d>
              </w:rPr>
              <w:t>8.5.</w:t>
            </w:r>
            <w:r>
              <w:rPr>
                <w:rFonts w:asciiTheme="minorHAnsi" w:eastAsiaTheme="minorEastAsia" w:hAnsiTheme="minorHAnsi"/>
                <w:noProof/>
                <w:sz w:val="22"/>
                <w:szCs w:val="22"/>
                <w:lang w:eastAsia="hu-HU"/>
              </w:rPr>
              <w:tab/>
            </w:r>
            <w:r w:rsidRPr="00D67077">
              <w:rPr>
                <w:rStyle w:val="Hiperhivatkozs"/>
                <w:noProof/>
              </w:rPr>
              <w:t>Dob variációk</w:t>
            </w:r>
            <w:r>
              <w:rPr>
                <w:noProof/>
                <w:webHidden/>
              </w:rPr>
              <w:tab/>
            </w:r>
            <w:r>
              <w:rPr>
                <w:noProof/>
                <w:webHidden/>
              </w:rPr>
              <w:fldChar w:fldCharType="begin"/>
            </w:r>
            <w:r>
              <w:rPr>
                <w:noProof/>
                <w:webHidden/>
              </w:rPr>
              <w:instrText xml:space="preserve"> PAGEREF _Toc39760589 \h </w:instrText>
            </w:r>
            <w:r>
              <w:rPr>
                <w:noProof/>
                <w:webHidden/>
              </w:rPr>
            </w:r>
            <w:r>
              <w:rPr>
                <w:noProof/>
                <w:webHidden/>
              </w:rPr>
              <w:fldChar w:fldCharType="separate"/>
            </w:r>
            <w:r w:rsidR="00A64865">
              <w:rPr>
                <w:noProof/>
                <w:webHidden/>
              </w:rPr>
              <w:t>42</w:t>
            </w:r>
            <w:r>
              <w:rPr>
                <w:noProof/>
                <w:webHidden/>
              </w:rPr>
              <w:fldChar w:fldCharType="end"/>
            </w:r>
          </w:hyperlink>
        </w:p>
        <w:p w14:paraId="2C5E8DE5" w14:textId="61A05178" w:rsidR="00F82C9E" w:rsidRDefault="00F82C9E">
          <w:pPr>
            <w:pStyle w:val="TJ2"/>
            <w:rPr>
              <w:rFonts w:asciiTheme="minorHAnsi" w:eastAsiaTheme="minorEastAsia" w:hAnsiTheme="minorHAnsi"/>
              <w:noProof/>
              <w:sz w:val="22"/>
              <w:szCs w:val="22"/>
              <w:lang w:eastAsia="hu-HU"/>
            </w:rPr>
          </w:pPr>
          <w:hyperlink w:anchor="_Toc39760590" w:history="1">
            <w:r w:rsidRPr="00D67077">
              <w:rPr>
                <w:rStyle w:val="Hiperhivatkozs"/>
                <w:noProof/>
                <w14:scene3d>
                  <w14:camera w14:prst="orthographicFront"/>
                  <w14:lightRig w14:rig="threePt" w14:dir="t">
                    <w14:rot w14:lat="0" w14:lon="0" w14:rev="0"/>
                  </w14:lightRig>
                </w14:scene3d>
              </w:rPr>
              <w:t>8.6.</w:t>
            </w:r>
            <w:r>
              <w:rPr>
                <w:rFonts w:asciiTheme="minorHAnsi" w:eastAsiaTheme="minorEastAsia" w:hAnsiTheme="minorHAnsi"/>
                <w:noProof/>
                <w:sz w:val="22"/>
                <w:szCs w:val="22"/>
                <w:lang w:eastAsia="hu-HU"/>
              </w:rPr>
              <w:tab/>
            </w:r>
            <w:r w:rsidRPr="00D67077">
              <w:rPr>
                <w:rStyle w:val="Hiperhivatkozs"/>
                <w:noProof/>
              </w:rPr>
              <w:t>Hangszerek</w:t>
            </w:r>
            <w:r>
              <w:rPr>
                <w:noProof/>
                <w:webHidden/>
              </w:rPr>
              <w:tab/>
            </w:r>
            <w:r>
              <w:rPr>
                <w:noProof/>
                <w:webHidden/>
              </w:rPr>
              <w:fldChar w:fldCharType="begin"/>
            </w:r>
            <w:r>
              <w:rPr>
                <w:noProof/>
                <w:webHidden/>
              </w:rPr>
              <w:instrText xml:space="preserve"> PAGEREF _Toc39760590 \h </w:instrText>
            </w:r>
            <w:r>
              <w:rPr>
                <w:noProof/>
                <w:webHidden/>
              </w:rPr>
            </w:r>
            <w:r>
              <w:rPr>
                <w:noProof/>
                <w:webHidden/>
              </w:rPr>
              <w:fldChar w:fldCharType="separate"/>
            </w:r>
            <w:r w:rsidR="00A64865">
              <w:rPr>
                <w:noProof/>
                <w:webHidden/>
              </w:rPr>
              <w:t>42</w:t>
            </w:r>
            <w:r>
              <w:rPr>
                <w:noProof/>
                <w:webHidden/>
              </w:rPr>
              <w:fldChar w:fldCharType="end"/>
            </w:r>
          </w:hyperlink>
        </w:p>
        <w:p w14:paraId="42764EAD" w14:textId="7B9582BE" w:rsidR="00F82C9E" w:rsidRDefault="00F82C9E">
          <w:pPr>
            <w:pStyle w:val="TJ2"/>
            <w:rPr>
              <w:rFonts w:asciiTheme="minorHAnsi" w:eastAsiaTheme="minorEastAsia" w:hAnsiTheme="minorHAnsi"/>
              <w:noProof/>
              <w:sz w:val="22"/>
              <w:szCs w:val="22"/>
              <w:lang w:eastAsia="hu-HU"/>
            </w:rPr>
          </w:pPr>
          <w:hyperlink w:anchor="_Toc39760591" w:history="1">
            <w:r w:rsidRPr="00D67077">
              <w:rPr>
                <w:rStyle w:val="Hiperhivatkozs"/>
                <w:noProof/>
                <w14:scene3d>
                  <w14:camera w14:prst="orthographicFront"/>
                  <w14:lightRig w14:rig="threePt" w14:dir="t">
                    <w14:rot w14:lat="0" w14:lon="0" w14:rev="0"/>
                  </w14:lightRig>
                </w14:scene3d>
              </w:rPr>
              <w:t>8.7.</w:t>
            </w:r>
            <w:r>
              <w:rPr>
                <w:rFonts w:asciiTheme="minorHAnsi" w:eastAsiaTheme="minorEastAsia" w:hAnsiTheme="minorHAnsi"/>
                <w:noProof/>
                <w:sz w:val="22"/>
                <w:szCs w:val="22"/>
                <w:lang w:eastAsia="hu-HU"/>
              </w:rPr>
              <w:tab/>
            </w:r>
            <w:r w:rsidRPr="00D67077">
              <w:rPr>
                <w:rStyle w:val="Hiperhivatkozs"/>
                <w:noProof/>
              </w:rPr>
              <w:t>MIDI</w:t>
            </w:r>
            <w:r>
              <w:rPr>
                <w:noProof/>
                <w:webHidden/>
              </w:rPr>
              <w:tab/>
            </w:r>
            <w:r>
              <w:rPr>
                <w:noProof/>
                <w:webHidden/>
              </w:rPr>
              <w:fldChar w:fldCharType="begin"/>
            </w:r>
            <w:r>
              <w:rPr>
                <w:noProof/>
                <w:webHidden/>
              </w:rPr>
              <w:instrText xml:space="preserve"> PAGEREF _Toc39760591 \h </w:instrText>
            </w:r>
            <w:r>
              <w:rPr>
                <w:noProof/>
                <w:webHidden/>
              </w:rPr>
            </w:r>
            <w:r>
              <w:rPr>
                <w:noProof/>
                <w:webHidden/>
              </w:rPr>
              <w:fldChar w:fldCharType="separate"/>
            </w:r>
            <w:r w:rsidR="00A64865">
              <w:rPr>
                <w:noProof/>
                <w:webHidden/>
              </w:rPr>
              <w:t>42</w:t>
            </w:r>
            <w:r>
              <w:rPr>
                <w:noProof/>
                <w:webHidden/>
              </w:rPr>
              <w:fldChar w:fldCharType="end"/>
            </w:r>
          </w:hyperlink>
        </w:p>
        <w:p w14:paraId="4FB51D6F" w14:textId="066B816A" w:rsidR="00F82C9E" w:rsidRDefault="00F82C9E">
          <w:pPr>
            <w:pStyle w:val="TJ2"/>
            <w:rPr>
              <w:rFonts w:asciiTheme="minorHAnsi" w:eastAsiaTheme="minorEastAsia" w:hAnsiTheme="minorHAnsi"/>
              <w:noProof/>
              <w:sz w:val="22"/>
              <w:szCs w:val="22"/>
              <w:lang w:eastAsia="hu-HU"/>
            </w:rPr>
          </w:pPr>
          <w:hyperlink w:anchor="_Toc39760592" w:history="1">
            <w:r w:rsidRPr="00D67077">
              <w:rPr>
                <w:rStyle w:val="Hiperhivatkozs"/>
                <w:noProof/>
                <w14:scene3d>
                  <w14:camera w14:prst="orthographicFront"/>
                  <w14:lightRig w14:rig="threePt" w14:dir="t">
                    <w14:rot w14:lat="0" w14:lon="0" w14:rev="0"/>
                  </w14:lightRig>
                </w14:scene3d>
              </w:rPr>
              <w:t>8.8.</w:t>
            </w:r>
            <w:r>
              <w:rPr>
                <w:rFonts w:asciiTheme="minorHAnsi" w:eastAsiaTheme="minorEastAsia" w:hAnsiTheme="minorHAnsi"/>
                <w:noProof/>
                <w:sz w:val="22"/>
                <w:szCs w:val="22"/>
                <w:lang w:eastAsia="hu-HU"/>
              </w:rPr>
              <w:tab/>
            </w:r>
            <w:r w:rsidRPr="00D67077">
              <w:rPr>
                <w:rStyle w:val="Hiperhivatkozs"/>
                <w:noProof/>
              </w:rPr>
              <w:t>Exportálás</w:t>
            </w:r>
            <w:r>
              <w:rPr>
                <w:noProof/>
                <w:webHidden/>
              </w:rPr>
              <w:tab/>
            </w:r>
            <w:r>
              <w:rPr>
                <w:noProof/>
                <w:webHidden/>
              </w:rPr>
              <w:fldChar w:fldCharType="begin"/>
            </w:r>
            <w:r>
              <w:rPr>
                <w:noProof/>
                <w:webHidden/>
              </w:rPr>
              <w:instrText xml:space="preserve"> PAGEREF _Toc39760592 \h </w:instrText>
            </w:r>
            <w:r>
              <w:rPr>
                <w:noProof/>
                <w:webHidden/>
              </w:rPr>
            </w:r>
            <w:r>
              <w:rPr>
                <w:noProof/>
                <w:webHidden/>
              </w:rPr>
              <w:fldChar w:fldCharType="separate"/>
            </w:r>
            <w:r w:rsidR="00A64865">
              <w:rPr>
                <w:noProof/>
                <w:webHidden/>
              </w:rPr>
              <w:t>43</w:t>
            </w:r>
            <w:r>
              <w:rPr>
                <w:noProof/>
                <w:webHidden/>
              </w:rPr>
              <w:fldChar w:fldCharType="end"/>
            </w:r>
          </w:hyperlink>
        </w:p>
        <w:p w14:paraId="72371C50" w14:textId="584FB6A0" w:rsidR="00F82C9E" w:rsidRDefault="00F82C9E">
          <w:pPr>
            <w:pStyle w:val="TJ1"/>
            <w:rPr>
              <w:rFonts w:asciiTheme="minorHAnsi" w:eastAsiaTheme="minorEastAsia" w:hAnsiTheme="minorHAnsi"/>
              <w:noProof/>
              <w:sz w:val="22"/>
              <w:szCs w:val="22"/>
              <w:lang w:eastAsia="hu-HU"/>
            </w:rPr>
          </w:pPr>
          <w:hyperlink w:anchor="_Toc39760593" w:history="1">
            <w:r w:rsidRPr="00D67077">
              <w:rPr>
                <w:rStyle w:val="Hiperhivatkozs"/>
                <w:noProof/>
              </w:rPr>
              <w:t>9.</w:t>
            </w:r>
            <w:r>
              <w:rPr>
                <w:rFonts w:asciiTheme="minorHAnsi" w:eastAsiaTheme="minorEastAsia" w:hAnsiTheme="minorHAnsi"/>
                <w:noProof/>
                <w:sz w:val="22"/>
                <w:szCs w:val="22"/>
                <w:lang w:eastAsia="hu-HU"/>
              </w:rPr>
              <w:tab/>
            </w:r>
            <w:r w:rsidRPr="00D67077">
              <w:rPr>
                <w:rStyle w:val="Hiperhivatkozs"/>
                <w:noProof/>
              </w:rPr>
              <w:t>Összefoglalás</w:t>
            </w:r>
            <w:r>
              <w:rPr>
                <w:noProof/>
                <w:webHidden/>
              </w:rPr>
              <w:tab/>
            </w:r>
            <w:r>
              <w:rPr>
                <w:noProof/>
                <w:webHidden/>
              </w:rPr>
              <w:fldChar w:fldCharType="begin"/>
            </w:r>
            <w:r>
              <w:rPr>
                <w:noProof/>
                <w:webHidden/>
              </w:rPr>
              <w:instrText xml:space="preserve"> PAGEREF _Toc39760593 \h </w:instrText>
            </w:r>
            <w:r>
              <w:rPr>
                <w:noProof/>
                <w:webHidden/>
              </w:rPr>
            </w:r>
            <w:r>
              <w:rPr>
                <w:noProof/>
                <w:webHidden/>
              </w:rPr>
              <w:fldChar w:fldCharType="separate"/>
            </w:r>
            <w:r w:rsidR="00A64865">
              <w:rPr>
                <w:noProof/>
                <w:webHidden/>
              </w:rPr>
              <w:t>44</w:t>
            </w:r>
            <w:r>
              <w:rPr>
                <w:noProof/>
                <w:webHidden/>
              </w:rPr>
              <w:fldChar w:fldCharType="end"/>
            </w:r>
          </w:hyperlink>
        </w:p>
        <w:p w14:paraId="474625F8" w14:textId="6B53A5D2" w:rsidR="00F82C9E" w:rsidRDefault="00F82C9E">
          <w:pPr>
            <w:pStyle w:val="TJ1"/>
            <w:rPr>
              <w:rFonts w:asciiTheme="minorHAnsi" w:eastAsiaTheme="minorEastAsia" w:hAnsiTheme="minorHAnsi"/>
              <w:noProof/>
              <w:sz w:val="22"/>
              <w:szCs w:val="22"/>
              <w:lang w:eastAsia="hu-HU"/>
            </w:rPr>
          </w:pPr>
          <w:hyperlink w:anchor="_Toc39760594" w:history="1">
            <w:r w:rsidRPr="00D67077">
              <w:rPr>
                <w:rStyle w:val="Hiperhivatkozs"/>
                <w:i/>
                <w:iCs/>
                <w:noProof/>
              </w:rPr>
              <w:t>Irodalomjegyzék</w:t>
            </w:r>
            <w:r>
              <w:rPr>
                <w:noProof/>
                <w:webHidden/>
              </w:rPr>
              <w:tab/>
            </w:r>
            <w:r>
              <w:rPr>
                <w:noProof/>
                <w:webHidden/>
              </w:rPr>
              <w:fldChar w:fldCharType="begin"/>
            </w:r>
            <w:r>
              <w:rPr>
                <w:noProof/>
                <w:webHidden/>
              </w:rPr>
              <w:instrText xml:space="preserve"> PAGEREF _Toc39760594 \h </w:instrText>
            </w:r>
            <w:r>
              <w:rPr>
                <w:noProof/>
                <w:webHidden/>
              </w:rPr>
            </w:r>
            <w:r>
              <w:rPr>
                <w:noProof/>
                <w:webHidden/>
              </w:rPr>
              <w:fldChar w:fldCharType="separate"/>
            </w:r>
            <w:r w:rsidR="00A64865">
              <w:rPr>
                <w:noProof/>
                <w:webHidden/>
              </w:rPr>
              <w:t>i</w:t>
            </w:r>
            <w:r>
              <w:rPr>
                <w:noProof/>
                <w:webHidden/>
              </w:rPr>
              <w:fldChar w:fldCharType="end"/>
            </w:r>
          </w:hyperlink>
        </w:p>
        <w:p w14:paraId="692B6D23" w14:textId="30422A63" w:rsidR="00F82C9E" w:rsidRDefault="00F82C9E">
          <w:pPr>
            <w:pStyle w:val="TJ1"/>
            <w:rPr>
              <w:rFonts w:asciiTheme="minorHAnsi" w:eastAsiaTheme="minorEastAsia" w:hAnsiTheme="minorHAnsi"/>
              <w:noProof/>
              <w:sz w:val="22"/>
              <w:szCs w:val="22"/>
              <w:lang w:eastAsia="hu-HU"/>
            </w:rPr>
          </w:pPr>
          <w:hyperlink w:anchor="_Toc39760595" w:history="1">
            <w:r w:rsidRPr="00D67077">
              <w:rPr>
                <w:rStyle w:val="Hiperhivatkozs"/>
                <w:i/>
                <w:iCs/>
                <w:noProof/>
              </w:rPr>
              <w:t>Ábrák jegyzéke</w:t>
            </w:r>
            <w:r>
              <w:rPr>
                <w:noProof/>
                <w:webHidden/>
              </w:rPr>
              <w:tab/>
            </w:r>
            <w:r>
              <w:rPr>
                <w:noProof/>
                <w:webHidden/>
              </w:rPr>
              <w:fldChar w:fldCharType="begin"/>
            </w:r>
            <w:r>
              <w:rPr>
                <w:noProof/>
                <w:webHidden/>
              </w:rPr>
              <w:instrText xml:space="preserve"> PAGEREF _Toc39760595 \h </w:instrText>
            </w:r>
            <w:r>
              <w:rPr>
                <w:noProof/>
                <w:webHidden/>
              </w:rPr>
            </w:r>
            <w:r>
              <w:rPr>
                <w:noProof/>
                <w:webHidden/>
              </w:rPr>
              <w:fldChar w:fldCharType="separate"/>
            </w:r>
            <w:r w:rsidR="00A64865">
              <w:rPr>
                <w:noProof/>
                <w:webHidden/>
              </w:rPr>
              <w:t>ii</w:t>
            </w:r>
            <w:r>
              <w:rPr>
                <w:noProof/>
                <w:webHidden/>
              </w:rPr>
              <w:fldChar w:fldCharType="end"/>
            </w:r>
          </w:hyperlink>
        </w:p>
        <w:p w14:paraId="4206D3F2" w14:textId="217D07C8" w:rsidR="00F82C9E" w:rsidRDefault="00F82C9E">
          <w:pPr>
            <w:pStyle w:val="TJ1"/>
            <w:rPr>
              <w:rFonts w:asciiTheme="minorHAnsi" w:eastAsiaTheme="minorEastAsia" w:hAnsiTheme="minorHAnsi"/>
              <w:noProof/>
              <w:sz w:val="22"/>
              <w:szCs w:val="22"/>
              <w:lang w:eastAsia="hu-HU"/>
            </w:rPr>
          </w:pPr>
          <w:hyperlink w:anchor="_Toc39760596" w:history="1">
            <w:r w:rsidRPr="00D67077">
              <w:rPr>
                <w:rStyle w:val="Hiperhivatkozs"/>
                <w:i/>
                <w:iCs/>
                <w:noProof/>
              </w:rPr>
              <w:t>Táblázatok jegyzéke</w:t>
            </w:r>
            <w:r>
              <w:rPr>
                <w:noProof/>
                <w:webHidden/>
              </w:rPr>
              <w:tab/>
            </w:r>
            <w:r>
              <w:rPr>
                <w:noProof/>
                <w:webHidden/>
              </w:rPr>
              <w:fldChar w:fldCharType="begin"/>
            </w:r>
            <w:r>
              <w:rPr>
                <w:noProof/>
                <w:webHidden/>
              </w:rPr>
              <w:instrText xml:space="preserve"> PAGEREF _Toc39760596 \h </w:instrText>
            </w:r>
            <w:r>
              <w:rPr>
                <w:noProof/>
                <w:webHidden/>
              </w:rPr>
            </w:r>
            <w:r>
              <w:rPr>
                <w:noProof/>
                <w:webHidden/>
              </w:rPr>
              <w:fldChar w:fldCharType="separate"/>
            </w:r>
            <w:r w:rsidR="00A64865">
              <w:rPr>
                <w:noProof/>
                <w:webHidden/>
              </w:rPr>
              <w:t>iii</w:t>
            </w:r>
            <w:r>
              <w:rPr>
                <w:noProof/>
                <w:webHidden/>
              </w:rPr>
              <w:fldChar w:fldCharType="end"/>
            </w:r>
          </w:hyperlink>
        </w:p>
        <w:p w14:paraId="1AFDCAE6" w14:textId="25CB32D9" w:rsidR="00F82C9E" w:rsidRDefault="00F82C9E">
          <w:pPr>
            <w:pStyle w:val="TJ1"/>
            <w:rPr>
              <w:rFonts w:asciiTheme="minorHAnsi" w:eastAsiaTheme="minorEastAsia" w:hAnsiTheme="minorHAnsi"/>
              <w:noProof/>
              <w:sz w:val="22"/>
              <w:szCs w:val="22"/>
              <w:lang w:eastAsia="hu-HU"/>
            </w:rPr>
          </w:pPr>
          <w:hyperlink w:anchor="_Toc39760597" w:history="1">
            <w:r w:rsidRPr="00D67077">
              <w:rPr>
                <w:rStyle w:val="Hiperhivatkozs"/>
                <w:i/>
                <w:iCs/>
                <w:noProof/>
              </w:rPr>
              <w:t>CD Melléklet</w:t>
            </w:r>
            <w:r>
              <w:rPr>
                <w:noProof/>
                <w:webHidden/>
              </w:rPr>
              <w:tab/>
            </w:r>
            <w:r>
              <w:rPr>
                <w:noProof/>
                <w:webHidden/>
              </w:rPr>
              <w:fldChar w:fldCharType="begin"/>
            </w:r>
            <w:r>
              <w:rPr>
                <w:noProof/>
                <w:webHidden/>
              </w:rPr>
              <w:instrText xml:space="preserve"> PAGEREF _Toc39760597 \h </w:instrText>
            </w:r>
            <w:r>
              <w:rPr>
                <w:noProof/>
                <w:webHidden/>
              </w:rPr>
            </w:r>
            <w:r>
              <w:rPr>
                <w:noProof/>
                <w:webHidden/>
              </w:rPr>
              <w:fldChar w:fldCharType="separate"/>
            </w:r>
            <w:r w:rsidR="00A64865">
              <w:rPr>
                <w:noProof/>
                <w:webHidden/>
              </w:rPr>
              <w:t>iv</w:t>
            </w:r>
            <w:r>
              <w:rPr>
                <w:noProof/>
                <w:webHidden/>
              </w:rPr>
              <w:fldChar w:fldCharType="end"/>
            </w:r>
          </w:hyperlink>
        </w:p>
        <w:p w14:paraId="771F4B6C" w14:textId="7AB58F08" w:rsidR="0028398E" w:rsidRPr="00DD2324" w:rsidRDefault="00F70333" w:rsidP="00DD2324">
          <w:pPr>
            <w:pStyle w:val="TJ2"/>
            <w:rPr>
              <w:rFonts w:asciiTheme="minorHAnsi" w:eastAsiaTheme="minorEastAsia" w:hAnsiTheme="minorHAnsi"/>
              <w:noProof/>
              <w:sz w:val="22"/>
              <w:szCs w:val="22"/>
              <w:lang w:eastAsia="hu-HU"/>
            </w:rPr>
            <w:sectPr w:rsidR="0028398E" w:rsidRPr="00DD2324" w:rsidSect="00701D29">
              <w:pgSz w:w="11906" w:h="16838" w:code="9"/>
              <w:pgMar w:top="1701" w:right="1701" w:bottom="1701" w:left="1701" w:header="709" w:footer="709" w:gutter="567"/>
              <w:cols w:space="708"/>
              <w:docGrid w:linePitch="360"/>
            </w:sectPr>
          </w:pPr>
          <w:r w:rsidRPr="001F1477">
            <w:fldChar w:fldCharType="end"/>
          </w:r>
        </w:p>
      </w:sdtContent>
    </w:sdt>
    <w:p w14:paraId="4B0D36BC" w14:textId="6ED653F2" w:rsidR="00287CD6" w:rsidRPr="00E2576A" w:rsidRDefault="00012FD0" w:rsidP="00F3379A">
      <w:pPr>
        <w:pStyle w:val="Cmsor1"/>
        <w:numPr>
          <w:ilvl w:val="0"/>
          <w:numId w:val="12"/>
        </w:numPr>
      </w:pPr>
      <w:bookmarkStart w:id="0" w:name="_Toc480544681"/>
      <w:bookmarkStart w:id="1" w:name="_Toc39760546"/>
      <w:r w:rsidRPr="00A73BEC">
        <w:lastRenderedPageBreak/>
        <w:t>Bevezetés</w:t>
      </w:r>
      <w:bookmarkEnd w:id="0"/>
      <w:bookmarkEnd w:id="1"/>
    </w:p>
    <w:p w14:paraId="0F25A9CC" w14:textId="73387E09" w:rsidR="006A3C8D" w:rsidRDefault="007C0ADC" w:rsidP="006A3C8D">
      <w:pPr>
        <w:pStyle w:val="Abstractcontent"/>
      </w:pPr>
      <w:r>
        <w:t>Már említésre került a tartalmi összefoglalóban, hogy a</w:t>
      </w:r>
      <w:r w:rsidR="006A3C8D">
        <w:t>z audio szintetizáló programok esetében gyakori probléma a hanggenerálás működésének hiányos ismerete. Ezen szoftverek esetében, amiket létrehozunk</w:t>
      </w:r>
      <w:r>
        <w:t xml:space="preserve"> hangok és a hozzá tartozó beállítások</w:t>
      </w:r>
      <w:r w:rsidR="006A3C8D">
        <w:t>, túlnyomó többségben csak próbálkozások, nem segít</w:t>
      </w:r>
      <w:r>
        <w:t>enek</w:t>
      </w:r>
      <w:r w:rsidR="006A3C8D">
        <w:t xml:space="preserve"> megérteni a folyamat menetét, és hogy mit befolyásolunk mennyire. Érdemleges eredményeket csak akkor tudunk elérni ezen szoftverek esetében, ha tisztában vagyunk az audio </w:t>
      </w:r>
      <w:r w:rsidR="00050882">
        <w:t>szintézis</w:t>
      </w:r>
      <w:r w:rsidR="006A3C8D">
        <w:t xml:space="preserve"> és effekt használat alapjaival.</w:t>
      </w:r>
    </w:p>
    <w:p w14:paraId="32EFBDEB" w14:textId="2DF36A49" w:rsidR="006A3C8D" w:rsidRDefault="006A3C8D" w:rsidP="006A3C8D">
      <w:pPr>
        <w:pStyle w:val="Abstractcontent"/>
      </w:pPr>
      <w:r>
        <w:t xml:space="preserve">Egy zenei kompozíció elkészítésekor nem elég figyelembe venni </w:t>
      </w:r>
      <w:r w:rsidR="00316F82">
        <w:t>a dallamot</w:t>
      </w:r>
      <w:r>
        <w:t xml:space="preserve"> vagy a harmóniákat, mivel ez nem elég </w:t>
      </w:r>
      <w:r w:rsidR="00050882">
        <w:t>ahhoz,</w:t>
      </w:r>
      <w:r>
        <w:t xml:space="preserve"> hogy egy hangzatos művet készítsün</w:t>
      </w:r>
      <w:r w:rsidR="00223E1A">
        <w:t>k. Megfelelő háttértudás nélkül</w:t>
      </w:r>
      <w:r>
        <w:t xml:space="preserve"> nincs lehetőségünk elkészíte</w:t>
      </w:r>
      <w:r w:rsidR="00354F46">
        <w:t xml:space="preserve">ni azt a </w:t>
      </w:r>
      <w:r w:rsidR="00742AA5">
        <w:t>hangzást,</w:t>
      </w:r>
      <w:r w:rsidR="00354F46">
        <w:t xml:space="preserve"> amire vágyunk</w:t>
      </w:r>
      <w:r>
        <w:t xml:space="preserve"> vagy a fejünkben összeállt. </w:t>
      </w:r>
      <w:r w:rsidR="00DA5E37">
        <w:t>Amíg a zenei állomások használata egy bonyolult feladat az összetett elrendezés és számos funkciója miatt, addig ezen szoftverek ára is kiemelkedően magas. Egy átlag felhasználó, aki még nem jártas a zenekészítésben, nem szívesen költene magas összegeket arra, hogy kipróbálhassa magát e területen. Ezért a szoftver használata teljesen ingyenes, és bárki számára elérhető, aki rendelkezik egy web böngészővel. A szoftver elkészítésénél törekszem a lehető legletisztultabb, és egyértelmű működést biztosítani a felhasználónak, ezzel egy kieme</w:t>
      </w:r>
      <w:r w:rsidR="00B82121">
        <w:t>lkedő</w:t>
      </w:r>
      <w:r w:rsidR="00DA5E37">
        <w:t xml:space="preserve"> élményt nyújtani.</w:t>
      </w:r>
    </w:p>
    <w:p w14:paraId="195EBDA5" w14:textId="5A864260" w:rsidR="00DA5E37" w:rsidRDefault="006A3C8D" w:rsidP="00DA5E37">
      <w:pPr>
        <w:pStyle w:val="Abstractcontent"/>
      </w:pPr>
      <w:r>
        <w:t>Dolgozatomban egy olyan webalapú szoftvert mutatok be, amelyben lehetőség nyílik megismerni az audio szintézis fajtáit, audio effektek alkalmazásának módszereit, és ezzel egyidőben lehetőséget ad audiovizuális feedback-</w:t>
      </w:r>
      <w:r w:rsidR="00316F82">
        <w:t>re,</w:t>
      </w:r>
      <w:r>
        <w:t xml:space="preserve"> aminek a segítségével sokkal egyszerűbb a téma megértése. A szoftver elkészítéséhez a webfejlesztésben nélkülözhetetlen JavaScript-et alkalmazom, aminek a backend felülete NodeJS technológiát alkalmaz, frontend felülete pedig Bootstrap-et. Egy ToneJS nevű JavaScript keretrendszer segítségével lehetőség nyílik az hanggenerálásra, és annak részletes bemutatására. Ez a keretrendszer képes effektek használatára, sequencing / timing metódusokra, vizualizációra, és még számos funkcióra, ezért nélkülözhetetlen ennek a használata</w:t>
      </w:r>
      <w:r w:rsidR="00F3379A">
        <w:t xml:space="preserve">. Ezen felül a szoftverben lehetőség nyílik </w:t>
      </w:r>
      <w:r w:rsidR="00DA5E37">
        <w:t xml:space="preserve">a zenekészítés, és effekthasználat alapvető megismerésére, így kedvet hozva a felhasználónak a téma elsajátításában. A szoftver azokat a </w:t>
      </w:r>
      <w:r w:rsidR="00DA5E37">
        <w:lastRenderedPageBreak/>
        <w:t>felhasználókat célozza meg, akik még nem rendelkeznek a témában semmilyen, vagy csak minimális tudással, de a már jártas végfelhasználók is több módon szórakozónak találhatják az elkészített alkalmazást.</w:t>
      </w:r>
    </w:p>
    <w:p w14:paraId="081204C7" w14:textId="77777777" w:rsidR="00A667CF" w:rsidRPr="00E2576A" w:rsidRDefault="00A667CF" w:rsidP="00660C0C">
      <w:r w:rsidRPr="00E2576A">
        <w:br w:type="page"/>
      </w:r>
    </w:p>
    <w:p w14:paraId="364E05AF" w14:textId="68C244D7" w:rsidR="00012FD0" w:rsidRPr="00B23A95" w:rsidRDefault="002E52F4" w:rsidP="00B23A95">
      <w:pPr>
        <w:pStyle w:val="Cmsor1"/>
      </w:pPr>
      <w:bookmarkStart w:id="2" w:name="_Hlk39500705"/>
      <w:bookmarkStart w:id="3" w:name="_Toc39760547"/>
      <w:r>
        <w:lastRenderedPageBreak/>
        <w:t>Jelfeldolgozás</w:t>
      </w:r>
      <w:bookmarkEnd w:id="3"/>
    </w:p>
    <w:p w14:paraId="6A3CD7AC" w14:textId="7EF8D00C" w:rsidR="00EF202A" w:rsidRPr="00B23A95" w:rsidRDefault="002E52F4" w:rsidP="00B23A95">
      <w:pPr>
        <w:pStyle w:val="Cmsor2"/>
      </w:pPr>
      <w:bookmarkStart w:id="4" w:name="_Toc39760548"/>
      <w:r>
        <w:t>DSP (Digital Signal Processing) rendszerek</w:t>
      </w:r>
      <w:bookmarkEnd w:id="4"/>
    </w:p>
    <w:p w14:paraId="7699D4AF" w14:textId="317BA09B" w:rsidR="00EF202A" w:rsidRPr="00660C0C" w:rsidRDefault="00C05D81" w:rsidP="007909A3">
      <w:pPr>
        <w:ind w:firstLine="567"/>
      </w:pPr>
      <w:r>
        <w:t>A modern elektronikának a jelenleg is fejlődő ága</w:t>
      </w:r>
      <w:r w:rsidR="00E37687" w:rsidRPr="00660C0C">
        <w:t>.</w:t>
      </w:r>
      <w:r>
        <w:t xml:space="preserve"> Ezen rendszerek felhasználása megfigyelhető mind a szórakoztató iparban, a szabályozástechnikában és az informatikában.</w:t>
      </w:r>
      <w:r w:rsidR="00E37687" w:rsidRPr="00660C0C">
        <w:t xml:space="preserve"> </w:t>
      </w:r>
      <w:r>
        <w:t>Használata nélkülözhetetlen, mivel bármi olyan eszközről beszélünk, ami analóg jelet fogad, annak át kell alakítani ezt egy digitális jellé.</w:t>
      </w:r>
      <w:r w:rsidR="00E666ED">
        <w:t xml:space="preserve"> </w:t>
      </w:r>
      <w:r w:rsidR="00F43F75">
        <w:t>[</w:t>
      </w:r>
      <w:r w:rsidR="00D526FC">
        <w:t>1,3</w:t>
      </w:r>
      <w:r w:rsidR="00F43F75">
        <w:t>]</w:t>
      </w:r>
    </w:p>
    <w:p w14:paraId="06813F34" w14:textId="1D202E18" w:rsidR="00EF202A" w:rsidRPr="00660C0C" w:rsidRDefault="00C05D81" w:rsidP="00660C0C">
      <w:pPr>
        <w:pStyle w:val="Lighthighlight"/>
      </w:pPr>
      <w:r>
        <w:t>Analóg jel</w:t>
      </w:r>
    </w:p>
    <w:p w14:paraId="27626AA9" w14:textId="2FAD7E97" w:rsidR="00EF202A" w:rsidRPr="00E2576A" w:rsidRDefault="00C05D81" w:rsidP="007909A3">
      <w:pPr>
        <w:pStyle w:val="Slightindent"/>
        <w:ind w:firstLine="425"/>
      </w:pPr>
      <w:r>
        <w:t>Az analóg jelet általában folytonos fizikai mennyiség határozza meg, amely</w:t>
      </w:r>
      <w:r w:rsidR="00735A8F">
        <w:t xml:space="preserve"> </w:t>
      </w:r>
      <w:r>
        <w:t>folyamatos függvénye az időnek, helynek vagy akár más egységnek is.</w:t>
      </w:r>
      <w:r w:rsidR="00EF202A" w:rsidRPr="00E2576A">
        <w:t xml:space="preserve"> </w:t>
      </w:r>
    </w:p>
    <w:p w14:paraId="05A294CA" w14:textId="0EE8B9C0" w:rsidR="00EF202A" w:rsidRPr="00660C0C" w:rsidRDefault="00C05D81" w:rsidP="00660C0C">
      <w:pPr>
        <w:pStyle w:val="Lighthighlight"/>
      </w:pPr>
      <w:r>
        <w:t>Digitális jel</w:t>
      </w:r>
    </w:p>
    <w:p w14:paraId="3F8B9CF7" w14:textId="54B79582" w:rsidR="00356ECF" w:rsidRPr="00E2576A" w:rsidRDefault="00C05D81" w:rsidP="007909A3">
      <w:pPr>
        <w:pStyle w:val="Slightindent"/>
        <w:ind w:firstLine="425"/>
      </w:pPr>
      <w:r>
        <w:t xml:space="preserve">A digitális jel, </w:t>
      </w:r>
      <w:r w:rsidR="00E16ED1">
        <w:t xml:space="preserve">egy </w:t>
      </w:r>
      <w:r>
        <w:t>diszkrét</w:t>
      </w:r>
      <w:r w:rsidR="00E16ED1">
        <w:t xml:space="preserve"> </w:t>
      </w:r>
      <w:r>
        <w:t>számokkal kódolt (speciális bináris) megjelen</w:t>
      </w:r>
      <w:r w:rsidR="00E16ED1">
        <w:t>ítési</w:t>
      </w:r>
      <w:r>
        <w:t xml:space="preserve"> </w:t>
      </w:r>
      <w:r w:rsidR="00E16ED1">
        <w:t>forma</w:t>
      </w:r>
      <w:r w:rsidR="00B23C0E" w:rsidRPr="00E2576A">
        <w:t>.</w:t>
      </w:r>
      <w:r>
        <w:t xml:space="preserve"> Diszkrét jel alatt </w:t>
      </w:r>
      <w:r w:rsidR="00E16ED1">
        <w:t xml:space="preserve">azt </w:t>
      </w:r>
      <w:r>
        <w:t xml:space="preserve">értjük, </w:t>
      </w:r>
      <w:r w:rsidR="00E16ED1">
        <w:t>hogy a jelek</w:t>
      </w:r>
      <w:r w:rsidR="00735A8F">
        <w:t xml:space="preserve"> véges sok</w:t>
      </w:r>
      <w:r w:rsidR="001B4A25">
        <w:t xml:space="preserve"> könnyen</w:t>
      </w:r>
      <w:r>
        <w:t xml:space="preserve"> megkülönböztethető</w:t>
      </w:r>
      <w:r w:rsidR="00735A8F">
        <w:t xml:space="preserve"> </w:t>
      </w:r>
      <w:r w:rsidR="001B4A25">
        <w:t>értékeket</w:t>
      </w:r>
      <w:r>
        <w:t xml:space="preserve"> </w:t>
      </w:r>
      <w:r w:rsidR="00735A8F">
        <w:t>és formá</w:t>
      </w:r>
      <w:r w:rsidR="001B4A25">
        <w:t>kat</w:t>
      </w:r>
      <w:r w:rsidR="00735A8F">
        <w:t xml:space="preserve"> vehetnek fel</w:t>
      </w:r>
      <w:r w:rsidR="00356ECF">
        <w:t>.</w:t>
      </w:r>
      <w:r w:rsidR="003C293D">
        <w:t xml:space="preserve"> </w:t>
      </w:r>
      <w:r w:rsidR="00D526FC">
        <w:t>[2]</w:t>
      </w:r>
    </w:p>
    <w:p w14:paraId="3D7AF032" w14:textId="523257F3" w:rsidR="00EF202A" w:rsidRPr="00E2576A" w:rsidRDefault="00735A8F" w:rsidP="00660C0C">
      <w:r>
        <w:t xml:space="preserve">Tehát a </w:t>
      </w:r>
      <w:r w:rsidR="0082295C">
        <w:t>fő</w:t>
      </w:r>
      <w:r>
        <w:t xml:space="preserve"> </w:t>
      </w:r>
      <w:r w:rsidR="0082295C">
        <w:t>eltérés</w:t>
      </w:r>
      <w:r>
        <w:t xml:space="preserve"> a két jel között a </w:t>
      </w:r>
      <w:r w:rsidRPr="0082295C">
        <w:rPr>
          <w:iCs/>
        </w:rPr>
        <w:t>folytonos</w:t>
      </w:r>
      <w:r>
        <w:t xml:space="preserve"> és a </w:t>
      </w:r>
      <w:r w:rsidRPr="0082295C">
        <w:rPr>
          <w:iCs/>
        </w:rPr>
        <w:t>diszkrét</w:t>
      </w:r>
      <w:r>
        <w:t xml:space="preserve"> idő</w:t>
      </w:r>
      <w:r w:rsidR="00EF202A" w:rsidRPr="00E2576A">
        <w:t>.</w:t>
      </w:r>
    </w:p>
    <w:p w14:paraId="0F6DFD95" w14:textId="3A7E32B1" w:rsidR="00EF202A" w:rsidRPr="00E2576A" w:rsidRDefault="00356ECF" w:rsidP="007909A3">
      <w:pPr>
        <w:ind w:left="284" w:firstLine="0"/>
      </w:pPr>
      <w:r>
        <w:t xml:space="preserve">Amíg mi ezen jelek között nem halljuk/látjuk a különbséget, a DSP rendszerek megállás nélkül dolgoznak, hogy a jel az emberi </w:t>
      </w:r>
      <w:r w:rsidR="007965E7">
        <w:t>fülhöz</w:t>
      </w:r>
      <w:r>
        <w:t xml:space="preserve"> és </w:t>
      </w:r>
      <w:r w:rsidR="007965E7">
        <w:t>szemhez</w:t>
      </w:r>
      <w:r>
        <w:t xml:space="preserve"> el</w:t>
      </w:r>
      <w:r w:rsidR="007965E7">
        <w:t xml:space="preserve"> tudjon</w:t>
      </w:r>
      <w:r>
        <w:t xml:space="preserve"> </w:t>
      </w:r>
      <w:r w:rsidR="007965E7">
        <w:t>jutni</w:t>
      </w:r>
      <w:r w:rsidR="00F43F75">
        <w:t>,</w:t>
      </w:r>
      <w:r w:rsidR="007965E7">
        <w:t xml:space="preserve"> </w:t>
      </w:r>
      <w:r w:rsidR="00D904A8">
        <w:t>mint</w:t>
      </w:r>
      <w:r>
        <w:t xml:space="preserve"> információ</w:t>
      </w:r>
      <w:r w:rsidR="00DB761D">
        <w:t>.</w:t>
      </w:r>
      <w:r w:rsidR="00D526FC">
        <w:t xml:space="preserve"> [2]</w:t>
      </w:r>
    </w:p>
    <w:p w14:paraId="72BCD7DD" w14:textId="322D4BE0" w:rsidR="00F57725" w:rsidRPr="00E20F0D" w:rsidRDefault="00E20F0D" w:rsidP="005A00AE">
      <w:pPr>
        <w:pStyle w:val="Cmsor3"/>
        <w:rPr>
          <w:i w:val="0"/>
          <w:iCs/>
        </w:rPr>
      </w:pPr>
      <w:bookmarkStart w:id="5" w:name="_Toc39760549"/>
      <w:r>
        <w:rPr>
          <w:i w:val="0"/>
          <w:iCs/>
        </w:rPr>
        <w:t>Felépítésük</w:t>
      </w:r>
      <w:r w:rsidR="00D526FC">
        <w:rPr>
          <w:i w:val="0"/>
          <w:iCs/>
        </w:rPr>
        <w:t xml:space="preserve"> [3]</w:t>
      </w:r>
      <w:bookmarkEnd w:id="5"/>
    </w:p>
    <w:p w14:paraId="2C09057B" w14:textId="4B34275C" w:rsidR="009A68B4" w:rsidRDefault="007965E7" w:rsidP="007909A3">
      <w:pPr>
        <w:ind w:firstLine="709"/>
      </w:pPr>
      <w:r>
        <w:t>A következő ábrán egy DSP rendszer modellje látható, ami segít majd ennek működése megértésében</w:t>
      </w:r>
      <w:r w:rsidR="00EF202A" w:rsidRPr="00E2576A">
        <w:t>.</w:t>
      </w:r>
      <w:r>
        <w:t xml:space="preserve"> </w:t>
      </w:r>
      <w:r w:rsidR="00F33A65">
        <w:t>Az alábbi csoportokba rendezhetőek a rendszer segítségével végrehajtott operációk</w:t>
      </w:r>
      <w:r>
        <w:t>:</w:t>
      </w:r>
    </w:p>
    <w:p w14:paraId="704EEDD7" w14:textId="77777777" w:rsidR="00BA479D" w:rsidRDefault="007965E7" w:rsidP="00BA479D">
      <w:pPr>
        <w:keepNext/>
        <w:ind w:firstLine="0"/>
      </w:pPr>
      <w:r>
        <w:rPr>
          <w:noProof/>
          <w:lang w:val="en-GB" w:eastAsia="en-GB"/>
        </w:rPr>
        <w:lastRenderedPageBreak/>
        <w:drawing>
          <wp:inline distT="0" distB="0" distL="0" distR="0" wp14:anchorId="6301E0A4" wp14:editId="659FAB1E">
            <wp:extent cx="5039995" cy="2031365"/>
            <wp:effectExtent l="0" t="0" r="8255" b="6985"/>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39995" cy="2031365"/>
                    </a:xfrm>
                    <a:prstGeom prst="rect">
                      <a:avLst/>
                    </a:prstGeom>
                  </pic:spPr>
                </pic:pic>
              </a:graphicData>
            </a:graphic>
          </wp:inline>
        </w:drawing>
      </w:r>
    </w:p>
    <w:bookmarkStart w:id="6" w:name="_Toc38799883"/>
    <w:bookmarkStart w:id="7" w:name="_Toc38799940"/>
    <w:bookmarkStart w:id="8" w:name="_Toc38800022"/>
    <w:p w14:paraId="0EC2DC25" w14:textId="644DC20A" w:rsidR="007965E7" w:rsidRDefault="00BA479D" w:rsidP="00BA479D">
      <w:pPr>
        <w:pStyle w:val="Kpalrs"/>
      </w:pPr>
      <w:r>
        <w:fldChar w:fldCharType="begin"/>
      </w:r>
      <w:r>
        <w:instrText xml:space="preserve"> SEQ ábra \* ARABIC \s 1 </w:instrText>
      </w:r>
      <w:r>
        <w:fldChar w:fldCharType="separate"/>
      </w:r>
      <w:bookmarkStart w:id="9" w:name="_Toc38808587"/>
      <w:r w:rsidR="00A64865">
        <w:t>1</w:t>
      </w:r>
      <w:r>
        <w:fldChar w:fldCharType="end"/>
      </w:r>
      <w:r>
        <w:t>. ábra</w:t>
      </w:r>
      <w:r w:rsidR="006743D9">
        <w:t xml:space="preserve"> Egy digitális analóg jelátalakító ( DSP ) egyszerű </w:t>
      </w:r>
      <w:bookmarkEnd w:id="6"/>
      <w:bookmarkEnd w:id="7"/>
      <w:bookmarkEnd w:id="8"/>
      <w:bookmarkEnd w:id="9"/>
      <w:r w:rsidR="0082295C">
        <w:t>modellje</w:t>
      </w:r>
      <w:r w:rsidR="00E666ED">
        <w:t xml:space="preserve"> </w:t>
      </w:r>
      <w:sdt>
        <w:sdtPr>
          <w:id w:val="-803620020"/>
          <w:citation/>
        </w:sdtPr>
        <w:sdtContent>
          <w:r w:rsidR="001E54CE">
            <w:fldChar w:fldCharType="begin"/>
          </w:r>
          <w:r w:rsidR="001E54CE">
            <w:instrText xml:space="preserve"> CITATION And14 \l 1038 </w:instrText>
          </w:r>
          <w:r w:rsidR="001E54CE">
            <w:fldChar w:fldCharType="separate"/>
          </w:r>
          <w:r w:rsidR="001E54CE" w:rsidRPr="001E54CE">
            <w:t>[3]</w:t>
          </w:r>
          <w:r w:rsidR="001E54CE">
            <w:fldChar w:fldCharType="end"/>
          </w:r>
        </w:sdtContent>
      </w:sdt>
    </w:p>
    <w:p w14:paraId="02568F08" w14:textId="171C250D" w:rsidR="007965E7" w:rsidRDefault="007965E7" w:rsidP="007965E7">
      <w:pPr>
        <w:pStyle w:val="Listaszerbekezds"/>
        <w:numPr>
          <w:ilvl w:val="0"/>
          <w:numId w:val="24"/>
        </w:numPr>
      </w:pPr>
      <w:r>
        <w:t xml:space="preserve">Analóg </w:t>
      </w:r>
      <w:r w:rsidR="0011253F">
        <w:t>jelfogadás az input csatornán keresztül</w:t>
      </w:r>
    </w:p>
    <w:p w14:paraId="6594CE84" w14:textId="1E3BEE71" w:rsidR="007965E7" w:rsidRDefault="0011253F" w:rsidP="007965E7">
      <w:pPr>
        <w:pStyle w:val="Listaszerbekezds"/>
        <w:numPr>
          <w:ilvl w:val="0"/>
          <w:numId w:val="24"/>
        </w:numPr>
      </w:pPr>
      <w:r>
        <w:t>Ezeknek a jeleknek számokká alakítása és ábrázolása</w:t>
      </w:r>
    </w:p>
    <w:p w14:paraId="39E4E7E3" w14:textId="301B4CFC" w:rsidR="007965E7" w:rsidRDefault="0011253F" w:rsidP="007965E7">
      <w:pPr>
        <w:pStyle w:val="Listaszerbekezds"/>
        <w:numPr>
          <w:ilvl w:val="0"/>
          <w:numId w:val="24"/>
        </w:numPr>
      </w:pPr>
      <w:r>
        <w:t>A kapott értékhalmazon funkciós számítások elvégzése</w:t>
      </w:r>
    </w:p>
    <w:p w14:paraId="6973D58A" w14:textId="287AF333" w:rsidR="007965E7" w:rsidRDefault="0011253F" w:rsidP="007965E7">
      <w:pPr>
        <w:pStyle w:val="Listaszerbekezds"/>
        <w:numPr>
          <w:ilvl w:val="0"/>
          <w:numId w:val="24"/>
        </w:numPr>
      </w:pPr>
      <w:r>
        <w:t>Végül ezen számok konvertálása vissza, analóg jellé, jelekké</w:t>
      </w:r>
    </w:p>
    <w:p w14:paraId="10FEE21F" w14:textId="6D4FF905" w:rsidR="009A68B4" w:rsidRPr="007965E7" w:rsidRDefault="00AC271E" w:rsidP="009A68B4">
      <w:pPr>
        <w:ind w:left="360" w:firstLine="0"/>
      </w:pPr>
      <w:r>
        <w:t xml:space="preserve">Eközben kerül feldolgozásra az az </w:t>
      </w:r>
      <w:r w:rsidR="001B4A25">
        <w:t>információ,</w:t>
      </w:r>
      <w:r w:rsidR="00521AA9">
        <w:t xml:space="preserve"> </w:t>
      </w:r>
      <w:r>
        <w:t xml:space="preserve">amit </w:t>
      </w:r>
      <w:r w:rsidR="00521AA9">
        <w:t xml:space="preserve">- </w:t>
      </w:r>
      <w:r>
        <w:t xml:space="preserve">tárolhatunk, megjeleníthetünk, vagy akár továbbíthatunk is. </w:t>
      </w:r>
      <w:r w:rsidR="0011253F">
        <w:t>Ez a</w:t>
      </w:r>
      <w:r w:rsidR="009A68B4">
        <w:t xml:space="preserve"> modell </w:t>
      </w:r>
      <w:r w:rsidR="0011253F">
        <w:t>csak</w:t>
      </w:r>
      <w:r w:rsidR="009A68B4">
        <w:t xml:space="preserve"> </w:t>
      </w:r>
      <w:r w:rsidR="0011253F">
        <w:t>általánosan</w:t>
      </w:r>
      <w:r w:rsidR="009A68B4">
        <w:t xml:space="preserve"> </w:t>
      </w:r>
      <w:r w:rsidR="0011253F">
        <w:t>mutatja be</w:t>
      </w:r>
      <w:r w:rsidR="009A68B4">
        <w:t xml:space="preserve"> az ilyen rendszerek</w:t>
      </w:r>
      <w:r w:rsidR="0011253F">
        <w:t xml:space="preserve"> működési folyamatát</w:t>
      </w:r>
      <w:r w:rsidR="009A68B4">
        <w:t xml:space="preserve">. A megoldások szétszedhetők </w:t>
      </w:r>
      <w:r w:rsidR="0011253F">
        <w:t xml:space="preserve">külön hasonló </w:t>
      </w:r>
      <w:r w:rsidR="009A68B4">
        <w:t xml:space="preserve">részekre, de ezek </w:t>
      </w:r>
      <w:r w:rsidR="0011253F">
        <w:t>működése</w:t>
      </w:r>
      <w:r w:rsidR="009A68B4">
        <w:t xml:space="preserve"> </w:t>
      </w:r>
      <w:r w:rsidR="0011253F">
        <w:t>a</w:t>
      </w:r>
      <w:r w:rsidR="00F33A65">
        <w:t xml:space="preserve"> </w:t>
      </w:r>
      <w:r w:rsidR="0011253F">
        <w:t xml:space="preserve">szoftvertől </w:t>
      </w:r>
      <w:r w:rsidR="00F33A65">
        <w:t xml:space="preserve">vagy használt technológiától </w:t>
      </w:r>
      <w:r w:rsidR="0011253F">
        <w:t xml:space="preserve">is </w:t>
      </w:r>
      <w:r w:rsidR="00F33A65">
        <w:t>jelentősen</w:t>
      </w:r>
      <w:r w:rsidR="009A68B4">
        <w:t xml:space="preserve"> függ.</w:t>
      </w:r>
    </w:p>
    <w:p w14:paraId="3ECFADEC" w14:textId="16B2083A" w:rsidR="00EF202A" w:rsidRPr="00660C0C" w:rsidRDefault="009A68B4" w:rsidP="00660C0C">
      <w:pPr>
        <w:pStyle w:val="Lighthighlight"/>
      </w:pPr>
      <w:r>
        <w:t>A bemenet és a jelérzékelő</w:t>
      </w:r>
    </w:p>
    <w:p w14:paraId="59F7B051" w14:textId="3E5FD4B8" w:rsidR="00EF202A" w:rsidRPr="00E2576A" w:rsidRDefault="00F33A65" w:rsidP="007909A3">
      <w:pPr>
        <w:pStyle w:val="Slightindent"/>
        <w:ind w:firstLine="425"/>
      </w:pPr>
      <w:r>
        <w:t>Az összes</w:t>
      </w:r>
      <w:r w:rsidR="00E6286B">
        <w:t xml:space="preserve"> beérkező jelet (fizikai </w:t>
      </w:r>
      <w:r w:rsidR="001E3F1A">
        <w:t>v</w:t>
      </w:r>
      <w:r w:rsidR="00E6286B">
        <w:t>agy kémiai) ennek az eszköznek át kell alakítania elektromos jellé</w:t>
      </w:r>
      <w:r w:rsidR="00EF202A" w:rsidRPr="00E2576A">
        <w:t>.</w:t>
      </w:r>
      <w:r w:rsidR="00A67F57">
        <w:t xml:space="preserve"> </w:t>
      </w:r>
      <w:r>
        <w:t>Ilyenkor ez egy olyan jeltartományba képződik le, ami folytonos, és egységes</w:t>
      </w:r>
      <w:r w:rsidR="00A67F57">
        <w:t xml:space="preserve">, amely </w:t>
      </w:r>
      <w:r>
        <w:t>egy előre definiált pontosság alapján követi a paraméter változásokat</w:t>
      </w:r>
      <w:r w:rsidR="00A67F57">
        <w:t xml:space="preserve">, </w:t>
      </w:r>
      <w:r>
        <w:t xml:space="preserve">és egy adott pillanatban mért </w:t>
      </w:r>
      <w:r w:rsidR="00A67F57">
        <w:t xml:space="preserve">értékét. </w:t>
      </w:r>
      <w:r>
        <w:t>Ilyen eszközök</w:t>
      </w:r>
      <w:r w:rsidR="00384B42">
        <w:t xml:space="preserve"> </w:t>
      </w:r>
      <w:r>
        <w:t>példáu</w:t>
      </w:r>
      <w:r w:rsidR="002273A6">
        <w:t>l</w:t>
      </w:r>
      <w:r>
        <w:t xml:space="preserve"> </w:t>
      </w:r>
      <w:r w:rsidR="002273A6">
        <w:t>egy</w:t>
      </w:r>
      <w:r>
        <w:t xml:space="preserve"> </w:t>
      </w:r>
      <w:r w:rsidR="00A67F57">
        <w:t>antenna, vagy egy mikrofon.</w:t>
      </w:r>
    </w:p>
    <w:p w14:paraId="05D6CC50" w14:textId="7ABFCA84" w:rsidR="00DC0575" w:rsidRPr="00660C0C" w:rsidRDefault="00A67F57" w:rsidP="00660C0C">
      <w:pPr>
        <w:pStyle w:val="Lighthighlight"/>
      </w:pPr>
      <w:r>
        <w:t>Jelrendezés és simítás</w:t>
      </w:r>
    </w:p>
    <w:p w14:paraId="1C68CD5D" w14:textId="035784F5" w:rsidR="00DC0575" w:rsidRPr="00E2576A" w:rsidRDefault="00A67F57" w:rsidP="007909A3">
      <w:pPr>
        <w:pStyle w:val="Slightindent"/>
        <w:ind w:firstLine="425"/>
      </w:pPr>
      <w:r>
        <w:t xml:space="preserve">Mivel a beérkező jel nem feltétlen csak olyan értékeket vesz </w:t>
      </w:r>
      <w:r w:rsidR="006C0EE2">
        <w:t>fel,</w:t>
      </w:r>
      <w:r>
        <w:t xml:space="preserve"> ami az eszköz megfelelő tartományába esik, ezért ilyenkor a</w:t>
      </w:r>
      <w:r w:rsidR="002273A6">
        <w:t xml:space="preserve"> bemeneti jelet </w:t>
      </w:r>
      <w:r>
        <w:t xml:space="preserve">úgy </w:t>
      </w:r>
      <w:r w:rsidR="0078175C">
        <w:t>igazítja,</w:t>
      </w:r>
      <w:r>
        <w:t xml:space="preserve"> hogy a további </w:t>
      </w:r>
      <w:r w:rsidR="00264032">
        <w:t>részek is</w:t>
      </w:r>
      <w:r>
        <w:t xml:space="preserve"> számára biztos működést tudjon szolgáltatni</w:t>
      </w:r>
      <w:r w:rsidR="00DC0575" w:rsidRPr="00E2576A">
        <w:t>.</w:t>
      </w:r>
      <w:r>
        <w:t xml:space="preserve"> Általában erősítők és leválasztók </w:t>
      </w:r>
      <w:r w:rsidR="008D0329">
        <w:t>alkotják a rendszer ezen részét</w:t>
      </w:r>
      <w:r>
        <w:t>.</w:t>
      </w:r>
    </w:p>
    <w:p w14:paraId="0E33ED6B" w14:textId="7B840DC4" w:rsidR="00EF202A" w:rsidRPr="00660C0C" w:rsidRDefault="00A67F57" w:rsidP="00660C0C">
      <w:pPr>
        <w:pStyle w:val="Lighthighlight"/>
      </w:pPr>
      <w:proofErr w:type="gramStart"/>
      <w:r>
        <w:lastRenderedPageBreak/>
        <w:t>Anti-aliasing</w:t>
      </w:r>
      <w:proofErr w:type="gramEnd"/>
      <w:r>
        <w:t xml:space="preserve"> szűrés</w:t>
      </w:r>
    </w:p>
    <w:p w14:paraId="05A4C914" w14:textId="18FFE983" w:rsidR="003948C6" w:rsidRDefault="008935ED" w:rsidP="007909A3">
      <w:pPr>
        <w:pStyle w:val="Slightindent"/>
        <w:ind w:firstLine="425"/>
      </w:pPr>
      <w:bookmarkStart w:id="10" w:name="_Toc479023631"/>
      <w:bookmarkStart w:id="11" w:name="_Toc479690270"/>
      <w:bookmarkStart w:id="12" w:name="_Toc479690299"/>
      <w:bookmarkStart w:id="13" w:name="_Toc479690362"/>
      <w:bookmarkStart w:id="14" w:name="_Toc479690392"/>
      <w:bookmarkStart w:id="15" w:name="_Toc479023634"/>
      <w:bookmarkStart w:id="16" w:name="_Toc479690273"/>
      <w:bookmarkStart w:id="17" w:name="_Toc479690302"/>
      <w:bookmarkStart w:id="18" w:name="_Toc479690365"/>
      <w:bookmarkStart w:id="19" w:name="_Toc479690395"/>
      <w:bookmarkStart w:id="20" w:name="_Toc453491172"/>
      <w:bookmarkEnd w:id="10"/>
      <w:bookmarkEnd w:id="11"/>
      <w:bookmarkEnd w:id="12"/>
      <w:bookmarkEnd w:id="13"/>
      <w:bookmarkEnd w:id="14"/>
      <w:bookmarkEnd w:id="15"/>
      <w:bookmarkEnd w:id="16"/>
      <w:bookmarkEnd w:id="17"/>
      <w:bookmarkEnd w:id="18"/>
      <w:bookmarkEnd w:id="19"/>
      <w:r>
        <w:t>Ez a része a rendszernek, egy alul</w:t>
      </w:r>
      <w:r w:rsidR="00144712">
        <w:t>-</w:t>
      </w:r>
      <w:r>
        <w:t>áteresztő filter.</w:t>
      </w:r>
      <w:r w:rsidR="00FD425C">
        <w:t xml:space="preserve"> A</w:t>
      </w:r>
      <w:r w:rsidR="00BF18AC">
        <w:t>z analóg digitális</w:t>
      </w:r>
      <w:r>
        <w:t xml:space="preserve"> átalakító számára biztosít</w:t>
      </w:r>
      <w:r w:rsidR="00FD425C">
        <w:t>ja</w:t>
      </w:r>
      <w:r>
        <w:t xml:space="preserve"> </w:t>
      </w:r>
      <w:r w:rsidR="00BF18AC">
        <w:t>használható</w:t>
      </w:r>
      <w:r>
        <w:t xml:space="preserve"> </w:t>
      </w:r>
      <w:r w:rsidR="00BF18AC">
        <w:t>sebességét a jelnek</w:t>
      </w:r>
      <w:r>
        <w:t xml:space="preserve">, </w:t>
      </w:r>
      <w:r w:rsidR="006535EE">
        <w:t xml:space="preserve">úgy, hogy korlátozza </w:t>
      </w:r>
      <w:r>
        <w:t>a jel változás</w:t>
      </w:r>
      <w:r w:rsidR="006535EE">
        <w:t xml:space="preserve">ának </w:t>
      </w:r>
      <w:r>
        <w:t xml:space="preserve">sebességét. Azért fontos, hogy a </w:t>
      </w:r>
      <w:r w:rsidR="00BF18AC">
        <w:t>DSP</w:t>
      </w:r>
      <w:r>
        <w:t xml:space="preserve"> </w:t>
      </w:r>
      <w:r w:rsidR="00FD425C">
        <w:t xml:space="preserve">képes legyen </w:t>
      </w:r>
      <w:r>
        <w:t>követni a bemeneti jelet és</w:t>
      </w:r>
      <w:r w:rsidR="00FD425C">
        <w:t xml:space="preserve"> annak</w:t>
      </w:r>
      <w:r>
        <w:t xml:space="preserve"> változását</w:t>
      </w:r>
      <w:r w:rsidR="00BF18AC">
        <w:t>, mivel t</w:t>
      </w:r>
      <w:r>
        <w:t>úl gyakori változással</w:t>
      </w:r>
      <w:r w:rsidR="006535EE">
        <w:t xml:space="preserve"> </w:t>
      </w:r>
      <w:r>
        <w:t xml:space="preserve">képtelen lenne </w:t>
      </w:r>
      <w:r w:rsidR="00BF18AC">
        <w:t xml:space="preserve">feldolgozni </w:t>
      </w:r>
      <w:r>
        <w:t>ezt.</w:t>
      </w:r>
    </w:p>
    <w:p w14:paraId="2A997E66" w14:textId="7F9AF16A" w:rsidR="00A67F57" w:rsidRPr="00660C0C" w:rsidRDefault="00A67F57" w:rsidP="00A67F57">
      <w:pPr>
        <w:pStyle w:val="Lighthighlight"/>
      </w:pPr>
      <w:r>
        <w:t>Analóg-digitális átalakító</w:t>
      </w:r>
    </w:p>
    <w:p w14:paraId="63B07C65" w14:textId="670DE6DA" w:rsidR="00A67F57" w:rsidRDefault="00082076" w:rsidP="007909A3">
      <w:pPr>
        <w:pStyle w:val="Slightindent"/>
        <w:ind w:firstLine="425"/>
      </w:pPr>
      <w:r>
        <w:t>Ezek az eszközök</w:t>
      </w:r>
      <w:r w:rsidR="00A76F77">
        <w:t xml:space="preserve"> a felelősek a jelek számokká, értékekké alakításáért, tehát egy jól meghatározott értékelési rendszerbe alakítják át, digitalizálják</w:t>
      </w:r>
      <w:r w:rsidR="00DE2768">
        <w:t>. Egy olyan tartományba továbbítják a jelet, hogy az értelmes, és feldolgozható legyen a többi rendszer számára is</w:t>
      </w:r>
      <w:r w:rsidR="00A733D1">
        <w:t>. A</w:t>
      </w:r>
      <w:r w:rsidR="00A76F77">
        <w:t xml:space="preserve">z átalakítóknak a </w:t>
      </w:r>
      <w:r w:rsidR="00A733D1">
        <w:t xml:space="preserve">főbb jellemzői közé sorolható a konverziós </w:t>
      </w:r>
      <w:r w:rsidR="00A76F77">
        <w:t>sebesség</w:t>
      </w:r>
      <w:r w:rsidR="00A733D1">
        <w:t xml:space="preserve">, </w:t>
      </w:r>
      <w:r w:rsidR="00A76F77">
        <w:t xml:space="preserve">ami a </w:t>
      </w:r>
      <w:r w:rsidR="00A733D1">
        <w:t xml:space="preserve">használt </w:t>
      </w:r>
      <w:r w:rsidR="00A76F77">
        <w:t xml:space="preserve">módszer sebességét jelzi és a </w:t>
      </w:r>
      <w:r w:rsidR="00A733D1">
        <w:t>finomsága a felbontásnak</w:t>
      </w:r>
      <w:r w:rsidR="00A76F77">
        <w:t>, ami megmondja, hogy a diszkrét értékek mennyire közeliek a valósághoz.</w:t>
      </w:r>
    </w:p>
    <w:p w14:paraId="1A6EC275" w14:textId="5D65DA4B" w:rsidR="00A76F77" w:rsidRPr="00660C0C" w:rsidRDefault="00A76F77" w:rsidP="00A76F77">
      <w:pPr>
        <w:pStyle w:val="Lighthighlight"/>
      </w:pPr>
      <w:r>
        <w:t>Processzor</w:t>
      </w:r>
    </w:p>
    <w:p w14:paraId="0E8DAF4E" w14:textId="66B8A9EA" w:rsidR="00A76F77" w:rsidRDefault="0029000E" w:rsidP="007909A3">
      <w:pPr>
        <w:pStyle w:val="Slightindent"/>
        <w:ind w:firstLine="425"/>
      </w:pPr>
      <w:r>
        <w:t>Az a</w:t>
      </w:r>
      <w:r w:rsidR="00A76F77">
        <w:t xml:space="preserve">lgoritmus megvalósítása </w:t>
      </w:r>
      <w:r>
        <w:t xml:space="preserve">tartozik a főbb feladati közé, </w:t>
      </w:r>
      <w:r w:rsidR="00A76F77">
        <w:t>az el</w:t>
      </w:r>
      <w:r w:rsidR="00D975FB">
        <w:t>őző fokozat</w:t>
      </w:r>
      <w:r>
        <w:t>ból nyert adatok</w:t>
      </w:r>
      <w:r w:rsidR="00D975FB">
        <w:t xml:space="preserve"> alapján. A rendszer működéséhez </w:t>
      </w:r>
      <w:r w:rsidR="00E95DB8">
        <w:t>nélkülözhetetlen</w:t>
      </w:r>
      <w:r w:rsidR="00D975FB">
        <w:t xml:space="preserve"> alkatrész.</w:t>
      </w:r>
    </w:p>
    <w:p w14:paraId="5C5916BA" w14:textId="6CC49344" w:rsidR="00D975FB" w:rsidRPr="00660C0C" w:rsidRDefault="00D975FB" w:rsidP="00D975FB">
      <w:pPr>
        <w:pStyle w:val="Lighthighlight"/>
      </w:pPr>
      <w:r>
        <w:t>Program- és adattárolás</w:t>
      </w:r>
    </w:p>
    <w:p w14:paraId="60C9C6EB" w14:textId="2CE62650" w:rsidR="00D975FB" w:rsidRDefault="00D975FB" w:rsidP="007909A3">
      <w:pPr>
        <w:pStyle w:val="Slightindent"/>
        <w:ind w:firstLine="425"/>
      </w:pPr>
      <w:r>
        <w:t xml:space="preserve">Harvard architektúra alapján, külön memóriában </w:t>
      </w:r>
      <w:r w:rsidR="006C0EE2">
        <w:t>van</w:t>
      </w:r>
      <w:r w:rsidR="000627D5">
        <w:t>nak</w:t>
      </w:r>
      <w:r w:rsidR="006C0EE2">
        <w:t xml:space="preserve"> </w:t>
      </w:r>
      <w:r w:rsidR="000627D5">
        <w:t>el</w:t>
      </w:r>
      <w:r w:rsidR="006C0EE2">
        <w:t>tárolva</w:t>
      </w:r>
      <w:r>
        <w:t>,</w:t>
      </w:r>
      <w:r w:rsidR="000627D5">
        <w:t xml:space="preserve"> az adatok,</w:t>
      </w:r>
      <w:r>
        <w:t xml:space="preserve"> és külön </w:t>
      </w:r>
      <w:r w:rsidR="000627D5">
        <w:t xml:space="preserve">a program </w:t>
      </w:r>
      <w:r w:rsidR="006C0EE2">
        <w:t>is</w:t>
      </w:r>
      <w:r>
        <w:t xml:space="preserve">. </w:t>
      </w:r>
      <w:r w:rsidR="000627D5">
        <w:t>Nem véletlen, hiszen ezáltal a működését felgyorsítja</w:t>
      </w:r>
      <w:r>
        <w:t xml:space="preserve">, mivel </w:t>
      </w:r>
      <w:r w:rsidR="000627D5">
        <w:t xml:space="preserve">utasítások sorozata </w:t>
      </w:r>
      <w:r>
        <w:t xml:space="preserve">alatt a </w:t>
      </w:r>
      <w:r w:rsidR="006C0EE2">
        <w:t>kód</w:t>
      </w:r>
      <w:r>
        <w:t xml:space="preserve"> </w:t>
      </w:r>
      <w:r w:rsidR="000627D5">
        <w:t>beolvasása</w:t>
      </w:r>
      <w:r>
        <w:t xml:space="preserve"> és </w:t>
      </w:r>
      <w:r w:rsidR="000627D5">
        <w:t>feldolzása alatt külön buszokon tudja beolvasni, vagy továbbítani az adatokat</w:t>
      </w:r>
      <w:r>
        <w:t>.</w:t>
      </w:r>
    </w:p>
    <w:p w14:paraId="13B81033" w14:textId="004291EB" w:rsidR="00D975FB" w:rsidRPr="00660C0C" w:rsidRDefault="00CA352A" w:rsidP="00D975FB">
      <w:pPr>
        <w:pStyle w:val="Lighthighlight"/>
      </w:pPr>
      <w:r>
        <w:t>Adattovábbítás</w:t>
      </w:r>
    </w:p>
    <w:p w14:paraId="5041B0CA" w14:textId="2D7F43E2" w:rsidR="00F700F2" w:rsidRDefault="004C70B5" w:rsidP="007909A3">
      <w:pPr>
        <w:pStyle w:val="Slightindent"/>
        <w:ind w:firstLine="425"/>
      </w:pPr>
      <w:r>
        <w:t>Előnyt jelent az analóg jelek</w:t>
      </w:r>
      <w:r w:rsidR="00F700F2">
        <w:t>kel</w:t>
      </w:r>
      <w:r>
        <w:t xml:space="preserve"> szemben, a digitális jelek tárolása/továbbítása, mivel a digitalizált jelek</w:t>
      </w:r>
      <w:r w:rsidR="00F700F2">
        <w:t xml:space="preserve">et egyszerűen, a </w:t>
      </w:r>
      <w:r>
        <w:t xml:space="preserve">megfelelő eszközön hosszú </w:t>
      </w:r>
      <w:r w:rsidR="00F700F2">
        <w:t>ideig, bármiféle kockázat</w:t>
      </w:r>
      <w:r>
        <w:t xml:space="preserve"> nélkül tárolhatók és </w:t>
      </w:r>
      <w:r w:rsidR="00E21095">
        <w:t>végtelenszer</w:t>
      </w:r>
      <w:r>
        <w:t xml:space="preserve"> felhasználhatók.</w:t>
      </w:r>
    </w:p>
    <w:p w14:paraId="2E50E239" w14:textId="50C35EB7" w:rsidR="007909A3" w:rsidRDefault="007909A3">
      <w:pPr>
        <w:spacing w:after="160" w:line="259" w:lineRule="auto"/>
        <w:ind w:firstLine="0"/>
        <w:jc w:val="left"/>
      </w:pPr>
      <w:r>
        <w:br w:type="page"/>
      </w:r>
    </w:p>
    <w:p w14:paraId="6F4E0A05" w14:textId="4F73306A" w:rsidR="004C70B5" w:rsidRPr="00660C0C" w:rsidRDefault="004C70B5" w:rsidP="004C70B5">
      <w:pPr>
        <w:pStyle w:val="Lighthighlight"/>
      </w:pPr>
      <w:r>
        <w:lastRenderedPageBreak/>
        <w:t>Digitális-analóg átalakító</w:t>
      </w:r>
    </w:p>
    <w:p w14:paraId="1FE344CD" w14:textId="71236BF4" w:rsidR="004C70B5" w:rsidRDefault="008009A8" w:rsidP="007909A3">
      <w:pPr>
        <w:pStyle w:val="Slightindent"/>
        <w:ind w:firstLine="425"/>
      </w:pPr>
      <w:r>
        <w:t>Számos</w:t>
      </w:r>
      <w:r w:rsidR="004C70B5">
        <w:t xml:space="preserve"> DSP létezik analóg kimenettel</w:t>
      </w:r>
      <w:r>
        <w:t xml:space="preserve"> is</w:t>
      </w:r>
      <w:r w:rsidR="004C70B5">
        <w:t xml:space="preserve">, ezért </w:t>
      </w:r>
      <w:r>
        <w:t>ezen</w:t>
      </w:r>
      <w:r w:rsidR="004C70B5">
        <w:t xml:space="preserve"> </w:t>
      </w:r>
      <w:r w:rsidR="002D5D7A">
        <w:t>digitális</w:t>
      </w:r>
      <w:r w:rsidR="004C70B5">
        <w:t xml:space="preserve"> adatokat</w:t>
      </w:r>
      <w:r>
        <w:t xml:space="preserve"> szükséges</w:t>
      </w:r>
      <w:r w:rsidR="004C70B5">
        <w:t xml:space="preserve"> </w:t>
      </w:r>
      <w:r>
        <w:t>visszaállítani</w:t>
      </w:r>
      <w:r w:rsidR="004C70B5">
        <w:t xml:space="preserve"> elektromos </w:t>
      </w:r>
      <w:r>
        <w:t>formában</w:t>
      </w:r>
      <w:r w:rsidR="004C70B5">
        <w:t>, feszültség</w:t>
      </w:r>
      <w:r>
        <w:t>gé</w:t>
      </w:r>
      <w:r w:rsidR="004C70B5">
        <w:t xml:space="preserve"> vagy áramjellé, amit </w:t>
      </w:r>
      <w:r>
        <w:t xml:space="preserve">később </w:t>
      </w:r>
      <w:r w:rsidR="004C70B5">
        <w:t xml:space="preserve">további rendszerekhez </w:t>
      </w:r>
      <w:r>
        <w:t>tudunk eljuttatni</w:t>
      </w:r>
      <w:r w:rsidR="002D5D7A">
        <w:t>.</w:t>
      </w:r>
    </w:p>
    <w:p w14:paraId="312DDAE0" w14:textId="343C80B2" w:rsidR="004C70B5" w:rsidRPr="00660C0C" w:rsidRDefault="004C70B5" w:rsidP="004C70B5">
      <w:pPr>
        <w:pStyle w:val="Lighthighlight"/>
      </w:pPr>
      <w:r>
        <w:t>Kimeneti simítás</w:t>
      </w:r>
    </w:p>
    <w:p w14:paraId="0A908577" w14:textId="234CD19B" w:rsidR="00A67F57" w:rsidRPr="00E2576A" w:rsidRDefault="004C70B5" w:rsidP="007909A3">
      <w:pPr>
        <w:pStyle w:val="Slightindent"/>
        <w:ind w:firstLine="283"/>
      </w:pPr>
      <w:r>
        <w:t>A</w:t>
      </w:r>
      <w:r w:rsidR="007909A3">
        <w:t>z</w:t>
      </w:r>
      <w:r>
        <w:t xml:space="preserve"> </w:t>
      </w:r>
      <w:r w:rsidR="005B3914">
        <w:t>digitális analóg</w:t>
      </w:r>
      <w:r>
        <w:t xml:space="preserve"> átalakító után kimenő jelek </w:t>
      </w:r>
      <w:r w:rsidR="00E666EA">
        <w:t>jelentősen</w:t>
      </w:r>
      <w:r>
        <w:t xml:space="preserve"> „szögletesek”, amik </w:t>
      </w:r>
      <w:r w:rsidR="00E666EA">
        <w:t>a jeltovábbítás és felhasználási területen zavarokat okozhatnak</w:t>
      </w:r>
      <w:r>
        <w:t>, ezért ezek</w:t>
      </w:r>
      <w:r w:rsidR="00E666EA">
        <w:t xml:space="preserve"> simítására van szükség, </w:t>
      </w:r>
      <w:r>
        <w:t>egy alul</w:t>
      </w:r>
      <w:r w:rsidR="002A4115">
        <w:t>-</w:t>
      </w:r>
      <w:r>
        <w:t>áteresztő szűrő segítségével.</w:t>
      </w:r>
    </w:p>
    <w:p w14:paraId="2CF77CD0" w14:textId="743113C8" w:rsidR="00EF202A" w:rsidRPr="00EA5240" w:rsidRDefault="00A71C80" w:rsidP="00302149">
      <w:pPr>
        <w:pStyle w:val="Cmsor2"/>
        <w:rPr>
          <w:iCs/>
        </w:rPr>
      </w:pPr>
      <w:bookmarkStart w:id="21" w:name="_Toc39760550"/>
      <w:bookmarkEnd w:id="20"/>
      <w:r w:rsidRPr="00EA5240">
        <w:rPr>
          <w:iCs/>
        </w:rPr>
        <w:t>Gyors F</w:t>
      </w:r>
      <w:r w:rsidR="00A27BE9" w:rsidRPr="00EA5240">
        <w:rPr>
          <w:iCs/>
        </w:rPr>
        <w:t xml:space="preserve">ourier </w:t>
      </w:r>
      <w:r w:rsidRPr="00EA5240">
        <w:rPr>
          <w:iCs/>
        </w:rPr>
        <w:t>transzformáció (</w:t>
      </w:r>
      <w:r w:rsidR="009F4219" w:rsidRPr="00EA5240">
        <w:rPr>
          <w:iCs/>
        </w:rPr>
        <w:t>Fast Fourier Transform</w:t>
      </w:r>
      <w:r w:rsidRPr="00EA5240">
        <w:rPr>
          <w:iCs/>
        </w:rPr>
        <w:t>, FFT</w:t>
      </w:r>
      <w:r w:rsidR="009F4219" w:rsidRPr="00EA5240">
        <w:rPr>
          <w:iCs/>
        </w:rPr>
        <w:t>)</w:t>
      </w:r>
      <w:bookmarkEnd w:id="21"/>
    </w:p>
    <w:p w14:paraId="63A3047A" w14:textId="77A4E883" w:rsidR="00DC0575" w:rsidRPr="0063097D" w:rsidRDefault="003A002B" w:rsidP="004369A2">
      <w:r>
        <w:t>A</w:t>
      </w:r>
      <w:r w:rsidR="0063097D">
        <w:t xml:space="preserve"> gyors Fourier transzformáció</w:t>
      </w:r>
      <w:r w:rsidR="00AA7989">
        <w:t xml:space="preserve"> </w:t>
      </w:r>
      <w:r w:rsidR="00AA7989" w:rsidRPr="00AA7989">
        <w:t>(Fast Fourier Transform, FFT)</w:t>
      </w:r>
      <w:r w:rsidR="0063097D">
        <w:t xml:space="preserve"> egy olyan algoritmus, a</w:t>
      </w:r>
      <w:r w:rsidR="00E666EA">
        <w:t>minek a segítségével</w:t>
      </w:r>
      <w:r w:rsidR="0063097D">
        <w:t xml:space="preserve"> kiszámíthatjuk a diszkrét Fourier transzformáltat</w:t>
      </w:r>
      <w:r w:rsidR="00EF202A" w:rsidRPr="00E2576A">
        <w:t>.</w:t>
      </w:r>
      <w:bookmarkStart w:id="22" w:name="_Toc453491173"/>
      <w:r w:rsidR="0063097D">
        <w:t xml:space="preserve"> </w:t>
      </w:r>
      <w:r w:rsidR="00E666EA">
        <w:t>M</w:t>
      </w:r>
      <w:r w:rsidR="0063097D">
        <w:t xml:space="preserve">egvalósításánál </w:t>
      </w:r>
      <m:oMath>
        <m:r>
          <w:rPr>
            <w:rFonts w:ascii="Cambria Math" w:hAnsi="Cambria Math"/>
          </w:rPr>
          <m:t>N</m:t>
        </m:r>
      </m:oMath>
      <w:r w:rsidR="0063097D">
        <w:rPr>
          <w:i/>
        </w:rPr>
        <w:t xml:space="preserve"> </w:t>
      </w:r>
      <w:r w:rsidR="0063097D" w:rsidRPr="00E666EA">
        <w:rPr>
          <w:iCs/>
        </w:rPr>
        <w:t>minta</w:t>
      </w:r>
      <w:r w:rsidR="0063097D">
        <w:rPr>
          <w:i/>
        </w:rPr>
        <w:t xml:space="preserve"> </w:t>
      </w:r>
      <w:r w:rsidR="0063097D">
        <w:t xml:space="preserve">esetén </w:t>
      </w:r>
      <w:r w:rsidR="00E666EA">
        <w:t>meg</w:t>
      </w:r>
      <w:r w:rsidR="0063097D">
        <w:t xml:space="preserve">közelítőleg </w:t>
      </w:r>
      <m:oMath>
        <m:sSup>
          <m:sSupPr>
            <m:ctrlPr>
              <w:rPr>
                <w:rFonts w:ascii="Cambria Math" w:hAnsi="Cambria Math"/>
                <w:i/>
                <w:iCs/>
                <w:color w:val="222222"/>
                <w:shd w:val="clear" w:color="auto" w:fill="FFFFFF"/>
              </w:rPr>
            </m:ctrlPr>
          </m:sSupPr>
          <m:e>
            <m:r>
              <w:rPr>
                <w:rFonts w:ascii="Cambria Math" w:hAnsi="Cambria Math"/>
                <w:color w:val="222222"/>
                <w:shd w:val="clear" w:color="auto" w:fill="FFFFFF"/>
              </w:rPr>
              <m:t>N</m:t>
            </m:r>
          </m:e>
          <m:sup>
            <m:r>
              <w:rPr>
                <w:rFonts w:ascii="Cambria Math" w:hAnsi="Cambria Math"/>
                <w:color w:val="222222"/>
                <w:shd w:val="clear" w:color="auto" w:fill="FFFFFF"/>
                <w:vertAlign w:val="superscript"/>
              </w:rPr>
              <m:t>2</m:t>
            </m:r>
          </m:sup>
        </m:sSup>
      </m:oMath>
      <w:r w:rsidR="0063097D">
        <w:rPr>
          <w:rFonts w:ascii="Verdana" w:hAnsi="Verdana"/>
          <w:i/>
          <w:iCs/>
          <w:color w:val="222222"/>
          <w:shd w:val="clear" w:color="auto" w:fill="FFFFFF"/>
          <w:vertAlign w:val="superscript"/>
        </w:rPr>
        <w:t xml:space="preserve"> </w:t>
      </w:r>
      <w:r w:rsidR="0063097D">
        <w:t xml:space="preserve">műveletet kell </w:t>
      </w:r>
      <w:r w:rsidR="00E666EA">
        <w:t>elvégezni</w:t>
      </w:r>
      <w:r w:rsidR="0063097D">
        <w:t xml:space="preserve">, amely </w:t>
      </w:r>
      <w:r w:rsidR="00E666EA">
        <w:t xml:space="preserve">kifejezetten </w:t>
      </w:r>
      <w:r w:rsidR="0063097D">
        <w:t xml:space="preserve">hosszú </w:t>
      </w:r>
      <w:r w:rsidR="00E666EA">
        <w:t>időt vesz igénybe</w:t>
      </w:r>
      <w:r w:rsidR="0063097D">
        <w:t xml:space="preserve">, </w:t>
      </w:r>
      <w:r w:rsidR="00E666EA">
        <w:t>ilyen esetekben</w:t>
      </w:r>
      <w:r w:rsidR="0063097D">
        <w:t xml:space="preserve"> alkalmazható az FFT mivel </w:t>
      </w:r>
      <w:r w:rsidR="00E666EA">
        <w:t>sebességét tekintve jelentősen gyorsabb</w:t>
      </w:r>
      <w:r w:rsidR="0063097D">
        <w:t xml:space="preserve"> algoritmus.</w:t>
      </w:r>
      <w:r w:rsidR="002344CD">
        <w:t xml:space="preserve"> </w:t>
      </w:r>
      <w:r w:rsidR="00D526FC">
        <w:t>[3]</w:t>
      </w:r>
    </w:p>
    <w:p w14:paraId="09B7A4FC" w14:textId="1D118F46" w:rsidR="00EF202A" w:rsidRPr="00B23A95" w:rsidRDefault="00AC1838" w:rsidP="00302149">
      <w:pPr>
        <w:pStyle w:val="Cmsor2"/>
      </w:pPr>
      <w:bookmarkStart w:id="23" w:name="_Toc39760551"/>
      <w:bookmarkEnd w:id="22"/>
      <w:r>
        <w:t>Szűrők (Filterek)</w:t>
      </w:r>
      <w:r w:rsidR="002344CD">
        <w:t xml:space="preserve"> [4]</w:t>
      </w:r>
      <w:bookmarkEnd w:id="23"/>
    </w:p>
    <w:p w14:paraId="1FB00DB5" w14:textId="340B69AA" w:rsidR="0061621E" w:rsidRDefault="00B05F2C" w:rsidP="004369A2">
      <w:r>
        <w:t>A szűrőknek rengeteg fajtája lehet</w:t>
      </w:r>
      <w:r w:rsidR="00F22333">
        <w:t>:</w:t>
      </w:r>
      <w:r>
        <w:t xml:space="preserve"> alul áteresztő (low</w:t>
      </w:r>
      <w:r w:rsidR="00E16C8D">
        <w:t>-</w:t>
      </w:r>
      <w:r>
        <w:t>pass), felül áteresztő (high</w:t>
      </w:r>
      <w:r w:rsidR="00E16C8D">
        <w:t>-</w:t>
      </w:r>
      <w:r>
        <w:t>pass), sáváteresztő szűrő (band</w:t>
      </w:r>
      <w:r w:rsidR="00E16C8D">
        <w:t>-</w:t>
      </w:r>
      <w:r>
        <w:t>pass)</w:t>
      </w:r>
      <w:r w:rsidR="00EF202A" w:rsidRPr="00E2576A">
        <w:t>.</w:t>
      </w:r>
      <w:r w:rsidR="009A2B0B">
        <w:t xml:space="preserve"> Ezeket rengeteg módon alkalmazhatjuk, mivel nem csupán hangzatos eredményeket kaphatunk, hanem hasznosat is.</w:t>
      </w:r>
      <w:r w:rsidR="00B92E6F">
        <w:t xml:space="preserve"> Például a mély hangszín szabályozó a </w:t>
      </w:r>
      <w:r w:rsidR="00EE3352">
        <w:t>sztereó hangrendszereken</w:t>
      </w:r>
      <w:r w:rsidR="00B92E6F">
        <w:t xml:space="preserve"> a jel mély/alacsony frekvenciá</w:t>
      </w:r>
      <w:r w:rsidR="00EE3352">
        <w:t>i</w:t>
      </w:r>
      <w:r w:rsidR="00B92E6F">
        <w:t>nak az amplitúdó</w:t>
      </w:r>
      <w:r w:rsidR="00EE3352">
        <w:t>i</w:t>
      </w:r>
      <w:r w:rsidR="00B92E6F">
        <w:t>t, a magas hangszín szabályozó pedig a magas frekvenciá</w:t>
      </w:r>
      <w:r w:rsidR="00EE3352">
        <w:t>inak</w:t>
      </w:r>
      <w:r w:rsidR="00B92E6F">
        <w:t xml:space="preserve"> az amplitúdóit alakítja át. Kiemelhetjük az eltérő frekvenciájú hang jeleket. </w:t>
      </w:r>
      <w:r w:rsidR="009D1BBA">
        <w:t>Kettő ál</w:t>
      </w:r>
      <w:r w:rsidR="00B92E6F">
        <w:t>talános szűrő</w:t>
      </w:r>
      <w:r w:rsidR="00EE3352">
        <w:t xml:space="preserve"> segítségével</w:t>
      </w:r>
      <w:r w:rsidR="00B92E6F">
        <w:t xml:space="preserve"> csökkent</w:t>
      </w:r>
      <w:r w:rsidR="00EE3352">
        <w:t>hető</w:t>
      </w:r>
      <w:r w:rsidR="00B92E6F">
        <w:t xml:space="preserve"> a zaj és </w:t>
      </w:r>
      <w:r w:rsidR="00E55BE9">
        <w:t xml:space="preserve">csonkítható </w:t>
      </w:r>
      <w:r w:rsidR="00B92E6F">
        <w:t>a sávszélesség</w:t>
      </w:r>
      <w:r w:rsidR="0061621E">
        <w:t xml:space="preserve">. </w:t>
      </w:r>
      <w:r w:rsidR="00EE3352">
        <w:t>E</w:t>
      </w:r>
      <w:r w:rsidR="0061621E">
        <w:t xml:space="preserve">gy </w:t>
      </w:r>
      <w:r w:rsidR="00B92E6F">
        <w:t>alul áteresztő szűr</w:t>
      </w:r>
      <w:r w:rsidR="00EE3352">
        <w:t>ő biztosításával</w:t>
      </w:r>
      <w:r w:rsidR="0061621E">
        <w:t>, csökkenti/csonkítja a mintavételezés</w:t>
      </w:r>
      <w:r w:rsidR="00EE3352">
        <w:t>t</w:t>
      </w:r>
      <w:r w:rsidR="002344CD">
        <w:t>.</w:t>
      </w:r>
    </w:p>
    <w:p w14:paraId="32147388" w14:textId="588D1D03" w:rsidR="009A2B0B" w:rsidRDefault="00E55BE9" w:rsidP="009B722C">
      <w:pPr>
        <w:ind w:firstLine="0"/>
      </w:pPr>
      <w:r>
        <w:t>Ezen</w:t>
      </w:r>
      <w:r w:rsidR="009A2B0B">
        <w:t xml:space="preserve"> szűrési </w:t>
      </w:r>
      <w:r>
        <w:t xml:space="preserve">folyamat következtével </w:t>
      </w:r>
      <w:r w:rsidR="009A2B0B">
        <w:t>megváltoz</w:t>
      </w:r>
      <w:r>
        <w:t>nak</w:t>
      </w:r>
      <w:r w:rsidR="009A2B0B">
        <w:t xml:space="preserve"> a jelet alkotó frekvenciák amplitúdói</w:t>
      </w:r>
      <w:r>
        <w:t xml:space="preserve">, és </w:t>
      </w:r>
      <w:r w:rsidR="009A2B0B">
        <w:t xml:space="preserve">lehetővé teszi, hogy a számunkra lényeges </w:t>
      </w:r>
      <w:r>
        <w:t>részeket kiemeljük</w:t>
      </w:r>
      <w:r w:rsidR="009A2B0B">
        <w:t xml:space="preserve"> a zajos jelből.</w:t>
      </w:r>
    </w:p>
    <w:p w14:paraId="78440B13" w14:textId="3DFB0534" w:rsidR="003940E0" w:rsidRDefault="003940E0" w:rsidP="00302149">
      <w:pPr>
        <w:ind w:firstLine="0"/>
      </w:pPr>
      <w:r>
        <w:lastRenderedPageBreak/>
        <w:t xml:space="preserve">A digitális szűrok viszont </w:t>
      </w:r>
      <w:r w:rsidR="00E55BE9">
        <w:t xml:space="preserve">számos </w:t>
      </w:r>
      <w:r>
        <w:t>előn</w:t>
      </w:r>
      <w:r w:rsidR="00E55BE9">
        <w:t>nyel</w:t>
      </w:r>
      <w:r>
        <w:t xml:space="preserve"> rendelkez</w:t>
      </w:r>
      <w:r w:rsidR="00E55BE9">
        <w:t>nek</w:t>
      </w:r>
      <w:r>
        <w:t xml:space="preserve"> az analóg</w:t>
      </w:r>
      <w:r w:rsidR="00E55BE9">
        <w:t>gal szűrőkkel szemben</w:t>
      </w:r>
      <w:r>
        <w:t>:</w:t>
      </w:r>
    </w:p>
    <w:p w14:paraId="1BFB7C20" w14:textId="09D3BCD4" w:rsidR="003940E0" w:rsidRDefault="004E0F11" w:rsidP="00302149">
      <w:pPr>
        <w:pStyle w:val="Listaszerbekezds"/>
        <w:numPr>
          <w:ilvl w:val="0"/>
          <w:numId w:val="24"/>
        </w:numPr>
      </w:pPr>
      <w:r>
        <w:t>Pontosabb</w:t>
      </w:r>
      <w:r w:rsidR="003940E0">
        <w:t>.</w:t>
      </w:r>
    </w:p>
    <w:p w14:paraId="19D58C4D" w14:textId="109D1531" w:rsidR="003940E0" w:rsidRDefault="003940E0" w:rsidP="00302149">
      <w:pPr>
        <w:pStyle w:val="Listaszerbekezds"/>
        <w:numPr>
          <w:ilvl w:val="0"/>
          <w:numId w:val="24"/>
        </w:numPr>
      </w:pPr>
      <w:r>
        <w:t>Olyan szűrők is megvalósíthatók, amelyek analóg</w:t>
      </w:r>
      <w:r w:rsidR="004E0F11">
        <w:t xml:space="preserve">gal </w:t>
      </w:r>
      <w:r>
        <w:t>nem.</w:t>
      </w:r>
    </w:p>
    <w:p w14:paraId="3074340D" w14:textId="7CC1078C" w:rsidR="003940E0" w:rsidRDefault="003940E0" w:rsidP="00302149">
      <w:pPr>
        <w:pStyle w:val="Listaszerbekezds"/>
        <w:numPr>
          <w:ilvl w:val="0"/>
          <w:numId w:val="24"/>
        </w:numPr>
      </w:pPr>
      <w:r>
        <w:t>Paraméterei programozhatók.</w:t>
      </w:r>
    </w:p>
    <w:p w14:paraId="74FD9489" w14:textId="1A3B5431" w:rsidR="003940E0" w:rsidRDefault="003940E0" w:rsidP="00302149">
      <w:pPr>
        <w:pStyle w:val="Listaszerbekezds"/>
        <w:numPr>
          <w:ilvl w:val="0"/>
          <w:numId w:val="24"/>
        </w:numPr>
      </w:pPr>
      <w:r>
        <w:t>Gyorsan tesztelhetők.</w:t>
      </w:r>
    </w:p>
    <w:p w14:paraId="711990D9" w14:textId="2291CD75" w:rsidR="003940E0" w:rsidRDefault="003940E0" w:rsidP="00302149">
      <w:pPr>
        <w:pStyle w:val="Listaszerbekezds"/>
        <w:numPr>
          <w:ilvl w:val="0"/>
          <w:numId w:val="24"/>
        </w:numPr>
      </w:pPr>
      <w:r>
        <w:t>Egyszerű számtani műveletekkel dolgoznak.</w:t>
      </w:r>
    </w:p>
    <w:p w14:paraId="4E83D546" w14:textId="1D8BC52E" w:rsidR="003940E0" w:rsidRDefault="003940E0" w:rsidP="00302149">
      <w:pPr>
        <w:pStyle w:val="Listaszerbekezds"/>
        <w:numPr>
          <w:ilvl w:val="0"/>
          <w:numId w:val="24"/>
        </w:numPr>
      </w:pPr>
      <w:r>
        <w:t>Jó a teljesítmény/költség aránya.</w:t>
      </w:r>
    </w:p>
    <w:p w14:paraId="16183507" w14:textId="1C8E0D4C" w:rsidR="003940E0" w:rsidRDefault="003940E0" w:rsidP="00302149">
      <w:pPr>
        <w:pStyle w:val="Listaszerbekezds"/>
        <w:numPr>
          <w:ilvl w:val="0"/>
          <w:numId w:val="24"/>
        </w:numPr>
      </w:pPr>
      <w:r>
        <w:t>Nem befolyásolják a környezeti tulajdonságok (hőmérséklet, páratartalom)</w:t>
      </w:r>
    </w:p>
    <w:p w14:paraId="3F292D26" w14:textId="416DC1A0" w:rsidR="003940E0" w:rsidRDefault="003940E0" w:rsidP="00302149">
      <w:pPr>
        <w:pStyle w:val="Listaszerbekezds"/>
        <w:numPr>
          <w:ilvl w:val="0"/>
          <w:numId w:val="24"/>
        </w:numPr>
      </w:pPr>
      <w:r>
        <w:t>Nem öregednek el az analóggal szemben</w:t>
      </w:r>
      <w:r w:rsidR="00157423">
        <w:t>.</w:t>
      </w:r>
    </w:p>
    <w:p w14:paraId="552E5884" w14:textId="2DDB2C4B" w:rsidR="00B21536" w:rsidRDefault="00B21536">
      <w:pPr>
        <w:spacing w:after="160" w:line="259" w:lineRule="auto"/>
        <w:ind w:firstLine="0"/>
        <w:jc w:val="left"/>
      </w:pPr>
      <w:r>
        <w:br w:type="page"/>
      </w:r>
    </w:p>
    <w:p w14:paraId="61BB7C84" w14:textId="1C1CAA2E" w:rsidR="00302149" w:rsidRPr="00302149" w:rsidRDefault="00302149" w:rsidP="00302149">
      <w:pPr>
        <w:pStyle w:val="Cmsor1"/>
      </w:pPr>
      <w:bookmarkStart w:id="24" w:name="_Toc39760552"/>
      <w:r>
        <w:lastRenderedPageBreak/>
        <w:t>Hangszintézis</w:t>
      </w:r>
      <w:bookmarkEnd w:id="24"/>
    </w:p>
    <w:p w14:paraId="3CCAC39D" w14:textId="15E8DF5A" w:rsidR="0094613A" w:rsidRDefault="0094613A" w:rsidP="004369A2">
      <w:r>
        <w:t>Ez a leglényegesebb része a szakdolgozatomnak, mivel erre alapszik a nagy része a szoftvernek. Hanggenerálást bármilyen programozási nyelvben létre tudunk hozni a megfelelő függvények és könyvtárak segítségével.</w:t>
      </w:r>
      <w:r w:rsidR="006F6188">
        <w:t xml:space="preserve"> A dolgozatban</w:t>
      </w:r>
      <w:r>
        <w:t xml:space="preserve"> </w:t>
      </w:r>
      <w:r w:rsidR="006F6188">
        <w:t>ezt a funkciót a ToneJS nevű JavaScript könyvtár segíti a megfelelő működésben.</w:t>
      </w:r>
    </w:p>
    <w:p w14:paraId="1FC891B6" w14:textId="538D7B26" w:rsidR="001578D2" w:rsidRPr="0094613A" w:rsidRDefault="004369A2" w:rsidP="00302149">
      <w:pPr>
        <w:ind w:firstLine="0"/>
        <w:rPr>
          <w:b/>
          <w:i/>
        </w:rPr>
      </w:pPr>
      <w:r>
        <w:rPr>
          <w:b/>
          <w:i/>
        </w:rPr>
        <w:t>Elmélet</w:t>
      </w:r>
    </w:p>
    <w:p w14:paraId="0471E361" w14:textId="7C62EF95" w:rsidR="0094613A" w:rsidRPr="00E2576A" w:rsidRDefault="0094613A" w:rsidP="004369A2">
      <w:r>
        <w:t>Hanggenerálás során először szükségünk van meghatározni a létrehozandó hang egy periódusát (hullámformát), majd ezt a létrehozott struktúrát ismételjük</w:t>
      </w:r>
      <w:r w:rsidR="00EF202A" w:rsidRPr="00E2576A">
        <w:t>.</w:t>
      </w:r>
      <w:r>
        <w:t xml:space="preserve"> Az így megkapott hang frekvenciáját az ismétlődés sebessége határozza meg (vagyis, az a hullámformát egységnyi idő alatt hányszor játsszuk le), míg a hangszínt a hullámforma alak</w:t>
      </w:r>
      <w:r w:rsidR="00A44C5A">
        <w:t>ít</w:t>
      </w:r>
      <w:r>
        <w:t>ja.</w:t>
      </w:r>
      <w:r w:rsidR="000863F8">
        <w:t xml:space="preserve"> </w:t>
      </w:r>
    </w:p>
    <w:p w14:paraId="022F141F" w14:textId="126F1411" w:rsidR="00EF202A" w:rsidRPr="00E2576A" w:rsidRDefault="00071FB6" w:rsidP="00EF2429">
      <w:pPr>
        <w:ind w:firstLine="0"/>
      </w:pPr>
      <w:r>
        <w:t xml:space="preserve">A generált hullámformák száma végtelen, de általában négyet nevezünk meg </w:t>
      </w:r>
      <w:r w:rsidR="00657E47">
        <w:t>amikor az alap hullámformákról (waveform) beszélünk:</w:t>
      </w:r>
    </w:p>
    <w:p w14:paraId="6323A56D" w14:textId="2243657A" w:rsidR="00EF202A" w:rsidRPr="00E2576A" w:rsidRDefault="00657E47" w:rsidP="00302149">
      <w:pPr>
        <w:pStyle w:val="NormlWeb"/>
        <w:numPr>
          <w:ilvl w:val="0"/>
          <w:numId w:val="9"/>
        </w:numPr>
        <w:spacing w:before="120" w:beforeAutospacing="0" w:after="120" w:afterAutospacing="0"/>
        <w:ind w:left="851" w:hanging="284"/>
      </w:pPr>
      <w:r>
        <w:t>szinusz (sine),</w:t>
      </w:r>
    </w:p>
    <w:p w14:paraId="698E4155" w14:textId="5807417B" w:rsidR="00EF202A" w:rsidRPr="00E2576A" w:rsidRDefault="00AA7F6E" w:rsidP="00302149">
      <w:pPr>
        <w:pStyle w:val="NormlWeb"/>
        <w:numPr>
          <w:ilvl w:val="0"/>
          <w:numId w:val="9"/>
        </w:numPr>
        <w:spacing w:before="120" w:beforeAutospacing="0" w:after="120" w:afterAutospacing="0"/>
        <w:ind w:left="851" w:hanging="284"/>
      </w:pPr>
      <w:r>
        <w:t>háromszög (trian</w:t>
      </w:r>
      <w:r w:rsidR="00657E47">
        <w:t>g</w:t>
      </w:r>
      <w:r>
        <w:t>l</w:t>
      </w:r>
      <w:r w:rsidR="00657E47">
        <w:t>e)</w:t>
      </w:r>
      <w:r w:rsidR="00EF202A" w:rsidRPr="00E2576A">
        <w:t xml:space="preserve">, </w:t>
      </w:r>
    </w:p>
    <w:p w14:paraId="2620C31C" w14:textId="5805A39D" w:rsidR="00EF202A" w:rsidRDefault="00657E47" w:rsidP="00302149">
      <w:pPr>
        <w:pStyle w:val="NormlWeb"/>
        <w:numPr>
          <w:ilvl w:val="0"/>
          <w:numId w:val="9"/>
        </w:numPr>
        <w:spacing w:before="120" w:beforeAutospacing="0" w:after="120" w:afterAutospacing="0"/>
        <w:ind w:left="851" w:hanging="284"/>
      </w:pPr>
      <w:r>
        <w:t>négy</w:t>
      </w:r>
      <w:r w:rsidR="001330B4">
        <w:t>szög</w:t>
      </w:r>
      <w:r>
        <w:t xml:space="preserve"> (square),</w:t>
      </w:r>
    </w:p>
    <w:p w14:paraId="0E3A0AFE" w14:textId="65C0B0C8" w:rsidR="00657E47" w:rsidRPr="00E2576A" w:rsidRDefault="00657E47" w:rsidP="00302149">
      <w:pPr>
        <w:pStyle w:val="NormlWeb"/>
        <w:numPr>
          <w:ilvl w:val="0"/>
          <w:numId w:val="9"/>
        </w:numPr>
        <w:spacing w:before="120" w:beforeAutospacing="0" w:after="120" w:afterAutospacing="0"/>
        <w:ind w:left="851" w:hanging="284"/>
      </w:pPr>
      <w:r>
        <w:t>fogazott (sawtooth)</w:t>
      </w:r>
    </w:p>
    <w:p w14:paraId="7276F344" w14:textId="6BD18329" w:rsidR="00EF202A" w:rsidRDefault="00657E47" w:rsidP="00EF2429">
      <w:pPr>
        <w:ind w:firstLine="0"/>
      </w:pPr>
      <w:r>
        <w:t>Ezeknek a hullámformáknak egyértelműen hangzásbéli eltérései vannak, amik egyszerűen észrevehetők</w:t>
      </w:r>
      <w:r w:rsidR="00817BD3" w:rsidRPr="00E2576A">
        <w:t>.</w:t>
      </w:r>
      <w:r>
        <w:t xml:space="preserve"> A szinusz hullámnak jellegzetes, tiszta hangzása van, ennek köszönhetően leggyakrabban a mély</w:t>
      </w:r>
      <w:r w:rsidR="00835B70">
        <w:t>/basszus</w:t>
      </w:r>
      <w:r>
        <w:t xml:space="preserve"> elemekbe építik be (ez nem azt </w:t>
      </w:r>
      <w:r w:rsidR="00685CB9">
        <w:t>jelenti,</w:t>
      </w:r>
      <w:r>
        <w:t xml:space="preserve"> hogy más esetekben nem használhatók), ez magyarázható azzal, hogy a frekvenciaspektrumon nincs akkora </w:t>
      </w:r>
      <w:r w:rsidR="00835B70">
        <w:t>jelenléte,</w:t>
      </w:r>
      <w:r>
        <w:t xml:space="preserve"> mint mondjuk egy fogazott hullámformának.</w:t>
      </w:r>
    </w:p>
    <w:p w14:paraId="7F917CA3" w14:textId="77777777" w:rsidR="00F175F4" w:rsidRDefault="000D4396" w:rsidP="00F175F4">
      <w:pPr>
        <w:pStyle w:val="brajegyzk"/>
        <w:keepNext/>
        <w:tabs>
          <w:tab w:val="right" w:leader="dot" w:pos="7927"/>
        </w:tabs>
        <w:ind w:firstLine="0"/>
      </w:pPr>
      <w:r>
        <w:rPr>
          <w:noProof/>
          <w:lang w:eastAsia="hu-HU"/>
        </w:rPr>
        <w:fldChar w:fldCharType="begin"/>
      </w:r>
      <w:r>
        <w:rPr>
          <w:noProof/>
          <w:lang w:eastAsia="hu-HU"/>
        </w:rPr>
        <w:instrText xml:space="preserve"> TOC \n \h \z \c "ábra" </w:instrText>
      </w:r>
      <w:r>
        <w:rPr>
          <w:noProof/>
          <w:lang w:eastAsia="hu-HU"/>
        </w:rPr>
        <w:fldChar w:fldCharType="end"/>
      </w:r>
      <w:r w:rsidR="00835B70">
        <w:rPr>
          <w:noProof/>
          <w:lang w:val="en-GB" w:eastAsia="en-GB"/>
        </w:rPr>
        <w:drawing>
          <wp:inline distT="0" distB="0" distL="0" distR="0" wp14:anchorId="3591ADE1" wp14:editId="52780AAB">
            <wp:extent cx="2565636" cy="1584251"/>
            <wp:effectExtent l="0" t="0" r="6350" b="0"/>
            <wp:docPr id="3" name="Kép 3" descr="Különböző forrásjelek hullámformái (bal) és spektrumai (jobb). Fentről lefelé: háromszögjel (2.1. hangpélda), fűrészfogjel (2.2. hangpélda), négyszögjel (2.3. hangpélda) és impulzussorozat (2.4. hangpélda). A spektrumokat L0=55 dB-re normáltuk. Az impulzussorozat hullámformája és spektruma δ-függő; ezen az ábrán δ=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ülönböző forrásjelek hullámformái (bal) és spektrumai (jobb). Fentről lefelé: háromszögjel (2.1. hangpélda), fűrészfogjel (2.2. hangpélda), négyszögjel (2.3. hangpélda) és impulzussorozat (2.4. hangpélda). A spektrumokat L0=55 dB-re normáltuk. Az impulzussorozat hullámformája és spektruma δ-függő; ezen az ábrán δ=0,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95702" cy="1602817"/>
                    </a:xfrm>
                    <a:prstGeom prst="rect">
                      <a:avLst/>
                    </a:prstGeom>
                    <a:noFill/>
                    <a:ln>
                      <a:noFill/>
                    </a:ln>
                  </pic:spPr>
                </pic:pic>
              </a:graphicData>
            </a:graphic>
          </wp:inline>
        </w:drawing>
      </w:r>
      <w:r w:rsidR="00F175F4">
        <w:rPr>
          <w:noProof/>
          <w:lang w:val="en-GB" w:eastAsia="en-GB"/>
        </w:rPr>
        <w:drawing>
          <wp:inline distT="0" distB="0" distL="0" distR="0" wp14:anchorId="56EA5A5C" wp14:editId="77996884">
            <wp:extent cx="2152383" cy="1329070"/>
            <wp:effectExtent l="0" t="0" r="635" b="4445"/>
            <wp:docPr id="4" name="Kép 4" descr="Különböző forrásjelek hullámformái (bal) és spektrumai (jobb). Fentről lefelé: háromszögjel (2.1. hangpélda), fűrészfogjel (2.2. hangpélda), négyszögjel (2.3. hangpélda) és impulzussorozat (2.4. hangpélda). A spektrumokat L0=55 dB-re normáltuk. Az impulzussorozat hullámformája és spektruma δ-függő; ezen az ábrán δ=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Különböző forrásjelek hullámformái (bal) és spektrumai (jobb). Fentről lefelé: háromszögjel (2.1. hangpélda), fűrészfogjel (2.2. hangpélda), négyszögjel (2.3. hangpélda) és impulzussorozat (2.4. hangpélda). A spektrumokat L0=55 dB-re normáltuk. Az impulzussorozat hullámformája és spektruma δ-függő; ezen az ábrán δ=0,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04923" cy="1361513"/>
                    </a:xfrm>
                    <a:prstGeom prst="rect">
                      <a:avLst/>
                    </a:prstGeom>
                    <a:noFill/>
                    <a:ln>
                      <a:noFill/>
                    </a:ln>
                  </pic:spPr>
                </pic:pic>
              </a:graphicData>
            </a:graphic>
          </wp:inline>
        </w:drawing>
      </w:r>
    </w:p>
    <w:p w14:paraId="0B6786D5" w14:textId="207A1F70" w:rsidR="00F175F4" w:rsidRDefault="003E537E" w:rsidP="003E537E">
      <w:pPr>
        <w:pStyle w:val="Kpalrs"/>
      </w:pPr>
      <w:r>
        <w:fldChar w:fldCharType="begin"/>
      </w:r>
      <w:r>
        <w:instrText xml:space="preserve"> SEQ ábra \* ARABIC </w:instrText>
      </w:r>
      <w:r>
        <w:fldChar w:fldCharType="separate"/>
      </w:r>
      <w:bookmarkStart w:id="25" w:name="_Toc38808588"/>
      <w:r w:rsidR="00A64865">
        <w:t>2</w:t>
      </w:r>
      <w:r>
        <w:fldChar w:fldCharType="end"/>
      </w:r>
      <w:r>
        <w:t xml:space="preserve">. ábra </w:t>
      </w:r>
      <w:r w:rsidRPr="00007E40">
        <w:t>Egy háromszög hullámforma által generált frekvencia értékeket leíró hang megjelenése</w:t>
      </w:r>
      <w:bookmarkEnd w:id="25"/>
    </w:p>
    <w:p w14:paraId="14160BCC" w14:textId="77777777" w:rsidR="00F175F4" w:rsidRDefault="00835B70" w:rsidP="00F175F4">
      <w:pPr>
        <w:pStyle w:val="brajegyzk"/>
        <w:keepNext/>
        <w:tabs>
          <w:tab w:val="right" w:leader="dot" w:pos="7927"/>
        </w:tabs>
        <w:ind w:firstLine="0"/>
      </w:pPr>
      <w:r>
        <w:rPr>
          <w:noProof/>
          <w:lang w:val="en-GB" w:eastAsia="en-GB"/>
        </w:rPr>
        <w:lastRenderedPageBreak/>
        <w:drawing>
          <wp:inline distT="0" distB="0" distL="0" distR="0" wp14:anchorId="54D1A919" wp14:editId="214AFDE6">
            <wp:extent cx="2462324" cy="1520455"/>
            <wp:effectExtent l="0" t="0" r="0" b="3810"/>
            <wp:docPr id="5" name="Kép 5" descr="Különböző forrásjelek hullámformái (bal) és spektrumai (jobb). Fentről lefelé: háromszögjel (2.1. hangpélda), fűrészfogjel (2.2. hangpélda), négyszögjel (2.3. hangpélda) és impulzussorozat (2.4. hangpélda). A spektrumokat L0=55 dB-re normáltuk. Az impulzussorozat hullámformája és spektruma δ-függő; ezen az ábrán δ=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ülönböző forrásjelek hullámformái (bal) és spektrumai (jobb). Fentről lefelé: háromszögjel (2.1. hangpélda), fűrészfogjel (2.2. hangpélda), négyszögjel (2.3. hangpélda) és impulzussorozat (2.4. hangpélda). A spektrumokat L0=55 dB-re normáltuk. Az impulzussorozat hullámformája és spektruma δ-függő; ezen az ábrán δ=0,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66218" cy="1522859"/>
                    </a:xfrm>
                    <a:prstGeom prst="rect">
                      <a:avLst/>
                    </a:prstGeom>
                    <a:noFill/>
                    <a:ln>
                      <a:noFill/>
                    </a:ln>
                  </pic:spPr>
                </pic:pic>
              </a:graphicData>
            </a:graphic>
          </wp:inline>
        </w:drawing>
      </w:r>
      <w:r w:rsidR="0008041B">
        <w:rPr>
          <w:noProof/>
          <w:lang w:val="en-GB" w:eastAsia="en-GB"/>
        </w:rPr>
        <w:drawing>
          <wp:inline distT="0" distB="0" distL="0" distR="0" wp14:anchorId="0A5A32FC" wp14:editId="258369A6">
            <wp:extent cx="2255696" cy="1392865"/>
            <wp:effectExtent l="0" t="0" r="0" b="0"/>
            <wp:docPr id="6" name="Kép 6" descr="Különböző forrásjelek hullámformái (bal) és spektrumai (jobb). Fentről lefelé: háromszögjel (2.1. hangpélda), fűrészfogjel (2.2. hangpélda), négyszögjel (2.3. hangpélda) és impulzussorozat (2.4. hangpélda). A spektrumokat L0=55 dB-re normáltuk. Az impulzussorozat hullámformája és spektruma δ-függő; ezen az ábrán δ=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ülönböző forrásjelek hullámformái (bal) és spektrumai (jobb). Fentről lefelé: háromszögjel (2.1. hangpélda), fűrészfogjel (2.2. hangpélda), négyszögjel (2.3. hangpélda) és impulzussorozat (2.4. hangpélda). A spektrumokat L0=55 dB-re normáltuk. Az impulzussorozat hullámformája és spektruma δ-függő; ezen az ábrán δ=0,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35625" cy="1442220"/>
                    </a:xfrm>
                    <a:prstGeom prst="rect">
                      <a:avLst/>
                    </a:prstGeom>
                    <a:noFill/>
                    <a:ln>
                      <a:noFill/>
                    </a:ln>
                  </pic:spPr>
                </pic:pic>
              </a:graphicData>
            </a:graphic>
          </wp:inline>
        </w:drawing>
      </w:r>
    </w:p>
    <w:p w14:paraId="3CC6A4C3" w14:textId="3B608EC2" w:rsidR="000D4396" w:rsidRDefault="00651CF6" w:rsidP="00651CF6">
      <w:pPr>
        <w:pStyle w:val="Kpalrs"/>
      </w:pPr>
      <w:r>
        <w:fldChar w:fldCharType="begin"/>
      </w:r>
      <w:r>
        <w:instrText xml:space="preserve"> SEQ ábra \* ARABIC </w:instrText>
      </w:r>
      <w:r>
        <w:fldChar w:fldCharType="separate"/>
      </w:r>
      <w:bookmarkStart w:id="26" w:name="_Toc38808589"/>
      <w:r w:rsidR="00A64865">
        <w:t>3</w:t>
      </w:r>
      <w:r>
        <w:fldChar w:fldCharType="end"/>
      </w:r>
      <w:r>
        <w:t>. ábra</w:t>
      </w:r>
      <w:r w:rsidRPr="00822946">
        <w:t xml:space="preserve"> Egy fogazott hullámforma által generált frekvencia értékeket leíró hang megjelenése</w:t>
      </w:r>
      <w:bookmarkEnd w:id="26"/>
      <w:r w:rsidR="000D4396">
        <w:fldChar w:fldCharType="begin"/>
      </w:r>
      <w:r w:rsidR="000D4396">
        <w:instrText xml:space="preserve"> TOC \n \h \z \c "ábra" </w:instrText>
      </w:r>
      <w:r w:rsidR="000D4396">
        <w:fldChar w:fldCharType="separate"/>
      </w:r>
    </w:p>
    <w:p w14:paraId="44E4DBAA" w14:textId="67BBAD02" w:rsidR="00A16033" w:rsidRDefault="000D4396" w:rsidP="00A16033">
      <w:r>
        <w:fldChar w:fldCharType="end"/>
      </w:r>
      <w:r w:rsidR="00EF202A" w:rsidRPr="00E2576A">
        <w:t>A</w:t>
      </w:r>
      <w:r w:rsidR="00835B70">
        <w:t xml:space="preserve">z ábrákon jól </w:t>
      </w:r>
      <w:r w:rsidR="0008041B">
        <w:t>láthatók a hullámformák és a spektrumok közötti eltérések.</w:t>
      </w:r>
    </w:p>
    <w:p w14:paraId="25E90543" w14:textId="464692C5" w:rsidR="00CF12C2" w:rsidRPr="00E2576A" w:rsidRDefault="00CF12C2" w:rsidP="00EF2429">
      <w:pPr>
        <w:ind w:firstLine="0"/>
      </w:pPr>
      <w:r>
        <w:t>Mivel a ToneJS könyvtár ezen hangok generálást automatikusan elvégzi, nem szükséges a téma részletesebb érintése a dolgozatban.</w:t>
      </w:r>
    </w:p>
    <w:p w14:paraId="70F3EA52" w14:textId="7715C738" w:rsidR="009C2328" w:rsidRDefault="009C2328" w:rsidP="009752D9">
      <w:pPr>
        <w:ind w:firstLine="0"/>
      </w:pPr>
      <w:r>
        <w:br w:type="page"/>
      </w:r>
    </w:p>
    <w:p w14:paraId="1988B6BE" w14:textId="17200C46" w:rsidR="00E45ACA" w:rsidRDefault="00E45ACA" w:rsidP="00E45ACA">
      <w:pPr>
        <w:pStyle w:val="Cmsor1"/>
      </w:pPr>
      <w:bookmarkStart w:id="27" w:name="_Toc39760553"/>
      <w:bookmarkEnd w:id="2"/>
      <w:r>
        <w:lastRenderedPageBreak/>
        <w:t>Versenytárs</w:t>
      </w:r>
      <w:r w:rsidR="005F588B">
        <w:t>-</w:t>
      </w:r>
      <w:r>
        <w:t>elemzés</w:t>
      </w:r>
      <w:bookmarkEnd w:id="27"/>
    </w:p>
    <w:p w14:paraId="692A4071" w14:textId="2FAAC66B" w:rsidR="00E45ACA" w:rsidRDefault="00E45ACA" w:rsidP="00E45ACA">
      <w:r>
        <w:t>Természetesen létez</w:t>
      </w:r>
      <w:r w:rsidR="00BF314F">
        <w:t>nek</w:t>
      </w:r>
      <w:r>
        <w:t xml:space="preserve"> hasonló szoftver</w:t>
      </w:r>
      <w:r w:rsidR="00BF314F">
        <w:t>ek</w:t>
      </w:r>
      <w:r>
        <w:t xml:space="preserve"> a piacon és ezeknek a szoftvereknek szere</w:t>
      </w:r>
      <w:r w:rsidR="00872C5A">
        <w:t>tném bemutatni mind az előnyeit, mind</w:t>
      </w:r>
      <w:r>
        <w:t xml:space="preserve"> a hátrányait. Két lényeges terméket szeretnék bemutatni, amiknél kisseb elemzést végeztem.</w:t>
      </w:r>
    </w:p>
    <w:p w14:paraId="5CF2ACDB" w14:textId="069844A9" w:rsidR="00E45ACA" w:rsidRPr="00192823" w:rsidRDefault="00E45ACA" w:rsidP="00E45ACA">
      <w:pPr>
        <w:pStyle w:val="Cmsor2"/>
      </w:pPr>
      <w:bookmarkStart w:id="28" w:name="_Toc39760554"/>
      <w:r w:rsidRPr="00192823">
        <w:t>MIDI.CITY</w:t>
      </w:r>
      <w:bookmarkEnd w:id="28"/>
    </w:p>
    <w:p w14:paraId="1A8EBEEB" w14:textId="4799B0CF" w:rsidR="00E45ACA" w:rsidRDefault="00E45ACA" w:rsidP="00E45ACA">
      <w:r>
        <w:t xml:space="preserve">A </w:t>
      </w:r>
      <w:proofErr w:type="gramStart"/>
      <w:r>
        <w:t>midi.city</w:t>
      </w:r>
      <w:proofErr w:type="gramEnd"/>
      <w:r>
        <w:t xml:space="preserve"> egy webes felületen működő szintetizátor és dobgép. Ez egy tökéletes reprezentációja egy interaktív zenekészítésre alkalmas gépnek. Számos előre létrehozott hangbeállítást tartalmaz, amiket rövid pillanatokon belül ki is próbálhatunk. Használata nagyon egyszerű és egyértelmű. A szoftver bárki számára elérhető, ingyenes és szórakoztató, csak egy web böngészőre van szükség a használatához. Működtetését megtehetjük a billentyűzettel, vagy a képernyőn az ikon</w:t>
      </w:r>
      <w:r w:rsidR="009860E2">
        <w:t>ok</w:t>
      </w:r>
      <w:r>
        <w:t xml:space="preserve"> rákattintásával is.</w:t>
      </w:r>
    </w:p>
    <w:p w14:paraId="28F047FA" w14:textId="77777777" w:rsidR="00AA0974" w:rsidRDefault="00E45ACA" w:rsidP="00AF40BF">
      <w:pPr>
        <w:keepNext/>
        <w:jc w:val="center"/>
      </w:pPr>
      <w:r>
        <w:rPr>
          <w:noProof/>
          <w:lang w:val="en-GB" w:eastAsia="en-GB"/>
        </w:rPr>
        <w:drawing>
          <wp:inline distT="0" distB="0" distL="0" distR="0" wp14:anchorId="5174E4EB" wp14:editId="76CA0780">
            <wp:extent cx="5039995" cy="3542030"/>
            <wp:effectExtent l="0" t="0" r="8255" b="127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39995" cy="3542030"/>
                    </a:xfrm>
                    <a:prstGeom prst="rect">
                      <a:avLst/>
                    </a:prstGeom>
                  </pic:spPr>
                </pic:pic>
              </a:graphicData>
            </a:graphic>
          </wp:inline>
        </w:drawing>
      </w:r>
    </w:p>
    <w:p w14:paraId="7CD46AD0" w14:textId="6B83272E" w:rsidR="00E45ACA" w:rsidRDefault="00651CF6" w:rsidP="00651CF6">
      <w:pPr>
        <w:pStyle w:val="Kpalrs"/>
      </w:pPr>
      <w:r>
        <w:fldChar w:fldCharType="begin"/>
      </w:r>
      <w:r>
        <w:instrText xml:space="preserve"> SEQ ábra \* ARABIC </w:instrText>
      </w:r>
      <w:r>
        <w:fldChar w:fldCharType="separate"/>
      </w:r>
      <w:bookmarkStart w:id="29" w:name="_Toc38808590"/>
      <w:r w:rsidR="00A64865">
        <w:t>4</w:t>
      </w:r>
      <w:r>
        <w:fldChar w:fldCharType="end"/>
      </w:r>
      <w:r>
        <w:t>. ábra</w:t>
      </w:r>
      <w:r w:rsidRPr="00F82F25">
        <w:t xml:space="preserve"> A mid</w:t>
      </w:r>
      <w:r w:rsidR="009021C8">
        <w:t>i</w:t>
      </w:r>
      <w:r w:rsidRPr="00F82F25">
        <w:t>.city megjelenése a web böngészőben</w:t>
      </w:r>
      <w:bookmarkEnd w:id="29"/>
    </w:p>
    <w:p w14:paraId="607FCB42" w14:textId="79DFE45D" w:rsidR="00E45ACA" w:rsidRDefault="00E45ACA" w:rsidP="004C5930">
      <w:pPr>
        <w:ind w:firstLine="0"/>
      </w:pPr>
      <w:r>
        <w:t>A rengeteg beépített hangnak köszönhetően akár több órán keresztül is zenélhetünk é</w:t>
      </w:r>
      <w:r w:rsidR="007A5F4B">
        <w:t>s</w:t>
      </w:r>
      <w:r>
        <w:t xml:space="preserve"> szórakozhatunk ezen a felületen</w:t>
      </w:r>
    </w:p>
    <w:p w14:paraId="1A696840" w14:textId="77777777" w:rsidR="00AA0974" w:rsidRDefault="00E45ACA" w:rsidP="00AF40BF">
      <w:pPr>
        <w:keepNext/>
        <w:jc w:val="center"/>
      </w:pPr>
      <w:r>
        <w:rPr>
          <w:noProof/>
          <w:lang w:val="en-GB" w:eastAsia="en-GB"/>
        </w:rPr>
        <w:lastRenderedPageBreak/>
        <w:drawing>
          <wp:inline distT="0" distB="0" distL="0" distR="0" wp14:anchorId="5519CA85" wp14:editId="5394CF7E">
            <wp:extent cx="5039995" cy="4342130"/>
            <wp:effectExtent l="0" t="0" r="8255" b="127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39995" cy="4342130"/>
                    </a:xfrm>
                    <a:prstGeom prst="rect">
                      <a:avLst/>
                    </a:prstGeom>
                  </pic:spPr>
                </pic:pic>
              </a:graphicData>
            </a:graphic>
          </wp:inline>
        </w:drawing>
      </w:r>
    </w:p>
    <w:p w14:paraId="41079DC2" w14:textId="1041DBB1" w:rsidR="00E45ACA" w:rsidRDefault="00651CF6" w:rsidP="00651CF6">
      <w:pPr>
        <w:pStyle w:val="Kpalrs"/>
      </w:pPr>
      <w:r>
        <w:fldChar w:fldCharType="begin"/>
      </w:r>
      <w:r>
        <w:instrText xml:space="preserve"> SEQ ábra \* ARABIC </w:instrText>
      </w:r>
      <w:r>
        <w:fldChar w:fldCharType="separate"/>
      </w:r>
      <w:bookmarkStart w:id="30" w:name="_Toc38808591"/>
      <w:r w:rsidR="00A64865">
        <w:t>5</w:t>
      </w:r>
      <w:r>
        <w:fldChar w:fldCharType="end"/>
      </w:r>
      <w:r>
        <w:t xml:space="preserve">. ábra </w:t>
      </w:r>
      <w:r w:rsidRPr="00967119">
        <w:t>A mid</w:t>
      </w:r>
      <w:r w:rsidR="009021C8">
        <w:t>i</w:t>
      </w:r>
      <w:r w:rsidRPr="00967119">
        <w:t>.city szoftverban megtalálható számos hangszer, és hangbeállítás</w:t>
      </w:r>
      <w:bookmarkEnd w:id="30"/>
    </w:p>
    <w:p w14:paraId="0B628E88" w14:textId="55E01B83" w:rsidR="007A5F4B" w:rsidRDefault="007A5F4B" w:rsidP="004C5930">
      <w:pPr>
        <w:ind w:firstLine="0"/>
      </w:pPr>
      <w:r>
        <w:t>Látható</w:t>
      </w:r>
      <w:r w:rsidR="00AA0974">
        <w:t>,</w:t>
      </w:r>
      <w:r>
        <w:t xml:space="preserve"> hogy mennyi féle hangszer és hangvariáció áll rendelkezésre, legyen az gitár, rézfúvós vagy emberi hang. Ezekre kattintva be is tölti nekünk az alkalmazás a hangot, ezzel lehetővé téve a felhasználó számára a megszólaltatását.</w:t>
      </w:r>
    </w:p>
    <w:p w14:paraId="1B4A355D" w14:textId="20346939" w:rsidR="00E45ACA" w:rsidRDefault="00E45ACA" w:rsidP="00E45ACA">
      <w:pPr>
        <w:rPr>
          <w:b/>
          <w:bCs/>
          <w:i/>
          <w:iCs/>
        </w:rPr>
      </w:pPr>
      <w:r w:rsidRPr="00E45ACA">
        <w:rPr>
          <w:b/>
          <w:bCs/>
          <w:i/>
          <w:iCs/>
        </w:rPr>
        <w:t>Előnyei</w:t>
      </w:r>
    </w:p>
    <w:p w14:paraId="6C6157F9" w14:textId="033F7AF1" w:rsidR="00E45ACA" w:rsidRDefault="00E45ACA" w:rsidP="00E45ACA">
      <w:pPr>
        <w:pStyle w:val="Listaszerbekezds"/>
        <w:numPr>
          <w:ilvl w:val="0"/>
          <w:numId w:val="24"/>
        </w:numPr>
      </w:pPr>
      <w:r>
        <w:t>Ingyenes</w:t>
      </w:r>
    </w:p>
    <w:p w14:paraId="15B56D4D" w14:textId="75875706" w:rsidR="00E45ACA" w:rsidRPr="00E45ACA" w:rsidRDefault="00E45ACA" w:rsidP="00E45ACA">
      <w:pPr>
        <w:pStyle w:val="Listaszerbekezds"/>
        <w:numPr>
          <w:ilvl w:val="0"/>
          <w:numId w:val="24"/>
        </w:numPr>
        <w:rPr>
          <w:b/>
          <w:bCs/>
          <w:i/>
          <w:iCs/>
        </w:rPr>
      </w:pPr>
      <w:r>
        <w:t>Könnyen használható</w:t>
      </w:r>
    </w:p>
    <w:p w14:paraId="64226F9F" w14:textId="3A936484" w:rsidR="00E45ACA" w:rsidRPr="00E45ACA" w:rsidRDefault="00E45ACA" w:rsidP="00E45ACA">
      <w:pPr>
        <w:pStyle w:val="Listaszerbekezds"/>
        <w:numPr>
          <w:ilvl w:val="0"/>
          <w:numId w:val="24"/>
        </w:numPr>
        <w:rPr>
          <w:b/>
          <w:bCs/>
          <w:i/>
          <w:iCs/>
        </w:rPr>
      </w:pPr>
      <w:r>
        <w:t>Rengeteg hangszer</w:t>
      </w:r>
    </w:p>
    <w:p w14:paraId="4383E382" w14:textId="35B8E9E0" w:rsidR="00E45ACA" w:rsidRPr="00E45ACA" w:rsidRDefault="00E45ACA" w:rsidP="00E45ACA">
      <w:pPr>
        <w:pStyle w:val="Listaszerbekezds"/>
        <w:numPr>
          <w:ilvl w:val="0"/>
          <w:numId w:val="24"/>
        </w:numPr>
        <w:rPr>
          <w:b/>
          <w:bCs/>
          <w:i/>
          <w:iCs/>
        </w:rPr>
      </w:pPr>
      <w:r>
        <w:t>Dobgép</w:t>
      </w:r>
    </w:p>
    <w:p w14:paraId="0CB63CDB" w14:textId="11F0F3AB" w:rsidR="00E45ACA" w:rsidRDefault="00E45ACA" w:rsidP="00E45ACA">
      <w:pPr>
        <w:rPr>
          <w:b/>
          <w:bCs/>
          <w:i/>
          <w:iCs/>
        </w:rPr>
      </w:pPr>
      <w:r w:rsidRPr="00E45ACA">
        <w:rPr>
          <w:b/>
          <w:bCs/>
          <w:i/>
          <w:iCs/>
        </w:rPr>
        <w:t>Hátrányai</w:t>
      </w:r>
    </w:p>
    <w:p w14:paraId="63C0B0EC" w14:textId="73550D78" w:rsidR="00E45ACA" w:rsidRPr="00E45ACA" w:rsidRDefault="00E45ACA" w:rsidP="00E45ACA">
      <w:pPr>
        <w:pStyle w:val="Listaszerbekezds"/>
        <w:numPr>
          <w:ilvl w:val="0"/>
          <w:numId w:val="24"/>
        </w:numPr>
        <w:rPr>
          <w:b/>
          <w:bCs/>
          <w:i/>
          <w:iCs/>
        </w:rPr>
      </w:pPr>
      <w:r>
        <w:t>Nem személyre szabható hangok</w:t>
      </w:r>
    </w:p>
    <w:p w14:paraId="63662394" w14:textId="28EB3233" w:rsidR="007A5F4B" w:rsidRPr="007A5F4B" w:rsidRDefault="007A5F4B" w:rsidP="007A5F4B">
      <w:pPr>
        <w:pStyle w:val="Listaszerbekezds"/>
        <w:numPr>
          <w:ilvl w:val="0"/>
          <w:numId w:val="24"/>
        </w:numPr>
        <w:rPr>
          <w:b/>
          <w:bCs/>
          <w:i/>
          <w:iCs/>
        </w:rPr>
      </w:pPr>
      <w:r>
        <w:t>Kevés funkció</w:t>
      </w:r>
    </w:p>
    <w:p w14:paraId="15FB11E8" w14:textId="4675E8E1" w:rsidR="007A5F4B" w:rsidRPr="007A5F4B" w:rsidRDefault="00E45ACA" w:rsidP="007A5F4B">
      <w:pPr>
        <w:pStyle w:val="Cmsor2"/>
      </w:pPr>
      <w:bookmarkStart w:id="31" w:name="_Toc39760555"/>
      <w:r>
        <w:lastRenderedPageBreak/>
        <w:t>Xfer Serum</w:t>
      </w:r>
      <w:r w:rsidR="00EC26EE">
        <w:t xml:space="preserve"> / </w:t>
      </w:r>
      <w:r>
        <w:t>SerumFX</w:t>
      </w:r>
      <w:bookmarkEnd w:id="31"/>
    </w:p>
    <w:p w14:paraId="362D7437" w14:textId="37911FDB" w:rsidR="00E45ACA" w:rsidRDefault="007A5F4B" w:rsidP="007A5F4B">
      <w:r>
        <w:t>A Serum egy zenei állomáshoz készített VST (Virtual Studio Technology) szoftver, aminek a segítségével összetett és modern hangokat készíthetünk kellő hozzá értés fejében. Ez a szoftver magában nem képes működni, szükséges hozzá egy DAW (Digital Audio Workstation) használata. Összetet</w:t>
      </w:r>
      <w:r w:rsidR="00FC114D">
        <w:t>t</w:t>
      </w:r>
      <w:r>
        <w:t xml:space="preserve">ségének köszönhetően, számos hasznos funkcióval rendelkezik, amit egy jó </w:t>
      </w:r>
      <w:proofErr w:type="gramStart"/>
      <w:r>
        <w:t xml:space="preserve">hang </w:t>
      </w:r>
      <w:r w:rsidR="00E16C8D">
        <w:t>mérnök</w:t>
      </w:r>
      <w:proofErr w:type="gramEnd"/>
      <w:r>
        <w:t xml:space="preserve"> ki is tud használni. Nem csak meglévő hangok lejátszására képes, hanem többféle hanggenerálási módszert is el tud látni. Újonnan ez a legelterjedtebb szintetizátor a zenekészítők számára. Mivel egy ilyen összetett és hasznos szoftverről beszélünk, nem meglepetés, hogy az ára kiemelkedően magas. Emellett </w:t>
      </w:r>
      <w:r w:rsidR="00F65CA7">
        <w:t>megemlítendő,</w:t>
      </w:r>
      <w:r>
        <w:t xml:space="preserve"> hogy önmagában mit sem ér, mivel szüksége van egy zenei állomásra is a működéshez, aminek az ára ismételten nagyon magas.</w:t>
      </w:r>
    </w:p>
    <w:p w14:paraId="79B6D9CE" w14:textId="55BF3D72" w:rsidR="007A5F4B" w:rsidRDefault="007A5F4B" w:rsidP="007A5F4B">
      <w:r>
        <w:t>F</w:t>
      </w:r>
      <w:r w:rsidR="009860E2">
        <w:t>ő</w:t>
      </w:r>
      <w:r>
        <w:t>bb funk</w:t>
      </w:r>
      <w:r w:rsidR="009860E2">
        <w:t>c</w:t>
      </w:r>
      <w:r>
        <w:t xml:space="preserve">iói közé sorolandó a hullámforma oszcillátor, aminek köszönhetően </w:t>
      </w:r>
      <w:r w:rsidR="00F65CA7">
        <w:t>képesek vagyunk egyedi hangokat létrehozni. Akár képek feldolgozásával és felhasználásával is létrehozhatunk szintetizátorokat. Ezt társítva a szintén a Serum-ban megtalálható FX (hangeffektek) funk</w:t>
      </w:r>
      <w:r w:rsidR="009860E2">
        <w:t>c</w:t>
      </w:r>
      <w:r w:rsidR="00F65CA7">
        <w:t>ióival nagyon hangzatos eredményeket érhetünk el.</w:t>
      </w:r>
    </w:p>
    <w:p w14:paraId="283DA5C0" w14:textId="77777777" w:rsidR="005847DD" w:rsidRDefault="00F65CA7" w:rsidP="00AF40BF">
      <w:pPr>
        <w:keepNext/>
        <w:jc w:val="center"/>
      </w:pPr>
      <w:r>
        <w:rPr>
          <w:noProof/>
          <w:lang w:val="en-GB" w:eastAsia="en-GB"/>
        </w:rPr>
        <w:drawing>
          <wp:inline distT="0" distB="0" distL="0" distR="0" wp14:anchorId="56E78355" wp14:editId="36DD546F">
            <wp:extent cx="4003735" cy="3238500"/>
            <wp:effectExtent l="0" t="0" r="0" b="0"/>
            <wp:docPr id="11" name="Kép 11" descr="Xfer Records - Serum 1.2.8b6 VSTi, AAX x86 x64 - VST Torrent - V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fer Records - Serum 1.2.8b6 VSTi, AAX x86 x64 - VST Torrent - VST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12080" cy="3245250"/>
                    </a:xfrm>
                    <a:prstGeom prst="rect">
                      <a:avLst/>
                    </a:prstGeom>
                    <a:noFill/>
                    <a:ln>
                      <a:noFill/>
                    </a:ln>
                  </pic:spPr>
                </pic:pic>
              </a:graphicData>
            </a:graphic>
          </wp:inline>
        </w:drawing>
      </w:r>
    </w:p>
    <w:p w14:paraId="081DE7DF" w14:textId="73C49D8A" w:rsidR="00F65CA7" w:rsidRDefault="00651CF6" w:rsidP="00651CF6">
      <w:pPr>
        <w:pStyle w:val="Kpalrs"/>
      </w:pPr>
      <w:r>
        <w:fldChar w:fldCharType="begin"/>
      </w:r>
      <w:r>
        <w:instrText xml:space="preserve"> SEQ ábra \* ARABIC </w:instrText>
      </w:r>
      <w:r>
        <w:fldChar w:fldCharType="separate"/>
      </w:r>
      <w:bookmarkStart w:id="32" w:name="_Toc38808592"/>
      <w:r w:rsidR="00A64865">
        <w:t>6</w:t>
      </w:r>
      <w:r>
        <w:fldChar w:fldCharType="end"/>
      </w:r>
      <w:r>
        <w:t xml:space="preserve">. ábra </w:t>
      </w:r>
      <w:r w:rsidRPr="002D3E65">
        <w:t>Az Xfer Serum megjelenése egy zenei állomáson belül</w:t>
      </w:r>
      <w:bookmarkEnd w:id="32"/>
    </w:p>
    <w:p w14:paraId="327FCDDF" w14:textId="77777777" w:rsidR="00992D91" w:rsidRDefault="00F65CA7" w:rsidP="00AF40BF">
      <w:pPr>
        <w:keepNext/>
        <w:jc w:val="center"/>
      </w:pPr>
      <w:r>
        <w:rPr>
          <w:noProof/>
          <w:lang w:val="en-GB" w:eastAsia="en-GB"/>
        </w:rPr>
        <w:lastRenderedPageBreak/>
        <w:drawing>
          <wp:inline distT="0" distB="0" distL="0" distR="0" wp14:anchorId="2A6B7C13" wp14:editId="673E8F09">
            <wp:extent cx="4050838" cy="3276600"/>
            <wp:effectExtent l="0" t="0" r="6985" b="0"/>
            <wp:docPr id="13" name="Kép 13" descr="Xfer Records releases: SerumFX plugin | AudioSEX - Profession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Xfer Records releases: SerumFX plugin | AudioSEX - Professional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71386" cy="3293221"/>
                    </a:xfrm>
                    <a:prstGeom prst="rect">
                      <a:avLst/>
                    </a:prstGeom>
                    <a:noFill/>
                    <a:ln>
                      <a:noFill/>
                    </a:ln>
                  </pic:spPr>
                </pic:pic>
              </a:graphicData>
            </a:graphic>
          </wp:inline>
        </w:drawing>
      </w:r>
    </w:p>
    <w:p w14:paraId="3D90B8C1" w14:textId="1EC3C41A" w:rsidR="00F65CA7" w:rsidRDefault="00651CF6" w:rsidP="00651CF6">
      <w:pPr>
        <w:pStyle w:val="Kpalrs"/>
      </w:pPr>
      <w:r>
        <w:fldChar w:fldCharType="begin"/>
      </w:r>
      <w:r>
        <w:instrText xml:space="preserve"> SEQ ábra \* ARABIC </w:instrText>
      </w:r>
      <w:r>
        <w:fldChar w:fldCharType="separate"/>
      </w:r>
      <w:bookmarkStart w:id="33" w:name="_Toc38808593"/>
      <w:r w:rsidR="00A64865">
        <w:t>7</w:t>
      </w:r>
      <w:r>
        <w:fldChar w:fldCharType="end"/>
      </w:r>
      <w:r>
        <w:t xml:space="preserve">. ábra </w:t>
      </w:r>
      <w:r w:rsidRPr="001A7729">
        <w:t>Az Xfer SerumFX beállításainak reprezentációja</w:t>
      </w:r>
      <w:bookmarkEnd w:id="33"/>
    </w:p>
    <w:p w14:paraId="7DDB568D" w14:textId="4C163DAC" w:rsidR="00F65CA7" w:rsidRDefault="00F65CA7" w:rsidP="001A48AA">
      <w:r>
        <w:t>A képek alapján látható a két szintetizátor közötti különbség, funk</w:t>
      </w:r>
      <w:r w:rsidR="001A48AA">
        <w:t>c</w:t>
      </w:r>
      <w:r>
        <w:t>ionalitás tekintetében.</w:t>
      </w:r>
    </w:p>
    <w:p w14:paraId="21D2A6E9" w14:textId="39639DE5" w:rsidR="00F65CA7" w:rsidRPr="00F65CA7" w:rsidRDefault="00F65CA7" w:rsidP="007A5F4B">
      <w:pPr>
        <w:rPr>
          <w:b/>
          <w:bCs/>
          <w:i/>
          <w:iCs/>
        </w:rPr>
      </w:pPr>
      <w:r w:rsidRPr="00F65CA7">
        <w:rPr>
          <w:b/>
          <w:bCs/>
          <w:i/>
          <w:iCs/>
        </w:rPr>
        <w:t>Előnyei</w:t>
      </w:r>
    </w:p>
    <w:p w14:paraId="7E180BB8" w14:textId="610A4CC4" w:rsidR="00F65CA7" w:rsidRDefault="00F65CA7" w:rsidP="00F65CA7">
      <w:pPr>
        <w:pStyle w:val="Listaszerbekezds"/>
        <w:numPr>
          <w:ilvl w:val="0"/>
          <w:numId w:val="24"/>
        </w:numPr>
        <w:tabs>
          <w:tab w:val="left" w:pos="709"/>
          <w:tab w:val="left" w:pos="1418"/>
          <w:tab w:val="left" w:pos="1785"/>
        </w:tabs>
      </w:pPr>
      <w:r>
        <w:t>Viszonylag egyszerű használat a többi VST-hez képest</w:t>
      </w:r>
    </w:p>
    <w:p w14:paraId="632FD2DE" w14:textId="7764983C" w:rsidR="00F65CA7" w:rsidRDefault="00F65CA7" w:rsidP="00F65CA7">
      <w:pPr>
        <w:pStyle w:val="Listaszerbekezds"/>
        <w:numPr>
          <w:ilvl w:val="0"/>
          <w:numId w:val="24"/>
        </w:numPr>
        <w:tabs>
          <w:tab w:val="left" w:pos="709"/>
          <w:tab w:val="left" w:pos="1418"/>
          <w:tab w:val="left" w:pos="1785"/>
        </w:tabs>
      </w:pPr>
      <w:r>
        <w:t>Rengeteg hangképzési lehetőség</w:t>
      </w:r>
    </w:p>
    <w:p w14:paraId="69312583" w14:textId="35821B2B" w:rsidR="00F65CA7" w:rsidRDefault="00F65CA7" w:rsidP="00F65CA7">
      <w:pPr>
        <w:pStyle w:val="Listaszerbekezds"/>
        <w:numPr>
          <w:ilvl w:val="0"/>
          <w:numId w:val="24"/>
        </w:numPr>
        <w:tabs>
          <w:tab w:val="left" w:pos="709"/>
          <w:tab w:val="left" w:pos="1418"/>
          <w:tab w:val="left" w:pos="1785"/>
        </w:tabs>
      </w:pPr>
      <w:r>
        <w:t>Több automatizáció</w:t>
      </w:r>
      <w:r w:rsidR="00792406">
        <w:t>ra használható LFO és Envelope</w:t>
      </w:r>
    </w:p>
    <w:p w14:paraId="6F62FFD5" w14:textId="0C7E5254" w:rsidR="00F65CA7" w:rsidRDefault="00F65CA7" w:rsidP="00F65CA7">
      <w:pPr>
        <w:pStyle w:val="Listaszerbekezds"/>
        <w:numPr>
          <w:ilvl w:val="0"/>
          <w:numId w:val="24"/>
        </w:numPr>
        <w:tabs>
          <w:tab w:val="left" w:pos="709"/>
          <w:tab w:val="left" w:pos="1418"/>
          <w:tab w:val="left" w:pos="1785"/>
        </w:tabs>
      </w:pPr>
      <w:r>
        <w:t>Hangeffektek</w:t>
      </w:r>
    </w:p>
    <w:p w14:paraId="5F708C49" w14:textId="77B92D9B" w:rsidR="00792406" w:rsidRDefault="0002335D" w:rsidP="00792406">
      <w:pPr>
        <w:pStyle w:val="Listaszerbekezds"/>
        <w:numPr>
          <w:ilvl w:val="0"/>
          <w:numId w:val="24"/>
        </w:numPr>
        <w:tabs>
          <w:tab w:val="left" w:pos="709"/>
          <w:tab w:val="left" w:pos="1418"/>
          <w:tab w:val="left" w:pos="1785"/>
        </w:tabs>
      </w:pPr>
      <w:r>
        <w:t>Hullámforma személyre szabhatóság</w:t>
      </w:r>
      <w:r w:rsidR="00792406">
        <w:t>a</w:t>
      </w:r>
    </w:p>
    <w:p w14:paraId="14B96898" w14:textId="7910DC41" w:rsidR="00F65CA7" w:rsidRPr="00F65CA7" w:rsidRDefault="00F65CA7" w:rsidP="00F65CA7">
      <w:pPr>
        <w:rPr>
          <w:b/>
          <w:bCs/>
          <w:i/>
          <w:iCs/>
        </w:rPr>
      </w:pPr>
      <w:r w:rsidRPr="00F65CA7">
        <w:rPr>
          <w:b/>
          <w:bCs/>
          <w:i/>
          <w:iCs/>
        </w:rPr>
        <w:t>Hátrányai</w:t>
      </w:r>
    </w:p>
    <w:p w14:paraId="16DE9D4E" w14:textId="2BAC112A" w:rsidR="00F65CA7" w:rsidRDefault="00F65CA7" w:rsidP="00F65CA7">
      <w:pPr>
        <w:pStyle w:val="Listaszerbekezds"/>
        <w:numPr>
          <w:ilvl w:val="0"/>
          <w:numId w:val="24"/>
        </w:numPr>
      </w:pPr>
      <w:r>
        <w:t>Drága</w:t>
      </w:r>
    </w:p>
    <w:p w14:paraId="031B36C1" w14:textId="19E54B16" w:rsidR="00F65CA7" w:rsidRDefault="00F65CA7" w:rsidP="00F65CA7">
      <w:pPr>
        <w:pStyle w:val="Listaszerbekezds"/>
        <w:numPr>
          <w:ilvl w:val="0"/>
          <w:numId w:val="24"/>
        </w:numPr>
      </w:pPr>
      <w:r>
        <w:t>Telepítés</w:t>
      </w:r>
    </w:p>
    <w:p w14:paraId="09222EE3" w14:textId="4FAE09C4" w:rsidR="0002335D" w:rsidRDefault="00F65CA7" w:rsidP="00792406">
      <w:pPr>
        <w:pStyle w:val="Listaszerbekezds"/>
        <w:numPr>
          <w:ilvl w:val="0"/>
          <w:numId w:val="24"/>
        </w:numPr>
      </w:pPr>
      <w:r>
        <w:t>DAW függő</w:t>
      </w:r>
    </w:p>
    <w:p w14:paraId="26AF2CFE" w14:textId="193822E5" w:rsidR="00792406" w:rsidRPr="00E45ACA" w:rsidRDefault="003971D9" w:rsidP="00FB57B7">
      <w:pPr>
        <w:ind w:firstLine="0"/>
      </w:pPr>
      <w:r>
        <w:t xml:space="preserve">Célom </w:t>
      </w:r>
      <w:r w:rsidR="0078636D">
        <w:t>lenne,</w:t>
      </w:r>
      <w:r>
        <w:t xml:space="preserve"> hogy az elkészített szoftver mind a két említett szintetizátor pozitív tulajdonságait át tudja emelni, és ezáltal létre lehessen hozni, egy ingyenes és könnyen használható zenekészítésre alkalmas környezetet.</w:t>
      </w:r>
    </w:p>
    <w:p w14:paraId="5F2E9C6A" w14:textId="565576EC" w:rsidR="00B17BD9" w:rsidRPr="00107FC4" w:rsidRDefault="00835B70" w:rsidP="00B17BD9">
      <w:pPr>
        <w:pStyle w:val="Cmsor1"/>
        <w:rPr>
          <w:iCs/>
        </w:rPr>
      </w:pPr>
      <w:bookmarkStart w:id="34" w:name="_Toc39760556"/>
      <w:r w:rsidRPr="00107FC4">
        <w:rPr>
          <w:iCs/>
        </w:rPr>
        <w:lastRenderedPageBreak/>
        <w:t>Technológ</w:t>
      </w:r>
      <w:r w:rsidR="00B17BD9" w:rsidRPr="00107FC4">
        <w:rPr>
          <w:iCs/>
        </w:rPr>
        <w:t>iák</w:t>
      </w:r>
      <w:bookmarkStart w:id="35" w:name="_Toc480544688"/>
      <w:bookmarkEnd w:id="34"/>
    </w:p>
    <w:p w14:paraId="15F213FB" w14:textId="20A7454D" w:rsidR="004C4084" w:rsidRDefault="004C4084" w:rsidP="003E3C41">
      <w:pPr>
        <w:rPr>
          <w:szCs w:val="22"/>
          <w:shd w:val="clear" w:color="auto" w:fill="FFFFFF"/>
        </w:rPr>
      </w:pPr>
      <w:r>
        <w:rPr>
          <w:shd w:val="clear" w:color="auto" w:fill="FFFFFF"/>
        </w:rPr>
        <w:t>A fejlesztési technológiák kiválasztás</w:t>
      </w:r>
      <w:r w:rsidR="004D43B5">
        <w:rPr>
          <w:shd w:val="clear" w:color="auto" w:fill="FFFFFF"/>
        </w:rPr>
        <w:t xml:space="preserve">i folyamata közben </w:t>
      </w:r>
      <w:r>
        <w:rPr>
          <w:shd w:val="clear" w:color="auto" w:fill="FFFFFF"/>
        </w:rPr>
        <w:t>számos szempontot vettem figyelembe, az adott feladat, és az elvárások függvényében a legalkalmasabb</w:t>
      </w:r>
      <w:r w:rsidR="0028559A">
        <w:rPr>
          <w:shd w:val="clear" w:color="auto" w:fill="FFFFFF"/>
        </w:rPr>
        <w:t xml:space="preserve"> technológiák kiválasztására törekedtem</w:t>
      </w:r>
      <w:r>
        <w:rPr>
          <w:shd w:val="clear" w:color="auto" w:fill="FFFFFF"/>
        </w:rPr>
        <w:t>.</w:t>
      </w:r>
    </w:p>
    <w:p w14:paraId="27C01B92" w14:textId="3224A087" w:rsidR="004C4084" w:rsidRPr="006810F5" w:rsidRDefault="004C4084" w:rsidP="004C4084">
      <w:r>
        <w:rPr>
          <w:shd w:val="clear" w:color="auto" w:fill="FFFFFF"/>
        </w:rPr>
        <w:t>A projekt</w:t>
      </w:r>
      <w:r w:rsidR="004D43B5">
        <w:rPr>
          <w:shd w:val="clear" w:color="auto" w:fill="FFFFFF"/>
        </w:rPr>
        <w:t>re vonatkozóan</w:t>
      </w:r>
      <w:r>
        <w:rPr>
          <w:shd w:val="clear" w:color="auto" w:fill="FFFFFF"/>
        </w:rPr>
        <w:t>, a dokumentálhatóság,</w:t>
      </w:r>
      <w:r w:rsidR="004D43B5">
        <w:rPr>
          <w:shd w:val="clear" w:color="auto" w:fill="FFFFFF"/>
        </w:rPr>
        <w:t xml:space="preserve"> a költséghatékonyság,</w:t>
      </w:r>
      <w:r>
        <w:rPr>
          <w:shd w:val="clear" w:color="auto" w:fill="FFFFFF"/>
        </w:rPr>
        <w:t xml:space="preserve"> a</w:t>
      </w:r>
      <w:r w:rsidR="004D43B5">
        <w:rPr>
          <w:shd w:val="clear" w:color="auto" w:fill="FFFFFF"/>
        </w:rPr>
        <w:t xml:space="preserve"> biztos működés</w:t>
      </w:r>
      <w:r>
        <w:rPr>
          <w:shd w:val="clear" w:color="auto" w:fill="FFFFFF"/>
        </w:rPr>
        <w:t>, a</w:t>
      </w:r>
      <w:r w:rsidR="004D43B5">
        <w:rPr>
          <w:shd w:val="clear" w:color="auto" w:fill="FFFFFF"/>
        </w:rPr>
        <w:t xml:space="preserve"> tartósság </w:t>
      </w:r>
      <w:r>
        <w:rPr>
          <w:shd w:val="clear" w:color="auto" w:fill="FFFFFF"/>
        </w:rPr>
        <w:t xml:space="preserve">és </w:t>
      </w:r>
      <w:r w:rsidR="007063BE">
        <w:rPr>
          <w:shd w:val="clear" w:color="auto" w:fill="FFFFFF"/>
        </w:rPr>
        <w:t>tovább fejleszthetőség</w:t>
      </w:r>
      <w:r w:rsidR="004D43B5">
        <w:rPr>
          <w:shd w:val="clear" w:color="auto" w:fill="FFFFFF"/>
        </w:rPr>
        <w:t>i lehetőségek</w:t>
      </w:r>
      <w:r>
        <w:rPr>
          <w:shd w:val="clear" w:color="auto" w:fill="FFFFFF"/>
        </w:rPr>
        <w:t xml:space="preserve"> </w:t>
      </w:r>
      <w:r w:rsidR="004D43B5">
        <w:rPr>
          <w:shd w:val="clear" w:color="auto" w:fill="FFFFFF"/>
        </w:rPr>
        <w:t>egytől egyig</w:t>
      </w:r>
      <w:r>
        <w:rPr>
          <w:shd w:val="clear" w:color="auto" w:fill="FFFFFF"/>
        </w:rPr>
        <w:t xml:space="preserve"> olyan </w:t>
      </w:r>
      <w:r w:rsidR="004D43B5">
        <w:rPr>
          <w:shd w:val="clear" w:color="auto" w:fill="FFFFFF"/>
        </w:rPr>
        <w:t>feltételek</w:t>
      </w:r>
      <w:r>
        <w:rPr>
          <w:shd w:val="clear" w:color="auto" w:fill="FFFFFF"/>
        </w:rPr>
        <w:t xml:space="preserve"> melyeket befolyásolt az alkalmazott technológia. </w:t>
      </w:r>
    </w:p>
    <w:p w14:paraId="112E99A4" w14:textId="24922004" w:rsidR="00ED6FF5" w:rsidRDefault="00ED6FF5" w:rsidP="004D0CEE">
      <w:pPr>
        <w:pStyle w:val="Cmsor2"/>
      </w:pPr>
      <w:bookmarkStart w:id="36" w:name="_Toc39760557"/>
      <w:r>
        <w:t>Webfejlesztés</w:t>
      </w:r>
      <w:bookmarkEnd w:id="36"/>
    </w:p>
    <w:p w14:paraId="14E30A61" w14:textId="0656D9EF" w:rsidR="00C456E6" w:rsidRPr="00C456E6" w:rsidRDefault="00C456E6" w:rsidP="00C456E6">
      <w:r>
        <w:t xml:space="preserve">Webfejlesztés alatt egy olyan programozási módszertant értünk, ami két részből áll </w:t>
      </w:r>
      <w:r w:rsidR="00CB1B3F">
        <w:t>össze</w:t>
      </w:r>
      <w:r>
        <w:t>, egy front-end-ből és egy back-end-ből. Ennek a kettő rétegnek a kapcsolata hozza létre azt a programot, amit egy csapat, vagy egy fejlesztő készített.</w:t>
      </w:r>
    </w:p>
    <w:p w14:paraId="79696A89" w14:textId="4CB48DAA" w:rsidR="004D0CEE" w:rsidRPr="004D0CEE" w:rsidRDefault="004D0CEE" w:rsidP="004D0CEE">
      <w:pPr>
        <w:rPr>
          <w:b/>
          <w:bCs/>
          <w:i/>
          <w:iCs/>
        </w:rPr>
      </w:pPr>
      <w:r>
        <w:rPr>
          <w:b/>
          <w:bCs/>
          <w:i/>
          <w:iCs/>
        </w:rPr>
        <w:t>HTML</w:t>
      </w:r>
    </w:p>
    <w:p w14:paraId="0FBA4EB0" w14:textId="4EAD7A29" w:rsidR="004D0CEE" w:rsidRDefault="00350602" w:rsidP="004D0CEE">
      <w:r>
        <w:t xml:space="preserve">Egy </w:t>
      </w:r>
      <w:r w:rsidR="00C456E6">
        <w:t xml:space="preserve">olyan leíró nyelv, melynek a </w:t>
      </w:r>
      <w:r w:rsidR="00343560">
        <w:t>használatával</w:t>
      </w:r>
      <w:r w:rsidR="00C456E6">
        <w:t>, weboldalak e</w:t>
      </w:r>
      <w:r w:rsidR="009860E2">
        <w:t>l</w:t>
      </w:r>
      <w:r w:rsidR="00C456E6">
        <w:t>készítésére vagyunk képesek, és mára egy internetes szabvánnyá nőte ki magát. Akt</w:t>
      </w:r>
      <w:r w:rsidR="009860E2">
        <w:t>u</w:t>
      </w:r>
      <w:r w:rsidR="00C456E6">
        <w:t>ális változata a HTML5</w:t>
      </w:r>
      <w:r w:rsidR="009860E2">
        <w:t>.</w:t>
      </w:r>
    </w:p>
    <w:p w14:paraId="52A45034" w14:textId="04DE7D6A" w:rsidR="004D0CEE" w:rsidRPr="004D0CEE" w:rsidRDefault="004D0CEE" w:rsidP="004D0CEE">
      <w:pPr>
        <w:rPr>
          <w:b/>
          <w:bCs/>
          <w:i/>
          <w:iCs/>
        </w:rPr>
      </w:pPr>
      <w:r>
        <w:rPr>
          <w:b/>
          <w:bCs/>
          <w:i/>
          <w:iCs/>
        </w:rPr>
        <w:t>CSS</w:t>
      </w:r>
    </w:p>
    <w:p w14:paraId="1B778133" w14:textId="3F8F1651" w:rsidR="004D0CEE" w:rsidRPr="004D0CEE" w:rsidRDefault="00350602" w:rsidP="004D0CEE">
      <w:r>
        <w:t>Egy</w:t>
      </w:r>
      <w:r w:rsidR="00C456E6">
        <w:t xml:space="preserve"> </w:t>
      </w:r>
      <w:r w:rsidR="00343560">
        <w:t xml:space="preserve">stílust </w:t>
      </w:r>
      <w:r w:rsidR="004D6529">
        <w:t>definiáló</w:t>
      </w:r>
      <w:r w:rsidR="00343560">
        <w:t xml:space="preserve"> és leíró</w:t>
      </w:r>
      <w:r w:rsidR="00C456E6">
        <w:t xml:space="preserve"> nyelv, aminek a segítségével, személyre szabhatjuk a weboldal</w:t>
      </w:r>
      <w:r w:rsidR="004D6529">
        <w:t>alak</w:t>
      </w:r>
      <w:r w:rsidR="00343560">
        <w:t xml:space="preserve"> kinézetét</w:t>
      </w:r>
      <w:r w:rsidR="00C456E6">
        <w:t>.</w:t>
      </w:r>
      <w:r w:rsidR="00343560">
        <w:t xml:space="preserve"> Strukturált</w:t>
      </w:r>
      <w:r w:rsidR="00C456E6">
        <w:t xml:space="preserve"> HTML típusú </w:t>
      </w:r>
      <w:r w:rsidR="004D6529">
        <w:t>fájlok</w:t>
      </w:r>
      <w:r w:rsidR="00C456E6">
        <w:t xml:space="preserve"> megjelenését határozza meg</w:t>
      </w:r>
      <w:r w:rsidR="004D6529">
        <w:t>,</w:t>
      </w:r>
      <w:r w:rsidR="00343560">
        <w:t xml:space="preserve"> és e</w:t>
      </w:r>
      <w:r w:rsidR="00C456E6">
        <w:t>zen felül XML</w:t>
      </w:r>
      <w:r w:rsidR="00090820">
        <w:t>-ek</w:t>
      </w:r>
      <w:r w:rsidR="004D6529">
        <w:t xml:space="preserve"> </w:t>
      </w:r>
      <w:r w:rsidR="00C456E6">
        <w:t>stílusának a leírását is megadhatja.</w:t>
      </w:r>
    </w:p>
    <w:p w14:paraId="4CDC57EE" w14:textId="77777777" w:rsidR="004D0CEE" w:rsidRPr="004D0CEE" w:rsidRDefault="004D0CEE" w:rsidP="004D0CEE">
      <w:pPr>
        <w:rPr>
          <w:b/>
          <w:bCs/>
          <w:i/>
          <w:iCs/>
        </w:rPr>
      </w:pPr>
      <w:r w:rsidRPr="004D0CEE">
        <w:rPr>
          <w:b/>
          <w:bCs/>
          <w:i/>
          <w:iCs/>
        </w:rPr>
        <w:t>JavaScript</w:t>
      </w:r>
    </w:p>
    <w:p w14:paraId="4FA1CE18" w14:textId="17AF0AF8" w:rsidR="00ED6FF5" w:rsidRDefault="00ED6FF5" w:rsidP="00ED6FF5">
      <w:r>
        <w:t>A JavaScript programozási nyelv, amely lehetővé teszi a bonyolultabb dolgok végrehajtását a weboldalakon. Minden olyan oldalon, ahol a weboldalon nem csak statikus információk vannak, hanem időszerű tartalmi frissítések is. Ez a</w:t>
      </w:r>
      <w:r w:rsidR="004D6529">
        <w:t xml:space="preserve">z általános </w:t>
      </w:r>
      <w:r>
        <w:t>webes technológiák harmadik rétege (HTML, CSS és JS).</w:t>
      </w:r>
    </w:p>
    <w:p w14:paraId="27BB1859" w14:textId="2D9528E5" w:rsidR="00ED6FF5" w:rsidRDefault="00ED6FF5" w:rsidP="00ED6FF5">
      <w:pPr>
        <w:ind w:firstLine="0"/>
      </w:pPr>
      <w:r>
        <w:t>Mivel ez a programozási nyelv hatalmas felhasználói bázissal rendelkezik, nagyon egyszerűvé teszi a tanulását. Bármilyen probléma is lépjen fel, az esetek nagy részében könnyen, és gyorsan megtalálhatjuk rá a választ az interneten. Emellett támogatja a már jól megszokott (</w:t>
      </w:r>
      <w:r w:rsidRPr="00923235">
        <w:rPr>
          <w:i/>
        </w:rPr>
        <w:t>C#, Java stb</w:t>
      </w:r>
      <w:r>
        <w:t>.) objektív orientált programozást is.</w:t>
      </w:r>
    </w:p>
    <w:p w14:paraId="3CC6C51D" w14:textId="77777777" w:rsidR="00F568FF" w:rsidRPr="00476FD0" w:rsidRDefault="00F568FF" w:rsidP="00F568FF">
      <w:pPr>
        <w:ind w:firstLine="0"/>
        <w:rPr>
          <w:b/>
          <w:i/>
        </w:rPr>
      </w:pPr>
      <w:r>
        <w:rPr>
          <w:b/>
          <w:i/>
        </w:rPr>
        <w:lastRenderedPageBreak/>
        <w:t>jQuery</w:t>
      </w:r>
    </w:p>
    <w:p w14:paraId="4E4EB6C7" w14:textId="688F61BD" w:rsidR="00F568FF" w:rsidRPr="00ED6FF5" w:rsidRDefault="00262523" w:rsidP="00F568FF">
      <w:r>
        <w:t>N</w:t>
      </w:r>
      <w:r w:rsidR="00C635C9">
        <w:t>agy népszerűségnek örvendő</w:t>
      </w:r>
      <w:r w:rsidR="00F568FF">
        <w:t xml:space="preserve"> JavaScript</w:t>
      </w:r>
      <w:r w:rsidR="00C635C9">
        <w:t xml:space="preserve"> nyelvhez készített</w:t>
      </w:r>
      <w:r w:rsidR="00F568FF">
        <w:t xml:space="preserve"> könyvtár, amely a</w:t>
      </w:r>
      <w:r w:rsidR="00C635C9">
        <w:t xml:space="preserve"> kapcsolatot a</w:t>
      </w:r>
      <w:r w:rsidR="00F568FF">
        <w:t xml:space="preserve"> HTML és a kliens</w:t>
      </w:r>
      <w:r w:rsidR="00C635C9">
        <w:t xml:space="preserve"> felületek</w:t>
      </w:r>
      <w:r w:rsidR="00F568FF">
        <w:t xml:space="preserve"> </w:t>
      </w:r>
      <w:r w:rsidR="00C635C9">
        <w:t>között, egyszerű megoldásaival hozza lehetővé</w:t>
      </w:r>
      <w:r w:rsidR="00F568FF">
        <w:t xml:space="preserve">. Manapság már </w:t>
      </w:r>
      <w:r w:rsidR="00C635C9">
        <w:t xml:space="preserve">egyre </w:t>
      </w:r>
      <w:r w:rsidR="00F568FF">
        <w:t xml:space="preserve">kevésbé elterjedt, mivel a JavaScript már fel tudja váltani azokat a műveleteket, amik eddig csak a jQuery segítségével voltak lehetőek. </w:t>
      </w:r>
    </w:p>
    <w:p w14:paraId="189F03DD" w14:textId="67DB3A88" w:rsidR="00750476" w:rsidRDefault="00750476" w:rsidP="00B17BD9">
      <w:pPr>
        <w:pStyle w:val="Cmsor2"/>
      </w:pPr>
      <w:bookmarkStart w:id="37" w:name="_Toc39760558"/>
      <w:r>
        <w:t>Front</w:t>
      </w:r>
      <w:r w:rsidRPr="002E6DB3">
        <w:t>-end</w:t>
      </w:r>
      <w:bookmarkEnd w:id="37"/>
      <w:r w:rsidRPr="002E6DB3">
        <w:t xml:space="preserve"> </w:t>
      </w:r>
    </w:p>
    <w:p w14:paraId="1F263A80" w14:textId="77FFAF89" w:rsidR="00750476" w:rsidRDefault="00750476" w:rsidP="00691DAD">
      <w:r>
        <w:t>Egy rendszer a felhasználóhoz vissza juttatott kliens rétege. Feladata a felhasználó által kívánt műveletek elvégzése, és tájékoztatása a műveletek végrehajtásának kimenetéről. Célszerű egy letisztult, egyszerű UI létrehozása, hogy a vég</w:t>
      </w:r>
      <w:r w:rsidR="001A48AA">
        <w:t>f</w:t>
      </w:r>
      <w:r>
        <w:t>elhasználó ne ugorjon olyan problémákba, amik ront</w:t>
      </w:r>
      <w:r w:rsidR="00B17BD9">
        <w:t>j</w:t>
      </w:r>
      <w:r>
        <w:t>ák a szoftver használatának élményét.</w:t>
      </w:r>
      <w:r w:rsidR="00B17BD9">
        <w:t xml:space="preserve"> Ezt a műveletet érdemes </w:t>
      </w:r>
      <w:r w:rsidR="00B37456">
        <w:t>párhuzamosan csinálni a UX design-al (User Experience Design) ami a felhasználói élmény lehető legjobb minőségére törekszik.</w:t>
      </w:r>
    </w:p>
    <w:p w14:paraId="6DE01E17" w14:textId="3961524E" w:rsidR="00B17BD9" w:rsidRDefault="00B37456" w:rsidP="00B17BD9">
      <w:pPr>
        <w:rPr>
          <w:szCs w:val="22"/>
        </w:rPr>
      </w:pPr>
      <w:r>
        <w:t>Számos</w:t>
      </w:r>
      <w:r w:rsidR="00B17BD9">
        <w:t xml:space="preserve"> front-end</w:t>
      </w:r>
      <w:r w:rsidR="00420648">
        <w:t xml:space="preserve"> fejlesztésre alkalmas könyvtár</w:t>
      </w:r>
      <w:r w:rsidR="00B17BD9">
        <w:t xml:space="preserve"> létezik</w:t>
      </w:r>
      <w:r w:rsidR="00A67A1B">
        <w:t xml:space="preserve">, </w:t>
      </w:r>
      <w:r w:rsidR="00AD7FEF">
        <w:t>amivel a Node szintén jól együtt tud működni</w:t>
      </w:r>
      <w:r w:rsidR="00B36213">
        <w:t>,</w:t>
      </w:r>
      <w:r w:rsidR="00B17BD9">
        <w:t xml:space="preserve"> </w:t>
      </w:r>
      <w:r w:rsidR="00AD7FEF">
        <w:t xml:space="preserve">ilyenek például </w:t>
      </w:r>
      <w:r w:rsidR="00C50DE0">
        <w:t>számos más nagy hírnévvel rendelkező</w:t>
      </w:r>
      <w:r>
        <w:t xml:space="preserve"> keretrends</w:t>
      </w:r>
      <w:r w:rsidR="00A67A1B">
        <w:t>z</w:t>
      </w:r>
      <w:r>
        <w:t>er</w:t>
      </w:r>
      <w:r w:rsidR="00AD7FEF">
        <w:t>ek</w:t>
      </w:r>
      <w:r w:rsidR="00C50DE0">
        <w:t xml:space="preserve"> is,</w:t>
      </w:r>
      <w:r>
        <w:t xml:space="preserve"> mint például</w:t>
      </w:r>
      <w:r w:rsidR="00B17BD9">
        <w:t xml:space="preserve"> </w:t>
      </w:r>
      <w:r>
        <w:t>a React</w:t>
      </w:r>
      <w:r w:rsidR="00B36213">
        <w:t xml:space="preserve"> vagy a Vue</w:t>
      </w:r>
      <w:r w:rsidR="00B17BD9">
        <w:t>.</w:t>
      </w:r>
    </w:p>
    <w:p w14:paraId="49EF5290" w14:textId="42C63CDA" w:rsidR="00B17BD9" w:rsidRDefault="00B37456" w:rsidP="00B17BD9">
      <w:r>
        <w:t xml:space="preserve">A </w:t>
      </w:r>
      <w:r w:rsidR="00B17BD9">
        <w:t xml:space="preserve">front és back-end </w:t>
      </w:r>
      <w:r w:rsidR="00C50DE0">
        <w:t xml:space="preserve">alapból </w:t>
      </w:r>
      <w:r w:rsidR="00B17BD9">
        <w:t>független</w:t>
      </w:r>
      <w:r w:rsidR="00F97F6E">
        <w:t>nek tekinthetők</w:t>
      </w:r>
      <w:r w:rsidR="00B17BD9">
        <w:t xml:space="preserve"> egymástól</w:t>
      </w:r>
      <w:r>
        <w:t>, d</w:t>
      </w:r>
      <w:r w:rsidR="00B17BD9">
        <w:t>e egy webes applikáció</w:t>
      </w:r>
      <w:r w:rsidR="00566E9F">
        <w:t xml:space="preserve"> működtetéséhez</w:t>
      </w:r>
      <w:r w:rsidR="00B17BD9">
        <w:t xml:space="preserve"> nélkülözhetetle</w:t>
      </w:r>
      <w:r w:rsidR="00566E9F">
        <w:t>nek</w:t>
      </w:r>
      <w:r w:rsidR="00B17BD9">
        <w:t xml:space="preserve">. </w:t>
      </w:r>
    </w:p>
    <w:p w14:paraId="7D3F420A" w14:textId="37ACD641" w:rsidR="00B17BD9" w:rsidRDefault="00B37456" w:rsidP="00B17BD9">
      <w:pPr>
        <w:tabs>
          <w:tab w:val="left" w:pos="8385"/>
        </w:tabs>
      </w:pPr>
      <w:r>
        <w:t>A</w:t>
      </w:r>
      <w:r w:rsidR="00B17BD9">
        <w:t xml:space="preserve"> keretrendszereket </w:t>
      </w:r>
      <w:r w:rsidR="00627238">
        <w:t>olyan módon készítették</w:t>
      </w:r>
      <w:r w:rsidR="00B17BD9">
        <w:t xml:space="preserve">, hogy </w:t>
      </w:r>
      <w:r w:rsidR="008D53E0">
        <w:t xml:space="preserve">használatuk ne jelentsen problémát az átlagos fejlesztő számára. Habár többnyire </w:t>
      </w:r>
      <w:r w:rsidR="00665651">
        <w:t>eltérő</w:t>
      </w:r>
      <w:r w:rsidR="00B17BD9">
        <w:t xml:space="preserve"> gondolkodás</w:t>
      </w:r>
      <w:r w:rsidR="00665651">
        <w:t>t</w:t>
      </w:r>
      <w:r w:rsidR="00B17BD9">
        <w:t xml:space="preserve"> </w:t>
      </w:r>
      <w:r w:rsidR="008D53E0">
        <w:t>igényelnek,</w:t>
      </w:r>
      <w:r w:rsidR="00B17BD9">
        <w:t xml:space="preserve"> </w:t>
      </w:r>
      <w:r w:rsidR="00665651">
        <w:t>így is</w:t>
      </w:r>
      <w:r w:rsidR="00B17BD9">
        <w:t xml:space="preserve"> egy </w:t>
      </w:r>
      <w:r>
        <w:t>programozói alaptudás</w:t>
      </w:r>
      <w:r w:rsidR="008D53E0">
        <w:t xml:space="preserve"> </w:t>
      </w:r>
      <w:r w:rsidR="00B17BD9">
        <w:t xml:space="preserve">szükséges hozzá, amit </w:t>
      </w:r>
      <w:r w:rsidR="008D53E0">
        <w:t>csak olyan módon tudunk elsajátítani,</w:t>
      </w:r>
      <w:r w:rsidR="00B17BD9">
        <w:t xml:space="preserve"> ha </w:t>
      </w:r>
      <w:r w:rsidR="008D53E0">
        <w:t xml:space="preserve">már </w:t>
      </w:r>
      <w:r w:rsidR="00B17BD9">
        <w:t>egy egyszerűbb</w:t>
      </w:r>
      <w:r w:rsidR="008D53E0">
        <w:t>nek mondható keretrendszerrel töltöttünk el időt, vagy fejlesztettünk a segítségével</w:t>
      </w:r>
      <w:r>
        <w:t xml:space="preserve">. Több év tapasztalattal rendelkező fejlesztő mérnököknek </w:t>
      </w:r>
      <w:r w:rsidR="009860E2">
        <w:t>i</w:t>
      </w:r>
      <w:r>
        <w:t xml:space="preserve">s néha </w:t>
      </w:r>
      <w:r w:rsidR="008D53E0">
        <w:t>kihívást</w:t>
      </w:r>
      <w:r>
        <w:t xml:space="preserve"> okozhat egy-egy újabb keretrends</w:t>
      </w:r>
      <w:r w:rsidR="009860E2">
        <w:t>z</w:t>
      </w:r>
      <w:r>
        <w:t>er elsajátítása, mivel mindegyik minimálisan más gondolkodásmódot igényel, amire az emberi agynak rá kell állnia, tehát kulcsfontosságú a gyakorlat szerepe.</w:t>
      </w:r>
      <w:r w:rsidR="00B17BD9">
        <w:t xml:space="preserve"> </w:t>
      </w:r>
    </w:p>
    <w:p w14:paraId="7ED570C4" w14:textId="18189C43" w:rsidR="00B17BD9" w:rsidRDefault="008D53E0" w:rsidP="00B17BD9">
      <w:pPr>
        <w:tabs>
          <w:tab w:val="left" w:pos="8385"/>
        </w:tabs>
      </w:pPr>
      <w:r>
        <w:t>N</w:t>
      </w:r>
      <w:r w:rsidR="00B17BD9">
        <w:t>em</w:t>
      </w:r>
      <w:r w:rsidR="00B37456">
        <w:t xml:space="preserve"> tartottam fontosnak</w:t>
      </w:r>
      <w:r w:rsidR="00B17BD9">
        <w:t xml:space="preserve"> </w:t>
      </w:r>
      <w:r>
        <w:t>a</w:t>
      </w:r>
      <w:r w:rsidR="00B17BD9">
        <w:t xml:space="preserve"> </w:t>
      </w:r>
      <w:r>
        <w:t xml:space="preserve">független kezelését </w:t>
      </w:r>
      <w:r w:rsidR="00B17BD9">
        <w:t>egymástól a front és back-en</w:t>
      </w:r>
      <w:r>
        <w:t>dnek</w:t>
      </w:r>
      <w:r w:rsidR="00B37456">
        <w:t>,</w:t>
      </w:r>
      <w:r>
        <w:t xml:space="preserve"> mivel a fejlesztés során egyedül dolgoztam a szoftveren,</w:t>
      </w:r>
      <w:r w:rsidR="00B37456">
        <w:t xml:space="preserve"> ezért </w:t>
      </w:r>
      <w:r w:rsidR="00B17BD9">
        <w:t>én nem</w:t>
      </w:r>
      <w:r>
        <w:t xml:space="preserve"> </w:t>
      </w:r>
      <w:r>
        <w:lastRenderedPageBreak/>
        <w:t>használtam fel</w:t>
      </w:r>
      <w:r w:rsidR="00B17BD9">
        <w:t xml:space="preserve"> az említett keretrendszerek</w:t>
      </w:r>
      <w:r>
        <w:t xml:space="preserve"> közül mindegyiket</w:t>
      </w:r>
      <w:r w:rsidR="00B17BD9">
        <w:t xml:space="preserve">. </w:t>
      </w:r>
      <w:r>
        <w:t>Ehelyett egy</w:t>
      </w:r>
      <w:r w:rsidR="00B17BD9">
        <w:t xml:space="preserve"> </w:t>
      </w:r>
      <w:r>
        <w:t>egyszer</w:t>
      </w:r>
      <w:r w:rsidR="004B7D56">
        <w:t>ű</w:t>
      </w:r>
      <w:r>
        <w:t>en értelmezhető</w:t>
      </w:r>
      <w:r w:rsidR="00B37456">
        <w:t xml:space="preserve"> </w:t>
      </w:r>
      <w:r w:rsidR="00B17BD9">
        <w:t>szerveroldali</w:t>
      </w:r>
      <w:r>
        <w:t xml:space="preserve"> sablonozó könyvtárat</w:t>
      </w:r>
      <w:r w:rsidR="00B17BD9">
        <w:t xml:space="preserve"> használok, </w:t>
      </w:r>
      <w:r>
        <w:t>aminek segítségével</w:t>
      </w:r>
      <w:r w:rsidR="00B17BD9">
        <w:t xml:space="preserve"> egyszerű</w:t>
      </w:r>
      <w:r w:rsidR="004B7D56">
        <w:t xml:space="preserve"> módon lehet</w:t>
      </w:r>
      <w:r w:rsidR="00B17BD9">
        <w:t xml:space="preserve"> HTML fájlokat </w:t>
      </w:r>
      <w:r w:rsidR="004B7D56">
        <w:t>elkészíteni</w:t>
      </w:r>
      <w:r w:rsidR="00B17BD9">
        <w:t xml:space="preserve">, </w:t>
      </w:r>
      <w:r w:rsidR="0086349E">
        <w:t>amik mellett</w:t>
      </w:r>
      <w:r w:rsidR="00B17BD9">
        <w:t xml:space="preserve"> dinamikus</w:t>
      </w:r>
      <w:r w:rsidR="004B7D56">
        <w:t xml:space="preserve"> tud</w:t>
      </w:r>
      <w:r w:rsidR="0086349E">
        <w:t xml:space="preserve"> adatokat</w:t>
      </w:r>
      <w:r w:rsidR="004B7D56">
        <w:t xml:space="preserve"> kezelni</w:t>
      </w:r>
      <w:r w:rsidR="00B17BD9">
        <w:t>.</w:t>
      </w:r>
    </w:p>
    <w:p w14:paraId="5D540836" w14:textId="2410610B" w:rsidR="00B17BD9" w:rsidRDefault="002A63FF" w:rsidP="00B17BD9">
      <w:pPr>
        <w:tabs>
          <w:tab w:val="left" w:pos="8385"/>
        </w:tabs>
      </w:pPr>
      <w:r>
        <w:t>Ilyen nyelvekről beszélünk a</w:t>
      </w:r>
      <w:r w:rsidR="00B17BD9">
        <w:t xml:space="preserve"> Handlebars</w:t>
      </w:r>
      <w:r>
        <w:t>, az EJS</w:t>
      </w:r>
      <w:r w:rsidR="00B17BD9">
        <w:t xml:space="preserve"> és a Pug</w:t>
      </w:r>
      <w:r>
        <w:t xml:space="preserve"> esetében</w:t>
      </w:r>
      <w:r w:rsidR="00B17BD9">
        <w:t xml:space="preserve">. </w:t>
      </w:r>
      <w:r>
        <w:t xml:space="preserve">Amelyikkel </w:t>
      </w:r>
      <w:r w:rsidR="00B17BD9">
        <w:t>a legletisztultabb</w:t>
      </w:r>
      <w:r w:rsidR="00B37456">
        <w:t xml:space="preserve"> </w:t>
      </w:r>
      <w:r w:rsidR="00B17BD9">
        <w:t>HTML fájlokat lehet készíteni, az az EJS</w:t>
      </w:r>
      <w:r>
        <w:t>, mivel felépítése teljesen megegyezik a megszokott HTML struktúrával.</w:t>
      </w:r>
    </w:p>
    <w:p w14:paraId="1CACA85E" w14:textId="3465CAF5" w:rsidR="00557386" w:rsidRPr="00630331" w:rsidRDefault="00BF0C7F" w:rsidP="00557386">
      <w:pPr>
        <w:pStyle w:val="Cmsor3"/>
        <w:rPr>
          <w:i w:val="0"/>
          <w:iCs/>
        </w:rPr>
      </w:pPr>
      <w:bookmarkStart w:id="38" w:name="_Toc39760559"/>
      <w:r w:rsidRPr="00630331">
        <w:rPr>
          <w:i w:val="0"/>
          <w:iCs/>
        </w:rPr>
        <w:t>EJS</w:t>
      </w:r>
      <w:bookmarkEnd w:id="38"/>
    </w:p>
    <w:p w14:paraId="26C3D932" w14:textId="751EA96F" w:rsidR="00557386" w:rsidRDefault="00557386" w:rsidP="00557386">
      <w:r>
        <w:t>Az EJS (Embedded JavaScript) egy egyszerű sablonozó nyelv, amivel könnyen generálhatunk HTML kódot JavaScript segítségével.</w:t>
      </w:r>
      <w:r w:rsidR="00893D1D">
        <w:t xml:space="preserve"> </w:t>
      </w:r>
    </w:p>
    <w:p w14:paraId="42700BBC" w14:textId="76C4A027" w:rsidR="00557386" w:rsidRDefault="00557386" w:rsidP="00557386">
      <w:pPr>
        <w:ind w:firstLine="0"/>
      </w:pPr>
      <w:r>
        <w:t xml:space="preserve">Mivel JavaScript nyelvet használunk webfejlesztésnél, ezért nincs szükség megtanulni új iterációkat a használatlához, tehát gyorsan tudunk fejleszteni. Szintaxisa egyszerű, ahol a HTML-ben valamilyen műveletet szeretnénk elvégezni, csak körbe kell ölelni a JavaScript kódrészlet sorát scriplet </w:t>
      </w:r>
      <w:r w:rsidR="00AF40BF">
        <w:t>jelölőkkel</w:t>
      </w:r>
      <w:r>
        <w:t xml:space="preserve"> </w:t>
      </w:r>
      <w:proofErr w:type="gramStart"/>
      <w:r>
        <w:t>( &lt;</w:t>
      </w:r>
      <w:proofErr w:type="gramEnd"/>
      <w:r>
        <w:t>% %&gt;)</w:t>
      </w:r>
      <w:r w:rsidR="00893D1D">
        <w:t>. [5]</w:t>
      </w:r>
    </w:p>
    <w:p w14:paraId="0DFBDAC6" w14:textId="329BB3BA" w:rsidR="00891942" w:rsidRPr="00891942" w:rsidRDefault="00891942" w:rsidP="00891942">
      <w:pPr>
        <w:pBdr>
          <w:top w:val="single" w:sz="6" w:space="12" w:color="CCCCCC"/>
          <w:left w:val="single" w:sz="6" w:space="12" w:color="CCCCCC"/>
          <w:bottom w:val="single" w:sz="6" w:space="12" w:color="CCCCCC"/>
          <w:right w:val="single" w:sz="6" w:space="12" w:color="CCCCCC"/>
        </w:pBdr>
        <w:shd w:val="clear" w:color="auto" w:fill="404040" w:themeFill="text1" w:themeFillTint="BF"/>
        <w:tabs>
          <w:tab w:val="right" w:pos="7937"/>
        </w:tabs>
        <w:spacing w:before="120" w:line="240" w:lineRule="auto"/>
        <w:ind w:firstLine="0"/>
        <w:jc w:val="left"/>
        <w:rPr>
          <w:rFonts w:ascii="Consolas" w:eastAsia="Times New Roman" w:hAnsi="Consolas" w:cs="Courier New"/>
          <w:color w:val="F8F8F2"/>
          <w:lang w:eastAsia="hu-HU"/>
        </w:rPr>
      </w:pPr>
      <w:r w:rsidRPr="00891942">
        <w:rPr>
          <w:rFonts w:ascii="Consolas" w:eastAsia="Times New Roman" w:hAnsi="Consolas" w:cs="Courier New"/>
          <w:color w:val="F8F8F2"/>
          <w:lang w:eastAsia="hu-HU"/>
        </w:rPr>
        <w:t>&lt;</w:t>
      </w:r>
      <w:r w:rsidRPr="00891942">
        <w:rPr>
          <w:rFonts w:ascii="Consolas" w:eastAsia="Times New Roman" w:hAnsi="Consolas" w:cs="Courier New"/>
          <w:color w:val="F92672"/>
          <w:lang w:eastAsia="hu-HU"/>
        </w:rPr>
        <w:t>ul</w:t>
      </w:r>
      <w:r w:rsidRPr="00891942">
        <w:rPr>
          <w:rFonts w:ascii="Consolas" w:eastAsia="Times New Roman" w:hAnsi="Consolas" w:cs="Courier New"/>
          <w:color w:val="F8F8F2"/>
          <w:lang w:eastAsia="hu-HU"/>
        </w:rPr>
        <w:t>&gt;</w:t>
      </w:r>
      <w:r>
        <w:rPr>
          <w:rFonts w:ascii="Consolas" w:eastAsia="Times New Roman" w:hAnsi="Consolas" w:cs="Courier New"/>
          <w:color w:val="F8F8F2"/>
          <w:lang w:eastAsia="hu-HU"/>
        </w:rPr>
        <w:tab/>
      </w:r>
    </w:p>
    <w:p w14:paraId="12048CC3" w14:textId="77777777" w:rsidR="00891942" w:rsidRPr="00891942" w:rsidRDefault="00891942" w:rsidP="00891942">
      <w:pPr>
        <w:pBdr>
          <w:top w:val="single" w:sz="6" w:space="12" w:color="CCCCCC"/>
          <w:left w:val="single" w:sz="6" w:space="12" w:color="CCCCCC"/>
          <w:bottom w:val="single" w:sz="6" w:space="12" w:color="CCCCCC"/>
          <w:right w:val="single" w:sz="6" w:space="12" w:color="CCCCCC"/>
        </w:pBdr>
        <w:shd w:val="clear" w:color="auto" w:fill="404040" w:themeFill="text1" w:themeFillTint="B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line="240" w:lineRule="auto"/>
        <w:ind w:firstLine="0"/>
        <w:jc w:val="left"/>
        <w:rPr>
          <w:rFonts w:ascii="Consolas" w:eastAsia="Times New Roman" w:hAnsi="Consolas" w:cs="Courier New"/>
          <w:color w:val="F8F8F2"/>
          <w:lang w:eastAsia="hu-HU"/>
        </w:rPr>
      </w:pPr>
      <w:r w:rsidRPr="00891942">
        <w:rPr>
          <w:rFonts w:ascii="Consolas" w:eastAsia="Times New Roman" w:hAnsi="Consolas" w:cs="Courier New"/>
          <w:color w:val="F8F8F2"/>
          <w:lang w:eastAsia="hu-HU"/>
        </w:rPr>
        <w:t xml:space="preserve">  &lt;% </w:t>
      </w:r>
      <w:proofErr w:type="gramStart"/>
      <w:r w:rsidRPr="00891942">
        <w:rPr>
          <w:rFonts w:ascii="Consolas" w:eastAsia="Times New Roman" w:hAnsi="Consolas" w:cs="Courier New"/>
          <w:color w:val="F8F8F2"/>
          <w:lang w:eastAsia="hu-HU"/>
        </w:rPr>
        <w:t>users.forEach</w:t>
      </w:r>
      <w:proofErr w:type="gramEnd"/>
      <w:r w:rsidRPr="00891942">
        <w:rPr>
          <w:rFonts w:ascii="Consolas" w:eastAsia="Times New Roman" w:hAnsi="Consolas" w:cs="Courier New"/>
          <w:color w:val="F8F8F2"/>
          <w:lang w:eastAsia="hu-HU"/>
        </w:rPr>
        <w:t>(function(user){ %&gt;</w:t>
      </w:r>
    </w:p>
    <w:p w14:paraId="5398DC78" w14:textId="77777777" w:rsidR="00891942" w:rsidRPr="00891942" w:rsidRDefault="00891942" w:rsidP="00891942">
      <w:pPr>
        <w:pBdr>
          <w:top w:val="single" w:sz="6" w:space="12" w:color="CCCCCC"/>
          <w:left w:val="single" w:sz="6" w:space="12" w:color="CCCCCC"/>
          <w:bottom w:val="single" w:sz="6" w:space="12" w:color="CCCCCC"/>
          <w:right w:val="single" w:sz="6" w:space="12" w:color="CCCCCC"/>
        </w:pBdr>
        <w:shd w:val="clear" w:color="auto" w:fill="404040" w:themeFill="text1" w:themeFillTint="B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line="240" w:lineRule="auto"/>
        <w:ind w:firstLine="0"/>
        <w:jc w:val="left"/>
        <w:rPr>
          <w:rFonts w:ascii="Consolas" w:eastAsia="Times New Roman" w:hAnsi="Consolas" w:cs="Courier New"/>
          <w:color w:val="F8F8F2"/>
          <w:lang w:eastAsia="hu-HU"/>
        </w:rPr>
      </w:pPr>
      <w:r w:rsidRPr="00891942">
        <w:rPr>
          <w:rFonts w:ascii="Consolas" w:eastAsia="Times New Roman" w:hAnsi="Consolas" w:cs="Courier New"/>
          <w:color w:val="F8F8F2"/>
          <w:lang w:eastAsia="hu-HU"/>
        </w:rPr>
        <w:t xml:space="preserve">    &lt;%- </w:t>
      </w:r>
      <w:proofErr w:type="gramStart"/>
      <w:r w:rsidRPr="00891942">
        <w:rPr>
          <w:rFonts w:ascii="Consolas" w:eastAsia="Times New Roman" w:hAnsi="Consolas" w:cs="Courier New"/>
          <w:color w:val="F8F8F2"/>
          <w:lang w:eastAsia="hu-HU"/>
        </w:rPr>
        <w:t>include(</w:t>
      </w:r>
      <w:proofErr w:type="gramEnd"/>
      <w:r w:rsidRPr="00891942">
        <w:rPr>
          <w:rFonts w:ascii="Consolas" w:eastAsia="Times New Roman" w:hAnsi="Consolas" w:cs="Courier New"/>
          <w:color w:val="F8F8F2"/>
          <w:lang w:eastAsia="hu-HU"/>
        </w:rPr>
        <w:t>'user/show', {user: user}); %&gt;</w:t>
      </w:r>
    </w:p>
    <w:p w14:paraId="2A4EDA50" w14:textId="77777777" w:rsidR="00891942" w:rsidRPr="00891942" w:rsidRDefault="00891942" w:rsidP="00891942">
      <w:pPr>
        <w:pBdr>
          <w:top w:val="single" w:sz="6" w:space="12" w:color="CCCCCC"/>
          <w:left w:val="single" w:sz="6" w:space="12" w:color="CCCCCC"/>
          <w:bottom w:val="single" w:sz="6" w:space="12" w:color="CCCCCC"/>
          <w:right w:val="single" w:sz="6" w:space="12" w:color="CCCCCC"/>
        </w:pBdr>
        <w:shd w:val="clear" w:color="auto" w:fill="404040" w:themeFill="text1" w:themeFillTint="B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line="240" w:lineRule="auto"/>
        <w:ind w:firstLine="0"/>
        <w:jc w:val="left"/>
        <w:rPr>
          <w:rFonts w:ascii="Consolas" w:eastAsia="Times New Roman" w:hAnsi="Consolas" w:cs="Courier New"/>
          <w:color w:val="F8F8F2"/>
          <w:lang w:eastAsia="hu-HU"/>
        </w:rPr>
      </w:pPr>
      <w:r w:rsidRPr="00891942">
        <w:rPr>
          <w:rFonts w:ascii="Consolas" w:eastAsia="Times New Roman" w:hAnsi="Consolas" w:cs="Courier New"/>
          <w:color w:val="F8F8F2"/>
          <w:lang w:eastAsia="hu-HU"/>
        </w:rPr>
        <w:t xml:space="preserve">  &lt;% }); %&gt;</w:t>
      </w:r>
    </w:p>
    <w:p w14:paraId="2E19E610" w14:textId="77777777" w:rsidR="00891942" w:rsidRPr="00891942" w:rsidRDefault="00891942" w:rsidP="00891942">
      <w:pPr>
        <w:pBdr>
          <w:top w:val="single" w:sz="6" w:space="12" w:color="CCCCCC"/>
          <w:left w:val="single" w:sz="6" w:space="12" w:color="CCCCCC"/>
          <w:bottom w:val="single" w:sz="6" w:space="12" w:color="CCCCCC"/>
          <w:right w:val="single" w:sz="6" w:space="12" w:color="CCCCCC"/>
        </w:pBdr>
        <w:shd w:val="clear" w:color="auto" w:fill="404040" w:themeFill="text1" w:themeFillTint="B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line="240" w:lineRule="auto"/>
        <w:ind w:firstLine="0"/>
        <w:jc w:val="left"/>
        <w:rPr>
          <w:rFonts w:ascii="Consolas" w:eastAsia="Times New Roman" w:hAnsi="Consolas" w:cs="Courier New"/>
          <w:color w:val="F8F8F2"/>
          <w:sz w:val="20"/>
          <w:szCs w:val="20"/>
          <w:lang w:eastAsia="hu-HU"/>
        </w:rPr>
      </w:pPr>
      <w:r w:rsidRPr="00891942">
        <w:rPr>
          <w:rFonts w:ascii="Consolas" w:eastAsia="Times New Roman" w:hAnsi="Consolas" w:cs="Courier New"/>
          <w:color w:val="F8F8F2"/>
          <w:lang w:eastAsia="hu-HU"/>
        </w:rPr>
        <w:t>&lt;/</w:t>
      </w:r>
      <w:r w:rsidRPr="00891942">
        <w:rPr>
          <w:rFonts w:ascii="Consolas" w:eastAsia="Times New Roman" w:hAnsi="Consolas" w:cs="Courier New"/>
          <w:color w:val="F92672"/>
          <w:lang w:eastAsia="hu-HU"/>
        </w:rPr>
        <w:t>ul</w:t>
      </w:r>
      <w:r w:rsidRPr="00891942">
        <w:rPr>
          <w:rFonts w:ascii="Consolas" w:eastAsia="Times New Roman" w:hAnsi="Consolas" w:cs="Courier New"/>
          <w:color w:val="F8F8F2"/>
          <w:lang w:eastAsia="hu-HU"/>
        </w:rPr>
        <w:t>&gt;</w:t>
      </w:r>
    </w:p>
    <w:p w14:paraId="5167F847" w14:textId="52809BA2" w:rsidR="00557386" w:rsidRDefault="00891942" w:rsidP="00557386">
      <w:r>
        <w:t>Látható, hogy a a jól megszokott HTML kódunkba is bele tudunk nyúlni egyszerű JavaScript kóddal. Ezeket csak egyszerűen körbe kell ölelni az EJS által előre definiált tag-ekkel.</w:t>
      </w:r>
    </w:p>
    <w:p w14:paraId="36BA3D69" w14:textId="2B9859C2" w:rsidR="00891942" w:rsidRDefault="00891942" w:rsidP="00557386">
      <w:r>
        <w:t xml:space="preserve">Amikor a </w:t>
      </w:r>
      <w:r w:rsidR="00181767">
        <w:t>„ejs</w:t>
      </w:r>
      <w:r>
        <w:t>” fájlokat fordítja a compiler, build hibát fog dobni, ha hibásan írjuk a tag-eket a kódunkba. Ez egy</w:t>
      </w:r>
      <w:r w:rsidR="00383DE8">
        <w:t>ben</w:t>
      </w:r>
      <w:r>
        <w:t xml:space="preserve"> hibamegelőzési</w:t>
      </w:r>
      <w:r w:rsidR="00181767">
        <w:t xml:space="preserve"> eszköz</w:t>
      </w:r>
      <w:r w:rsidR="00383DE8">
        <w:t>ként</w:t>
      </w:r>
      <w:r w:rsidR="00181767">
        <w:t xml:space="preserve"> is</w:t>
      </w:r>
      <w:r w:rsidR="00383DE8">
        <w:t xml:space="preserve"> szolgál</w:t>
      </w:r>
      <w:r w:rsidR="00181767">
        <w:t>, így kevesebb hiba fog kijutni valójában a front-end felületre, mivel a fejlesztő hamar észre tudja venni a hibát.</w:t>
      </w:r>
    </w:p>
    <w:p w14:paraId="2D991290" w14:textId="33799EA9" w:rsidR="00181767" w:rsidRDefault="00181767" w:rsidP="00181767">
      <w:pPr>
        <w:ind w:firstLine="0"/>
      </w:pPr>
      <w:r>
        <w:t xml:space="preserve">Használata ezen kívül teljesen megegyezik a megszokott HTML, CSS, és JS hármassal. Hasonló módon hívhatóak meg a JS fájlok, egy &lt;script&gt; tag-ben </w:t>
      </w:r>
      <w:r>
        <w:lastRenderedPageBreak/>
        <w:t xml:space="preserve">megadva forrásként, vagy a HTML fájlban kettő &lt;script&gt; tag közé zárva. Ha pedig egy </w:t>
      </w:r>
      <w:r w:rsidR="00A20928">
        <w:t>stíluskinézetet</w:t>
      </w:r>
      <w:r>
        <w:t xml:space="preserve"> szeretnénk </w:t>
      </w:r>
      <w:r w:rsidR="00C87133">
        <w:t>csatlakoztati</w:t>
      </w:r>
      <w:r>
        <w:t xml:space="preserve">, azt is a megszokott </w:t>
      </w:r>
      <w:r w:rsidR="00A20928">
        <w:t>módon</w:t>
      </w:r>
      <w:r>
        <w:t xml:space="preserve"> tehetjük.</w:t>
      </w:r>
    </w:p>
    <w:p w14:paraId="1FABB25B" w14:textId="67018CA9" w:rsidR="00681D1D" w:rsidRDefault="00181767" w:rsidP="00181767">
      <w:pPr>
        <w:ind w:firstLine="0"/>
      </w:pPr>
      <w:r>
        <w:t xml:space="preserve">Egyetlen különbsége, hogy az elérési útnak </w:t>
      </w:r>
      <w:r w:rsidR="00713DAC">
        <w:t>a szerver applikációban, egy „views” nevű mappába keresi a forrásnevet, amit a gyökérmappában lehet megtalálni (ezt nem hozza létre automatikusan).</w:t>
      </w:r>
    </w:p>
    <w:p w14:paraId="417E252F" w14:textId="5AD2D0B2" w:rsidR="00681D1D" w:rsidRDefault="00681D1D" w:rsidP="00181767">
      <w:pPr>
        <w:ind w:firstLine="0"/>
      </w:pPr>
      <w:r>
        <w:t>Legnagyobb előnye a fejlesztés során a kompatibilitásnak, a bootstrap támogatottsága</w:t>
      </w:r>
      <w:r w:rsidR="00C232C6">
        <w:t>.</w:t>
      </w:r>
    </w:p>
    <w:p w14:paraId="112CD402" w14:textId="6D350A64" w:rsidR="00681D1D" w:rsidRPr="00630331" w:rsidRDefault="00681D1D" w:rsidP="00D83D8E">
      <w:pPr>
        <w:pStyle w:val="Cmsor3"/>
        <w:rPr>
          <w:i w:val="0"/>
          <w:iCs/>
        </w:rPr>
      </w:pPr>
      <w:bookmarkStart w:id="39" w:name="_Toc39760560"/>
      <w:r w:rsidRPr="00630331">
        <w:rPr>
          <w:i w:val="0"/>
          <w:iCs/>
        </w:rPr>
        <w:t>Bootstrap</w:t>
      </w:r>
      <w:bookmarkEnd w:id="39"/>
    </w:p>
    <w:p w14:paraId="6F0E42FD" w14:textId="3044B221" w:rsidR="00681D1D" w:rsidRDefault="00681D1D" w:rsidP="00271B4E">
      <w:r>
        <w:t xml:space="preserve">A </w:t>
      </w:r>
      <w:r w:rsidRPr="0044621B">
        <w:rPr>
          <w:b/>
        </w:rPr>
        <w:t>Bootstrap</w:t>
      </w:r>
      <w:r>
        <w:t xml:space="preserve"> keretrendszer segít a webhelyek gyorsabb és könnyebb megtervezésében. Tartalmaz </w:t>
      </w:r>
      <w:r w:rsidRPr="0044621B">
        <w:rPr>
          <w:b/>
        </w:rPr>
        <w:t>HTML</w:t>
      </w:r>
      <w:r>
        <w:t xml:space="preserve"> és </w:t>
      </w:r>
      <w:r w:rsidRPr="0044621B">
        <w:rPr>
          <w:b/>
        </w:rPr>
        <w:t>CSS</w:t>
      </w:r>
      <w:r>
        <w:t xml:space="preserve"> alapú tervezősablonokat űrlapokhoz, gombokhoz, táblákhoz, navigációhoz.</w:t>
      </w:r>
    </w:p>
    <w:p w14:paraId="7125FBBC" w14:textId="2DCAFAF6" w:rsidR="00511669" w:rsidRDefault="00C65423" w:rsidP="00C65423">
      <w:pPr>
        <w:ind w:firstLine="0"/>
      </w:pPr>
      <w:r>
        <w:t xml:space="preserve">Használata kettészeli a webfejlesztők közösségét, mivel bizonyos esetekben </w:t>
      </w:r>
      <w:r w:rsidR="002F28DC">
        <w:t>jobb,</w:t>
      </w:r>
      <w:r>
        <w:t xml:space="preserve"> mint egy másik keretrendszer és fordítva. Jelenlegi verziója a Boostrap 4, ami számos változással járt az előző verzióhoz képest, és jelenleg is fejlesztés alatt van a Bootsrap 5</w:t>
      </w:r>
      <w:r w:rsidR="002F28DC">
        <w:t xml:space="preserve">. Mivel egy keretrendszerről beszélünk, ezért már más fejlesztők által előre megírt kódrészleteket hívjuk segítségünkre. Ezeket a HTML kódban lehet meghívni, egy CSS, és egy JS fájlt. </w:t>
      </w:r>
      <w:r w:rsidR="004543E4">
        <w:t>Miután a HTML eléri ezeket a fájlokat, már használható is a keretrendszer.</w:t>
      </w:r>
      <w:r w:rsidR="00893D1D">
        <w:t xml:space="preserve"> [6,7]</w:t>
      </w:r>
    </w:p>
    <w:p w14:paraId="5F6D9714" w14:textId="0ADBDC59" w:rsidR="004543E4" w:rsidRDefault="004543E4" w:rsidP="00C65423">
      <w:pPr>
        <w:ind w:firstLine="0"/>
      </w:pPr>
      <w:r>
        <w:t>HTML-ben amikor elkészül a weboldal váza, elkezdünk foglalkozni a kinézetével. Ezeket megírhatjuk mi magunk sima CSS-ben, vagy használjuk a már beimportált „bootsrap.css” fájlunkat, amiből, ha szeretnénk valamit hozzá adni a HTML elemünkhöz, csak be kell írni az osztályai közé. A boostrap.js csak bizonyos funkciókhoz szükséges, mint például navigációs sáv és hasonlók.</w:t>
      </w:r>
    </w:p>
    <w:p w14:paraId="1ED6C87A" w14:textId="3FC95B1B" w:rsidR="00E03227" w:rsidRDefault="00E03227" w:rsidP="00C65423">
      <w:pPr>
        <w:ind w:firstLine="0"/>
      </w:pPr>
      <w:r>
        <w:t>Legnagyobb előnye, amiért mai napig előszeretettel használják, a rácsrendszer.</w:t>
      </w:r>
      <w:r w:rsidR="00406B44">
        <w:t xml:space="preserve"> E</w:t>
      </w:r>
      <w:r>
        <w:t>gy 12 h</w:t>
      </w:r>
      <w:r w:rsidR="009860E2">
        <w:t>a</w:t>
      </w:r>
      <w:r>
        <w:t>sábos, folyékony reszponzív rácsrendszer. Több törésponttal rendelkezik, 768 pixelnél, 992 pixelnél, 1200 pixelnél. Felépítésénél három szerkezeti egységnek van jelentősége, „.container” osztály jelölővel ellátott elem,</w:t>
      </w:r>
      <w:r w:rsidR="00406B44">
        <w:t xml:space="preserve"> ami alapból egy autómata margóval rendelkezik, ezáltal középre igaz</w:t>
      </w:r>
      <w:r w:rsidR="009860E2">
        <w:t>í</w:t>
      </w:r>
      <w:r w:rsidR="00406B44">
        <w:t>tott felületről van szó</w:t>
      </w:r>
      <w:r w:rsidR="006E53D0">
        <w:t>.</w:t>
      </w:r>
      <w:r w:rsidR="00406B44">
        <w:t xml:space="preserve"> </w:t>
      </w:r>
      <w:r w:rsidR="006E53D0">
        <w:t>H</w:t>
      </w:r>
      <w:r w:rsidR="00406B44">
        <w:t xml:space="preserve">a szeretnénk </w:t>
      </w:r>
      <w:r w:rsidR="006E53D0">
        <w:t>teljes kép részére alkalmazni ezt a felületet ezt a „.container-fluid” osztállyal oldhatjuk meg.</w:t>
      </w:r>
      <w:r w:rsidR="00FB4A7A">
        <w:t xml:space="preserve"> A konténeren belül sor osztálynevezővel ellátott elemek </w:t>
      </w:r>
      <w:r w:rsidR="00FB4A7A">
        <w:lastRenderedPageBreak/>
        <w:t>vannak, amiben további oszlop osztályú elemek vannak. Ezeknek az oszlopoknak lehet megadni az értékét, hogy mekkora részét foglalják el a sornak.</w:t>
      </w:r>
    </w:p>
    <w:p w14:paraId="48C4633C" w14:textId="1A5583B8" w:rsidR="00722E52" w:rsidRDefault="00CF77A5" w:rsidP="00C65423">
      <w:pPr>
        <w:ind w:firstLine="0"/>
      </w:pPr>
      <w:r>
        <w:t>Emellett rengeteg más hasznos funk</w:t>
      </w:r>
      <w:r w:rsidR="001B11F2">
        <w:t>c</w:t>
      </w:r>
      <w:r>
        <w:t>ióját használhatjuk</w:t>
      </w:r>
      <w:r w:rsidR="00722E52">
        <w:t>, léteznek segédosztályok, űrlapok, gombok, képek, segédosztályok, komponensek.</w:t>
      </w:r>
    </w:p>
    <w:p w14:paraId="08C1517B" w14:textId="7317C7EC" w:rsidR="00722E52" w:rsidRDefault="00D83D8E" w:rsidP="00D83D8E">
      <w:pPr>
        <w:pStyle w:val="Cmsor3"/>
      </w:pPr>
      <w:bookmarkStart w:id="40" w:name="_Toc39760561"/>
      <w:r>
        <w:t>NexusUI</w:t>
      </w:r>
      <w:bookmarkEnd w:id="40"/>
    </w:p>
    <w:p w14:paraId="0E40AFB3" w14:textId="77777777" w:rsidR="00D83D8E" w:rsidRDefault="00D83D8E" w:rsidP="00D83D8E">
      <w:r>
        <w:t>A NexusUI egy HTML5 és JavaScript-ből álló könyvtár. Funkcióival segít a böngészőnkben web audio hangszerek elkészítéséhez.</w:t>
      </w:r>
    </w:p>
    <w:p w14:paraId="04E49DD8" w14:textId="2497991C" w:rsidR="00D83D8E" w:rsidRDefault="00D83D8E" w:rsidP="00D83D8E">
      <w:pPr>
        <w:ind w:firstLine="0"/>
      </w:pPr>
      <w:r>
        <w:t>Mivel ez csak egy felületet ad időzítés és hangolás metódusokhoz, ezért önállóan hang generálására nem képes, viszont a Tone könyvtárral összekötve tökéletes működést biztosít.</w:t>
      </w:r>
      <w:r w:rsidR="007063BE">
        <w:t xml:space="preserve"> </w:t>
      </w:r>
      <w:r w:rsidR="002B0B46">
        <w:t>[8]</w:t>
      </w:r>
    </w:p>
    <w:p w14:paraId="642F61A1" w14:textId="7BA9F733" w:rsidR="00722E52" w:rsidRPr="00F642C5" w:rsidRDefault="00D83D8E" w:rsidP="00C65423">
      <w:pPr>
        <w:ind w:firstLine="0"/>
        <w:rPr>
          <w:b/>
          <w:bCs/>
          <w:i/>
          <w:iCs/>
        </w:rPr>
      </w:pPr>
      <w:r w:rsidRPr="00F642C5">
        <w:rPr>
          <w:b/>
          <w:bCs/>
          <w:i/>
          <w:iCs/>
        </w:rPr>
        <w:t>HTML</w:t>
      </w:r>
    </w:p>
    <w:p w14:paraId="588CCE21" w14:textId="77777777" w:rsidR="00D83D8E" w:rsidRDefault="00D83D8E" w:rsidP="00D83D8E">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Style w:val="HTML-kd"/>
          <w:rFonts w:ascii="Consolas" w:hAnsi="Consolas"/>
          <w:color w:val="000000"/>
        </w:rPr>
      </w:pP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id</w:t>
      </w:r>
      <w:r>
        <w:rPr>
          <w:rStyle w:val="token"/>
          <w:rFonts w:ascii="Consolas" w:hAnsi="Consolas"/>
          <w:color w:val="999999"/>
        </w:rPr>
        <w:t>="</w:t>
      </w:r>
      <w:r>
        <w:rPr>
          <w:rStyle w:val="token"/>
          <w:rFonts w:ascii="Consolas" w:hAnsi="Consolas"/>
          <w:color w:val="0077AA"/>
        </w:rPr>
        <w:t>power</w:t>
      </w:r>
      <w:r>
        <w:rPr>
          <w:rStyle w:val="token"/>
          <w:rFonts w:ascii="Consolas" w:hAnsi="Consolas"/>
          <w:color w:val="999999"/>
        </w:rPr>
        <w:t>"&gt;&lt;</w:t>
      </w:r>
      <w:r>
        <w:rPr>
          <w:rStyle w:val="token"/>
          <w:rFonts w:ascii="Consolas" w:hAnsi="Consolas"/>
          <w:color w:val="990055"/>
        </w:rPr>
        <w:t>div</w:t>
      </w:r>
      <w:r>
        <w:rPr>
          <w:rStyle w:val="token"/>
          <w:rFonts w:ascii="Consolas" w:hAnsi="Consolas"/>
          <w:color w:val="999999"/>
        </w:rPr>
        <w:t>&gt;</w:t>
      </w:r>
    </w:p>
    <w:p w14:paraId="2CCCBEAD" w14:textId="77777777" w:rsidR="00D83D8E" w:rsidRDefault="00D83D8E" w:rsidP="00D83D8E">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Consolas" w:hAnsi="Consolas"/>
          <w:color w:val="000000"/>
        </w:rPr>
      </w:pP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id</w:t>
      </w:r>
      <w:r>
        <w:rPr>
          <w:rStyle w:val="token"/>
          <w:rFonts w:ascii="Consolas" w:hAnsi="Consolas"/>
          <w:color w:val="999999"/>
        </w:rPr>
        <w:t>="</w:t>
      </w:r>
      <w:r>
        <w:rPr>
          <w:rStyle w:val="token"/>
          <w:rFonts w:ascii="Consolas" w:hAnsi="Consolas"/>
          <w:color w:val="0077AA"/>
        </w:rPr>
        <w:t>gain</w:t>
      </w:r>
      <w:r>
        <w:rPr>
          <w:rStyle w:val="token"/>
          <w:rFonts w:ascii="Consolas" w:hAnsi="Consolas"/>
          <w:color w:val="999999"/>
        </w:rPr>
        <w:t>"&gt;&lt;</w:t>
      </w:r>
      <w:r>
        <w:rPr>
          <w:rStyle w:val="token"/>
          <w:rFonts w:ascii="Consolas" w:hAnsi="Consolas"/>
          <w:color w:val="990055"/>
        </w:rPr>
        <w:t>div</w:t>
      </w:r>
      <w:r>
        <w:rPr>
          <w:rStyle w:val="token"/>
          <w:rFonts w:ascii="Consolas" w:hAnsi="Consolas"/>
          <w:color w:val="999999"/>
        </w:rPr>
        <w:t>&gt;</w:t>
      </w:r>
    </w:p>
    <w:p w14:paraId="427D626D" w14:textId="6D3CEF30" w:rsidR="00D83D8E" w:rsidRPr="00F642C5" w:rsidRDefault="00D83D8E" w:rsidP="00C65423">
      <w:pPr>
        <w:ind w:firstLine="0"/>
        <w:rPr>
          <w:b/>
          <w:bCs/>
          <w:i/>
          <w:iCs/>
        </w:rPr>
      </w:pPr>
      <w:r w:rsidRPr="00F642C5">
        <w:rPr>
          <w:b/>
          <w:bCs/>
          <w:i/>
          <w:iCs/>
        </w:rPr>
        <w:t>JS</w:t>
      </w:r>
    </w:p>
    <w:p w14:paraId="070371EB" w14:textId="77777777" w:rsidR="00D83D8E" w:rsidRDefault="00D83D8E" w:rsidP="00D83D8E">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Style w:val="HTML-kd"/>
          <w:rFonts w:ascii="Consolas" w:hAnsi="Consolas"/>
          <w:color w:val="000000"/>
        </w:rPr>
      </w:pPr>
      <w:r>
        <w:rPr>
          <w:rStyle w:val="token"/>
          <w:rFonts w:ascii="Consolas" w:hAnsi="Consolas"/>
          <w:color w:val="708090"/>
        </w:rPr>
        <w:t>// Create interfaces</w:t>
      </w:r>
    </w:p>
    <w:p w14:paraId="2A35F2FA" w14:textId="77777777" w:rsidR="00D83D8E" w:rsidRDefault="00D83D8E" w:rsidP="00D83D8E">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Style w:val="HTML-kd"/>
          <w:rFonts w:ascii="Consolas" w:hAnsi="Consolas"/>
          <w:color w:val="000000"/>
        </w:rPr>
      </w:pPr>
      <w:r>
        <w:rPr>
          <w:rStyle w:val="token"/>
          <w:rFonts w:ascii="Consolas" w:hAnsi="Consolas"/>
          <w:color w:val="0077AA"/>
        </w:rPr>
        <w:t>var</w:t>
      </w:r>
      <w:r>
        <w:rPr>
          <w:rStyle w:val="HTML-kd"/>
          <w:rFonts w:ascii="Consolas" w:hAnsi="Consolas"/>
          <w:color w:val="000000"/>
        </w:rPr>
        <w:t xml:space="preserve"> power </w:t>
      </w:r>
      <w:r>
        <w:rPr>
          <w:rStyle w:val="token"/>
          <w:rFonts w:ascii="Consolas" w:hAnsi="Consolas"/>
          <w:color w:val="A67F59"/>
        </w:rPr>
        <w:t>=</w:t>
      </w:r>
      <w:r>
        <w:rPr>
          <w:rStyle w:val="HTML-kd"/>
          <w:rFonts w:ascii="Consolas" w:hAnsi="Consolas"/>
          <w:color w:val="000000"/>
        </w:rPr>
        <w:t xml:space="preserve"> </w:t>
      </w:r>
      <w:r>
        <w:rPr>
          <w:rStyle w:val="token"/>
          <w:rFonts w:ascii="Consolas" w:hAnsi="Consolas"/>
          <w:color w:val="0077AA"/>
        </w:rPr>
        <w:t>new</w:t>
      </w:r>
      <w:r>
        <w:rPr>
          <w:rStyle w:val="HTML-kd"/>
          <w:rFonts w:ascii="Consolas" w:hAnsi="Consolas"/>
          <w:color w:val="000000"/>
        </w:rPr>
        <w:t xml:space="preserve"> </w:t>
      </w:r>
      <w:r>
        <w:rPr>
          <w:rStyle w:val="token"/>
          <w:rFonts w:ascii="Consolas" w:hAnsi="Consolas"/>
          <w:color w:val="000000"/>
        </w:rPr>
        <w:t>Nexus</w:t>
      </w:r>
      <w:r>
        <w:rPr>
          <w:rStyle w:val="token"/>
          <w:rFonts w:ascii="Consolas" w:hAnsi="Consolas"/>
          <w:color w:val="999999"/>
        </w:rPr>
        <w:t>.</w:t>
      </w:r>
      <w:r>
        <w:rPr>
          <w:rStyle w:val="token"/>
          <w:rFonts w:ascii="Consolas" w:hAnsi="Consolas"/>
          <w:color w:val="000000"/>
        </w:rPr>
        <w:t>Toggle</w:t>
      </w:r>
      <w:r>
        <w:rPr>
          <w:rStyle w:val="token"/>
          <w:rFonts w:ascii="Consolas" w:hAnsi="Consolas"/>
          <w:color w:val="999999"/>
        </w:rPr>
        <w:t>(</w:t>
      </w:r>
      <w:r>
        <w:rPr>
          <w:rStyle w:val="token"/>
          <w:rFonts w:ascii="Consolas" w:hAnsi="Consolas"/>
          <w:color w:val="669900"/>
        </w:rPr>
        <w:t>"#power"</w:t>
      </w:r>
      <w:r>
        <w:rPr>
          <w:rStyle w:val="token"/>
          <w:rFonts w:ascii="Consolas" w:hAnsi="Consolas"/>
          <w:color w:val="999999"/>
        </w:rPr>
        <w:t>);</w:t>
      </w:r>
    </w:p>
    <w:p w14:paraId="72B739E8" w14:textId="77777777" w:rsidR="00D83D8E" w:rsidRDefault="00D83D8E" w:rsidP="00D83D8E">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Style w:val="HTML-kd"/>
          <w:rFonts w:ascii="Consolas" w:hAnsi="Consolas"/>
          <w:color w:val="000000"/>
        </w:rPr>
      </w:pPr>
      <w:r>
        <w:rPr>
          <w:rStyle w:val="token"/>
          <w:rFonts w:ascii="Consolas" w:hAnsi="Consolas"/>
          <w:color w:val="0077AA"/>
        </w:rPr>
        <w:t>var</w:t>
      </w:r>
      <w:r>
        <w:rPr>
          <w:rStyle w:val="HTML-kd"/>
          <w:rFonts w:ascii="Consolas" w:hAnsi="Consolas"/>
          <w:color w:val="000000"/>
        </w:rPr>
        <w:t xml:space="preserve"> gain </w:t>
      </w:r>
      <w:r>
        <w:rPr>
          <w:rStyle w:val="token"/>
          <w:rFonts w:ascii="Consolas" w:hAnsi="Consolas"/>
          <w:color w:val="A67F59"/>
        </w:rPr>
        <w:t>=</w:t>
      </w:r>
      <w:r>
        <w:rPr>
          <w:rStyle w:val="HTML-kd"/>
          <w:rFonts w:ascii="Consolas" w:hAnsi="Consolas"/>
          <w:color w:val="000000"/>
        </w:rPr>
        <w:t xml:space="preserve"> </w:t>
      </w:r>
      <w:r>
        <w:rPr>
          <w:rStyle w:val="token"/>
          <w:rFonts w:ascii="Consolas" w:hAnsi="Consolas"/>
          <w:color w:val="0077AA"/>
        </w:rPr>
        <w:t>new</w:t>
      </w:r>
      <w:r>
        <w:rPr>
          <w:rStyle w:val="HTML-kd"/>
          <w:rFonts w:ascii="Consolas" w:hAnsi="Consolas"/>
          <w:color w:val="000000"/>
        </w:rPr>
        <w:t xml:space="preserve"> </w:t>
      </w:r>
      <w:r>
        <w:rPr>
          <w:rStyle w:val="token"/>
          <w:rFonts w:ascii="Consolas" w:hAnsi="Consolas"/>
          <w:color w:val="000000"/>
        </w:rPr>
        <w:t>Nexus</w:t>
      </w:r>
      <w:r>
        <w:rPr>
          <w:rStyle w:val="token"/>
          <w:rFonts w:ascii="Consolas" w:hAnsi="Consolas"/>
          <w:color w:val="999999"/>
        </w:rPr>
        <w:t>.</w:t>
      </w:r>
      <w:r>
        <w:rPr>
          <w:rStyle w:val="token"/>
          <w:rFonts w:ascii="Consolas" w:hAnsi="Consolas"/>
          <w:color w:val="000000"/>
        </w:rPr>
        <w:t>Slider</w:t>
      </w:r>
      <w:r>
        <w:rPr>
          <w:rStyle w:val="token"/>
          <w:rFonts w:ascii="Consolas" w:hAnsi="Consolas"/>
          <w:color w:val="999999"/>
        </w:rPr>
        <w:t>(</w:t>
      </w:r>
      <w:r>
        <w:rPr>
          <w:rStyle w:val="token"/>
          <w:rFonts w:ascii="Consolas" w:hAnsi="Consolas"/>
          <w:color w:val="669900"/>
        </w:rPr>
        <w:t>"#gain"</w:t>
      </w:r>
      <w:r>
        <w:rPr>
          <w:rStyle w:val="token"/>
          <w:rFonts w:ascii="Consolas" w:hAnsi="Consolas"/>
          <w:color w:val="999999"/>
        </w:rPr>
        <w:t>);</w:t>
      </w:r>
    </w:p>
    <w:p w14:paraId="55B102FE" w14:textId="4CD4647C" w:rsidR="00D83D8E" w:rsidRDefault="00D83D8E" w:rsidP="00C65423">
      <w:pPr>
        <w:ind w:firstLine="0"/>
      </w:pPr>
      <w:r>
        <w:t xml:space="preserve">Létrehozások az alábbi példákkal szemléltetve, nagyon egyszerű, mégis hatalmas segítséget nyújtanak különböző audio orientált szoftverek fejlesztése közben. </w:t>
      </w:r>
    </w:p>
    <w:p w14:paraId="260C691A" w14:textId="51F7FABF" w:rsidR="00F642C5" w:rsidRDefault="00D83D8E" w:rsidP="00C65423">
      <w:pPr>
        <w:ind w:firstLine="0"/>
      </w:pPr>
      <w:r>
        <w:t xml:space="preserve">Nem csak hasznos, de jól is néz ki. Számos beállításra ad lehetőséget nekünk még a NexusUI, mivel azon </w:t>
      </w:r>
      <w:r w:rsidR="00F642C5">
        <w:t>kívül,</w:t>
      </w:r>
      <w:r>
        <w:t xml:space="preserve"> hogy pár paraméter megadásával méretre szabhatjuk, színét változtathatjuk, ezek mellett egy nagyon komplex felépítésű objektum modellről beszélünk</w:t>
      </w:r>
      <w:r w:rsidR="00A83626">
        <w:t>, aminek a minimum vagy maximum értékét is megad</w:t>
      </w:r>
      <w:r w:rsidR="001B11F2">
        <w:t>hatj</w:t>
      </w:r>
      <w:r w:rsidR="00A83626">
        <w:t xml:space="preserve">uk, aminek a jelenlegi értékét, vagy változó értéket, egyből alkalmazhatjuk például </w:t>
      </w:r>
      <w:r w:rsidR="00F642C5">
        <w:t>frekvenciamodulációra</w:t>
      </w:r>
      <w:r w:rsidR="00A83626">
        <w:t xml:space="preserve">, ezzel létrehozva egy analóg audio szintetizátorhoz hasonló </w:t>
      </w:r>
      <w:r w:rsidR="001B11F2">
        <w:t>működést</w:t>
      </w:r>
      <w:r w:rsidR="00A83626">
        <w:t>. Gördülékeny hangzás eléréséért érdemes az értékek lépteit minél alacsonyabbra venni.</w:t>
      </w:r>
    </w:p>
    <w:p w14:paraId="63EACED4" w14:textId="6FDE1CD5" w:rsidR="00F642C5" w:rsidRDefault="00F642C5" w:rsidP="00C65423">
      <w:pPr>
        <w:ind w:firstLine="0"/>
      </w:pPr>
      <w:r>
        <w:lastRenderedPageBreak/>
        <w:t>Ezesetben egyénileg kell beállítanunk a kívánt értékeket.</w:t>
      </w:r>
    </w:p>
    <w:p w14:paraId="3A9CD80A" w14:textId="6ABB48B3" w:rsidR="00F642C5" w:rsidRPr="00F642C5" w:rsidRDefault="00F642C5" w:rsidP="00C65423">
      <w:pPr>
        <w:ind w:firstLine="0"/>
      </w:pPr>
      <w:r>
        <w:rPr>
          <w:b/>
          <w:bCs/>
          <w:i/>
          <w:iCs/>
        </w:rPr>
        <w:t>Egyéni b</w:t>
      </w:r>
      <w:r w:rsidRPr="00F642C5">
        <w:rPr>
          <w:b/>
          <w:bCs/>
          <w:i/>
          <w:iCs/>
        </w:rPr>
        <w:t>eállításokkal</w:t>
      </w:r>
    </w:p>
    <w:p w14:paraId="0DAD69CD" w14:textId="6A16DFB4" w:rsidR="00F642C5" w:rsidRDefault="00F642C5" w:rsidP="00F642C5">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Style w:val="HTML-kd"/>
          <w:rFonts w:ascii="Consolas" w:hAnsi="Consolas"/>
          <w:color w:val="000000"/>
        </w:rPr>
      </w:pPr>
      <w:r>
        <w:rPr>
          <w:rStyle w:val="token"/>
          <w:rFonts w:ascii="Consolas" w:hAnsi="Consolas"/>
          <w:color w:val="0077AA"/>
        </w:rPr>
        <w:t>var</w:t>
      </w:r>
      <w:r>
        <w:rPr>
          <w:rStyle w:val="HTML-kd"/>
          <w:rFonts w:ascii="Consolas" w:hAnsi="Consolas"/>
          <w:color w:val="000000"/>
        </w:rPr>
        <w:t xml:space="preserve"> dial </w:t>
      </w:r>
      <w:r>
        <w:rPr>
          <w:rStyle w:val="token"/>
          <w:rFonts w:ascii="Consolas" w:hAnsi="Consolas"/>
          <w:color w:val="A67F59"/>
        </w:rPr>
        <w:t>=</w:t>
      </w:r>
      <w:r>
        <w:rPr>
          <w:rStyle w:val="HTML-kd"/>
          <w:rFonts w:ascii="Consolas" w:hAnsi="Consolas"/>
          <w:color w:val="000000"/>
        </w:rPr>
        <w:t xml:space="preserve"> </w:t>
      </w:r>
      <w:r>
        <w:rPr>
          <w:rStyle w:val="token"/>
          <w:rFonts w:ascii="Consolas" w:hAnsi="Consolas"/>
          <w:color w:val="0077AA"/>
        </w:rPr>
        <w:t>new</w:t>
      </w:r>
      <w:r>
        <w:rPr>
          <w:rStyle w:val="HTML-kd"/>
          <w:rFonts w:ascii="Consolas" w:hAnsi="Consolas"/>
          <w:color w:val="000000"/>
        </w:rPr>
        <w:t xml:space="preserve"> </w:t>
      </w:r>
      <w:r>
        <w:rPr>
          <w:rStyle w:val="token"/>
          <w:rFonts w:ascii="Consolas" w:hAnsi="Consolas"/>
          <w:color w:val="000000"/>
        </w:rPr>
        <w:t>Nexus</w:t>
      </w:r>
      <w:r>
        <w:rPr>
          <w:rStyle w:val="token"/>
          <w:rFonts w:ascii="Consolas" w:hAnsi="Consolas"/>
          <w:color w:val="999999"/>
        </w:rPr>
        <w:t>.</w:t>
      </w:r>
      <w:r>
        <w:rPr>
          <w:rStyle w:val="token"/>
          <w:rFonts w:ascii="Consolas" w:hAnsi="Consolas"/>
          <w:color w:val="000000"/>
        </w:rPr>
        <w:t>Dial</w:t>
      </w:r>
      <w:r>
        <w:rPr>
          <w:rStyle w:val="token"/>
          <w:rFonts w:ascii="Consolas" w:hAnsi="Consolas"/>
          <w:color w:val="999999"/>
        </w:rPr>
        <w:t>(</w:t>
      </w:r>
      <w:r>
        <w:rPr>
          <w:rStyle w:val="token"/>
          <w:rFonts w:ascii="Consolas" w:hAnsi="Consolas"/>
          <w:color w:val="669900"/>
        </w:rPr>
        <w:t>'#target</w:t>
      </w:r>
      <w:proofErr w:type="gramStart"/>
      <w:r>
        <w:rPr>
          <w:rStyle w:val="token"/>
          <w:rFonts w:ascii="Consolas" w:hAnsi="Consolas"/>
          <w:color w:val="669900"/>
        </w:rPr>
        <w:t>'</w:t>
      </w:r>
      <w:r>
        <w:rPr>
          <w:rStyle w:val="token"/>
          <w:rFonts w:ascii="Consolas" w:hAnsi="Consolas"/>
          <w:color w:val="999999"/>
        </w:rPr>
        <w:t>,{</w:t>
      </w:r>
      <w:proofErr w:type="gramEnd"/>
    </w:p>
    <w:p w14:paraId="50C0A4E1" w14:textId="77777777" w:rsidR="00F642C5" w:rsidRDefault="00F642C5" w:rsidP="00F642C5">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Style w:val="HTML-kd"/>
          <w:rFonts w:ascii="Consolas" w:hAnsi="Consolas"/>
          <w:color w:val="000000"/>
        </w:rPr>
      </w:pPr>
      <w:r>
        <w:rPr>
          <w:rStyle w:val="HTML-kd"/>
          <w:rFonts w:ascii="Consolas" w:hAnsi="Consolas"/>
          <w:color w:val="000000"/>
        </w:rPr>
        <w:t xml:space="preserve">  </w:t>
      </w:r>
      <w:r>
        <w:rPr>
          <w:rStyle w:val="token"/>
          <w:rFonts w:ascii="Consolas" w:hAnsi="Consolas"/>
          <w:color w:val="669900"/>
        </w:rPr>
        <w:t>'size'</w:t>
      </w:r>
      <w:r>
        <w:rPr>
          <w:rStyle w:val="token"/>
          <w:rFonts w:ascii="Consolas" w:hAnsi="Consolas"/>
          <w:color w:val="999999"/>
        </w:rPr>
        <w:t>:</w:t>
      </w:r>
      <w:r>
        <w:rPr>
          <w:rStyle w:val="HTML-kd"/>
          <w:rFonts w:ascii="Consolas" w:hAnsi="Consolas"/>
          <w:color w:val="000000"/>
        </w:rPr>
        <w:t xml:space="preserve"> </w:t>
      </w:r>
      <w:r>
        <w:rPr>
          <w:rStyle w:val="token"/>
          <w:rFonts w:ascii="Consolas" w:hAnsi="Consolas"/>
          <w:color w:val="999999"/>
        </w:rPr>
        <w:t>[</w:t>
      </w:r>
      <w:r>
        <w:rPr>
          <w:rStyle w:val="token"/>
          <w:rFonts w:ascii="Consolas" w:hAnsi="Consolas"/>
          <w:color w:val="990055"/>
        </w:rPr>
        <w:t>75</w:t>
      </w:r>
      <w:r>
        <w:rPr>
          <w:rStyle w:val="token"/>
          <w:rFonts w:ascii="Consolas" w:hAnsi="Consolas"/>
          <w:color w:val="999999"/>
        </w:rPr>
        <w:t>,</w:t>
      </w:r>
      <w:r>
        <w:rPr>
          <w:rStyle w:val="token"/>
          <w:rFonts w:ascii="Consolas" w:hAnsi="Consolas"/>
          <w:color w:val="990055"/>
        </w:rPr>
        <w:t>75</w:t>
      </w:r>
      <w:r>
        <w:rPr>
          <w:rStyle w:val="token"/>
          <w:rFonts w:ascii="Consolas" w:hAnsi="Consolas"/>
          <w:color w:val="999999"/>
        </w:rPr>
        <w:t>],</w:t>
      </w:r>
    </w:p>
    <w:p w14:paraId="0982298D" w14:textId="77777777" w:rsidR="00F642C5" w:rsidRDefault="00F642C5" w:rsidP="00F642C5">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Style w:val="HTML-kd"/>
          <w:rFonts w:ascii="Consolas" w:hAnsi="Consolas"/>
          <w:color w:val="000000"/>
        </w:rPr>
      </w:pPr>
      <w:r>
        <w:rPr>
          <w:rStyle w:val="HTML-kd"/>
          <w:rFonts w:ascii="Consolas" w:hAnsi="Consolas"/>
          <w:color w:val="000000"/>
        </w:rPr>
        <w:t xml:space="preserve">  </w:t>
      </w:r>
      <w:r>
        <w:rPr>
          <w:rStyle w:val="token"/>
          <w:rFonts w:ascii="Consolas" w:hAnsi="Consolas"/>
          <w:color w:val="669900"/>
        </w:rPr>
        <w:t>'interaction'</w:t>
      </w:r>
      <w:r>
        <w:rPr>
          <w:rStyle w:val="token"/>
          <w:rFonts w:ascii="Consolas" w:hAnsi="Consolas"/>
          <w:color w:val="999999"/>
        </w:rPr>
        <w:t>:</w:t>
      </w:r>
      <w:r>
        <w:rPr>
          <w:rStyle w:val="HTML-kd"/>
          <w:rFonts w:ascii="Consolas" w:hAnsi="Consolas"/>
          <w:color w:val="000000"/>
        </w:rPr>
        <w:t xml:space="preserve"> </w:t>
      </w:r>
      <w:r>
        <w:rPr>
          <w:rStyle w:val="token"/>
          <w:rFonts w:ascii="Consolas" w:hAnsi="Consolas"/>
          <w:color w:val="669900"/>
        </w:rPr>
        <w:t>'radial'</w:t>
      </w:r>
      <w:r>
        <w:rPr>
          <w:rStyle w:val="token"/>
          <w:rFonts w:ascii="Consolas" w:hAnsi="Consolas"/>
          <w:color w:val="999999"/>
        </w:rPr>
        <w:t>,</w:t>
      </w:r>
      <w:r>
        <w:rPr>
          <w:rStyle w:val="HTML-kd"/>
          <w:rFonts w:ascii="Consolas" w:hAnsi="Consolas"/>
          <w:color w:val="000000"/>
        </w:rPr>
        <w:t xml:space="preserve"> </w:t>
      </w:r>
      <w:r>
        <w:rPr>
          <w:rStyle w:val="token"/>
          <w:rFonts w:ascii="Consolas" w:hAnsi="Consolas"/>
          <w:color w:val="708090"/>
        </w:rPr>
        <w:t>// "radial", "vertical", or "horizontal"</w:t>
      </w:r>
    </w:p>
    <w:p w14:paraId="6180C995" w14:textId="77777777" w:rsidR="00F642C5" w:rsidRDefault="00F642C5" w:rsidP="00F642C5">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Style w:val="HTML-kd"/>
          <w:rFonts w:ascii="Consolas" w:hAnsi="Consolas"/>
          <w:color w:val="000000"/>
        </w:rPr>
      </w:pPr>
      <w:r>
        <w:rPr>
          <w:rStyle w:val="HTML-kd"/>
          <w:rFonts w:ascii="Consolas" w:hAnsi="Consolas"/>
          <w:color w:val="000000"/>
        </w:rPr>
        <w:t xml:space="preserve">  </w:t>
      </w:r>
      <w:r>
        <w:rPr>
          <w:rStyle w:val="token"/>
          <w:rFonts w:ascii="Consolas" w:hAnsi="Consolas"/>
          <w:color w:val="669900"/>
        </w:rPr>
        <w:t>'mode'</w:t>
      </w:r>
      <w:r>
        <w:rPr>
          <w:rStyle w:val="token"/>
          <w:rFonts w:ascii="Consolas" w:hAnsi="Consolas"/>
          <w:color w:val="999999"/>
        </w:rPr>
        <w:t>:</w:t>
      </w:r>
      <w:r>
        <w:rPr>
          <w:rStyle w:val="HTML-kd"/>
          <w:rFonts w:ascii="Consolas" w:hAnsi="Consolas"/>
          <w:color w:val="000000"/>
        </w:rPr>
        <w:t xml:space="preserve"> </w:t>
      </w:r>
      <w:r w:rsidRPr="006876AC">
        <w:rPr>
          <w:rStyle w:val="token"/>
          <w:rFonts w:ascii="Consolas" w:hAnsi="Consolas"/>
          <w:color w:val="669900"/>
        </w:rPr>
        <w:t>'relative'</w:t>
      </w:r>
      <w:r>
        <w:rPr>
          <w:rStyle w:val="token"/>
          <w:rFonts w:ascii="Consolas" w:hAnsi="Consolas"/>
          <w:color w:val="999999"/>
        </w:rPr>
        <w:t>,</w:t>
      </w:r>
      <w:r>
        <w:rPr>
          <w:rStyle w:val="HTML-kd"/>
          <w:rFonts w:ascii="Consolas" w:hAnsi="Consolas"/>
          <w:color w:val="000000"/>
        </w:rPr>
        <w:t xml:space="preserve"> </w:t>
      </w:r>
      <w:r>
        <w:rPr>
          <w:rStyle w:val="token"/>
          <w:rFonts w:ascii="Consolas" w:hAnsi="Consolas"/>
          <w:color w:val="708090"/>
        </w:rPr>
        <w:t>// "absolute" or "relative"</w:t>
      </w:r>
    </w:p>
    <w:p w14:paraId="24C23E49" w14:textId="77777777" w:rsidR="00F642C5" w:rsidRDefault="00F642C5" w:rsidP="00F642C5">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Style w:val="HTML-kd"/>
          <w:rFonts w:ascii="Consolas" w:hAnsi="Consolas"/>
          <w:color w:val="000000"/>
        </w:rPr>
      </w:pPr>
      <w:r>
        <w:rPr>
          <w:rStyle w:val="HTML-kd"/>
          <w:rFonts w:ascii="Consolas" w:hAnsi="Consolas"/>
          <w:color w:val="000000"/>
        </w:rPr>
        <w:t xml:space="preserve">  </w:t>
      </w:r>
      <w:r w:rsidRPr="00F642C5">
        <w:rPr>
          <w:rStyle w:val="token"/>
          <w:rFonts w:ascii="Consolas" w:hAnsi="Consolas"/>
          <w:color w:val="669900"/>
        </w:rPr>
        <w:t>'min'</w:t>
      </w:r>
      <w:r>
        <w:rPr>
          <w:rStyle w:val="token"/>
          <w:rFonts w:ascii="Consolas" w:hAnsi="Consolas"/>
          <w:color w:val="999999"/>
        </w:rPr>
        <w:t>:</w:t>
      </w:r>
      <w:r>
        <w:rPr>
          <w:rStyle w:val="HTML-kd"/>
          <w:rFonts w:ascii="Consolas" w:hAnsi="Consolas"/>
          <w:color w:val="000000"/>
        </w:rPr>
        <w:t xml:space="preserve"> </w:t>
      </w:r>
      <w:r>
        <w:rPr>
          <w:rStyle w:val="token"/>
          <w:rFonts w:ascii="Consolas" w:hAnsi="Consolas"/>
          <w:color w:val="990055"/>
        </w:rPr>
        <w:t>0</w:t>
      </w:r>
      <w:r>
        <w:rPr>
          <w:rStyle w:val="token"/>
          <w:rFonts w:ascii="Consolas" w:hAnsi="Consolas"/>
          <w:color w:val="999999"/>
        </w:rPr>
        <w:t>,</w:t>
      </w:r>
    </w:p>
    <w:p w14:paraId="4ADC323D" w14:textId="77777777" w:rsidR="00F642C5" w:rsidRPr="00F642C5" w:rsidRDefault="00F642C5" w:rsidP="00F642C5">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Style w:val="token"/>
          <w:color w:val="0077AA"/>
        </w:rPr>
      </w:pPr>
      <w:r>
        <w:rPr>
          <w:rStyle w:val="HTML-kd"/>
          <w:rFonts w:ascii="Consolas" w:hAnsi="Consolas"/>
          <w:color w:val="000000"/>
        </w:rPr>
        <w:t xml:space="preserve">  </w:t>
      </w:r>
      <w:r>
        <w:rPr>
          <w:rStyle w:val="token"/>
          <w:rFonts w:ascii="Consolas" w:hAnsi="Consolas"/>
          <w:color w:val="669900"/>
        </w:rPr>
        <w:t>'max'</w:t>
      </w:r>
      <w:r w:rsidRPr="00F642C5">
        <w:rPr>
          <w:rStyle w:val="token"/>
          <w:rFonts w:ascii="Consolas" w:hAnsi="Consolas"/>
          <w:color w:val="0077AA"/>
        </w:rPr>
        <w:t>:</w:t>
      </w:r>
      <w:r w:rsidRPr="00F642C5">
        <w:rPr>
          <w:rStyle w:val="token"/>
          <w:color w:val="0077AA"/>
        </w:rPr>
        <w:t xml:space="preserve"> </w:t>
      </w:r>
      <w:r w:rsidRPr="006876AC">
        <w:rPr>
          <w:rStyle w:val="token"/>
          <w:rFonts w:ascii="Consolas" w:hAnsi="Consolas"/>
          <w:color w:val="990055"/>
        </w:rPr>
        <w:t>1</w:t>
      </w:r>
      <w:r w:rsidRPr="00F642C5">
        <w:rPr>
          <w:rStyle w:val="token"/>
          <w:rFonts w:ascii="Consolas" w:hAnsi="Consolas"/>
          <w:color w:val="0077AA"/>
        </w:rPr>
        <w:t>,</w:t>
      </w:r>
    </w:p>
    <w:p w14:paraId="7C801F14" w14:textId="6CDDB880" w:rsidR="00F642C5" w:rsidRDefault="00F642C5" w:rsidP="00F642C5">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Style w:val="HTML-kd"/>
          <w:rFonts w:ascii="Consolas" w:hAnsi="Consolas"/>
          <w:color w:val="000000"/>
        </w:rPr>
      </w:pPr>
      <w:r w:rsidRPr="00F642C5">
        <w:rPr>
          <w:rStyle w:val="token"/>
          <w:color w:val="0077AA"/>
        </w:rPr>
        <w:t xml:space="preserve">  </w:t>
      </w:r>
      <w:r w:rsidRPr="00F642C5">
        <w:rPr>
          <w:rStyle w:val="token"/>
          <w:rFonts w:ascii="Consolas" w:hAnsi="Consolas"/>
          <w:color w:val="669900"/>
        </w:rPr>
        <w:t>'step'</w:t>
      </w:r>
      <w:r>
        <w:rPr>
          <w:rStyle w:val="token"/>
          <w:rFonts w:ascii="Consolas" w:hAnsi="Consolas"/>
          <w:color w:val="999999"/>
        </w:rPr>
        <w:t>:</w:t>
      </w:r>
      <w:r>
        <w:rPr>
          <w:rStyle w:val="HTML-kd"/>
          <w:rFonts w:ascii="Consolas" w:hAnsi="Consolas"/>
          <w:color w:val="000000"/>
        </w:rPr>
        <w:t xml:space="preserve"> </w:t>
      </w:r>
      <w:r>
        <w:rPr>
          <w:rStyle w:val="token"/>
          <w:rFonts w:ascii="Consolas" w:hAnsi="Consolas"/>
          <w:color w:val="990055"/>
        </w:rPr>
        <w:t>0</w:t>
      </w:r>
      <w:r w:rsidR="001B11F2">
        <w:rPr>
          <w:rStyle w:val="token"/>
          <w:rFonts w:ascii="Consolas" w:hAnsi="Consolas"/>
          <w:color w:val="990055"/>
        </w:rPr>
        <w:t>.001</w:t>
      </w:r>
      <w:r>
        <w:rPr>
          <w:rStyle w:val="token"/>
          <w:rFonts w:ascii="Consolas" w:hAnsi="Consolas"/>
          <w:color w:val="999999"/>
        </w:rPr>
        <w:t>,</w:t>
      </w:r>
    </w:p>
    <w:p w14:paraId="5A35490F" w14:textId="77777777" w:rsidR="00F642C5" w:rsidRDefault="00F642C5" w:rsidP="00F642C5">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Style w:val="HTML-kd"/>
          <w:rFonts w:ascii="Consolas" w:hAnsi="Consolas"/>
          <w:color w:val="000000"/>
        </w:rPr>
      </w:pPr>
      <w:r>
        <w:rPr>
          <w:rStyle w:val="HTML-kd"/>
          <w:rFonts w:ascii="Consolas" w:hAnsi="Consolas"/>
          <w:color w:val="000000"/>
        </w:rPr>
        <w:t xml:space="preserve">  </w:t>
      </w:r>
      <w:r w:rsidRPr="00F642C5">
        <w:rPr>
          <w:rStyle w:val="token"/>
          <w:rFonts w:ascii="Consolas" w:hAnsi="Consolas"/>
          <w:color w:val="669900"/>
        </w:rPr>
        <w:t>'value'</w:t>
      </w:r>
      <w:r>
        <w:rPr>
          <w:rStyle w:val="token"/>
          <w:rFonts w:ascii="Consolas" w:hAnsi="Consolas"/>
          <w:color w:val="999999"/>
        </w:rPr>
        <w:t>:</w:t>
      </w:r>
      <w:r>
        <w:rPr>
          <w:rStyle w:val="HTML-kd"/>
          <w:rFonts w:ascii="Consolas" w:hAnsi="Consolas"/>
          <w:color w:val="000000"/>
        </w:rPr>
        <w:t xml:space="preserve"> </w:t>
      </w:r>
      <w:r>
        <w:rPr>
          <w:rStyle w:val="token"/>
          <w:rFonts w:ascii="Consolas" w:hAnsi="Consolas"/>
          <w:color w:val="990055"/>
        </w:rPr>
        <w:t>0</w:t>
      </w:r>
    </w:p>
    <w:p w14:paraId="5EB3694D" w14:textId="1622C43A" w:rsidR="00F642C5" w:rsidRPr="00102C36" w:rsidRDefault="00F642C5" w:rsidP="00102C36">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Consolas" w:hAnsi="Consolas"/>
          <w:color w:val="000000"/>
          <w:sz w:val="23"/>
          <w:szCs w:val="23"/>
        </w:rPr>
      </w:pPr>
      <w:r>
        <w:rPr>
          <w:rStyle w:val="token"/>
          <w:rFonts w:ascii="Consolas" w:hAnsi="Consolas"/>
          <w:color w:val="999999"/>
        </w:rPr>
        <w:t>})</w:t>
      </w:r>
    </w:p>
    <w:p w14:paraId="5B2D4098" w14:textId="14D1404F" w:rsidR="00A83626" w:rsidRDefault="00A83626" w:rsidP="00C65423">
      <w:pPr>
        <w:ind w:firstLine="0"/>
      </w:pPr>
      <w:r>
        <w:t>Lehetőséget ad emellett, hogy az elemek értékét egyből szinkronizálja egy szám mezővel, aminek a megírása szintén majdnem egy sorban megírható.</w:t>
      </w:r>
    </w:p>
    <w:p w14:paraId="1AA98690" w14:textId="652D929E" w:rsidR="00A83626" w:rsidRDefault="00A83626" w:rsidP="00C65423">
      <w:pPr>
        <w:ind w:firstLine="0"/>
      </w:pPr>
      <w:r>
        <w:t>A dolgozatban a legtöbbet használt eleme a „Dial”, mivel igyekeztem megtartani a szintetizátorok hagyományos beállító felületét megtervezni a szoftverben.</w:t>
      </w:r>
    </w:p>
    <w:p w14:paraId="205EB308" w14:textId="7B037811" w:rsidR="00F642C5" w:rsidRDefault="00F642C5" w:rsidP="00102C36">
      <w:pPr>
        <w:ind w:firstLine="0"/>
        <w:jc w:val="center"/>
      </w:pPr>
      <w:r>
        <w:rPr>
          <w:noProof/>
          <w:lang w:val="en-GB" w:eastAsia="en-GB"/>
        </w:rPr>
        <w:drawing>
          <wp:inline distT="0" distB="0" distL="0" distR="0" wp14:anchorId="64DE2B75" wp14:editId="3A36053D">
            <wp:extent cx="4324350" cy="1247775"/>
            <wp:effectExtent l="0" t="0" r="0" b="9525"/>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24350" cy="1247775"/>
                    </a:xfrm>
                    <a:prstGeom prst="rect">
                      <a:avLst/>
                    </a:prstGeom>
                  </pic:spPr>
                </pic:pic>
              </a:graphicData>
            </a:graphic>
          </wp:inline>
        </w:drawing>
      </w:r>
    </w:p>
    <w:p w14:paraId="4F220D73" w14:textId="4B6A37B3" w:rsidR="00102C36" w:rsidRDefault="00651CF6" w:rsidP="00651CF6">
      <w:pPr>
        <w:pStyle w:val="Kpalrs"/>
      </w:pPr>
      <w:r>
        <w:fldChar w:fldCharType="begin"/>
      </w:r>
      <w:r>
        <w:instrText xml:space="preserve"> SEQ ábra \* ARABIC </w:instrText>
      </w:r>
      <w:r>
        <w:fldChar w:fldCharType="separate"/>
      </w:r>
      <w:bookmarkStart w:id="41" w:name="_Toc38808594"/>
      <w:r w:rsidR="00A64865">
        <w:t>8</w:t>
      </w:r>
      <w:r>
        <w:fldChar w:fldCharType="end"/>
      </w:r>
      <w:r>
        <w:t xml:space="preserve">. ábra </w:t>
      </w:r>
      <w:r w:rsidRPr="00D85E70">
        <w:t>NexusUI által szolgáltatott gombok, elemek</w:t>
      </w:r>
      <w:bookmarkEnd w:id="41"/>
    </w:p>
    <w:p w14:paraId="5EEFF13B" w14:textId="0E247F64" w:rsidR="00F642C5" w:rsidRDefault="00F642C5" w:rsidP="00C65423">
      <w:pPr>
        <w:ind w:firstLine="0"/>
      </w:pPr>
      <w:r>
        <w:t>Ezen felül rengeteg más opciónk van, például egyszerű gombok használata, szám érték mező, csúszkák, választó gombok, zongorabillentyűk, sequencer, oszcilloszkóp, és még rengeteg más is.</w:t>
      </w:r>
    </w:p>
    <w:p w14:paraId="7E81C950" w14:textId="5DA4D5AE" w:rsidR="00FB57B7" w:rsidRDefault="00A83626" w:rsidP="00C65423">
      <w:pPr>
        <w:ind w:firstLine="0"/>
      </w:pPr>
      <w:r>
        <w:t>Mivel alapból ez a könyvtár egy gyors, prototípusozó szoftvernek készült a felhasználó zenei ötletei</w:t>
      </w:r>
      <w:r w:rsidR="00AE484F">
        <w:t>nek sablonozására</w:t>
      </w:r>
      <w:r>
        <w:t xml:space="preserve">, vannak hiányai, mint </w:t>
      </w:r>
      <w:r w:rsidR="00F642C5">
        <w:t>például,</w:t>
      </w:r>
      <w:r>
        <w:t xml:space="preserve"> hogy reszponzív tulajdonságokkal nem rendelkezik</w:t>
      </w:r>
      <w:r w:rsidR="00AE484F">
        <w:t>, így megnehezítve a kinézet személyre szabhatóságát.</w:t>
      </w:r>
    </w:p>
    <w:p w14:paraId="17A6698D" w14:textId="77777777" w:rsidR="00FB57B7" w:rsidRDefault="00FB57B7">
      <w:pPr>
        <w:spacing w:after="160" w:line="259" w:lineRule="auto"/>
        <w:ind w:firstLine="0"/>
        <w:jc w:val="left"/>
      </w:pPr>
      <w:r>
        <w:br w:type="page"/>
      </w:r>
    </w:p>
    <w:p w14:paraId="40EBC965" w14:textId="77777777" w:rsidR="00B17BD9" w:rsidRPr="00B17BD9" w:rsidRDefault="00B17BD9" w:rsidP="00B17BD9">
      <w:pPr>
        <w:pStyle w:val="Cmsor2"/>
      </w:pPr>
      <w:bookmarkStart w:id="42" w:name="_Toc39760562"/>
      <w:r>
        <w:lastRenderedPageBreak/>
        <w:t>Back-end</w:t>
      </w:r>
      <w:bookmarkEnd w:id="42"/>
    </w:p>
    <w:p w14:paraId="03C2B7C6" w14:textId="552208CC" w:rsidR="00A557C1" w:rsidRDefault="0012054C" w:rsidP="00C93D74">
      <w:r>
        <w:t>A b</w:t>
      </w:r>
      <w:r w:rsidR="00C93D74">
        <w:t xml:space="preserve">ack-end </w:t>
      </w:r>
      <w:r>
        <w:t>felületén</w:t>
      </w:r>
      <w:r w:rsidR="00C93D74">
        <w:t xml:space="preserve"> a rendszer azon rétegét értjük, ami a tényleges adatfeldogozási műveletekért felelős. Feladata a kliensoldalról érkező információk fogadása és feldolgozása, és a már feldol</w:t>
      </w:r>
      <w:r w:rsidR="00F15DC8">
        <w:t>g</w:t>
      </w:r>
      <w:r w:rsidR="00C93D74">
        <w:t>ozott eredmény visszaküldése a kliens oldalra.</w:t>
      </w:r>
    </w:p>
    <w:p w14:paraId="6535D454" w14:textId="0306D05B" w:rsidR="00B17BD9" w:rsidRPr="003331C5" w:rsidRDefault="00557386" w:rsidP="00ED6FF5">
      <w:pPr>
        <w:pStyle w:val="Cmsor3"/>
        <w:rPr>
          <w:i w:val="0"/>
          <w:iCs/>
        </w:rPr>
      </w:pPr>
      <w:bookmarkStart w:id="43" w:name="_Toc39760563"/>
      <w:r w:rsidRPr="003331C5">
        <w:rPr>
          <w:i w:val="0"/>
          <w:iCs/>
        </w:rPr>
        <w:t>Node.js</w:t>
      </w:r>
      <w:bookmarkEnd w:id="43"/>
    </w:p>
    <w:p w14:paraId="031026CF" w14:textId="268E5D37" w:rsidR="002E6DB3" w:rsidRDefault="002E6DB3" w:rsidP="003F6250">
      <w:r>
        <w:t xml:space="preserve">A </w:t>
      </w:r>
      <w:r w:rsidRPr="002E6DB3">
        <w:rPr>
          <w:b/>
        </w:rPr>
        <w:t>Node</w:t>
      </w:r>
      <w:r>
        <w:t xml:space="preserve"> egy </w:t>
      </w:r>
      <w:r w:rsidRPr="002E6DB3">
        <w:rPr>
          <w:b/>
        </w:rPr>
        <w:t>JavaScript</w:t>
      </w:r>
      <w:r>
        <w:t xml:space="preserve"> környezet, amely a Google Chrome által használt V8 motorra </w:t>
      </w:r>
      <w:r w:rsidR="009D070A">
        <w:t>alapul. Olyan tulajdonságokkal rendelkezik, ami alkalmas közepes szint</w:t>
      </w:r>
      <w:r w:rsidR="00C93D74">
        <w:t>en álló</w:t>
      </w:r>
      <w:r w:rsidR="009D070A">
        <w:t xml:space="preserve"> webes alkalmazások fejlesztésére</w:t>
      </w:r>
      <w:r w:rsidR="005F661F">
        <w:t>.</w:t>
      </w:r>
    </w:p>
    <w:p w14:paraId="53FE8F6C" w14:textId="4A43AB63" w:rsidR="009D070A" w:rsidRDefault="009D070A" w:rsidP="002E6DB3">
      <w:pPr>
        <w:ind w:firstLine="0"/>
      </w:pPr>
      <w:r>
        <w:t xml:space="preserve">Sokkal erősebb teljesítményt mutat, a nem blokkoló eseményvezérelt modellnek köszönhetően, így előnyt jelent a szál alapú szerver környezetekkel szemben (PHP, Ruby, Rails), </w:t>
      </w:r>
      <w:r w:rsidR="006E202E">
        <w:t>amik</w:t>
      </w:r>
      <w:r>
        <w:t xml:space="preserve"> az I/O-t</w:t>
      </w:r>
      <w:r w:rsidR="00680EE4">
        <w:t xml:space="preserve"> blokkolják,</w:t>
      </w:r>
      <w:r>
        <w:t xml:space="preserve"> mivel </w:t>
      </w:r>
      <w:r w:rsidR="00F15DC8">
        <w:t>egyidőben</w:t>
      </w:r>
      <w:r>
        <w:t xml:space="preserve"> </w:t>
      </w:r>
      <w:r w:rsidR="00F15DC8">
        <w:t>több</w:t>
      </w:r>
      <w:r>
        <w:t xml:space="preserve"> felhasznál</w:t>
      </w:r>
      <w:r w:rsidR="00F15DC8">
        <w:t>ó</w:t>
      </w:r>
      <w:r>
        <w:t xml:space="preserve">t kezel, </w:t>
      </w:r>
      <w:r w:rsidR="00F15DC8">
        <w:t>külön</w:t>
      </w:r>
      <w:r>
        <w:t xml:space="preserve"> szálak </w:t>
      </w:r>
      <w:r w:rsidR="00F15DC8">
        <w:t>rotációjával</w:t>
      </w:r>
      <w:r w:rsidR="00EC6CD9">
        <w:t>. A Node így folyamatosabb futást, több alkalmazás párhuzamosítását, valamint az egész rendszer optimálisabb működését teszi lehetővé.</w:t>
      </w:r>
      <w:r w:rsidR="005F661F">
        <w:t xml:space="preserve"> [9]</w:t>
      </w:r>
    </w:p>
    <w:p w14:paraId="5FF64225" w14:textId="658A8EB5" w:rsidR="00EA11B7" w:rsidRPr="00EA11B7" w:rsidRDefault="00EA11B7" w:rsidP="002E6DB3">
      <w:pPr>
        <w:ind w:firstLine="0"/>
        <w:rPr>
          <w:b/>
          <w:i/>
        </w:rPr>
      </w:pPr>
      <w:r w:rsidRPr="00EA11B7">
        <w:rPr>
          <w:b/>
          <w:i/>
        </w:rPr>
        <w:t>Jellemzői</w:t>
      </w:r>
    </w:p>
    <w:p w14:paraId="74A38EF8" w14:textId="0C410AFE" w:rsidR="00EA11B7" w:rsidRDefault="00EA11B7" w:rsidP="00EA11B7">
      <w:pPr>
        <w:pStyle w:val="Listaszerbekezds"/>
        <w:numPr>
          <w:ilvl w:val="0"/>
          <w:numId w:val="24"/>
        </w:numPr>
      </w:pPr>
      <w:r>
        <w:t>Gyors</w:t>
      </w:r>
      <w:r w:rsidR="00F15DC8">
        <w:t xml:space="preserve"> működés</w:t>
      </w:r>
      <w:r>
        <w:t>.</w:t>
      </w:r>
    </w:p>
    <w:p w14:paraId="41B0C5B1" w14:textId="77713ABB" w:rsidR="00EA11B7" w:rsidRDefault="00EA11B7" w:rsidP="00EA11B7">
      <w:pPr>
        <w:pStyle w:val="Listaszerbekezds"/>
        <w:numPr>
          <w:ilvl w:val="0"/>
          <w:numId w:val="24"/>
        </w:numPr>
      </w:pPr>
      <w:r>
        <w:t>Esemény vezérelt.</w:t>
      </w:r>
    </w:p>
    <w:p w14:paraId="359CEC0C" w14:textId="37CAD9C0" w:rsidR="00EA11B7" w:rsidRDefault="00F15DC8" w:rsidP="00EA11B7">
      <w:pPr>
        <w:pStyle w:val="Listaszerbekezds"/>
        <w:numPr>
          <w:ilvl w:val="0"/>
          <w:numId w:val="24"/>
        </w:numPr>
      </w:pPr>
      <w:r>
        <w:t xml:space="preserve">Jól használható </w:t>
      </w:r>
      <w:r w:rsidR="00EA11B7">
        <w:t>Networking.</w:t>
      </w:r>
    </w:p>
    <w:p w14:paraId="60184C8B" w14:textId="60EC3C5A" w:rsidR="00EA11B7" w:rsidRDefault="00F15DC8" w:rsidP="00EA11B7">
      <w:pPr>
        <w:pStyle w:val="Listaszerbekezds"/>
        <w:numPr>
          <w:ilvl w:val="0"/>
          <w:numId w:val="24"/>
        </w:numPr>
      </w:pPr>
      <w:r>
        <w:t xml:space="preserve">Jól használható </w:t>
      </w:r>
      <w:r w:rsidR="00EA11B7">
        <w:t>API szolgáltatások.</w:t>
      </w:r>
    </w:p>
    <w:p w14:paraId="1F3D5594" w14:textId="01C5D462" w:rsidR="00EA11B7" w:rsidRDefault="00EA11B7" w:rsidP="00EA11B7">
      <w:pPr>
        <w:pStyle w:val="Listaszerbekezds"/>
        <w:numPr>
          <w:ilvl w:val="0"/>
          <w:numId w:val="24"/>
        </w:numPr>
      </w:pPr>
      <w:r>
        <w:t>Rengeteg könyvtár.</w:t>
      </w:r>
    </w:p>
    <w:p w14:paraId="100BDDB3" w14:textId="697044C3" w:rsidR="00EA11B7" w:rsidRDefault="00EA11B7" w:rsidP="00EA11B7">
      <w:pPr>
        <w:pStyle w:val="Listaszerbekezds"/>
        <w:numPr>
          <w:ilvl w:val="0"/>
          <w:numId w:val="24"/>
        </w:numPr>
      </w:pPr>
      <w:r>
        <w:t>Kritikus alkalmazások futtatására is alkalmas.</w:t>
      </w:r>
    </w:p>
    <w:p w14:paraId="130AEEB2" w14:textId="65E24106" w:rsidR="00EA11B7" w:rsidRPr="00E2576A" w:rsidRDefault="00EA11B7" w:rsidP="00EA11B7">
      <w:pPr>
        <w:pStyle w:val="Listaszerbekezds"/>
        <w:numPr>
          <w:ilvl w:val="0"/>
          <w:numId w:val="24"/>
        </w:numPr>
      </w:pPr>
      <w:r>
        <w:t>Könnyen tanulható.</w:t>
      </w:r>
    </w:p>
    <w:p w14:paraId="0F91B1B0" w14:textId="112E78AB" w:rsidR="00EA11B7" w:rsidRDefault="000876DB" w:rsidP="003F6250">
      <w:r>
        <w:t xml:space="preserve">A </w:t>
      </w:r>
      <w:r w:rsidR="0024261C">
        <w:t>node package manager</w:t>
      </w:r>
      <w:r w:rsidR="0003742E">
        <w:t>-</w:t>
      </w:r>
      <w:r w:rsidR="0024261C">
        <w:t>en</w:t>
      </w:r>
      <w:r>
        <w:t xml:space="preserve"> belül a csomagrendezőben</w:t>
      </w:r>
      <w:r w:rsidR="0024261C">
        <w:t xml:space="preserve"> (</w:t>
      </w:r>
      <w:r w:rsidR="0024261C" w:rsidRPr="0024261C">
        <w:rPr>
          <w:i/>
        </w:rPr>
        <w:t>NPM</w:t>
      </w:r>
      <w:r w:rsidR="0024261C">
        <w:t>) el</w:t>
      </w:r>
      <w:r>
        <w:t>érhető további</w:t>
      </w:r>
      <w:r w:rsidR="0024261C">
        <w:t xml:space="preserve"> </w:t>
      </w:r>
      <w:r>
        <w:t>számos</w:t>
      </w:r>
      <w:r w:rsidR="0024261C">
        <w:t xml:space="preserve"> bővítmény. Telepítésük egyszerűen</w:t>
      </w:r>
      <w:r w:rsidR="0003742E">
        <w:t>,</w:t>
      </w:r>
      <w:r w:rsidR="0024261C">
        <w:t xml:space="preserve"> az </w:t>
      </w:r>
      <w:r w:rsidR="0024261C" w:rsidRPr="0003742E">
        <w:rPr>
          <w:i/>
        </w:rPr>
        <w:t>npm install</w:t>
      </w:r>
      <w:r w:rsidR="0024261C">
        <w:t xml:space="preserve"> </w:t>
      </w:r>
      <w:r>
        <w:t>paranncsal</w:t>
      </w:r>
      <w:r w:rsidR="0003742E">
        <w:t xml:space="preserve"> hajtható végre, ami után a </w:t>
      </w:r>
      <w:r>
        <w:t>választott csomag</w:t>
      </w:r>
      <w:r w:rsidR="0003742E">
        <w:t xml:space="preserve"> </w:t>
      </w:r>
      <w:r>
        <w:t>címét</w:t>
      </w:r>
      <w:r w:rsidR="0003742E">
        <w:t xml:space="preserve"> írjuk. Ha rögzíteni szeretnénk a telepítendő bővítményt, akkor a </w:t>
      </w:r>
      <w:r w:rsidR="0003742E">
        <w:rPr>
          <w:i/>
        </w:rPr>
        <w:t>--</w:t>
      </w:r>
      <w:r w:rsidR="0003742E" w:rsidRPr="0003742E">
        <w:rPr>
          <w:i/>
        </w:rPr>
        <w:t>save</w:t>
      </w:r>
      <w:r w:rsidR="0003742E">
        <w:t xml:space="preserve"> kulcsszó</w:t>
      </w:r>
      <w:r>
        <w:t xml:space="preserve"> hozzáadásával</w:t>
      </w:r>
      <w:r w:rsidR="0003742E">
        <w:t xml:space="preserve"> a parancs végére, </w:t>
      </w:r>
      <w:r>
        <w:t xml:space="preserve">így </w:t>
      </w:r>
      <w:r w:rsidR="0003742E">
        <w:t>bekerül</w:t>
      </w:r>
      <w:r>
        <w:t xml:space="preserve"> az applikációra nézve függőségi kapcsolatként</w:t>
      </w:r>
      <w:r w:rsidR="0003742E">
        <w:t xml:space="preserve"> a</w:t>
      </w:r>
      <w:r w:rsidR="00B16866">
        <w:t xml:space="preserve">z ezeket tároló </w:t>
      </w:r>
      <w:r w:rsidR="002D78DE">
        <w:t>fájlba</w:t>
      </w:r>
      <w:r w:rsidR="0003742E">
        <w:t xml:space="preserve">. </w:t>
      </w:r>
      <w:r w:rsidR="00A71878">
        <w:lastRenderedPageBreak/>
        <w:t>Miután a töltés befejeződött,</w:t>
      </w:r>
      <w:r w:rsidR="0003742E">
        <w:t xml:space="preserve"> a bővítménycsomag megjelenik a </w:t>
      </w:r>
      <w:r w:rsidR="00684400">
        <w:rPr>
          <w:iCs/>
        </w:rPr>
        <w:t>node által létrehozott modulok</w:t>
      </w:r>
      <w:r w:rsidR="0003742E">
        <w:t xml:space="preserve"> mappában.</w:t>
      </w:r>
    </w:p>
    <w:p w14:paraId="0CC86D42" w14:textId="5D89CFEA" w:rsidR="00722E52" w:rsidRDefault="00CD7359" w:rsidP="00CD7359">
      <w:pPr>
        <w:pStyle w:val="Cmsor4"/>
      </w:pPr>
      <w:r w:rsidRPr="00CD7359">
        <w:t>Könyvtárak</w:t>
      </w:r>
    </w:p>
    <w:p w14:paraId="07E76F11" w14:textId="2A788435" w:rsidR="00CD7359" w:rsidRDefault="007B1AEA" w:rsidP="00FF3565">
      <w:pPr>
        <w:rPr>
          <w:szCs w:val="22"/>
        </w:rPr>
      </w:pPr>
      <w:r>
        <w:t>Megeshet</w:t>
      </w:r>
      <w:r w:rsidR="00CD7359">
        <w:t xml:space="preserve">, hogy egy </w:t>
      </w:r>
      <w:r>
        <w:t xml:space="preserve">bizonyos </w:t>
      </w:r>
      <w:r w:rsidR="00CD7359">
        <w:t>könyvtár felhasznál</w:t>
      </w:r>
      <w:r>
        <w:t>ásához szükség van</w:t>
      </w:r>
      <w:r w:rsidR="00CD7359">
        <w:t xml:space="preserve"> más könyvtára</w:t>
      </w:r>
      <w:r>
        <w:t>kra</w:t>
      </w:r>
      <w:r w:rsidR="00CD7359">
        <w:t xml:space="preserve"> is</w:t>
      </w:r>
      <w:r>
        <w:t>,</w:t>
      </w:r>
      <w:r w:rsidR="00CD7359">
        <w:t xml:space="preserve"> </w:t>
      </w:r>
      <w:r>
        <w:t>e</w:t>
      </w:r>
      <w:r w:rsidR="00CD7359">
        <w:t xml:space="preserve">zért </w:t>
      </w:r>
      <w:r>
        <w:t xml:space="preserve">előre </w:t>
      </w:r>
      <w:r w:rsidR="00CD7359">
        <w:t>definiálva van</w:t>
      </w:r>
      <w:r>
        <w:t xml:space="preserve"> az</w:t>
      </w:r>
      <w:r w:rsidR="00CD7359">
        <w:t>, hogy milyen egy</w:t>
      </w:r>
      <w:r w:rsidR="00A53B37">
        <w:t>é</w:t>
      </w:r>
      <w:r w:rsidR="00CD7359">
        <w:t>b</w:t>
      </w:r>
      <w:r>
        <w:t xml:space="preserve"> könyvtárak hozatalára van még igény</w:t>
      </w:r>
      <w:r w:rsidR="00CD7359">
        <w:t xml:space="preserve">. </w:t>
      </w:r>
    </w:p>
    <w:p w14:paraId="549C8F34" w14:textId="62F0018F" w:rsidR="00CD7359" w:rsidRDefault="00CD7359" w:rsidP="00CD7359">
      <w:pPr>
        <w:ind w:firstLine="0"/>
      </w:pPr>
      <w:r>
        <w:t xml:space="preserve">Az </w:t>
      </w:r>
      <w:r>
        <w:rPr>
          <w:rStyle w:val="Kiemels"/>
        </w:rPr>
        <w:t>express,</w:t>
      </w:r>
      <w:r>
        <w:t xml:space="preserve"> egy web</w:t>
      </w:r>
      <w:r w:rsidR="0041312A">
        <w:t>alapú</w:t>
      </w:r>
      <w:r>
        <w:t xml:space="preserve"> keretrendszer, amiben minden</w:t>
      </w:r>
      <w:r w:rsidR="0041312A">
        <w:t xml:space="preserve"> olyan webapplikáció beüzemeléséhez szükséges parancsot és funckiót megtalálunk, ami szükséges lehet</w:t>
      </w:r>
      <w:r>
        <w:t xml:space="preserve">. </w:t>
      </w:r>
      <w:r w:rsidR="0041312A">
        <w:t>A</w:t>
      </w:r>
      <w:r>
        <w:t xml:space="preserve">z express </w:t>
      </w:r>
      <w:r w:rsidR="0041312A">
        <w:t>számos másik</w:t>
      </w:r>
      <w:r>
        <w:t xml:space="preserve"> könyvtártól</w:t>
      </w:r>
      <w:r w:rsidR="0041312A">
        <w:t xml:space="preserve"> is</w:t>
      </w:r>
      <w:r>
        <w:t xml:space="preserve"> függ</w:t>
      </w:r>
      <w:r w:rsidR="0041312A">
        <w:t>,</w:t>
      </w:r>
      <w:r>
        <w:t xml:space="preserve"> ezért </w:t>
      </w:r>
      <w:r w:rsidR="0041312A">
        <w:t>előre meghatározva kell</w:t>
      </w:r>
      <w:r>
        <w:t xml:space="preserve"> rögzíteni,</w:t>
      </w:r>
      <w:r w:rsidR="0041312A">
        <w:t xml:space="preserve"> hogy</w:t>
      </w:r>
      <w:r>
        <w:t xml:space="preserve"> melyik</w:t>
      </w:r>
      <w:r w:rsidR="00D04726">
        <w:t xml:space="preserve"> verzió használatával volt problémamentes működés</w:t>
      </w:r>
      <w:r>
        <w:t>. Eze</w:t>
      </w:r>
      <w:r w:rsidR="008C3A68">
        <w:t>n</w:t>
      </w:r>
      <w:r w:rsidR="00FF3565">
        <w:t xml:space="preserve"> információk </w:t>
      </w:r>
      <w:r w:rsidR="0041312A">
        <w:t>megtekinthetőek</w:t>
      </w:r>
      <w:r>
        <w:t xml:space="preserve"> a</w:t>
      </w:r>
      <w:r w:rsidR="008C3A68">
        <w:t xml:space="preserve"> node által létrehozott JSON</w:t>
      </w:r>
      <w:r>
        <w:t xml:space="preserve"> fájlba, </w:t>
      </w:r>
      <w:r w:rsidR="00FF3565">
        <w:t>ami</w:t>
      </w:r>
      <w:r w:rsidR="0041312A">
        <w:t>be</w:t>
      </w:r>
      <w:r w:rsidR="00FF3565">
        <w:t xml:space="preserve"> </w:t>
      </w:r>
      <w:r>
        <w:t xml:space="preserve">automatikusan </w:t>
      </w:r>
      <w:r w:rsidR="00FF3565">
        <w:t>író</w:t>
      </w:r>
      <w:r w:rsidR="0041312A">
        <w:t>di</w:t>
      </w:r>
      <w:r w:rsidR="00FF3565">
        <w:t>k bele</w:t>
      </w:r>
      <w:r>
        <w:t xml:space="preserve"> </w:t>
      </w:r>
      <w:r w:rsidR="0041312A">
        <w:t xml:space="preserve">ez </w:t>
      </w:r>
      <w:r>
        <w:t>telepítéskor.</w:t>
      </w:r>
    </w:p>
    <w:p w14:paraId="5BD8D89D" w14:textId="2E7192D9" w:rsidR="00FF3565" w:rsidRDefault="00FF3565" w:rsidP="00ED6FF5">
      <w:pPr>
        <w:pStyle w:val="Cmsor4"/>
      </w:pPr>
      <w:r>
        <w:t>Konfiguráció</w:t>
      </w:r>
    </w:p>
    <w:p w14:paraId="1E89378A" w14:textId="5CBBADDF" w:rsidR="00FF3565" w:rsidRDefault="00FF3565" w:rsidP="00FF3565">
      <w:pPr>
        <w:rPr>
          <w:szCs w:val="22"/>
        </w:rPr>
      </w:pPr>
      <w:r>
        <w:t>A</w:t>
      </w:r>
      <w:r w:rsidR="001B626A">
        <w:t xml:space="preserve"> Node alkalmazás létrehozásakor</w:t>
      </w:r>
      <w:r>
        <w:t xml:space="preserve">, </w:t>
      </w:r>
      <w:r w:rsidR="001B626A">
        <w:t xml:space="preserve">néhány informatív jellegű adatot </w:t>
      </w:r>
      <w:r>
        <w:t>(</w:t>
      </w:r>
      <w:r w:rsidR="001B626A">
        <w:t>Szerző</w:t>
      </w:r>
      <w:r>
        <w:t xml:space="preserve">, </w:t>
      </w:r>
      <w:r w:rsidR="001B626A">
        <w:t>Leírás</w:t>
      </w:r>
      <w:r>
        <w:t xml:space="preserve">, </w:t>
      </w:r>
      <w:r w:rsidR="001B626A">
        <w:t>licensz</w:t>
      </w:r>
      <w:r>
        <w:t xml:space="preserve">, </w:t>
      </w:r>
      <w:r w:rsidR="00CA38B8">
        <w:t>verzió</w:t>
      </w:r>
      <w:r w:rsidR="001B626A">
        <w:t xml:space="preserve"> </w:t>
      </w:r>
      <w:r w:rsidR="00A53B37">
        <w:t>stb.</w:t>
      </w:r>
      <w:r>
        <w:t xml:space="preserve">) </w:t>
      </w:r>
      <w:r w:rsidR="001B626A">
        <w:t>állíthatunk be</w:t>
      </w:r>
      <w:r>
        <w:t xml:space="preserve">, ami </w:t>
      </w:r>
      <w:r w:rsidR="00CA38B8">
        <w:t xml:space="preserve">szintén a Node által létrehozott JSON fájlba </w:t>
      </w:r>
      <w:r>
        <w:t>kerül eltárolásra. Különféle scripteket is beállíthatunk, hogy bizonyos kulcsszavakra indítsuk el a szervert, élesben vagy</w:t>
      </w:r>
      <w:r w:rsidR="001B626A">
        <w:t xml:space="preserve"> akár </w:t>
      </w:r>
      <w:r>
        <w:t>fejlesztésben.</w:t>
      </w:r>
    </w:p>
    <w:p w14:paraId="561B6154" w14:textId="13A3B4F1" w:rsidR="00FF3565" w:rsidRDefault="00FF3565" w:rsidP="00FF3565">
      <w:pPr>
        <w:pStyle w:val="Cmsor4"/>
      </w:pPr>
      <w:r>
        <w:t>Futtatás</w:t>
      </w:r>
    </w:p>
    <w:p w14:paraId="48417EA1" w14:textId="6B51CE3B" w:rsidR="00FF3565" w:rsidRDefault="00FF3565" w:rsidP="00ED6FF5">
      <w:r>
        <w:t xml:space="preserve">A fájl, amit a </w:t>
      </w:r>
      <w:r w:rsidR="001C7AB0">
        <w:t>„</w:t>
      </w:r>
      <w:r w:rsidRPr="009C43CC">
        <w:rPr>
          <w:i/>
          <w:iCs/>
        </w:rPr>
        <w:t>node</w:t>
      </w:r>
      <w:r w:rsidR="001C7AB0">
        <w:t>”</w:t>
      </w:r>
      <w:r>
        <w:t xml:space="preserve"> terminál paranccsal lefuttatunk (leggyakrabban „</w:t>
      </w:r>
      <w:r w:rsidRPr="00FF3565">
        <w:rPr>
          <w:i/>
          <w:iCs/>
        </w:rPr>
        <w:t>app.js</w:t>
      </w:r>
      <w:r>
        <w:t xml:space="preserve">”), </w:t>
      </w:r>
      <w:r w:rsidR="00ED6FF5">
        <w:t>ezt</w:t>
      </w:r>
      <w:r>
        <w:t xml:space="preserve"> követően elindul egy „localhost” címen futó lokális szerver</w:t>
      </w:r>
      <w:r w:rsidR="00ED6FF5">
        <w:t>, amit a fájlban megadott porton érünk el</w:t>
      </w:r>
      <w:r>
        <w:t>.</w:t>
      </w:r>
    </w:p>
    <w:p w14:paraId="3F84063E" w14:textId="784CCFBF" w:rsidR="00722E52" w:rsidRPr="00476FD0" w:rsidRDefault="00722E52" w:rsidP="0088676F">
      <w:pPr>
        <w:pStyle w:val="Cmsor3"/>
      </w:pPr>
      <w:bookmarkStart w:id="44" w:name="_Toc39760564"/>
      <w:r>
        <w:t>Express</w:t>
      </w:r>
      <w:bookmarkEnd w:id="44"/>
    </w:p>
    <w:p w14:paraId="5E5DBD27" w14:textId="15394B85" w:rsidR="00C456E6" w:rsidRDefault="00FA6A95" w:rsidP="00C456E6">
      <w:pPr>
        <w:rPr>
          <w:szCs w:val="22"/>
        </w:rPr>
      </w:pPr>
      <w:r>
        <w:t>Az express alatt egy olyan</w:t>
      </w:r>
      <w:r w:rsidR="00C456E6">
        <w:t xml:space="preserve"> gyors</w:t>
      </w:r>
      <w:r>
        <w:t xml:space="preserve"> és </w:t>
      </w:r>
      <w:r w:rsidR="00C456E6">
        <w:t xml:space="preserve">minimalista webkeretrendszer </w:t>
      </w:r>
      <w:r>
        <w:t xml:space="preserve">értünk </w:t>
      </w:r>
      <w:r w:rsidR="00C456E6">
        <w:t>a Node.js</w:t>
      </w:r>
      <w:r w:rsidR="00BF6A1D">
        <w:t>-en belül</w:t>
      </w:r>
      <w:r>
        <w:t xml:space="preserve">, ami </w:t>
      </w:r>
      <w:r w:rsidR="00C456E6">
        <w:t xml:space="preserve">egy olyan technológia, mint egy </w:t>
      </w:r>
      <w:r w:rsidR="00BF6A1D">
        <w:t>köztes</w:t>
      </w:r>
      <w:r w:rsidR="00C456E6">
        <w:t xml:space="preserve"> szoftver, ami segít</w:t>
      </w:r>
      <w:r>
        <w:t xml:space="preserve">i az applikációnak a </w:t>
      </w:r>
      <w:r w:rsidR="00C456E6">
        <w:t>szerver</w:t>
      </w:r>
      <w:r>
        <w:t xml:space="preserve"> működtetését</w:t>
      </w:r>
      <w:r w:rsidR="00C456E6">
        <w:t xml:space="preserve"> és a route-</w:t>
      </w:r>
      <w:r w:rsidR="00C8173C">
        <w:t>ok irányítását</w:t>
      </w:r>
      <w:r w:rsidR="00C456E6">
        <w:t xml:space="preserve">. </w:t>
      </w:r>
      <w:r>
        <w:t>Más szóval, a Node is függ az Express-től, hogy egy zökkenőmentes működés</w:t>
      </w:r>
      <w:r w:rsidR="00BF6A1D">
        <w:t>t</w:t>
      </w:r>
      <w:r>
        <w:t xml:space="preserve"> tudjon</w:t>
      </w:r>
      <w:r w:rsidR="00BF6A1D">
        <w:t xml:space="preserve"> így</w:t>
      </w:r>
      <w:r>
        <w:t xml:space="preserve"> biztosítani</w:t>
      </w:r>
      <w:r w:rsidR="00C456E6">
        <w:t>.</w:t>
      </w:r>
    </w:p>
    <w:p w14:paraId="4D2E7887" w14:textId="7F1D56D5" w:rsidR="00C456E6" w:rsidRDefault="00C456E6" w:rsidP="00C456E6">
      <w:r>
        <w:lastRenderedPageBreak/>
        <w:t>A</w:t>
      </w:r>
      <w:r w:rsidR="00FA6A95">
        <w:t xml:space="preserve">z </w:t>
      </w:r>
      <w:r>
        <w:t>API</w:t>
      </w:r>
      <w:r w:rsidR="007F60B0">
        <w:t xml:space="preserve"> (Application Programming Interface)</w:t>
      </w:r>
      <w:r>
        <w:t xml:space="preserve"> </w:t>
      </w:r>
      <w:r w:rsidR="00FA6A95">
        <w:t xml:space="preserve">lehetővé </w:t>
      </w:r>
      <w:r w:rsidR="007F60B0">
        <w:t xml:space="preserve">teszi </w:t>
      </w:r>
      <w:r>
        <w:t>a felhasználó</w:t>
      </w:r>
      <w:r w:rsidR="00FA6A95">
        <w:t>knak</w:t>
      </w:r>
      <w:r>
        <w:t>, a front-end és az adatbázis között</w:t>
      </w:r>
      <w:r w:rsidR="00FA6A95">
        <w:t>i</w:t>
      </w:r>
      <w:r>
        <w:t xml:space="preserve"> </w:t>
      </w:r>
      <w:r w:rsidR="000B4DB3">
        <w:t>beállít</w:t>
      </w:r>
      <w:r w:rsidR="00FA6A95">
        <w:t>ások, és</w:t>
      </w:r>
      <w:r>
        <w:t xml:space="preserve"> útvonalak</w:t>
      </w:r>
      <w:r w:rsidR="00FA6A95">
        <w:t xml:space="preserve"> megadását</w:t>
      </w:r>
      <w:r>
        <w:t xml:space="preserve"> a </w:t>
      </w:r>
      <w:r w:rsidR="000B4DB3">
        <w:t>beérkező és a kimenő</w:t>
      </w:r>
      <w:r>
        <w:t xml:space="preserve"> kérésekhez</w:t>
      </w:r>
      <w:r w:rsidR="00FA6A95">
        <w:t>.</w:t>
      </w:r>
    </w:p>
    <w:p w14:paraId="0AD2BA73" w14:textId="1517C5F6" w:rsidR="00C456E6" w:rsidRDefault="00C456E6" w:rsidP="00C456E6">
      <w:r>
        <w:t>Előnyei közé tartozik, hogy</w:t>
      </w:r>
      <w:r w:rsidR="00BF6A1D">
        <w:t xml:space="preserve"> támogatja</w:t>
      </w:r>
      <w:r>
        <w:t xml:space="preserve"> a webes alkalmazások szerveroldali MVC</w:t>
      </w:r>
      <w:r w:rsidR="000B4DB3">
        <w:t xml:space="preserve"> (Model</w:t>
      </w:r>
      <w:r w:rsidR="00BF6A1D">
        <w:t>-Nézet-Vezérlő</w:t>
      </w:r>
      <w:r w:rsidR="000B4DB3">
        <w:t>)</w:t>
      </w:r>
      <w:r w:rsidR="00BF6A1D">
        <w:t xml:space="preserve"> architektúráját</w:t>
      </w:r>
      <w:r>
        <w:t xml:space="preserve">. </w:t>
      </w:r>
      <w:r w:rsidR="00BF6A1D">
        <w:t>Emellet kiemelendő, hogy számos többi</w:t>
      </w:r>
      <w:r>
        <w:t xml:space="preserve"> csomagot</w:t>
      </w:r>
      <w:r w:rsidR="000B4DB3">
        <w:t xml:space="preserve"> is</w:t>
      </w:r>
      <w:r>
        <w:t xml:space="preserve"> támogat, mint például</w:t>
      </w:r>
      <w:r w:rsidR="00B27FAC">
        <w:t xml:space="preserve"> a már említett sablonozó könyvtárakat is (Pug, EJS, Ruby, stb)</w:t>
      </w:r>
      <w:r>
        <w:t xml:space="preserve">. </w:t>
      </w:r>
      <w:r w:rsidR="00B27FAC">
        <w:t>Ezek mindegyike személyre szabhatóak, legyen akár szó route-okról, vagy bővítményekről</w:t>
      </w:r>
      <w:r>
        <w:t>.</w:t>
      </w:r>
    </w:p>
    <w:p w14:paraId="5147745D" w14:textId="336E440F" w:rsidR="00C456E6" w:rsidRDefault="00C456E6" w:rsidP="000B4DB3">
      <w:r>
        <w:t xml:space="preserve">Az Express.js </w:t>
      </w:r>
      <w:r w:rsidR="000B4DB3">
        <w:t xml:space="preserve">rövid időn belül </w:t>
      </w:r>
      <w:r w:rsidR="001C7AB0">
        <w:t>megmutatta,</w:t>
      </w:r>
      <w:r w:rsidR="000B4DB3">
        <w:t xml:space="preserve"> hogy hatalmas népszerűségre tehet szert</w:t>
      </w:r>
      <w:r>
        <w:t xml:space="preserve">, </w:t>
      </w:r>
      <w:r w:rsidR="000B4DB3">
        <w:t xml:space="preserve">mivel </w:t>
      </w:r>
      <w:r>
        <w:t>a</w:t>
      </w:r>
      <w:r w:rsidR="00FE07C8">
        <w:t>z</w:t>
      </w:r>
      <w:r>
        <w:t xml:space="preserve"> </w:t>
      </w:r>
      <w:r w:rsidR="002E1EA3">
        <w:t>egyszerűen használható módjainak</w:t>
      </w:r>
      <w:r>
        <w:t xml:space="preserve"> és funkcióinak </w:t>
      </w:r>
      <w:r w:rsidR="008820C0">
        <w:t>köszönhetően, a</w:t>
      </w:r>
      <w:r w:rsidR="00B27FAC">
        <w:t xml:space="preserve"> mai napig</w:t>
      </w:r>
      <w:r>
        <w:t xml:space="preserve"> az egyik </w:t>
      </w:r>
      <w:r w:rsidR="008820C0">
        <w:t>legkeresettebb</w:t>
      </w:r>
      <w:r w:rsidR="00887930">
        <w:t xml:space="preserve"> és legsikeresebb</w:t>
      </w:r>
      <w:r>
        <w:t xml:space="preserve"> Node.js </w:t>
      </w:r>
      <w:r w:rsidR="000B4DB3">
        <w:t>könyvtár.</w:t>
      </w:r>
      <w:r>
        <w:t xml:space="preserve"> </w:t>
      </w:r>
      <w:r w:rsidR="00F42588">
        <w:t>T</w:t>
      </w:r>
      <w:r>
        <w:t>öbb mint 4</w:t>
      </w:r>
      <w:r w:rsidR="000B4DB3">
        <w:t>8</w:t>
      </w:r>
      <w:r>
        <w:t xml:space="preserve"> 000 csillaggal </w:t>
      </w:r>
      <w:r w:rsidR="000B4DB3">
        <w:t>rendelkezik a jelen pillanatban is</w:t>
      </w:r>
      <w:r w:rsidR="00F42588">
        <w:t xml:space="preserve"> a GitHub felületen</w:t>
      </w:r>
      <w:r>
        <w:t>.</w:t>
      </w:r>
    </w:p>
    <w:p w14:paraId="70BDE195" w14:textId="314D4C08" w:rsidR="00722E52" w:rsidRDefault="00B27FAC" w:rsidP="0088676F">
      <w:r>
        <w:t xml:space="preserve">Kijelenthető, hogy </w:t>
      </w:r>
      <w:r w:rsidR="00C456E6">
        <w:t>a keretrendszer</w:t>
      </w:r>
      <w:r w:rsidR="000B4DB3">
        <w:t xml:space="preserve">, funkcionalitását és </w:t>
      </w:r>
      <w:r w:rsidR="00C456E6">
        <w:t>lehetőség</w:t>
      </w:r>
      <w:r w:rsidR="000B4DB3">
        <w:t>eit tekintve</w:t>
      </w:r>
      <w:r w:rsidR="00C456E6">
        <w:t>, a jövő</w:t>
      </w:r>
      <w:r>
        <w:t>ben is nagy szerepet fog betölteni a webfejlesztők számára</w:t>
      </w:r>
      <w:r w:rsidR="0088676F">
        <w:t>.</w:t>
      </w:r>
    </w:p>
    <w:p w14:paraId="5D28816A" w14:textId="3AE1B23D" w:rsidR="0088676F" w:rsidRPr="005F3166" w:rsidRDefault="0088676F" w:rsidP="0088676F">
      <w:pPr>
        <w:pStyle w:val="Cmsor3"/>
        <w:rPr>
          <w:i w:val="0"/>
          <w:iCs/>
        </w:rPr>
      </w:pPr>
      <w:bookmarkStart w:id="45" w:name="_Toc39760565"/>
      <w:r w:rsidRPr="005F3166">
        <w:rPr>
          <w:i w:val="0"/>
          <w:iCs/>
        </w:rPr>
        <w:t>Nodemon</w:t>
      </w:r>
      <w:bookmarkEnd w:id="45"/>
    </w:p>
    <w:p w14:paraId="33E51CA7" w14:textId="0C5501D8" w:rsidR="0088676F" w:rsidRDefault="0088676F" w:rsidP="009539C1">
      <w:r>
        <w:t>A Nodemon egy fejlesztést segítő könyvtár. Figyeli a változásokat a projekt fájljaiban, változás esetén újraindítja a szervert.</w:t>
      </w:r>
    </w:p>
    <w:p w14:paraId="343477A3" w14:textId="1FD52EF8" w:rsidR="001C7AB0" w:rsidRDefault="001C7AB0" w:rsidP="001C7AB0">
      <w:pPr>
        <w:pStyle w:val="Cmsor2"/>
      </w:pPr>
      <w:bookmarkStart w:id="46" w:name="_Toc39760566"/>
      <w:r>
        <w:t>Web technológiai alapok</w:t>
      </w:r>
      <w:bookmarkEnd w:id="46"/>
    </w:p>
    <w:p w14:paraId="739903B3" w14:textId="4402AA1B" w:rsidR="001C7AB0" w:rsidRDefault="001C7AB0" w:rsidP="001C7AB0">
      <w:r>
        <w:t xml:space="preserve">Ezt a </w:t>
      </w:r>
      <w:r w:rsidR="00B27FAC">
        <w:t>web</w:t>
      </w:r>
      <w:r>
        <w:t xml:space="preserve">technológiai </w:t>
      </w:r>
      <w:r w:rsidR="00B27FAC">
        <w:t xml:space="preserve">rövid ismertetőt </w:t>
      </w:r>
      <w:r>
        <w:t>az Express</w:t>
      </w:r>
      <w:r w:rsidR="00B27FAC">
        <w:t xml:space="preserve"> szabványaira</w:t>
      </w:r>
      <w:r>
        <w:t xml:space="preserve"> írom, amely </w:t>
      </w:r>
      <w:r w:rsidR="00B27FAC">
        <w:t>elengedhetetlen</w:t>
      </w:r>
      <w:r>
        <w:t xml:space="preserve"> az </w:t>
      </w:r>
      <w:r w:rsidR="00B27FAC">
        <w:t>alkalmazásban használt</w:t>
      </w:r>
      <w:r>
        <w:t xml:space="preserve"> logik</w:t>
      </w:r>
      <w:r w:rsidR="00B27FAC">
        <w:t>a</w:t>
      </w:r>
      <w:r>
        <w:t xml:space="preserve"> megértéshez. </w:t>
      </w:r>
      <w:r w:rsidR="00A320AE">
        <w:t>Azon</w:t>
      </w:r>
      <w:r>
        <w:t xml:space="preserve"> főbb részeket</w:t>
      </w:r>
      <w:r w:rsidR="00A320AE">
        <w:t xml:space="preserve"> kiválasztva</w:t>
      </w:r>
      <w:r>
        <w:t xml:space="preserve">, melyek előtérbe vannak helyezve a fejlesztésben. </w:t>
      </w:r>
    </w:p>
    <w:p w14:paraId="5077ABEC" w14:textId="392F075F" w:rsidR="001C7AB0" w:rsidRDefault="001C7AB0" w:rsidP="001C7AB0">
      <w:pPr>
        <w:pStyle w:val="Cmsor3"/>
        <w:rPr>
          <w:i w:val="0"/>
          <w:iCs/>
        </w:rPr>
      </w:pPr>
      <w:bookmarkStart w:id="47" w:name="_Toc39760567"/>
      <w:r w:rsidRPr="001C7AB0">
        <w:rPr>
          <w:i w:val="0"/>
          <w:iCs/>
        </w:rPr>
        <w:t>Routing</w:t>
      </w:r>
      <w:bookmarkEnd w:id="47"/>
    </w:p>
    <w:p w14:paraId="5C3A9210" w14:textId="667D1E4B" w:rsidR="001C7AB0" w:rsidRDefault="001C7AB0" w:rsidP="00E77B01">
      <w:r>
        <w:t>A „route” -ok (elérhetőségek), alatt az alkalmazásban azokat a parancsokat értjük, ami alapján reagál a kérésekre egy végponton. Ez egy elérési út</w:t>
      </w:r>
      <w:r w:rsidR="00E77B01">
        <w:t xml:space="preserve">, </w:t>
      </w:r>
      <w:r>
        <w:t>és egy http kérés</w:t>
      </w:r>
      <w:r w:rsidR="00E77B01">
        <w:t xml:space="preserve"> eggyüttes működése.</w:t>
      </w:r>
    </w:p>
    <w:p w14:paraId="7C877B3E" w14:textId="38175D51" w:rsidR="00B33DDA" w:rsidRDefault="001C7AB0" w:rsidP="001C7AB0">
      <w:pPr>
        <w:ind w:firstLine="0"/>
      </w:pPr>
      <w:r>
        <w:t>Ezek az útvonalak rendelkezhetnek akár több funk</w:t>
      </w:r>
      <w:r w:rsidR="00A53B37">
        <w:t>c</w:t>
      </w:r>
      <w:r>
        <w:t>ióval</w:t>
      </w:r>
      <w:r w:rsidR="00B33DDA">
        <w:t xml:space="preserve"> is</w:t>
      </w:r>
      <w:r>
        <w:t xml:space="preserve">, </w:t>
      </w:r>
      <w:r w:rsidR="00B33DDA">
        <w:t>a</w:t>
      </w:r>
      <w:r w:rsidR="00F43035">
        <w:t xml:space="preserve">mik az </w:t>
      </w:r>
      <w:r w:rsidR="00B33DDA">
        <w:t>elérésekor kerül</w:t>
      </w:r>
      <w:r w:rsidR="00F43035">
        <w:t>nek</w:t>
      </w:r>
      <w:r w:rsidR="00B33DDA">
        <w:t xml:space="preserve"> végrehajtásra. Ilyenkor </w:t>
      </w:r>
      <w:r>
        <w:t>egy elérési kérés megy ki a</w:t>
      </w:r>
      <w:r w:rsidR="000343D0">
        <w:t xml:space="preserve"> szerver oldalra</w:t>
      </w:r>
      <w:r>
        <w:t xml:space="preserve">. </w:t>
      </w:r>
    </w:p>
    <w:p w14:paraId="5113C740" w14:textId="73C29613" w:rsidR="001C7AB0" w:rsidRDefault="001C7AB0" w:rsidP="001C7AB0">
      <w:pPr>
        <w:ind w:firstLine="0"/>
      </w:pPr>
      <w:r>
        <w:lastRenderedPageBreak/>
        <w:t>A következő struk</w:t>
      </w:r>
      <w:r w:rsidR="00A53B37">
        <w:t>t</w:t>
      </w:r>
      <w:r>
        <w:t>úra alapján hozható</w:t>
      </w:r>
      <w:r w:rsidR="00B33DDA">
        <w:t>a</w:t>
      </w:r>
      <w:r>
        <w:t>k ezek létre.</w:t>
      </w:r>
      <w:r w:rsidR="001A558B">
        <w:t xml:space="preserve"> [10,11]</w:t>
      </w:r>
    </w:p>
    <w:p w14:paraId="0F145E75" w14:textId="77777777" w:rsidR="001C7AB0" w:rsidRDefault="001C7AB0" w:rsidP="001C7AB0">
      <w:pPr>
        <w:rPr>
          <w:rFonts w:eastAsiaTheme="minorEastAsia"/>
          <w:szCs w:val="22"/>
        </w:rPr>
      </w:pPr>
      <m:oMathPara>
        <m:oMath>
          <m:r>
            <w:rPr>
              <w:rFonts w:ascii="Cambria Math" w:hAnsi="Cambria Math"/>
            </w:rPr>
            <m:t>app.</m:t>
          </m:r>
          <m:r>
            <w:rPr>
              <w:rFonts w:ascii="Cambria Math" w:hAnsi="Cambria Math" w:cstheme="minorHAnsi"/>
              <w:color w:val="FF0000"/>
            </w:rPr>
            <m:t>METHOD</m:t>
          </m:r>
          <m:r>
            <w:rPr>
              <w:rFonts w:ascii="Cambria Math" w:hAnsi="Cambria Math"/>
            </w:rPr>
            <m:t>(PATH, HANDLER)</m:t>
          </m:r>
        </m:oMath>
      </m:oMathPara>
    </w:p>
    <w:p w14:paraId="1D9BFEE7" w14:textId="77777777" w:rsidR="001C7AB0" w:rsidRDefault="001C7AB0" w:rsidP="001C7AB0">
      <w:pPr>
        <w:ind w:firstLine="0"/>
        <w:rPr>
          <w:rFonts w:eastAsiaTheme="minorEastAsia"/>
          <w:szCs w:val="22"/>
        </w:rPr>
      </w:pPr>
      <w:r>
        <w:rPr>
          <w:rFonts w:eastAsiaTheme="minorEastAsia"/>
        </w:rPr>
        <w:t>Ahol:</w:t>
      </w:r>
    </w:p>
    <w:p w14:paraId="048EB359" w14:textId="5900E1A6" w:rsidR="001C7AB0" w:rsidRDefault="001C7AB0" w:rsidP="001C7AB0">
      <w:pPr>
        <w:pStyle w:val="Listaszerbekezds"/>
        <w:numPr>
          <w:ilvl w:val="0"/>
          <w:numId w:val="28"/>
        </w:numPr>
        <w:spacing w:after="0"/>
        <w:ind w:left="714" w:hanging="357"/>
        <w:contextualSpacing/>
      </w:pPr>
      <w:r>
        <w:t xml:space="preserve">app: </w:t>
      </w:r>
      <w:r w:rsidR="00803CD3">
        <w:t>a node szerver fájljában meghívott express parancs</w:t>
      </w:r>
    </w:p>
    <w:p w14:paraId="7182FF1F" w14:textId="5A88B9C0" w:rsidR="001C7AB0" w:rsidRDefault="001C7AB0" w:rsidP="001C7AB0">
      <w:pPr>
        <w:pStyle w:val="Listaszerbekezds"/>
        <w:numPr>
          <w:ilvl w:val="0"/>
          <w:numId w:val="28"/>
        </w:numPr>
        <w:spacing w:after="0"/>
        <w:ind w:left="714" w:hanging="357"/>
        <w:contextualSpacing/>
      </w:pPr>
      <w:r>
        <w:t xml:space="preserve">METHOD: http </w:t>
      </w:r>
      <w:r w:rsidR="00803CD3">
        <w:t>metódus kérésre</w:t>
      </w:r>
    </w:p>
    <w:p w14:paraId="49824564" w14:textId="68E37893" w:rsidR="001C7AB0" w:rsidRDefault="001C7AB0" w:rsidP="001C7AB0">
      <w:pPr>
        <w:pStyle w:val="Listaszerbekezds"/>
        <w:numPr>
          <w:ilvl w:val="0"/>
          <w:numId w:val="28"/>
        </w:numPr>
        <w:spacing w:after="0"/>
        <w:ind w:left="714" w:hanging="357"/>
        <w:contextualSpacing/>
      </w:pPr>
      <w:r>
        <w:t>PATH: Egy út</w:t>
      </w:r>
    </w:p>
    <w:p w14:paraId="25ACF45B" w14:textId="0BEF0290" w:rsidR="001C7AB0" w:rsidRDefault="001C7AB0" w:rsidP="001C7AB0">
      <w:pPr>
        <w:pStyle w:val="Listaszerbekezds"/>
        <w:numPr>
          <w:ilvl w:val="0"/>
          <w:numId w:val="28"/>
        </w:numPr>
        <w:spacing w:after="0"/>
        <w:ind w:left="714" w:hanging="357"/>
        <w:contextualSpacing/>
      </w:pPr>
      <w:r>
        <w:t xml:space="preserve">HANDLER: A </w:t>
      </w:r>
      <w:r w:rsidR="00803CD3">
        <w:t>függvény</w:t>
      </w:r>
      <w:r w:rsidR="00F67EBE">
        <w:t>,</w:t>
      </w:r>
      <w:r>
        <w:t xml:space="preserve"> ami</w:t>
      </w:r>
      <w:r w:rsidR="00803CD3">
        <w:t>t meghívunk</w:t>
      </w:r>
    </w:p>
    <w:p w14:paraId="15495F82" w14:textId="20DC1E4E" w:rsidR="001C7AB0" w:rsidRPr="00F67EBE" w:rsidRDefault="004D0FE9" w:rsidP="001C7AB0">
      <w:pPr>
        <w:ind w:firstLine="0"/>
      </w:pPr>
      <w:r>
        <w:t>G</w:t>
      </w:r>
      <w:r w:rsidR="001C7AB0">
        <w:t>et paranccsal a következő:</w:t>
      </w:r>
    </w:p>
    <w:p w14:paraId="0552B3B7" w14:textId="2D486560" w:rsidR="00F67EBE" w:rsidRDefault="00F67EBE" w:rsidP="00F67EBE">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Style w:val="token"/>
          <w:rFonts w:ascii="Consolas" w:hAnsi="Consolas"/>
          <w:color w:val="999999"/>
        </w:rPr>
      </w:pPr>
      <w:r w:rsidRPr="00F67EBE">
        <w:rPr>
          <w:rStyle w:val="token"/>
          <w:rFonts w:ascii="Consolas" w:hAnsi="Consolas"/>
          <w:color w:val="2E74B5" w:themeColor="accent1" w:themeShade="BF"/>
        </w:rPr>
        <w:t>var</w:t>
      </w:r>
      <w:r>
        <w:rPr>
          <w:rStyle w:val="token"/>
          <w:rFonts w:ascii="Consolas" w:hAnsi="Consolas"/>
          <w:color w:val="999999"/>
        </w:rPr>
        <w:t xml:space="preserve"> </w:t>
      </w:r>
      <w:r w:rsidRPr="00F67EBE">
        <w:rPr>
          <w:rStyle w:val="token"/>
          <w:rFonts w:ascii="Consolas" w:hAnsi="Consolas"/>
        </w:rPr>
        <w:t>express</w:t>
      </w:r>
      <w:r>
        <w:rPr>
          <w:rStyle w:val="token"/>
          <w:rFonts w:ascii="Consolas" w:hAnsi="Consolas"/>
          <w:color w:val="999999"/>
        </w:rPr>
        <w:t xml:space="preserve"> = </w:t>
      </w:r>
      <w:r w:rsidRPr="00F67EBE">
        <w:rPr>
          <w:rStyle w:val="token"/>
          <w:rFonts w:ascii="Consolas" w:hAnsi="Consolas"/>
          <w:color w:val="C00000"/>
        </w:rPr>
        <w:t>require</w:t>
      </w:r>
      <w:r>
        <w:rPr>
          <w:rStyle w:val="token"/>
          <w:rFonts w:ascii="Consolas" w:hAnsi="Consolas"/>
          <w:color w:val="999999"/>
        </w:rPr>
        <w:t>(</w:t>
      </w:r>
      <w:r w:rsidRPr="00F67EBE">
        <w:rPr>
          <w:rStyle w:val="token"/>
          <w:rFonts w:ascii="Consolas" w:hAnsi="Consolas"/>
          <w:color w:val="669900"/>
        </w:rPr>
        <w:t>’express’</w:t>
      </w:r>
      <w:r>
        <w:rPr>
          <w:rStyle w:val="token"/>
          <w:rFonts w:ascii="Consolas" w:hAnsi="Consolas"/>
          <w:color w:val="999999"/>
        </w:rPr>
        <w:t>)</w:t>
      </w:r>
    </w:p>
    <w:p w14:paraId="4D65D297" w14:textId="614D8E05" w:rsidR="00F67EBE" w:rsidRDefault="00F67EBE" w:rsidP="00F67EBE">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Style w:val="token"/>
          <w:rFonts w:ascii="Consolas" w:hAnsi="Consolas"/>
          <w:color w:val="999999"/>
        </w:rPr>
      </w:pPr>
      <w:r w:rsidRPr="00F67EBE">
        <w:rPr>
          <w:rStyle w:val="token"/>
          <w:rFonts w:ascii="Consolas" w:hAnsi="Consolas"/>
          <w:color w:val="2E74B5" w:themeColor="accent1" w:themeShade="BF"/>
        </w:rPr>
        <w:t>var</w:t>
      </w:r>
      <w:r>
        <w:rPr>
          <w:rStyle w:val="token"/>
          <w:rFonts w:ascii="Consolas" w:hAnsi="Consolas"/>
          <w:color w:val="999999"/>
        </w:rPr>
        <w:t xml:space="preserve"> </w:t>
      </w:r>
      <w:r w:rsidRPr="00F67EBE">
        <w:rPr>
          <w:rStyle w:val="token"/>
          <w:rFonts w:ascii="Consolas" w:hAnsi="Consolas"/>
        </w:rPr>
        <w:t>app</w:t>
      </w:r>
      <w:r>
        <w:rPr>
          <w:rStyle w:val="token"/>
          <w:rFonts w:ascii="Consolas" w:hAnsi="Consolas"/>
          <w:color w:val="999999"/>
        </w:rPr>
        <w:t xml:space="preserve"> = </w:t>
      </w:r>
      <w:proofErr w:type="gramStart"/>
      <w:r w:rsidRPr="00F67EBE">
        <w:rPr>
          <w:rStyle w:val="token"/>
          <w:rFonts w:ascii="Consolas" w:hAnsi="Consolas"/>
          <w:color w:val="C00000"/>
        </w:rPr>
        <w:t>express</w:t>
      </w:r>
      <w:r>
        <w:rPr>
          <w:rStyle w:val="token"/>
          <w:rFonts w:ascii="Consolas" w:hAnsi="Consolas"/>
          <w:color w:val="999999"/>
        </w:rPr>
        <w:t>(</w:t>
      </w:r>
      <w:proofErr w:type="gramEnd"/>
      <w:r>
        <w:rPr>
          <w:rStyle w:val="token"/>
          <w:rFonts w:ascii="Consolas" w:hAnsi="Consolas"/>
          <w:color w:val="999999"/>
        </w:rPr>
        <w:t>)</w:t>
      </w:r>
    </w:p>
    <w:p w14:paraId="71E1F6F0" w14:textId="04CB450F" w:rsidR="00F67EBE" w:rsidRDefault="00F67EBE" w:rsidP="00F67EBE">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Style w:val="token"/>
          <w:rFonts w:ascii="Consolas" w:hAnsi="Consolas"/>
          <w:color w:val="999999"/>
        </w:rPr>
      </w:pPr>
    </w:p>
    <w:p w14:paraId="7E01A32A" w14:textId="77777777" w:rsidR="00F67EBE" w:rsidRDefault="00F67EBE" w:rsidP="00F67EBE">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Style w:val="token"/>
          <w:rFonts w:ascii="Consolas" w:hAnsi="Consolas"/>
          <w:color w:val="999999"/>
        </w:rPr>
      </w:pPr>
      <w:proofErr w:type="gramStart"/>
      <w:r w:rsidRPr="00F67EBE">
        <w:rPr>
          <w:rStyle w:val="token"/>
          <w:rFonts w:ascii="Consolas" w:hAnsi="Consolas"/>
        </w:rPr>
        <w:t>app</w:t>
      </w:r>
      <w:r>
        <w:rPr>
          <w:rStyle w:val="token"/>
          <w:rFonts w:ascii="Consolas" w:hAnsi="Consolas"/>
          <w:color w:val="999999"/>
        </w:rPr>
        <w:t>.</w:t>
      </w:r>
      <w:r w:rsidRPr="00F67EBE">
        <w:rPr>
          <w:rStyle w:val="token"/>
          <w:rFonts w:ascii="Consolas" w:hAnsi="Consolas"/>
          <w:color w:val="2E74B5" w:themeColor="accent1" w:themeShade="BF"/>
        </w:rPr>
        <w:t>get</w:t>
      </w:r>
      <w:r>
        <w:rPr>
          <w:rStyle w:val="token"/>
          <w:rFonts w:ascii="Consolas" w:hAnsi="Consolas"/>
          <w:color w:val="999999"/>
        </w:rPr>
        <w:t>(</w:t>
      </w:r>
      <w:proofErr w:type="gramEnd"/>
      <w:r w:rsidRPr="00F67EBE">
        <w:rPr>
          <w:rStyle w:val="token"/>
          <w:rFonts w:ascii="Consolas" w:hAnsi="Consolas"/>
          <w:color w:val="669900"/>
        </w:rPr>
        <w:t>’/’</w:t>
      </w:r>
      <w:r>
        <w:rPr>
          <w:rStyle w:val="token"/>
          <w:rFonts w:ascii="Consolas" w:hAnsi="Consolas"/>
          <w:color w:val="999999"/>
        </w:rPr>
        <w:t>, (</w:t>
      </w:r>
      <w:r w:rsidRPr="00F67EBE">
        <w:rPr>
          <w:rStyle w:val="token"/>
          <w:rFonts w:ascii="Consolas" w:hAnsi="Consolas"/>
        </w:rPr>
        <w:t>req</w:t>
      </w:r>
      <w:r>
        <w:rPr>
          <w:rStyle w:val="token"/>
          <w:rFonts w:ascii="Consolas" w:hAnsi="Consolas"/>
          <w:color w:val="999999"/>
        </w:rPr>
        <w:t>,</w:t>
      </w:r>
      <w:r w:rsidRPr="00F67EBE">
        <w:rPr>
          <w:rStyle w:val="token"/>
          <w:rFonts w:ascii="Consolas" w:hAnsi="Consolas"/>
        </w:rPr>
        <w:t>res</w:t>
      </w:r>
      <w:r>
        <w:rPr>
          <w:rStyle w:val="token"/>
          <w:rFonts w:ascii="Consolas" w:hAnsi="Consolas"/>
          <w:color w:val="999999"/>
        </w:rPr>
        <w:t>) =&gt; {</w:t>
      </w:r>
    </w:p>
    <w:p w14:paraId="0F58C0D3" w14:textId="3F9EEF8E" w:rsidR="00F67EBE" w:rsidRDefault="00F67EBE" w:rsidP="00F67EBE">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Style w:val="token"/>
          <w:rFonts w:ascii="Consolas" w:hAnsi="Consolas"/>
          <w:color w:val="999999"/>
        </w:rPr>
      </w:pPr>
      <w:r>
        <w:rPr>
          <w:rStyle w:val="token"/>
          <w:rFonts w:ascii="Consolas" w:hAnsi="Consolas"/>
          <w:color w:val="999999"/>
        </w:rPr>
        <w:tab/>
      </w:r>
      <w:proofErr w:type="gramStart"/>
      <w:r w:rsidRPr="00F67EBE">
        <w:rPr>
          <w:rStyle w:val="token"/>
          <w:rFonts w:ascii="Consolas" w:hAnsi="Consolas"/>
        </w:rPr>
        <w:t>res</w:t>
      </w:r>
      <w:r>
        <w:rPr>
          <w:rStyle w:val="token"/>
          <w:rFonts w:ascii="Consolas" w:hAnsi="Consolas"/>
          <w:color w:val="999999"/>
        </w:rPr>
        <w:t>.</w:t>
      </w:r>
      <w:r w:rsidRPr="00F67EBE">
        <w:rPr>
          <w:rStyle w:val="token"/>
          <w:rFonts w:ascii="Consolas" w:hAnsi="Consolas"/>
          <w:color w:val="C00000"/>
        </w:rPr>
        <w:t>send</w:t>
      </w:r>
      <w:proofErr w:type="gramEnd"/>
      <w:r>
        <w:rPr>
          <w:rStyle w:val="token"/>
          <w:rFonts w:ascii="Consolas" w:hAnsi="Consolas"/>
          <w:color w:val="999999"/>
        </w:rPr>
        <w:t>(</w:t>
      </w:r>
      <w:r w:rsidRPr="00F67EBE">
        <w:rPr>
          <w:rStyle w:val="token"/>
          <w:rFonts w:ascii="Consolas" w:hAnsi="Consolas"/>
          <w:color w:val="669900"/>
        </w:rPr>
        <w:t>’hello world’</w:t>
      </w:r>
      <w:r>
        <w:rPr>
          <w:rStyle w:val="token"/>
          <w:rFonts w:ascii="Consolas" w:hAnsi="Consolas"/>
          <w:color w:val="999999"/>
        </w:rPr>
        <w:t>)</w:t>
      </w:r>
    </w:p>
    <w:p w14:paraId="30CDCB63" w14:textId="442F1773" w:rsidR="00F67EBE" w:rsidRPr="00F67EBE" w:rsidRDefault="00F67EBE" w:rsidP="00F67EBE">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color w:val="999999"/>
        </w:rPr>
      </w:pPr>
      <w:r>
        <w:rPr>
          <w:rStyle w:val="token"/>
          <w:rFonts w:ascii="Consolas" w:hAnsi="Consolas"/>
          <w:color w:val="999999"/>
        </w:rPr>
        <w:t>})</w:t>
      </w:r>
    </w:p>
    <w:p w14:paraId="627D4B0F" w14:textId="11E51A09" w:rsidR="00F67EBE" w:rsidRDefault="00F67EBE" w:rsidP="00F67EBE">
      <w:pPr>
        <w:pStyle w:val="Cmsor3"/>
        <w:rPr>
          <w:i w:val="0"/>
          <w:iCs/>
        </w:rPr>
      </w:pPr>
      <w:bookmarkStart w:id="48" w:name="_Toc39760568"/>
      <w:r w:rsidRPr="00F67EBE">
        <w:rPr>
          <w:i w:val="0"/>
          <w:iCs/>
        </w:rPr>
        <w:t>Metódusai</w:t>
      </w:r>
      <w:bookmarkEnd w:id="48"/>
    </w:p>
    <w:p w14:paraId="1D24833E" w14:textId="7916D5E0" w:rsidR="00F67EBE" w:rsidRDefault="00773064" w:rsidP="00F67EBE">
      <w:r>
        <w:t xml:space="preserve">A http-ből származó metódusok </w:t>
      </w:r>
      <w:r w:rsidR="00F67EBE">
        <w:t>hozzákap</w:t>
      </w:r>
      <w:r>
        <w:t>csolhatók</w:t>
      </w:r>
      <w:r w:rsidR="00F67EBE">
        <w:t xml:space="preserve"> az express pé</w:t>
      </w:r>
      <w:r w:rsidR="007A6088">
        <w:t>l</w:t>
      </w:r>
      <w:r w:rsidR="00F67EBE">
        <w:t>dányához</w:t>
      </w:r>
      <w:r>
        <w:t xml:space="preserve">, így megalkotva a parancsot. </w:t>
      </w:r>
      <w:r w:rsidR="009F07FC">
        <w:t>Nem csak az express képes ezeknek a parancsoknak a végrehajtására.</w:t>
      </w:r>
    </w:p>
    <w:p w14:paraId="0DC14143" w14:textId="77777777" w:rsidR="00F67EBE" w:rsidRPr="00F67EBE" w:rsidRDefault="00F67EBE" w:rsidP="00F67EBE">
      <w:pPr>
        <w:pStyle w:val="Kiemelske"/>
        <w:ind w:firstLine="0"/>
        <w:rPr>
          <w:color w:val="auto"/>
        </w:rPr>
      </w:pPr>
      <w:r w:rsidRPr="00F67EBE">
        <w:rPr>
          <w:color w:val="auto"/>
        </w:rPr>
        <w:t>GET</w:t>
      </w:r>
    </w:p>
    <w:p w14:paraId="49F156FE" w14:textId="12528969" w:rsidR="00F67EBE" w:rsidRDefault="00F67EBE" w:rsidP="00F67EBE">
      <w:pPr>
        <w:ind w:firstLine="0"/>
      </w:pPr>
      <w:r>
        <w:t xml:space="preserve">Fájlok vagy adatok </w:t>
      </w:r>
      <w:r w:rsidR="007C6D2E">
        <w:t>kéréseinek kiszolgálására</w:t>
      </w:r>
      <w:r w:rsidR="0022398E">
        <w:t>.</w:t>
      </w:r>
    </w:p>
    <w:p w14:paraId="4AA33C31" w14:textId="77777777" w:rsidR="00F67EBE" w:rsidRPr="00F67EBE" w:rsidRDefault="00F67EBE" w:rsidP="00F67EBE">
      <w:pPr>
        <w:pStyle w:val="Kiemelske"/>
        <w:ind w:firstLine="0"/>
        <w:rPr>
          <w:color w:val="auto"/>
        </w:rPr>
      </w:pPr>
      <w:r w:rsidRPr="00F67EBE">
        <w:rPr>
          <w:color w:val="auto"/>
        </w:rPr>
        <w:t>POST</w:t>
      </w:r>
    </w:p>
    <w:p w14:paraId="73490F8B" w14:textId="6A89009B" w:rsidR="00F67EBE" w:rsidRDefault="00F67EBE" w:rsidP="00F67EBE">
      <w:pPr>
        <w:ind w:firstLine="0"/>
      </w:pPr>
      <w:r>
        <w:t xml:space="preserve">Fájlok, vagy adatok kiküldése a szervernek. </w:t>
      </w:r>
      <w:r w:rsidR="000343D0">
        <w:t>Új elemek is létrehozhatóak a metódussal</w:t>
      </w:r>
      <w:r>
        <w:t>.</w:t>
      </w:r>
    </w:p>
    <w:p w14:paraId="54E64F57" w14:textId="77777777" w:rsidR="00F67EBE" w:rsidRPr="00F67EBE" w:rsidRDefault="00F67EBE" w:rsidP="00F67EBE">
      <w:pPr>
        <w:pStyle w:val="Kiemelske"/>
        <w:ind w:firstLine="0"/>
        <w:rPr>
          <w:color w:val="auto"/>
        </w:rPr>
      </w:pPr>
      <w:r w:rsidRPr="00F67EBE">
        <w:rPr>
          <w:color w:val="auto"/>
        </w:rPr>
        <w:t>PUT</w:t>
      </w:r>
    </w:p>
    <w:p w14:paraId="227EA296" w14:textId="3FA59044" w:rsidR="00F67EBE" w:rsidRDefault="00F67EBE" w:rsidP="00F67EBE">
      <w:pPr>
        <w:ind w:firstLine="0"/>
      </w:pPr>
      <w:r>
        <w:t xml:space="preserve">Egy meglévő adatok felül írunk. </w:t>
      </w:r>
    </w:p>
    <w:p w14:paraId="6F301022" w14:textId="77777777" w:rsidR="00F67EBE" w:rsidRPr="00F67EBE" w:rsidRDefault="00F67EBE" w:rsidP="00F67EBE">
      <w:pPr>
        <w:pStyle w:val="Kiemelske"/>
        <w:ind w:firstLine="0"/>
        <w:rPr>
          <w:color w:val="auto"/>
        </w:rPr>
      </w:pPr>
      <w:r w:rsidRPr="00F67EBE">
        <w:rPr>
          <w:color w:val="auto"/>
        </w:rPr>
        <w:t>PATCH</w:t>
      </w:r>
    </w:p>
    <w:p w14:paraId="21E7D8AC" w14:textId="17911C6C" w:rsidR="00F67EBE" w:rsidRDefault="00F67EBE" w:rsidP="00F67EBE">
      <w:pPr>
        <w:ind w:firstLine="0"/>
      </w:pPr>
      <w:r>
        <w:t>Csak egy bizonyos részét szeretnénk frissíteni.</w:t>
      </w:r>
    </w:p>
    <w:p w14:paraId="566FFCC0" w14:textId="77777777" w:rsidR="00F67EBE" w:rsidRPr="00F67EBE" w:rsidRDefault="00F67EBE" w:rsidP="00F67EBE">
      <w:pPr>
        <w:pStyle w:val="Kiemelske"/>
        <w:ind w:firstLine="0"/>
        <w:rPr>
          <w:color w:val="auto"/>
        </w:rPr>
      </w:pPr>
      <w:r w:rsidRPr="00F67EBE">
        <w:rPr>
          <w:color w:val="auto"/>
        </w:rPr>
        <w:t>DELETE</w:t>
      </w:r>
    </w:p>
    <w:p w14:paraId="5FC3FB38" w14:textId="36E7A946" w:rsidR="00134D8D" w:rsidRDefault="00F67EBE" w:rsidP="00F67EBE">
      <w:pPr>
        <w:ind w:firstLine="0"/>
      </w:pPr>
      <w:r>
        <w:t>Adat</w:t>
      </w:r>
      <w:r w:rsidR="003132FC">
        <w:t>ok törlésére</w:t>
      </w:r>
      <w:r>
        <w:t xml:space="preserve">. </w:t>
      </w:r>
    </w:p>
    <w:p w14:paraId="6E9A9AD6" w14:textId="049C591B" w:rsidR="00F1703F" w:rsidRPr="00F1703F" w:rsidRDefault="00F67EBE" w:rsidP="00F1703F">
      <w:pPr>
        <w:pStyle w:val="Cmsor3"/>
        <w:rPr>
          <w:i w:val="0"/>
          <w:iCs/>
        </w:rPr>
      </w:pPr>
      <w:bookmarkStart w:id="49" w:name="_Toc39760569"/>
      <w:r w:rsidRPr="00F67EBE">
        <w:rPr>
          <w:i w:val="0"/>
          <w:iCs/>
        </w:rPr>
        <w:lastRenderedPageBreak/>
        <w:t>Státuszkód</w:t>
      </w:r>
      <w:bookmarkEnd w:id="49"/>
    </w:p>
    <w:p w14:paraId="54E3AD5C" w14:textId="17B5DD44" w:rsidR="0055525B" w:rsidRDefault="00F67EBE" w:rsidP="0055525B">
      <w:r>
        <w:t xml:space="preserve">A státuszkódok extra információként működnek, amit a böngészőnek ad át, és ennek az információnak a tudatában segít eldönteni, hogy egy </w:t>
      </w:r>
      <w:r w:rsidR="0055525B">
        <w:t>parancs vagy folyamat sikerült-e vagy nem. Minden státuszkód más hibát mutat, ezekből a legismertebb a 404, ami annyit jelent, hogy a keresett elem vagy információ nem található vagy nem létezik.</w:t>
      </w:r>
      <w:r w:rsidR="00A04AA1">
        <w:t xml:space="preserve"> </w:t>
      </w:r>
      <w:r w:rsidR="001A558B">
        <w:t>[12]</w:t>
      </w:r>
    </w:p>
    <w:p w14:paraId="48BC1671" w14:textId="48C01022" w:rsidR="00F1703F" w:rsidRDefault="00F1703F" w:rsidP="00F1703F">
      <w:pPr>
        <w:pStyle w:val="Kpalrs"/>
        <w:keepNext/>
      </w:pPr>
      <w:r>
        <w:fldChar w:fldCharType="begin"/>
      </w:r>
      <w:r>
        <w:instrText xml:space="preserve"> SEQ táblázat \* ARABIC </w:instrText>
      </w:r>
      <w:r>
        <w:fldChar w:fldCharType="separate"/>
      </w:r>
      <w:bookmarkStart w:id="50" w:name="_Toc39315992"/>
      <w:r w:rsidR="00A64865">
        <w:t>1</w:t>
      </w:r>
      <w:r>
        <w:fldChar w:fldCharType="end"/>
      </w:r>
      <w:r>
        <w:t>. táblázat Státuszkódok táblázata, és magyarázata</w:t>
      </w:r>
      <w:bookmarkEnd w:id="50"/>
    </w:p>
    <w:tbl>
      <w:tblPr>
        <w:tblStyle w:val="Rcsostblzat"/>
        <w:tblW w:w="0" w:type="auto"/>
        <w:jc w:val="center"/>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529"/>
        <w:gridCol w:w="1971"/>
        <w:gridCol w:w="3377"/>
      </w:tblGrid>
      <w:tr w:rsidR="00F1703F" w14:paraId="7E5C6ED0" w14:textId="77777777" w:rsidTr="00F1703F">
        <w:trPr>
          <w:jc w:val="center"/>
        </w:trPr>
        <w:tc>
          <w:tcPr>
            <w:tcW w:w="2529" w:type="dxa"/>
            <w:shd w:val="clear" w:color="auto" w:fill="D9D9D9" w:themeFill="background1" w:themeFillShade="D9"/>
            <w:vAlign w:val="center"/>
          </w:tcPr>
          <w:p w14:paraId="01801334" w14:textId="6B7E261F" w:rsidR="00F1703F" w:rsidRPr="00F1703F" w:rsidRDefault="00F1703F" w:rsidP="00F1703F">
            <w:pPr>
              <w:ind w:firstLine="0"/>
              <w:jc w:val="left"/>
              <w:rPr>
                <w:sz w:val="22"/>
                <w:szCs w:val="22"/>
              </w:rPr>
            </w:pPr>
            <w:r w:rsidRPr="00F1703F">
              <w:rPr>
                <w:sz w:val="22"/>
                <w:szCs w:val="22"/>
              </w:rPr>
              <w:t>2xx</w:t>
            </w:r>
          </w:p>
        </w:tc>
        <w:tc>
          <w:tcPr>
            <w:tcW w:w="1971" w:type="dxa"/>
            <w:shd w:val="clear" w:color="auto" w:fill="D9D9D9" w:themeFill="background1" w:themeFillShade="D9"/>
            <w:vAlign w:val="center"/>
          </w:tcPr>
          <w:p w14:paraId="296D5AA7" w14:textId="4BBC6E83" w:rsidR="00F1703F" w:rsidRPr="00F1703F" w:rsidRDefault="00F1703F" w:rsidP="00F1703F">
            <w:pPr>
              <w:ind w:firstLine="0"/>
              <w:jc w:val="center"/>
              <w:rPr>
                <w:sz w:val="22"/>
                <w:szCs w:val="22"/>
              </w:rPr>
            </w:pPr>
            <w:r w:rsidRPr="00F1703F">
              <w:rPr>
                <w:sz w:val="22"/>
                <w:szCs w:val="22"/>
              </w:rPr>
              <w:t>200</w:t>
            </w:r>
          </w:p>
        </w:tc>
        <w:tc>
          <w:tcPr>
            <w:tcW w:w="3377" w:type="dxa"/>
            <w:shd w:val="clear" w:color="auto" w:fill="D9D9D9" w:themeFill="background1" w:themeFillShade="D9"/>
            <w:vAlign w:val="center"/>
          </w:tcPr>
          <w:p w14:paraId="633B8B50" w14:textId="4150BE06" w:rsidR="00F1703F" w:rsidRPr="00F1703F" w:rsidRDefault="00F1703F" w:rsidP="00F1703F">
            <w:pPr>
              <w:ind w:firstLine="0"/>
              <w:jc w:val="center"/>
              <w:rPr>
                <w:sz w:val="22"/>
                <w:szCs w:val="22"/>
              </w:rPr>
            </w:pPr>
            <w:r w:rsidRPr="00F1703F">
              <w:rPr>
                <w:sz w:val="22"/>
                <w:szCs w:val="22"/>
              </w:rPr>
              <w:t>Sikeres művelet</w:t>
            </w:r>
          </w:p>
        </w:tc>
      </w:tr>
      <w:tr w:rsidR="00F1703F" w14:paraId="22E7F361" w14:textId="77777777" w:rsidTr="00F1703F">
        <w:trPr>
          <w:jc w:val="center"/>
        </w:trPr>
        <w:tc>
          <w:tcPr>
            <w:tcW w:w="2529" w:type="dxa"/>
            <w:vAlign w:val="center"/>
          </w:tcPr>
          <w:p w14:paraId="3B14158D" w14:textId="77777777" w:rsidR="00F1703F" w:rsidRPr="00F1703F" w:rsidRDefault="00F1703F" w:rsidP="00F1703F">
            <w:pPr>
              <w:ind w:firstLine="0"/>
              <w:jc w:val="left"/>
              <w:rPr>
                <w:sz w:val="22"/>
                <w:szCs w:val="22"/>
              </w:rPr>
            </w:pPr>
          </w:p>
        </w:tc>
        <w:tc>
          <w:tcPr>
            <w:tcW w:w="1971" w:type="dxa"/>
            <w:shd w:val="clear" w:color="auto" w:fill="D9D9D9" w:themeFill="background1" w:themeFillShade="D9"/>
            <w:vAlign w:val="center"/>
          </w:tcPr>
          <w:p w14:paraId="0C8BA2F5" w14:textId="64C9A9C6" w:rsidR="00F1703F" w:rsidRPr="00F1703F" w:rsidRDefault="00F1703F" w:rsidP="00F1703F">
            <w:pPr>
              <w:ind w:firstLine="0"/>
              <w:jc w:val="center"/>
              <w:rPr>
                <w:sz w:val="22"/>
                <w:szCs w:val="22"/>
              </w:rPr>
            </w:pPr>
            <w:r w:rsidRPr="00F1703F">
              <w:rPr>
                <w:sz w:val="22"/>
                <w:szCs w:val="22"/>
              </w:rPr>
              <w:t>201</w:t>
            </w:r>
          </w:p>
        </w:tc>
        <w:tc>
          <w:tcPr>
            <w:tcW w:w="3377" w:type="dxa"/>
            <w:shd w:val="clear" w:color="auto" w:fill="D9D9D9" w:themeFill="background1" w:themeFillShade="D9"/>
            <w:vAlign w:val="center"/>
          </w:tcPr>
          <w:p w14:paraId="63F75796" w14:textId="78FE9905" w:rsidR="00F1703F" w:rsidRPr="00F1703F" w:rsidRDefault="00F1703F" w:rsidP="00F1703F">
            <w:pPr>
              <w:ind w:firstLine="0"/>
              <w:jc w:val="center"/>
              <w:rPr>
                <w:sz w:val="22"/>
                <w:szCs w:val="22"/>
              </w:rPr>
            </w:pPr>
            <w:r w:rsidRPr="00F1703F">
              <w:rPr>
                <w:sz w:val="22"/>
                <w:szCs w:val="22"/>
              </w:rPr>
              <w:t>Sikeres egység létrehozása</w:t>
            </w:r>
          </w:p>
        </w:tc>
      </w:tr>
      <w:tr w:rsidR="00F1703F" w14:paraId="6407542B" w14:textId="77777777" w:rsidTr="00F1703F">
        <w:trPr>
          <w:jc w:val="center"/>
        </w:trPr>
        <w:tc>
          <w:tcPr>
            <w:tcW w:w="2529" w:type="dxa"/>
            <w:shd w:val="clear" w:color="auto" w:fill="D9D9D9" w:themeFill="background1" w:themeFillShade="D9"/>
            <w:vAlign w:val="center"/>
          </w:tcPr>
          <w:p w14:paraId="37709A91" w14:textId="508AC4C6" w:rsidR="00F1703F" w:rsidRPr="00F1703F" w:rsidRDefault="00F1703F" w:rsidP="00F1703F">
            <w:pPr>
              <w:ind w:firstLine="0"/>
              <w:jc w:val="left"/>
              <w:rPr>
                <w:sz w:val="22"/>
                <w:szCs w:val="22"/>
              </w:rPr>
            </w:pPr>
            <w:r w:rsidRPr="00F1703F">
              <w:rPr>
                <w:sz w:val="22"/>
                <w:szCs w:val="22"/>
              </w:rPr>
              <w:t>3xx</w:t>
            </w:r>
          </w:p>
        </w:tc>
        <w:tc>
          <w:tcPr>
            <w:tcW w:w="1971" w:type="dxa"/>
            <w:shd w:val="clear" w:color="auto" w:fill="D9D9D9" w:themeFill="background1" w:themeFillShade="D9"/>
            <w:vAlign w:val="center"/>
          </w:tcPr>
          <w:p w14:paraId="75E68DB4" w14:textId="78E5D060" w:rsidR="00F1703F" w:rsidRPr="00F1703F" w:rsidRDefault="00F1703F" w:rsidP="00F1703F">
            <w:pPr>
              <w:ind w:firstLine="0"/>
              <w:jc w:val="center"/>
              <w:rPr>
                <w:sz w:val="22"/>
                <w:szCs w:val="22"/>
              </w:rPr>
            </w:pPr>
            <w:r w:rsidRPr="00F1703F">
              <w:rPr>
                <w:sz w:val="22"/>
                <w:szCs w:val="22"/>
              </w:rPr>
              <w:t>301</w:t>
            </w:r>
          </w:p>
        </w:tc>
        <w:tc>
          <w:tcPr>
            <w:tcW w:w="3377" w:type="dxa"/>
            <w:shd w:val="clear" w:color="auto" w:fill="D9D9D9" w:themeFill="background1" w:themeFillShade="D9"/>
            <w:vAlign w:val="center"/>
          </w:tcPr>
          <w:p w14:paraId="28D73B36" w14:textId="712F6A2A" w:rsidR="00F1703F" w:rsidRPr="00F1703F" w:rsidRDefault="00F1703F" w:rsidP="00F1703F">
            <w:pPr>
              <w:ind w:firstLine="0"/>
              <w:jc w:val="center"/>
              <w:rPr>
                <w:sz w:val="22"/>
                <w:szCs w:val="22"/>
              </w:rPr>
            </w:pPr>
            <w:r w:rsidRPr="00F1703F">
              <w:rPr>
                <w:sz w:val="22"/>
                <w:szCs w:val="22"/>
              </w:rPr>
              <w:t>Áthelyezve</w:t>
            </w:r>
          </w:p>
        </w:tc>
      </w:tr>
      <w:tr w:rsidR="00F1703F" w14:paraId="443F28B4" w14:textId="77777777" w:rsidTr="00F1703F">
        <w:trPr>
          <w:jc w:val="center"/>
        </w:trPr>
        <w:tc>
          <w:tcPr>
            <w:tcW w:w="2529" w:type="dxa"/>
            <w:shd w:val="clear" w:color="auto" w:fill="D9D9D9" w:themeFill="background1" w:themeFillShade="D9"/>
            <w:vAlign w:val="center"/>
          </w:tcPr>
          <w:p w14:paraId="0834CF64" w14:textId="253CD4F5" w:rsidR="00F1703F" w:rsidRPr="00F1703F" w:rsidRDefault="00F1703F" w:rsidP="00F1703F">
            <w:pPr>
              <w:ind w:firstLine="0"/>
              <w:jc w:val="left"/>
              <w:rPr>
                <w:sz w:val="22"/>
                <w:szCs w:val="22"/>
              </w:rPr>
            </w:pPr>
            <w:r w:rsidRPr="00F1703F">
              <w:rPr>
                <w:sz w:val="22"/>
                <w:szCs w:val="22"/>
              </w:rPr>
              <w:t>4xx</w:t>
            </w:r>
          </w:p>
        </w:tc>
        <w:tc>
          <w:tcPr>
            <w:tcW w:w="1971" w:type="dxa"/>
            <w:shd w:val="clear" w:color="auto" w:fill="D9D9D9" w:themeFill="background1" w:themeFillShade="D9"/>
            <w:vAlign w:val="center"/>
          </w:tcPr>
          <w:p w14:paraId="6D04D3AA" w14:textId="267E864B" w:rsidR="00F1703F" w:rsidRPr="00F1703F" w:rsidRDefault="00F1703F" w:rsidP="00F1703F">
            <w:pPr>
              <w:ind w:firstLine="0"/>
              <w:jc w:val="center"/>
              <w:rPr>
                <w:sz w:val="22"/>
                <w:szCs w:val="22"/>
              </w:rPr>
            </w:pPr>
            <w:r w:rsidRPr="00F1703F">
              <w:rPr>
                <w:sz w:val="22"/>
                <w:szCs w:val="22"/>
              </w:rPr>
              <w:t>401</w:t>
            </w:r>
          </w:p>
        </w:tc>
        <w:tc>
          <w:tcPr>
            <w:tcW w:w="3377" w:type="dxa"/>
            <w:shd w:val="clear" w:color="auto" w:fill="D9D9D9" w:themeFill="background1" w:themeFillShade="D9"/>
            <w:vAlign w:val="center"/>
          </w:tcPr>
          <w:p w14:paraId="6D3924A1" w14:textId="3057A863" w:rsidR="00F1703F" w:rsidRPr="00F1703F" w:rsidRDefault="00F1703F" w:rsidP="00F1703F">
            <w:pPr>
              <w:ind w:firstLine="0"/>
              <w:jc w:val="center"/>
              <w:rPr>
                <w:sz w:val="22"/>
                <w:szCs w:val="22"/>
              </w:rPr>
            </w:pPr>
            <w:r w:rsidRPr="00F1703F">
              <w:rPr>
                <w:sz w:val="22"/>
                <w:szCs w:val="22"/>
              </w:rPr>
              <w:t>Nincs autentikálva</w:t>
            </w:r>
          </w:p>
        </w:tc>
      </w:tr>
      <w:tr w:rsidR="00F1703F" w14:paraId="2B873F71" w14:textId="77777777" w:rsidTr="00F1703F">
        <w:trPr>
          <w:jc w:val="center"/>
        </w:trPr>
        <w:tc>
          <w:tcPr>
            <w:tcW w:w="2529" w:type="dxa"/>
            <w:vAlign w:val="center"/>
          </w:tcPr>
          <w:p w14:paraId="460950BD" w14:textId="77777777" w:rsidR="00F1703F" w:rsidRPr="00F1703F" w:rsidRDefault="00F1703F" w:rsidP="00F1703F">
            <w:pPr>
              <w:ind w:firstLine="0"/>
              <w:jc w:val="left"/>
              <w:rPr>
                <w:sz w:val="22"/>
                <w:szCs w:val="22"/>
              </w:rPr>
            </w:pPr>
          </w:p>
        </w:tc>
        <w:tc>
          <w:tcPr>
            <w:tcW w:w="1971" w:type="dxa"/>
            <w:shd w:val="clear" w:color="auto" w:fill="D9D9D9" w:themeFill="background1" w:themeFillShade="D9"/>
            <w:vAlign w:val="center"/>
          </w:tcPr>
          <w:p w14:paraId="6E6B4A35" w14:textId="40618471" w:rsidR="00F1703F" w:rsidRPr="00F1703F" w:rsidRDefault="00F1703F" w:rsidP="00F1703F">
            <w:pPr>
              <w:ind w:firstLine="0"/>
              <w:jc w:val="center"/>
              <w:rPr>
                <w:sz w:val="22"/>
                <w:szCs w:val="22"/>
              </w:rPr>
            </w:pPr>
            <w:r w:rsidRPr="00F1703F">
              <w:rPr>
                <w:sz w:val="22"/>
                <w:szCs w:val="22"/>
              </w:rPr>
              <w:t>403</w:t>
            </w:r>
          </w:p>
        </w:tc>
        <w:tc>
          <w:tcPr>
            <w:tcW w:w="3377" w:type="dxa"/>
            <w:shd w:val="clear" w:color="auto" w:fill="D9D9D9" w:themeFill="background1" w:themeFillShade="D9"/>
            <w:vAlign w:val="center"/>
          </w:tcPr>
          <w:p w14:paraId="250AD482" w14:textId="3756D84E" w:rsidR="00F1703F" w:rsidRPr="00F1703F" w:rsidRDefault="00F1703F" w:rsidP="00F1703F">
            <w:pPr>
              <w:ind w:firstLine="0"/>
              <w:jc w:val="center"/>
              <w:rPr>
                <w:sz w:val="22"/>
                <w:szCs w:val="22"/>
              </w:rPr>
            </w:pPr>
            <w:r w:rsidRPr="00F1703F">
              <w:rPr>
                <w:sz w:val="22"/>
                <w:szCs w:val="22"/>
              </w:rPr>
              <w:t>Nincs hozzáférése</w:t>
            </w:r>
          </w:p>
        </w:tc>
      </w:tr>
      <w:tr w:rsidR="00F1703F" w14:paraId="066D0441" w14:textId="77777777" w:rsidTr="00F1703F">
        <w:trPr>
          <w:jc w:val="center"/>
        </w:trPr>
        <w:tc>
          <w:tcPr>
            <w:tcW w:w="2529" w:type="dxa"/>
            <w:vAlign w:val="center"/>
          </w:tcPr>
          <w:p w14:paraId="7E999F13" w14:textId="77777777" w:rsidR="00F1703F" w:rsidRPr="00F1703F" w:rsidRDefault="00F1703F" w:rsidP="00F1703F">
            <w:pPr>
              <w:ind w:firstLine="0"/>
              <w:jc w:val="left"/>
              <w:rPr>
                <w:sz w:val="22"/>
                <w:szCs w:val="22"/>
              </w:rPr>
            </w:pPr>
          </w:p>
        </w:tc>
        <w:tc>
          <w:tcPr>
            <w:tcW w:w="1971" w:type="dxa"/>
            <w:shd w:val="clear" w:color="auto" w:fill="D9D9D9" w:themeFill="background1" w:themeFillShade="D9"/>
            <w:vAlign w:val="center"/>
          </w:tcPr>
          <w:p w14:paraId="6678919D" w14:textId="495F10F4" w:rsidR="00F1703F" w:rsidRPr="00F1703F" w:rsidRDefault="00F1703F" w:rsidP="00F1703F">
            <w:pPr>
              <w:ind w:firstLine="0"/>
              <w:jc w:val="center"/>
              <w:rPr>
                <w:sz w:val="22"/>
                <w:szCs w:val="22"/>
              </w:rPr>
            </w:pPr>
            <w:r w:rsidRPr="00F1703F">
              <w:rPr>
                <w:sz w:val="22"/>
                <w:szCs w:val="22"/>
              </w:rPr>
              <w:t>404</w:t>
            </w:r>
          </w:p>
        </w:tc>
        <w:tc>
          <w:tcPr>
            <w:tcW w:w="3377" w:type="dxa"/>
            <w:shd w:val="clear" w:color="auto" w:fill="D9D9D9" w:themeFill="background1" w:themeFillShade="D9"/>
            <w:vAlign w:val="center"/>
          </w:tcPr>
          <w:p w14:paraId="3A771BA9" w14:textId="6A1A35CD" w:rsidR="00F1703F" w:rsidRPr="00F1703F" w:rsidRDefault="00F1703F" w:rsidP="00F1703F">
            <w:pPr>
              <w:ind w:firstLine="0"/>
              <w:jc w:val="center"/>
              <w:rPr>
                <w:sz w:val="22"/>
                <w:szCs w:val="22"/>
              </w:rPr>
            </w:pPr>
            <w:r w:rsidRPr="00F1703F">
              <w:rPr>
                <w:sz w:val="22"/>
                <w:szCs w:val="22"/>
              </w:rPr>
              <w:t>Nem létezik</w:t>
            </w:r>
          </w:p>
        </w:tc>
      </w:tr>
      <w:tr w:rsidR="00F1703F" w14:paraId="4384642A" w14:textId="77777777" w:rsidTr="00F1703F">
        <w:trPr>
          <w:jc w:val="center"/>
        </w:trPr>
        <w:tc>
          <w:tcPr>
            <w:tcW w:w="2529" w:type="dxa"/>
            <w:vAlign w:val="center"/>
          </w:tcPr>
          <w:p w14:paraId="1F48EDA2" w14:textId="77777777" w:rsidR="00F1703F" w:rsidRPr="00F1703F" w:rsidRDefault="00F1703F" w:rsidP="00F1703F">
            <w:pPr>
              <w:ind w:firstLine="0"/>
              <w:jc w:val="left"/>
              <w:rPr>
                <w:sz w:val="22"/>
                <w:szCs w:val="22"/>
              </w:rPr>
            </w:pPr>
          </w:p>
        </w:tc>
        <w:tc>
          <w:tcPr>
            <w:tcW w:w="1971" w:type="dxa"/>
            <w:shd w:val="clear" w:color="auto" w:fill="D9D9D9" w:themeFill="background1" w:themeFillShade="D9"/>
            <w:vAlign w:val="center"/>
          </w:tcPr>
          <w:p w14:paraId="4BD12649" w14:textId="3B216BB1" w:rsidR="00F1703F" w:rsidRPr="00F1703F" w:rsidRDefault="00F1703F" w:rsidP="00F1703F">
            <w:pPr>
              <w:ind w:firstLine="0"/>
              <w:jc w:val="center"/>
              <w:rPr>
                <w:sz w:val="22"/>
                <w:szCs w:val="22"/>
              </w:rPr>
            </w:pPr>
            <w:r w:rsidRPr="00F1703F">
              <w:rPr>
                <w:sz w:val="22"/>
                <w:szCs w:val="22"/>
              </w:rPr>
              <w:t>422</w:t>
            </w:r>
          </w:p>
        </w:tc>
        <w:tc>
          <w:tcPr>
            <w:tcW w:w="3377" w:type="dxa"/>
            <w:shd w:val="clear" w:color="auto" w:fill="D9D9D9" w:themeFill="background1" w:themeFillShade="D9"/>
            <w:vAlign w:val="center"/>
          </w:tcPr>
          <w:p w14:paraId="31B68E78" w14:textId="38CB1A9B" w:rsidR="00F1703F" w:rsidRPr="00F1703F" w:rsidRDefault="00F1703F" w:rsidP="00F1703F">
            <w:pPr>
              <w:ind w:firstLine="0"/>
              <w:jc w:val="center"/>
              <w:rPr>
                <w:sz w:val="22"/>
                <w:szCs w:val="22"/>
              </w:rPr>
            </w:pPr>
            <w:r w:rsidRPr="00F1703F">
              <w:rPr>
                <w:sz w:val="22"/>
                <w:szCs w:val="22"/>
              </w:rPr>
              <w:t>Hibás input</w:t>
            </w:r>
          </w:p>
        </w:tc>
      </w:tr>
      <w:tr w:rsidR="00F1703F" w14:paraId="11181288" w14:textId="77777777" w:rsidTr="00F1703F">
        <w:trPr>
          <w:jc w:val="center"/>
        </w:trPr>
        <w:tc>
          <w:tcPr>
            <w:tcW w:w="2529" w:type="dxa"/>
            <w:shd w:val="clear" w:color="auto" w:fill="D9D9D9" w:themeFill="background1" w:themeFillShade="D9"/>
            <w:vAlign w:val="center"/>
          </w:tcPr>
          <w:p w14:paraId="49037F8A" w14:textId="2C158ABB" w:rsidR="00F1703F" w:rsidRPr="00F1703F" w:rsidRDefault="00F1703F" w:rsidP="00F1703F">
            <w:pPr>
              <w:ind w:firstLine="0"/>
              <w:jc w:val="left"/>
              <w:rPr>
                <w:sz w:val="22"/>
                <w:szCs w:val="22"/>
              </w:rPr>
            </w:pPr>
            <w:r w:rsidRPr="00F1703F">
              <w:rPr>
                <w:sz w:val="22"/>
                <w:szCs w:val="22"/>
              </w:rPr>
              <w:t>5xx</w:t>
            </w:r>
          </w:p>
        </w:tc>
        <w:tc>
          <w:tcPr>
            <w:tcW w:w="1971" w:type="dxa"/>
            <w:shd w:val="clear" w:color="auto" w:fill="D9D9D9" w:themeFill="background1" w:themeFillShade="D9"/>
            <w:vAlign w:val="center"/>
          </w:tcPr>
          <w:p w14:paraId="2640BAA2" w14:textId="7D9C5500" w:rsidR="00F1703F" w:rsidRPr="00F1703F" w:rsidRDefault="00F1703F" w:rsidP="00F1703F">
            <w:pPr>
              <w:ind w:firstLine="0"/>
              <w:jc w:val="center"/>
              <w:rPr>
                <w:sz w:val="22"/>
                <w:szCs w:val="22"/>
              </w:rPr>
            </w:pPr>
            <w:r w:rsidRPr="00F1703F">
              <w:rPr>
                <w:sz w:val="22"/>
                <w:szCs w:val="22"/>
              </w:rPr>
              <w:t>500</w:t>
            </w:r>
          </w:p>
        </w:tc>
        <w:tc>
          <w:tcPr>
            <w:tcW w:w="3377" w:type="dxa"/>
            <w:shd w:val="clear" w:color="auto" w:fill="D9D9D9" w:themeFill="background1" w:themeFillShade="D9"/>
            <w:vAlign w:val="center"/>
          </w:tcPr>
          <w:p w14:paraId="1C44A91A" w14:textId="137D5364" w:rsidR="00F1703F" w:rsidRPr="00F1703F" w:rsidRDefault="00F1703F" w:rsidP="00F1703F">
            <w:pPr>
              <w:ind w:firstLine="0"/>
              <w:jc w:val="center"/>
              <w:rPr>
                <w:sz w:val="22"/>
                <w:szCs w:val="22"/>
              </w:rPr>
            </w:pPr>
            <w:r w:rsidRPr="00F1703F">
              <w:rPr>
                <w:sz w:val="22"/>
                <w:szCs w:val="22"/>
              </w:rPr>
              <w:t>Szerver hiba</w:t>
            </w:r>
          </w:p>
        </w:tc>
      </w:tr>
    </w:tbl>
    <w:p w14:paraId="01BBC961" w14:textId="713F1C24" w:rsidR="0055525B" w:rsidRDefault="0055525B" w:rsidP="00541347">
      <w:pPr>
        <w:pStyle w:val="Cmsor3"/>
        <w:rPr>
          <w:i w:val="0"/>
          <w:iCs/>
        </w:rPr>
      </w:pPr>
      <w:bookmarkStart w:id="51" w:name="_Toc39760570"/>
      <w:r w:rsidRPr="00541347">
        <w:rPr>
          <w:i w:val="0"/>
          <w:iCs/>
        </w:rPr>
        <w:t>Middleware</w:t>
      </w:r>
      <w:bookmarkEnd w:id="51"/>
    </w:p>
    <w:p w14:paraId="3818B126" w14:textId="238A0519" w:rsidR="00541347" w:rsidRDefault="00541347" w:rsidP="00541347">
      <w:r>
        <w:t xml:space="preserve">Ilyen esetben egy olyan függvényről beszélünk, ami átveszi a kérés, és a válasz objektumokat, amiket szerkeszthetünk, bővíthetünk, majd miután végeztünk vele továbbítjuk a következő függvénynek </w:t>
      </w:r>
      <w:r w:rsidR="003F4904">
        <w:t xml:space="preserve">felhasználva a </w:t>
      </w:r>
      <w:r>
        <w:t>„</w:t>
      </w:r>
      <w:proofErr w:type="gramStart"/>
      <w:r>
        <w:t>next(</w:t>
      </w:r>
      <w:proofErr w:type="gramEnd"/>
      <w:r>
        <w:t>)” parancsot.</w:t>
      </w:r>
    </w:p>
    <w:p w14:paraId="65F365F0" w14:textId="58AF4005" w:rsidR="00331CDB" w:rsidRDefault="00331CDB" w:rsidP="00541347">
      <w:pPr>
        <w:ind w:firstLine="0"/>
      </w:pPr>
      <w:r>
        <w:t>Az egyszálúság,</w:t>
      </w:r>
      <w:r w:rsidR="00541347">
        <w:t xml:space="preserve"> </w:t>
      </w:r>
      <w:r>
        <w:t>ami</w:t>
      </w:r>
      <w:r w:rsidR="00541347">
        <w:t xml:space="preserve"> annyit jelent, hogy a felhasználók megosztják ugyanezt a memóriaterületet</w:t>
      </w:r>
      <w:r>
        <w:t xml:space="preserve"> a Node-on belül. N</w:t>
      </w:r>
      <w:r w:rsidR="00541347">
        <w:t xml:space="preserve">em </w:t>
      </w:r>
      <w:r w:rsidR="00F915F2">
        <w:t xml:space="preserve">ajánlott olyan adatokat </w:t>
      </w:r>
      <w:r>
        <w:t>tárolni,</w:t>
      </w:r>
      <w:r w:rsidR="00F915F2">
        <w:t xml:space="preserve"> amik felhasználóspecifikusak lehetnek</w:t>
      </w:r>
      <w:r w:rsidR="00541347">
        <w:t xml:space="preserve">, </w:t>
      </w:r>
      <w:r w:rsidR="00F915F2">
        <w:t>mivel ezek</w:t>
      </w:r>
      <w:r w:rsidR="00541347">
        <w:t xml:space="preserve"> más kapcsolatokon keresztül is </w:t>
      </w:r>
      <w:r>
        <w:t xml:space="preserve">könnyedén </w:t>
      </w:r>
      <w:r w:rsidR="00541347">
        <w:t>elérhetők.</w:t>
      </w:r>
      <w:r w:rsidR="001A558B">
        <w:t xml:space="preserve"> [11]</w:t>
      </w:r>
    </w:p>
    <w:p w14:paraId="4CF27DA4" w14:textId="3294BCEA" w:rsidR="005E552B" w:rsidRDefault="005E552B">
      <w:pPr>
        <w:spacing w:after="160" w:line="259" w:lineRule="auto"/>
        <w:ind w:firstLine="0"/>
        <w:jc w:val="left"/>
      </w:pPr>
      <w:r>
        <w:br w:type="page"/>
      </w:r>
    </w:p>
    <w:p w14:paraId="5B0D8871" w14:textId="4E6FC2FE" w:rsidR="00541347" w:rsidRDefault="00541347" w:rsidP="00541347">
      <w:pPr>
        <w:pStyle w:val="Cmsor4"/>
      </w:pPr>
      <w:r>
        <w:lastRenderedPageBreak/>
        <w:t>Body-parser</w:t>
      </w:r>
    </w:p>
    <w:p w14:paraId="30986A1C" w14:textId="6DD2A1EB" w:rsidR="00541347" w:rsidRPr="00541347" w:rsidRDefault="00541347" w:rsidP="00541347">
      <w:r>
        <w:t>A body-parser egy olyan köztes szoftver, ami arra szolgál, hogy a bejövő kéréseket feldolgozható formába csomagolja ki. Röviden, kinyeri az adatot a request header-ökből, amit JSON fájlokhoz hasonlóan tud később feldolgozni.</w:t>
      </w:r>
    </w:p>
    <w:p w14:paraId="586D64C2" w14:textId="5DA372F0" w:rsidR="006F5559" w:rsidRPr="00476FD0" w:rsidRDefault="00476FD0" w:rsidP="00ED6FF5">
      <w:pPr>
        <w:pStyle w:val="Cmsor2"/>
      </w:pPr>
      <w:bookmarkStart w:id="52" w:name="_Toc39760571"/>
      <w:r w:rsidRPr="00476FD0">
        <w:t>Tone.js</w:t>
      </w:r>
      <w:bookmarkEnd w:id="52"/>
    </w:p>
    <w:p w14:paraId="317C9EEC" w14:textId="67E190E6" w:rsidR="009C5EF1" w:rsidRDefault="00627C4F" w:rsidP="009C5EF1">
      <w:r>
        <w:t xml:space="preserve">A </w:t>
      </w:r>
      <w:r w:rsidR="002D78DE" w:rsidRPr="008D68FB">
        <w:rPr>
          <w:bCs/>
        </w:rPr>
        <w:t>Tone.js egy olyan keretrendszer JavaScripth-hez,</w:t>
      </w:r>
      <w:r w:rsidR="002D78DE">
        <w:t xml:space="preserve"> aminek a segítségével </w:t>
      </w:r>
      <w:r w:rsidR="009C5EF1">
        <w:t xml:space="preserve">interaktív módon, </w:t>
      </w:r>
      <w:r w:rsidR="002D78DE">
        <w:t>zenét készíthetünk a böngészőnkben.</w:t>
      </w:r>
      <w:r w:rsidR="009C5EF1">
        <w:t xml:space="preserve"> F</w:t>
      </w:r>
      <w:r w:rsidR="002D78DE">
        <w:t>ejlett ütemezési lehetőségeket, hangszintézist, hang effekteket, és intuitív zenei absztrakciókat kínál és biztosít a Web Audio API tetejére.</w:t>
      </w:r>
      <w:r w:rsidR="00A04AA1">
        <w:t xml:space="preserve"> </w:t>
      </w:r>
      <w:r w:rsidR="005F1C6F">
        <w:t>[13]</w:t>
      </w:r>
    </w:p>
    <w:p w14:paraId="38454B16" w14:textId="65102910" w:rsidR="009C5EF1" w:rsidRDefault="009C5EF1" w:rsidP="009C5EF1">
      <w:pPr>
        <w:ind w:firstLine="0"/>
      </w:pPr>
      <w:r>
        <w:t>Mivel rengeteg funk</w:t>
      </w:r>
      <w:r w:rsidR="007A6088">
        <w:t>c</w:t>
      </w:r>
      <w:r>
        <w:t xml:space="preserve">ióval rendelkezik, ezért egy nagyméretű keretrendszerről beszélünk, de emellett hasonlóan erős is. Számos metódusának köszönhetően, bármi zeneileg elképzelhetőt létrehozhatunk vele. </w:t>
      </w:r>
    </w:p>
    <w:p w14:paraId="00664BA0" w14:textId="13A6D487" w:rsidR="004568A2" w:rsidRDefault="0065067B" w:rsidP="009C5EF1">
      <w:pPr>
        <w:ind w:firstLine="0"/>
      </w:pPr>
      <w:r>
        <w:t>Olyannyira összetett, hogy audio mérnököknek is lehetőséget nyújt használatra.</w:t>
      </w:r>
      <w:r w:rsidR="004568A2">
        <w:t xml:space="preserve"> A keretrendszer weboldalán részletes dokumentációt találunk róla, arról, hogy milyen egyéb lehetőségeket nyújt még a hanggeneráláson felül, megnézhetjük a közösség által „tone” segítségével létrehozott fejlesztéseket is. Teljes mértékben nyílt forráskódú, tehát használata is ingyenes. Az elérhető Demo alkalmazásokat tekintve jól látható a sokrét</w:t>
      </w:r>
      <w:r w:rsidR="00E217C5">
        <w:t>ű</w:t>
      </w:r>
      <w:r w:rsidR="004568A2">
        <w:t>sége, mivel különböző felhasználási területeit próbálhatjuk itt ki.</w:t>
      </w:r>
    </w:p>
    <w:p w14:paraId="7D1E94FB" w14:textId="17E54CF9" w:rsidR="00845DB5" w:rsidRPr="00845DB5" w:rsidRDefault="00845DB5" w:rsidP="009C5EF1">
      <w:pPr>
        <w:ind w:firstLine="0"/>
        <w:rPr>
          <w:b/>
          <w:bCs/>
          <w:i/>
          <w:iCs/>
        </w:rPr>
      </w:pPr>
      <w:r w:rsidRPr="00845DB5">
        <w:rPr>
          <w:b/>
          <w:bCs/>
          <w:i/>
          <w:iCs/>
        </w:rPr>
        <w:t>Moduláris</w:t>
      </w:r>
    </w:p>
    <w:p w14:paraId="69FC9D1E" w14:textId="4B5F430D" w:rsidR="004568A2" w:rsidRDefault="004568A2" w:rsidP="00845DB5">
      <w:r>
        <w:t>Néhányan igyekeztek egy olyan alkalmazás kifejlesztésében, ami nagy részben hasonlít egy moduláris szintetizátor felépítéséhez. Ezeknek a használta viszont nem a legegyszerűbb, mivel előzetes tapasztal</w:t>
      </w:r>
      <w:r w:rsidR="00E217C5">
        <w:t>at</w:t>
      </w:r>
      <w:r>
        <w:t>ot igényel. Mivel itt nem mindegy milyen sorrendben kötjük össze a modulokat, továbbá az sem mindegy, hogy ezeket a kötéseket melyik adapterből melyik adapterbe kötjük. Ha hibázunk egyáltalán nem fog nekünk megszólaltatni akármilyen hangot, vagy csak szimplán egy nem kívánt eredményt kapunk. Elegendő idő eltöltésével viszont jó szórakozást nyújthat audio mérnököknek, vagy csak egy felhasználónak, aki hobbiként tekint</w:t>
      </w:r>
      <w:r w:rsidR="00845DB5">
        <w:t xml:space="preserve"> a témára, vagy egyszerűen érdekli</w:t>
      </w:r>
      <w:r>
        <w:t xml:space="preserve"> a szintetizátorok működés</w:t>
      </w:r>
      <w:r w:rsidR="00845DB5">
        <w:t>e</w:t>
      </w:r>
      <w:r>
        <w:t>.</w:t>
      </w:r>
    </w:p>
    <w:p w14:paraId="4200CCCC" w14:textId="68E4F960" w:rsidR="00845DB5" w:rsidRDefault="00845DB5" w:rsidP="00845DB5">
      <w:pPr>
        <w:ind w:firstLine="0"/>
        <w:rPr>
          <w:b/>
          <w:bCs/>
          <w:i/>
          <w:iCs/>
        </w:rPr>
      </w:pPr>
      <w:r w:rsidRPr="00845DB5">
        <w:rPr>
          <w:b/>
          <w:bCs/>
          <w:i/>
          <w:iCs/>
        </w:rPr>
        <w:lastRenderedPageBreak/>
        <w:t>További megoldások</w:t>
      </w:r>
    </w:p>
    <w:p w14:paraId="333FBE87" w14:textId="15B50998" w:rsidR="00845DB5" w:rsidRDefault="00845DB5" w:rsidP="00920D8F">
      <w:pPr>
        <w:ind w:firstLine="709"/>
      </w:pPr>
      <w:r>
        <w:t xml:space="preserve">A további demókat böngészve, kiderül mégis mi másra képes még a keretrendszer. Számos szoftver az én dolgozatomhoz hasonlóan egy olyan felületet hozott létre, ahol interaktív módon lehet kipróbálni a „Tone” által nyújtott funkciókat. Ezeket letisztult módon prezentálja, és egyszerű a használatuk, de ez negatív tulajdonságokkal is jár. Az oldal semmi másra nem képes, mindegyik demo csak egy feladatot lát el, nincs egységesítve. Vegyük példának a „Ramsophone” demóját, ez csak egy előre megadott hangsorozatot játszik vissza, aminek tudjuk állítani az ADSR (Attack, Delay, Sustain, Release) beállításait, ezek a hang amplitudóját modulálják. </w:t>
      </w:r>
    </w:p>
    <w:p w14:paraId="5D3DD054" w14:textId="15BFFB82" w:rsidR="00845DB5" w:rsidRDefault="00845DB5" w:rsidP="00845DB5">
      <w:pPr>
        <w:ind w:firstLine="0"/>
      </w:pPr>
      <w:r>
        <w:t xml:space="preserve">Ennek ábrával való magyarázata a következő: </w:t>
      </w:r>
    </w:p>
    <w:p w14:paraId="01207682" w14:textId="485B7CDF" w:rsidR="00845DB5" w:rsidRDefault="00845DB5" w:rsidP="009F07FC">
      <w:pPr>
        <w:ind w:firstLine="0"/>
        <w:jc w:val="center"/>
      </w:pPr>
      <w:r>
        <w:rPr>
          <w:noProof/>
          <w:lang w:val="en-GB" w:eastAsia="en-GB"/>
        </w:rPr>
        <w:drawing>
          <wp:inline distT="0" distB="0" distL="0" distR="0" wp14:anchorId="0C4A8591" wp14:editId="62235DCE">
            <wp:extent cx="5039995" cy="2388870"/>
            <wp:effectExtent l="0" t="0" r="8255" b="0"/>
            <wp:docPr id="7" name="Kép 7" descr="How ADSR Can Make Your Mixes 10 Times Better (To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ow ADSR Can Make Your Mixes 10 Times Better (Today!)"/>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39995" cy="2388870"/>
                    </a:xfrm>
                    <a:prstGeom prst="rect">
                      <a:avLst/>
                    </a:prstGeom>
                    <a:noFill/>
                    <a:ln>
                      <a:noFill/>
                    </a:ln>
                  </pic:spPr>
                </pic:pic>
              </a:graphicData>
            </a:graphic>
          </wp:inline>
        </w:drawing>
      </w:r>
    </w:p>
    <w:p w14:paraId="78D258A4" w14:textId="338FB99F" w:rsidR="009F07FC" w:rsidRDefault="00651CF6" w:rsidP="00651CF6">
      <w:pPr>
        <w:pStyle w:val="Kpalrs"/>
      </w:pPr>
      <w:r>
        <w:fldChar w:fldCharType="begin"/>
      </w:r>
      <w:r>
        <w:instrText xml:space="preserve"> SEQ ábra \* ARABIC </w:instrText>
      </w:r>
      <w:r>
        <w:fldChar w:fldCharType="separate"/>
      </w:r>
      <w:bookmarkStart w:id="53" w:name="_Toc38808595"/>
      <w:r w:rsidR="00A64865">
        <w:t>9</w:t>
      </w:r>
      <w:r>
        <w:fldChar w:fldCharType="end"/>
      </w:r>
      <w:r>
        <w:t xml:space="preserve">. ábra </w:t>
      </w:r>
      <w:r w:rsidRPr="00C269CE">
        <w:t>Egy egyszerű ADSR envelope képi reprezentációja</w:t>
      </w:r>
      <w:bookmarkEnd w:id="53"/>
    </w:p>
    <w:p w14:paraId="597ADF60" w14:textId="551229B5" w:rsidR="00845DB5" w:rsidRDefault="00845DB5" w:rsidP="00845DB5">
      <w:pPr>
        <w:ind w:firstLine="0"/>
      </w:pPr>
      <w:r w:rsidRPr="00D16409">
        <w:rPr>
          <w:b/>
          <w:bCs/>
        </w:rPr>
        <w:t>ATTACK:</w:t>
      </w:r>
      <w:r>
        <w:t xml:space="preserve"> ez hatá</w:t>
      </w:r>
      <w:r w:rsidR="007515A7">
        <w:t>r</w:t>
      </w:r>
      <w:r>
        <w:t>o</w:t>
      </w:r>
      <w:r w:rsidR="007515A7">
        <w:t>zz</w:t>
      </w:r>
      <w:r>
        <w:t xml:space="preserve">a meg hogy mennyi idő alatt jut el a </w:t>
      </w:r>
      <w:r w:rsidR="00D16409">
        <w:t>hang amplitudója a legmagasabb értékre</w:t>
      </w:r>
    </w:p>
    <w:p w14:paraId="4B8F4F60" w14:textId="3CD0ADBE" w:rsidR="00D16409" w:rsidRDefault="00D16409" w:rsidP="00845DB5">
      <w:pPr>
        <w:ind w:firstLine="0"/>
      </w:pPr>
      <w:r w:rsidRPr="00D16409">
        <w:rPr>
          <w:b/>
          <w:bCs/>
        </w:rPr>
        <w:t>DECAY:</w:t>
      </w:r>
      <w:r>
        <w:t xml:space="preserve"> amikor időben elérkezett az ATTACK maximális értékéhez, az amplitudó vissza csökken a DECAY által leírt görbe értékei szerint.</w:t>
      </w:r>
    </w:p>
    <w:p w14:paraId="06FE5B26" w14:textId="44F7EA92" w:rsidR="00D16409" w:rsidRDefault="00D16409" w:rsidP="00845DB5">
      <w:pPr>
        <w:ind w:firstLine="0"/>
      </w:pPr>
      <w:r w:rsidRPr="00D16409">
        <w:rPr>
          <w:b/>
          <w:bCs/>
        </w:rPr>
        <w:t>SUSTAIN:</w:t>
      </w:r>
      <w:r>
        <w:t xml:space="preserve"> ezt az állapotot egészen addig tartja fenn a hang, amíg szól, vagy le van nyomja egy zongorabillentyű</w:t>
      </w:r>
    </w:p>
    <w:p w14:paraId="75EEC2B8" w14:textId="68F9F87F" w:rsidR="00D16409" w:rsidRDefault="00D16409" w:rsidP="00845DB5">
      <w:pPr>
        <w:ind w:firstLine="0"/>
      </w:pPr>
      <w:r w:rsidRPr="00D16409">
        <w:rPr>
          <w:b/>
          <w:bCs/>
        </w:rPr>
        <w:t>RELEASE:</w:t>
      </w:r>
      <w:r>
        <w:t xml:space="preserve"> ennek a görbének az értékei akkor lépnek érvénybe, amikor megszűnik a hang generálása, például miután felengedtük a zong</w:t>
      </w:r>
      <w:r w:rsidR="007515A7">
        <w:t>o</w:t>
      </w:r>
      <w:r>
        <w:t>rabillentyűt</w:t>
      </w:r>
    </w:p>
    <w:p w14:paraId="3338A1BD" w14:textId="116151E8" w:rsidR="00D16409" w:rsidRDefault="00D16409" w:rsidP="00920D8F">
      <w:pPr>
        <w:ind w:firstLine="709"/>
      </w:pPr>
      <w:r>
        <w:lastRenderedPageBreak/>
        <w:t>Ez szemlélteti, hogy mégis milyen erős keretrendszert értünk a Tone alatt. Hasonló működést is létre</w:t>
      </w:r>
      <w:r w:rsidR="007515A7">
        <w:t xml:space="preserve"> </w:t>
      </w:r>
      <w:r>
        <w:t>tudunk hozni az LFO-val (Low-Frequency-Oscillation), ami csak részben tér el az ENVELOPE-tól. A főbb különbség, hogy ez folyamatosan hajtódik végre, míg az envelope csak egyszer, amikor elindul a hang. Ezeknek az LFO-knak beállítható több hullámforma is, mint például szinusz, négyzetes, háromszög, fogazott, vagy véletlenszerű.</w:t>
      </w:r>
    </w:p>
    <w:p w14:paraId="11787EB0" w14:textId="747002C5" w:rsidR="00023FE9" w:rsidRDefault="00023FE9" w:rsidP="00845DB5">
      <w:pPr>
        <w:ind w:firstLine="0"/>
      </w:pPr>
      <w:r>
        <w:t xml:space="preserve">Ezeket használva, megközelíthető egy modern szintetizátor működésének kivitelezése, amik licenszének az ára megközelítőleg 60-70 ezer forint, és itt egy példányról beszélünk. </w:t>
      </w:r>
    </w:p>
    <w:p w14:paraId="08273CDA" w14:textId="08D7758D" w:rsidR="00023FE9" w:rsidRDefault="00023FE9" w:rsidP="00845DB5">
      <w:pPr>
        <w:ind w:firstLine="0"/>
      </w:pPr>
      <w:r>
        <w:t>Fejlett ütemezési funk</w:t>
      </w:r>
      <w:r w:rsidR="00E217C5">
        <w:t>c</w:t>
      </w:r>
      <w:r>
        <w:t>ió</w:t>
      </w:r>
      <w:r w:rsidR="00E217C5">
        <w:t>inak</w:t>
      </w:r>
      <w:r>
        <w:t xml:space="preserve"> köszönhetően dobgépek létrehozására is alkalmas, és ha ezeket összekötjük egy több sávot játszó lejátszóhoz, létrehozható egy komplett zenei állomás a böngészőnkben.</w:t>
      </w:r>
    </w:p>
    <w:p w14:paraId="03FE5D74" w14:textId="4BF4B853" w:rsidR="00023FE9" w:rsidRDefault="00023FE9" w:rsidP="00845DB5">
      <w:pPr>
        <w:ind w:firstLine="0"/>
        <w:rPr>
          <w:b/>
          <w:bCs/>
          <w:i/>
          <w:iCs/>
        </w:rPr>
      </w:pPr>
      <w:r w:rsidRPr="00023FE9">
        <w:rPr>
          <w:b/>
          <w:bCs/>
          <w:i/>
          <w:iCs/>
        </w:rPr>
        <w:t>Hangszerek</w:t>
      </w:r>
    </w:p>
    <w:p w14:paraId="065033AE" w14:textId="30D785D8" w:rsidR="00023FE9" w:rsidRDefault="00023FE9" w:rsidP="00845DB5">
      <w:pPr>
        <w:ind w:firstLine="0"/>
      </w:pPr>
      <w:r>
        <w:t xml:space="preserve">Legegyszerűbben az alábbi módon hozható létre egy </w:t>
      </w:r>
      <w:r w:rsidR="00386BBD">
        <w:t>hangszer</w:t>
      </w:r>
      <w:r>
        <w:t>:</w:t>
      </w:r>
    </w:p>
    <w:p w14:paraId="25903F55" w14:textId="551C3104" w:rsidR="00023FE9" w:rsidRDefault="00023FE9" w:rsidP="00B83E43">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39464E"/>
          <w:sz w:val="18"/>
          <w:szCs w:val="18"/>
        </w:rPr>
      </w:pPr>
      <w:r>
        <w:rPr>
          <w:rStyle w:val="hljs-comment"/>
          <w:rFonts w:ascii="Lucida Console" w:hAnsi="Lucida Console"/>
          <w:color w:val="ABB8C6"/>
          <w:sz w:val="18"/>
          <w:szCs w:val="18"/>
        </w:rPr>
        <w:t>//</w:t>
      </w:r>
      <w:r w:rsidR="00196FCB">
        <w:rPr>
          <w:rStyle w:val="hljs-comment"/>
          <w:rFonts w:ascii="Lucida Console" w:hAnsi="Lucida Console"/>
          <w:color w:val="ABB8C6"/>
          <w:sz w:val="18"/>
          <w:szCs w:val="18"/>
        </w:rPr>
        <w:t>szintetizátor létrehozása</w:t>
      </w:r>
      <w:r>
        <w:rPr>
          <w:rStyle w:val="hljs-comment"/>
          <w:rFonts w:ascii="Lucida Console" w:hAnsi="Lucida Console"/>
          <w:color w:val="ABB8C6"/>
          <w:sz w:val="18"/>
          <w:szCs w:val="18"/>
        </w:rPr>
        <w:t xml:space="preserve"> </w:t>
      </w:r>
      <w:r w:rsidR="00196FCB">
        <w:rPr>
          <w:rStyle w:val="hljs-comment"/>
          <w:rFonts w:ascii="Lucida Console" w:hAnsi="Lucida Console"/>
          <w:color w:val="ABB8C6"/>
          <w:sz w:val="18"/>
          <w:szCs w:val="18"/>
        </w:rPr>
        <w:t>és hozzákötése a fő kimenethez</w:t>
      </w:r>
      <w:r>
        <w:rPr>
          <w:rStyle w:val="hljs-comment"/>
          <w:rFonts w:ascii="Lucida Console" w:hAnsi="Lucida Console"/>
          <w:color w:val="ABB8C6"/>
          <w:sz w:val="18"/>
          <w:szCs w:val="18"/>
        </w:rPr>
        <w:t xml:space="preserve"> </w:t>
      </w:r>
      <w:r w:rsidR="00196FCB">
        <w:rPr>
          <w:rStyle w:val="hljs-comment"/>
          <w:rFonts w:ascii="Lucida Console" w:hAnsi="Lucida Console"/>
          <w:color w:val="ABB8C6"/>
          <w:sz w:val="18"/>
          <w:szCs w:val="18"/>
        </w:rPr>
        <w:t>(hangszoró</w:t>
      </w:r>
      <w:r>
        <w:rPr>
          <w:rStyle w:val="hljs-comment"/>
          <w:rFonts w:ascii="Lucida Console" w:hAnsi="Lucida Console"/>
          <w:color w:val="ABB8C6"/>
          <w:sz w:val="18"/>
          <w:szCs w:val="18"/>
        </w:rPr>
        <w:t>)</w:t>
      </w:r>
    </w:p>
    <w:p w14:paraId="38D36F30" w14:textId="7F300DAE" w:rsidR="00023FE9" w:rsidRDefault="00023FE9" w:rsidP="00B83E43">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39464E"/>
          <w:sz w:val="18"/>
          <w:szCs w:val="18"/>
        </w:rPr>
      </w:pPr>
      <w:r>
        <w:rPr>
          <w:rStyle w:val="hljs-keyword"/>
          <w:rFonts w:ascii="Lucida Console" w:hAnsi="Lucida Console"/>
          <w:color w:val="E38800"/>
          <w:sz w:val="18"/>
          <w:szCs w:val="18"/>
        </w:rPr>
        <w:t>var</w:t>
      </w:r>
      <w:r>
        <w:rPr>
          <w:rFonts w:ascii="Lucida Console" w:hAnsi="Lucida Console"/>
          <w:color w:val="39464E"/>
          <w:sz w:val="18"/>
          <w:szCs w:val="18"/>
        </w:rPr>
        <w:t xml:space="preserve"> synth = </w:t>
      </w:r>
      <w:r>
        <w:rPr>
          <w:rStyle w:val="hljs-keyword"/>
          <w:rFonts w:ascii="Lucida Console" w:hAnsi="Lucida Console"/>
          <w:color w:val="E38800"/>
          <w:sz w:val="18"/>
          <w:szCs w:val="18"/>
        </w:rPr>
        <w:t>new</w:t>
      </w:r>
      <w:r>
        <w:rPr>
          <w:rFonts w:ascii="Lucida Console" w:hAnsi="Lucida Console"/>
          <w:color w:val="39464E"/>
          <w:sz w:val="18"/>
          <w:szCs w:val="18"/>
        </w:rPr>
        <w:t xml:space="preserve"> </w:t>
      </w:r>
      <w:r w:rsidRPr="00B83E43">
        <w:rPr>
          <w:rStyle w:val="token"/>
          <w:rFonts w:ascii="Consolas" w:hAnsi="Consolas"/>
          <w:color w:val="2E74B5" w:themeColor="accent1" w:themeShade="BF"/>
        </w:rPr>
        <w:t>Tone</w:t>
      </w:r>
      <w:r>
        <w:rPr>
          <w:rFonts w:ascii="Lucida Console" w:hAnsi="Lucida Console"/>
          <w:color w:val="39464E"/>
          <w:sz w:val="18"/>
          <w:szCs w:val="18"/>
        </w:rPr>
        <w:t>.Synth(</w:t>
      </w:r>
      <w:proofErr w:type="gramStart"/>
      <w:r>
        <w:rPr>
          <w:rFonts w:ascii="Lucida Console" w:hAnsi="Lucida Console"/>
          <w:color w:val="39464E"/>
          <w:sz w:val="18"/>
          <w:szCs w:val="18"/>
        </w:rPr>
        <w:t>).toMaster</w:t>
      </w:r>
      <w:proofErr w:type="gramEnd"/>
      <w:r>
        <w:rPr>
          <w:rFonts w:ascii="Lucida Console" w:hAnsi="Lucida Console"/>
          <w:color w:val="39464E"/>
          <w:sz w:val="18"/>
          <w:szCs w:val="18"/>
        </w:rPr>
        <w:t>()</w:t>
      </w:r>
      <w:r w:rsidR="00B83E43">
        <w:rPr>
          <w:rFonts w:ascii="Lucida Console" w:hAnsi="Lucida Console"/>
          <w:color w:val="39464E"/>
          <w:sz w:val="18"/>
          <w:szCs w:val="18"/>
        </w:rPr>
        <w:t>;</w:t>
      </w:r>
    </w:p>
    <w:p w14:paraId="239D1DAA" w14:textId="77777777" w:rsidR="00B83E43" w:rsidRDefault="00B83E43" w:rsidP="00B83E43">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39464E"/>
          <w:sz w:val="18"/>
          <w:szCs w:val="18"/>
        </w:rPr>
      </w:pPr>
    </w:p>
    <w:p w14:paraId="225D4DB8" w14:textId="0BF46C3E" w:rsidR="00023FE9" w:rsidRDefault="00023FE9" w:rsidP="00B83E43">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39464E"/>
          <w:sz w:val="18"/>
          <w:szCs w:val="18"/>
        </w:rPr>
      </w:pPr>
      <w:r>
        <w:rPr>
          <w:rStyle w:val="hljs-comment"/>
          <w:rFonts w:ascii="Lucida Console" w:hAnsi="Lucida Console"/>
          <w:color w:val="ABB8C6"/>
          <w:sz w:val="18"/>
          <w:szCs w:val="18"/>
        </w:rPr>
        <w:t>//</w:t>
      </w:r>
      <w:r w:rsidR="00196FCB">
        <w:rPr>
          <w:rStyle w:val="hljs-comment"/>
          <w:rFonts w:ascii="Lucida Console" w:hAnsi="Lucida Console"/>
          <w:color w:val="ABB8C6"/>
          <w:sz w:val="18"/>
          <w:szCs w:val="18"/>
        </w:rPr>
        <w:t xml:space="preserve">Középső C hang </w:t>
      </w:r>
      <w:r w:rsidR="00196FCB" w:rsidRPr="00B83E43">
        <w:rPr>
          <w:rStyle w:val="hljs-comment"/>
          <w:rFonts w:ascii="Lucida Console" w:hAnsi="Lucida Console"/>
          <w:color w:val="ABB8C6"/>
          <w:sz w:val="18"/>
          <w:szCs w:val="18"/>
        </w:rPr>
        <w:t>lejátszása</w:t>
      </w:r>
      <w:r w:rsidR="00196FCB">
        <w:rPr>
          <w:rStyle w:val="hljs-comment"/>
          <w:rFonts w:ascii="Lucida Console" w:hAnsi="Lucida Console"/>
          <w:color w:val="ABB8C6"/>
          <w:sz w:val="18"/>
          <w:szCs w:val="18"/>
        </w:rPr>
        <w:t>, egy nyolcad hosszúságú ideig</w:t>
      </w:r>
    </w:p>
    <w:p w14:paraId="707B580B" w14:textId="7189D793" w:rsidR="00023FE9" w:rsidRDefault="00023FE9" w:rsidP="00B83E43">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39464E"/>
          <w:sz w:val="18"/>
          <w:szCs w:val="18"/>
        </w:rPr>
      </w:pPr>
      <w:proofErr w:type="gramStart"/>
      <w:r>
        <w:rPr>
          <w:rFonts w:ascii="Lucida Console" w:hAnsi="Lucida Console"/>
          <w:color w:val="39464E"/>
          <w:sz w:val="18"/>
          <w:szCs w:val="18"/>
        </w:rPr>
        <w:t>synth.triggerAttackRelease</w:t>
      </w:r>
      <w:proofErr w:type="gramEnd"/>
      <w:r>
        <w:rPr>
          <w:rFonts w:ascii="Lucida Console" w:hAnsi="Lucida Console"/>
          <w:color w:val="39464E"/>
          <w:sz w:val="18"/>
          <w:szCs w:val="18"/>
        </w:rPr>
        <w:t>(</w:t>
      </w:r>
      <w:r>
        <w:rPr>
          <w:rStyle w:val="hljs-string"/>
          <w:rFonts w:ascii="Lucida Console" w:hAnsi="Lucida Console"/>
          <w:color w:val="2AAB51"/>
          <w:sz w:val="18"/>
          <w:szCs w:val="18"/>
        </w:rPr>
        <w:t>'C4'</w:t>
      </w:r>
      <w:r>
        <w:rPr>
          <w:rFonts w:ascii="Lucida Console" w:hAnsi="Lucida Console"/>
          <w:color w:val="39464E"/>
          <w:sz w:val="18"/>
          <w:szCs w:val="18"/>
        </w:rPr>
        <w:t xml:space="preserve">, </w:t>
      </w:r>
      <w:r>
        <w:rPr>
          <w:rStyle w:val="hljs-string"/>
          <w:rFonts w:ascii="Lucida Console" w:hAnsi="Lucida Console"/>
          <w:color w:val="2AAB51"/>
          <w:sz w:val="18"/>
          <w:szCs w:val="18"/>
        </w:rPr>
        <w:t>'8n'</w:t>
      </w:r>
      <w:r>
        <w:rPr>
          <w:rFonts w:ascii="Lucida Console" w:hAnsi="Lucida Console"/>
          <w:color w:val="39464E"/>
          <w:sz w:val="18"/>
          <w:szCs w:val="18"/>
        </w:rPr>
        <w:t>)</w:t>
      </w:r>
      <w:r w:rsidR="00B83E43">
        <w:rPr>
          <w:rFonts w:ascii="Lucida Console" w:hAnsi="Lucida Console"/>
          <w:color w:val="39464E"/>
          <w:sz w:val="18"/>
          <w:szCs w:val="18"/>
        </w:rPr>
        <w:t>;</w:t>
      </w:r>
    </w:p>
    <w:p w14:paraId="2F1BF32A" w14:textId="65FC4284" w:rsidR="00023FE9" w:rsidRDefault="00023FE9" w:rsidP="00845DB5">
      <w:pPr>
        <w:ind w:firstLine="0"/>
      </w:pPr>
    </w:p>
    <w:p w14:paraId="628EE9C0" w14:textId="3ABC6585" w:rsidR="00386BBD" w:rsidRDefault="00196FCB" w:rsidP="00845DB5">
      <w:pPr>
        <w:ind w:firstLine="0"/>
      </w:pPr>
      <w:r>
        <w:t xml:space="preserve">Itt a </w:t>
      </w:r>
      <w:r w:rsidR="006B1E45">
        <w:t>generált</w:t>
      </w:r>
      <w:r>
        <w:t xml:space="preserve"> hangot, hozzákötjük egy Tone beépülő modulhoz, ami egy egyszerű Attack-Release szűrőn engedi át a nyers hangot mielőtt az a fő kimenetre csatlakozna.</w:t>
      </w:r>
    </w:p>
    <w:p w14:paraId="688F7A6D" w14:textId="2675C4BB" w:rsidR="006B1E45" w:rsidRPr="006B1E45" w:rsidRDefault="006B1E45" w:rsidP="00845DB5">
      <w:pPr>
        <w:ind w:firstLine="0"/>
        <w:rPr>
          <w:b/>
          <w:bCs/>
          <w:i/>
          <w:iCs/>
        </w:rPr>
      </w:pPr>
      <w:r w:rsidRPr="006B1E45">
        <w:rPr>
          <w:b/>
          <w:bCs/>
          <w:i/>
          <w:iCs/>
        </w:rPr>
        <w:t>Effektek</w:t>
      </w:r>
    </w:p>
    <w:p w14:paraId="0F08FE32" w14:textId="699AF42D" w:rsidR="006B1E45" w:rsidRDefault="006B1E45" w:rsidP="00920D8F">
      <w:pPr>
        <w:ind w:firstLine="709"/>
      </w:pPr>
      <w:r>
        <w:t>Képesek együt</w:t>
      </w:r>
      <w:r w:rsidR="00E217C5">
        <w:t>t</w:t>
      </w:r>
      <w:r>
        <w:t xml:space="preserve"> működni a létrehozott hangszerekkel. Hangeffektjeinket is teljesen személyre szabhatjuk paramétermegadással. Ezek valós időben is változtathatóak, tehát ha szól egy hang, annak frekvenciaértéket aközben is változtathatjuk miközben az szól, és mindezt megszakítás nélkül végzi, ami egy kisimult és tiszta élményt nyújt. Ezek a szabályok egyaránt érvényesek az effekteknél, ahol minden modulnak a saját értéket változtathatjuk, legyen szó </w:t>
      </w:r>
      <w:r>
        <w:lastRenderedPageBreak/>
        <w:t>frekvenci</w:t>
      </w:r>
      <w:r w:rsidR="00E217C5">
        <w:t>á</w:t>
      </w:r>
      <w:r>
        <w:t>r</w:t>
      </w:r>
      <w:r w:rsidR="00E217C5">
        <w:t>ó</w:t>
      </w:r>
      <w:r>
        <w:t>l, wet/dry beállításról, állapotról (általában ki és be kapcsolásra). Teljes mértékben effekt függők ezek a paraméterek, mivel amíg egy torzító (distortion) effektnek beállítható csak a torzítás erőssége, addig egy automatikus filterező-nek (auto-filter) más beállításai is vannak, mint LFO frekvencia, hull</w:t>
      </w:r>
      <w:r w:rsidR="00690DDC">
        <w:t>á</w:t>
      </w:r>
      <w:r>
        <w:t xml:space="preserve">mforma értékek, </w:t>
      </w:r>
      <w:r w:rsidR="00CA738A">
        <w:t>intenzitás és még rengeteg más</w:t>
      </w:r>
      <w:r>
        <w:t>.</w:t>
      </w:r>
    </w:p>
    <w:p w14:paraId="69908F65" w14:textId="3F4D564A" w:rsidR="006B1E45" w:rsidRDefault="006B1E45" w:rsidP="00845DB5">
      <w:pPr>
        <w:ind w:firstLine="0"/>
      </w:pPr>
      <w:r>
        <w:t xml:space="preserve">Az alábbi módon hozható létre hangeffekt, és ennek a hozzákötése a hangszerünkhöz: </w:t>
      </w:r>
    </w:p>
    <w:p w14:paraId="72C36444" w14:textId="180A1FD0" w:rsidR="006B1E45" w:rsidRPr="006213AF" w:rsidRDefault="006B1E45" w:rsidP="00B83E43">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808080" w:themeColor="background1" w:themeShade="80"/>
          <w:sz w:val="18"/>
          <w:szCs w:val="18"/>
        </w:rPr>
      </w:pPr>
      <w:r>
        <w:rPr>
          <w:rFonts w:ascii="Lucida Console" w:hAnsi="Lucida Console"/>
          <w:color w:val="39464E"/>
          <w:sz w:val="18"/>
          <w:szCs w:val="18"/>
        </w:rPr>
        <w:t xml:space="preserve">var distortion = </w:t>
      </w:r>
      <w:r>
        <w:rPr>
          <w:rStyle w:val="hljs-keyword"/>
          <w:rFonts w:ascii="Lucida Console" w:hAnsi="Lucida Console"/>
          <w:color w:val="E38800"/>
          <w:sz w:val="18"/>
          <w:szCs w:val="18"/>
        </w:rPr>
        <w:t>new</w:t>
      </w:r>
      <w:r>
        <w:rPr>
          <w:rFonts w:ascii="Lucida Console" w:hAnsi="Lucida Console"/>
          <w:color w:val="39464E"/>
          <w:sz w:val="18"/>
          <w:szCs w:val="18"/>
        </w:rPr>
        <w:t xml:space="preserve"> Tone.Distortion(</w:t>
      </w:r>
      <w:r>
        <w:rPr>
          <w:rStyle w:val="hljs-number"/>
          <w:rFonts w:ascii="Lucida Console" w:hAnsi="Lucida Console"/>
          <w:color w:val="ED6E55"/>
          <w:sz w:val="18"/>
          <w:szCs w:val="18"/>
        </w:rPr>
        <w:t>0.6</w:t>
      </w:r>
      <w:r>
        <w:rPr>
          <w:rFonts w:ascii="Lucida Console" w:hAnsi="Lucida Console"/>
          <w:color w:val="39464E"/>
          <w:sz w:val="18"/>
          <w:szCs w:val="18"/>
        </w:rPr>
        <w:t>)</w:t>
      </w:r>
      <w:r w:rsidR="006213AF">
        <w:rPr>
          <w:rFonts w:ascii="Lucida Console" w:hAnsi="Lucida Console"/>
          <w:color w:val="39464E"/>
          <w:sz w:val="18"/>
          <w:szCs w:val="18"/>
        </w:rPr>
        <w:t xml:space="preserve"> </w:t>
      </w:r>
      <w:r w:rsidR="006213AF" w:rsidRPr="006213AF">
        <w:rPr>
          <w:rFonts w:ascii="Lucida Console" w:hAnsi="Lucida Console"/>
          <w:color w:val="808080" w:themeColor="background1" w:themeShade="80"/>
          <w:sz w:val="18"/>
          <w:szCs w:val="18"/>
        </w:rPr>
        <w:t>//effekt deklarálása 0.6</w:t>
      </w:r>
    </w:p>
    <w:p w14:paraId="4CEA837B" w14:textId="1EB21E8C" w:rsidR="006B1E45" w:rsidRPr="006213AF" w:rsidRDefault="006B1E45" w:rsidP="00B83E43">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808080" w:themeColor="background1" w:themeShade="80"/>
          <w:sz w:val="18"/>
          <w:szCs w:val="18"/>
        </w:rPr>
      </w:pPr>
      <w:r>
        <w:rPr>
          <w:rFonts w:ascii="Lucida Console" w:hAnsi="Lucida Console"/>
          <w:color w:val="39464E"/>
          <w:sz w:val="18"/>
          <w:szCs w:val="18"/>
        </w:rPr>
        <w:t xml:space="preserve">var tremolo = </w:t>
      </w:r>
      <w:r>
        <w:rPr>
          <w:rStyle w:val="hljs-keyword"/>
          <w:rFonts w:ascii="Lucida Console" w:hAnsi="Lucida Console"/>
          <w:color w:val="E38800"/>
          <w:sz w:val="18"/>
          <w:szCs w:val="18"/>
        </w:rPr>
        <w:t>new</w:t>
      </w:r>
      <w:r>
        <w:rPr>
          <w:rFonts w:ascii="Lucida Console" w:hAnsi="Lucida Console"/>
          <w:color w:val="39464E"/>
          <w:sz w:val="18"/>
          <w:szCs w:val="18"/>
        </w:rPr>
        <w:t xml:space="preserve"> Tone.Tremolo(</w:t>
      </w:r>
      <w:proofErr w:type="gramStart"/>
      <w:r>
        <w:rPr>
          <w:rFonts w:ascii="Lucida Console" w:hAnsi="Lucida Console"/>
          <w:color w:val="39464E"/>
          <w:sz w:val="18"/>
          <w:szCs w:val="18"/>
        </w:rPr>
        <w:t>).start</w:t>
      </w:r>
      <w:proofErr w:type="gramEnd"/>
      <w:r>
        <w:rPr>
          <w:rFonts w:ascii="Lucida Console" w:hAnsi="Lucida Console"/>
          <w:color w:val="39464E"/>
          <w:sz w:val="18"/>
          <w:szCs w:val="18"/>
        </w:rPr>
        <w:t>()</w:t>
      </w:r>
      <w:r w:rsidR="006213AF">
        <w:rPr>
          <w:rFonts w:ascii="Lucida Console" w:hAnsi="Lucida Console"/>
          <w:color w:val="39464E"/>
          <w:sz w:val="18"/>
          <w:szCs w:val="18"/>
        </w:rPr>
        <w:t xml:space="preserve"> </w:t>
      </w:r>
      <w:r w:rsidR="006213AF" w:rsidRPr="006213AF">
        <w:rPr>
          <w:rFonts w:ascii="Lucida Console" w:hAnsi="Lucida Console"/>
          <w:color w:val="808080" w:themeColor="background1" w:themeShade="80"/>
          <w:sz w:val="18"/>
          <w:szCs w:val="18"/>
        </w:rPr>
        <w:t>//deklarálása alap értékkel</w:t>
      </w:r>
    </w:p>
    <w:p w14:paraId="5BC2EC69" w14:textId="324AA62B" w:rsidR="006B1E45" w:rsidRDefault="006B1E45" w:rsidP="00B83E43">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39464E"/>
          <w:sz w:val="18"/>
          <w:szCs w:val="18"/>
        </w:rPr>
      </w:pPr>
    </w:p>
    <w:p w14:paraId="74D59A22" w14:textId="78ED7312" w:rsidR="006213AF" w:rsidRPr="006213AF" w:rsidRDefault="006213AF" w:rsidP="00B83E43">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808080" w:themeColor="background1" w:themeShade="80"/>
          <w:sz w:val="18"/>
          <w:szCs w:val="18"/>
        </w:rPr>
      </w:pPr>
      <w:r w:rsidRPr="006213AF">
        <w:rPr>
          <w:rFonts w:ascii="Lucida Console" w:hAnsi="Lucida Console"/>
          <w:color w:val="808080" w:themeColor="background1" w:themeShade="80"/>
          <w:sz w:val="18"/>
          <w:szCs w:val="18"/>
        </w:rPr>
        <w:t>// 4 hangú polifónikus szintetizátor deklarálása</w:t>
      </w:r>
    </w:p>
    <w:p w14:paraId="5DF7F3CE" w14:textId="0EEC752F" w:rsidR="006213AF" w:rsidRDefault="006213AF" w:rsidP="00B83E43">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808080" w:themeColor="background1" w:themeShade="80"/>
          <w:sz w:val="18"/>
          <w:szCs w:val="18"/>
        </w:rPr>
      </w:pPr>
      <w:r w:rsidRPr="006213AF">
        <w:rPr>
          <w:rFonts w:ascii="Lucida Console" w:hAnsi="Lucida Console"/>
          <w:color w:val="808080" w:themeColor="background1" w:themeShade="80"/>
          <w:sz w:val="18"/>
          <w:szCs w:val="18"/>
        </w:rPr>
        <w:t xml:space="preserve">// </w:t>
      </w:r>
      <w:r>
        <w:rPr>
          <w:rFonts w:ascii="Lucida Console" w:hAnsi="Lucida Console"/>
          <w:color w:val="808080" w:themeColor="background1" w:themeShade="80"/>
          <w:sz w:val="18"/>
          <w:szCs w:val="18"/>
        </w:rPr>
        <w:t>chain metódus segítségével több effektet is hozzá tudunk csatolni</w:t>
      </w:r>
    </w:p>
    <w:p w14:paraId="4B568754" w14:textId="51927C1A" w:rsidR="006213AF" w:rsidRDefault="006213AF" w:rsidP="00B83E43">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808080" w:themeColor="background1" w:themeShade="80"/>
          <w:sz w:val="18"/>
          <w:szCs w:val="18"/>
        </w:rPr>
      </w:pPr>
      <w:r w:rsidRPr="006213AF">
        <w:rPr>
          <w:rFonts w:ascii="Lucida Console" w:hAnsi="Lucida Console"/>
          <w:color w:val="808080" w:themeColor="background1" w:themeShade="80"/>
          <w:sz w:val="18"/>
          <w:szCs w:val="18"/>
        </w:rPr>
        <w:t xml:space="preserve">// </w:t>
      </w:r>
      <w:r>
        <w:rPr>
          <w:rFonts w:ascii="Lucida Console" w:hAnsi="Lucida Console"/>
          <w:color w:val="808080" w:themeColor="background1" w:themeShade="80"/>
          <w:sz w:val="18"/>
          <w:szCs w:val="18"/>
        </w:rPr>
        <w:t>először vezeti át a generált hangot egy torzítón, utána egy tremolo</w:t>
      </w:r>
    </w:p>
    <w:p w14:paraId="2058464C" w14:textId="2BA3F0B8" w:rsidR="006213AF" w:rsidRPr="006213AF" w:rsidRDefault="006213AF" w:rsidP="00B83E43">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808080" w:themeColor="background1" w:themeShade="80"/>
          <w:sz w:val="18"/>
          <w:szCs w:val="18"/>
        </w:rPr>
      </w:pPr>
      <w:r>
        <w:rPr>
          <w:rFonts w:ascii="Lucida Console" w:hAnsi="Lucida Console"/>
          <w:color w:val="808080" w:themeColor="background1" w:themeShade="80"/>
          <w:sz w:val="18"/>
          <w:szCs w:val="18"/>
        </w:rPr>
        <w:t>// effekten, és utána küldi csak ki a hangszórókra</w:t>
      </w:r>
    </w:p>
    <w:p w14:paraId="3B252048" w14:textId="3FD15D60" w:rsidR="006B1E45" w:rsidRDefault="006B1E45" w:rsidP="00B83E43">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39464E"/>
          <w:sz w:val="18"/>
          <w:szCs w:val="18"/>
        </w:rPr>
      </w:pPr>
      <w:r>
        <w:rPr>
          <w:rFonts w:ascii="Lucida Console" w:hAnsi="Lucida Console"/>
          <w:color w:val="39464E"/>
          <w:sz w:val="18"/>
          <w:szCs w:val="18"/>
        </w:rPr>
        <w:t xml:space="preserve">var polySynth = </w:t>
      </w:r>
      <w:r>
        <w:rPr>
          <w:rStyle w:val="hljs-keyword"/>
          <w:rFonts w:ascii="Lucida Console" w:hAnsi="Lucida Console"/>
          <w:color w:val="E38800"/>
          <w:sz w:val="18"/>
          <w:szCs w:val="18"/>
        </w:rPr>
        <w:t>new</w:t>
      </w:r>
      <w:r>
        <w:rPr>
          <w:rFonts w:ascii="Lucida Console" w:hAnsi="Lucida Console"/>
          <w:color w:val="39464E"/>
          <w:sz w:val="18"/>
          <w:szCs w:val="18"/>
        </w:rPr>
        <w:t xml:space="preserve"> Tone.PolySynth(</w:t>
      </w:r>
      <w:r>
        <w:rPr>
          <w:rStyle w:val="hljs-number"/>
          <w:rFonts w:ascii="Lucida Console" w:hAnsi="Lucida Console"/>
          <w:color w:val="ED6E55"/>
          <w:sz w:val="18"/>
          <w:szCs w:val="18"/>
        </w:rPr>
        <w:t>4</w:t>
      </w:r>
      <w:r>
        <w:rPr>
          <w:rFonts w:ascii="Lucida Console" w:hAnsi="Lucida Console"/>
          <w:color w:val="39464E"/>
          <w:sz w:val="18"/>
          <w:szCs w:val="18"/>
        </w:rPr>
        <w:t>, Tone.Synth</w:t>
      </w:r>
      <w:proofErr w:type="gramStart"/>
      <w:r>
        <w:rPr>
          <w:rFonts w:ascii="Lucida Console" w:hAnsi="Lucida Console"/>
          <w:color w:val="39464E"/>
          <w:sz w:val="18"/>
          <w:szCs w:val="18"/>
        </w:rPr>
        <w:t>).chain</w:t>
      </w:r>
      <w:proofErr w:type="gramEnd"/>
      <w:r>
        <w:rPr>
          <w:rFonts w:ascii="Lucida Console" w:hAnsi="Lucida Console"/>
          <w:color w:val="39464E"/>
          <w:sz w:val="18"/>
          <w:szCs w:val="18"/>
        </w:rPr>
        <w:t xml:space="preserve">(distortion, tremolo, </w:t>
      </w:r>
      <w:r w:rsidRPr="00B83E43">
        <w:rPr>
          <w:rFonts w:ascii="Lucida Console" w:hAnsi="Lucida Console"/>
          <w:color w:val="808080" w:themeColor="background1" w:themeShade="80"/>
          <w:sz w:val="18"/>
          <w:szCs w:val="18"/>
        </w:rPr>
        <w:t>Tone</w:t>
      </w:r>
      <w:r>
        <w:rPr>
          <w:rFonts w:ascii="Lucida Console" w:hAnsi="Lucida Console"/>
          <w:color w:val="39464E"/>
          <w:sz w:val="18"/>
          <w:szCs w:val="18"/>
        </w:rPr>
        <w:t>.Master)</w:t>
      </w:r>
    </w:p>
    <w:p w14:paraId="51FB3BA2" w14:textId="500461DB" w:rsidR="006213AF" w:rsidRPr="006213AF" w:rsidRDefault="006213AF" w:rsidP="00B83E43">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808080" w:themeColor="background1" w:themeShade="80"/>
          <w:sz w:val="18"/>
          <w:szCs w:val="18"/>
        </w:rPr>
      </w:pPr>
      <w:r w:rsidRPr="006213AF">
        <w:rPr>
          <w:rFonts w:ascii="Lucida Console" w:hAnsi="Lucida Console"/>
          <w:color w:val="808080" w:themeColor="background1" w:themeShade="80"/>
          <w:sz w:val="18"/>
          <w:szCs w:val="18"/>
        </w:rPr>
        <w:t>// egérgomb lenyomására meghívódó akkord</w:t>
      </w:r>
      <w:r>
        <w:rPr>
          <w:rFonts w:ascii="Lucida Console" w:hAnsi="Lucida Console"/>
          <w:color w:val="808080" w:themeColor="background1" w:themeShade="80"/>
          <w:sz w:val="18"/>
          <w:szCs w:val="18"/>
        </w:rPr>
        <w:t xml:space="preserve"> lejátszása</w:t>
      </w:r>
    </w:p>
    <w:p w14:paraId="2A2C6891" w14:textId="14F42489" w:rsidR="006B1E45" w:rsidRDefault="006B1E45" w:rsidP="00B83E43">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39464E"/>
          <w:sz w:val="18"/>
          <w:szCs w:val="18"/>
        </w:rPr>
      </w:pPr>
      <w:proofErr w:type="gramStart"/>
      <w:r>
        <w:rPr>
          <w:rStyle w:val="hljs-builtin"/>
          <w:rFonts w:ascii="Lucida Console" w:hAnsi="Lucida Console"/>
          <w:color w:val="8D44EB"/>
          <w:sz w:val="18"/>
          <w:szCs w:val="18"/>
        </w:rPr>
        <w:t>document</w:t>
      </w:r>
      <w:r>
        <w:rPr>
          <w:rFonts w:ascii="Lucida Console" w:hAnsi="Lucida Console"/>
          <w:color w:val="39464E"/>
          <w:sz w:val="18"/>
          <w:szCs w:val="18"/>
        </w:rPr>
        <w:t>.querySelector</w:t>
      </w:r>
      <w:proofErr w:type="gramEnd"/>
      <w:r>
        <w:rPr>
          <w:rFonts w:ascii="Lucida Console" w:hAnsi="Lucida Console"/>
          <w:color w:val="39464E"/>
          <w:sz w:val="18"/>
          <w:szCs w:val="18"/>
        </w:rPr>
        <w:t>(</w:t>
      </w:r>
      <w:r>
        <w:rPr>
          <w:rStyle w:val="hljs-string"/>
          <w:rFonts w:ascii="Lucida Console" w:hAnsi="Lucida Console"/>
          <w:color w:val="2AAB51"/>
          <w:sz w:val="18"/>
          <w:szCs w:val="18"/>
        </w:rPr>
        <w:t>'#chord'</w:t>
      </w:r>
      <w:r>
        <w:rPr>
          <w:rFonts w:ascii="Lucida Console" w:hAnsi="Lucida Console"/>
          <w:color w:val="39464E"/>
          <w:sz w:val="18"/>
          <w:szCs w:val="18"/>
        </w:rPr>
        <w:t>).addEventListener(</w:t>
      </w:r>
      <w:r>
        <w:rPr>
          <w:rStyle w:val="hljs-string"/>
          <w:rFonts w:ascii="Lucida Console" w:hAnsi="Lucida Console"/>
          <w:color w:val="2AAB51"/>
          <w:sz w:val="18"/>
          <w:szCs w:val="18"/>
        </w:rPr>
        <w:t>'mousedown'</w:t>
      </w:r>
      <w:r>
        <w:rPr>
          <w:rFonts w:ascii="Lucida Console" w:hAnsi="Lucida Console"/>
          <w:color w:val="39464E"/>
          <w:sz w:val="18"/>
          <w:szCs w:val="18"/>
        </w:rPr>
        <w:t xml:space="preserve">, </w:t>
      </w:r>
      <w:r>
        <w:rPr>
          <w:rStyle w:val="hljs-params"/>
          <w:rFonts w:ascii="Lucida Console" w:hAnsi="Lucida Console"/>
          <w:color w:val="8D44EB"/>
          <w:sz w:val="18"/>
          <w:szCs w:val="18"/>
        </w:rPr>
        <w:t>()</w:t>
      </w:r>
      <w:r>
        <w:rPr>
          <w:rStyle w:val="hljs-function"/>
          <w:rFonts w:ascii="Lucida Console" w:hAnsi="Lucida Console"/>
          <w:color w:val="39464E"/>
          <w:sz w:val="18"/>
          <w:szCs w:val="18"/>
        </w:rPr>
        <w:t xml:space="preserve"> =&gt;</w:t>
      </w:r>
      <w:r>
        <w:rPr>
          <w:rFonts w:ascii="Lucida Console" w:hAnsi="Lucida Console"/>
          <w:color w:val="39464E"/>
          <w:sz w:val="18"/>
          <w:szCs w:val="18"/>
        </w:rPr>
        <w:t xml:space="preserve"> { </w:t>
      </w:r>
    </w:p>
    <w:p w14:paraId="04B43FF9" w14:textId="77777777" w:rsidR="006B1E45" w:rsidRDefault="006B1E45" w:rsidP="00B83E43">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39464E"/>
          <w:sz w:val="18"/>
          <w:szCs w:val="18"/>
        </w:rPr>
      </w:pPr>
      <w:r>
        <w:rPr>
          <w:rFonts w:ascii="Lucida Console" w:hAnsi="Lucida Console"/>
          <w:color w:val="39464E"/>
          <w:sz w:val="18"/>
          <w:szCs w:val="18"/>
        </w:rPr>
        <w:tab/>
        <w:t>polySynth.triggerAttack([</w:t>
      </w:r>
      <w:r>
        <w:rPr>
          <w:rStyle w:val="hljs-string"/>
          <w:rFonts w:ascii="Lucida Console" w:hAnsi="Lucida Console"/>
          <w:color w:val="2AAB51"/>
          <w:sz w:val="18"/>
          <w:szCs w:val="18"/>
        </w:rPr>
        <w:t>'C4'</w:t>
      </w:r>
      <w:r>
        <w:rPr>
          <w:rFonts w:ascii="Lucida Console" w:hAnsi="Lucida Console"/>
          <w:color w:val="39464E"/>
          <w:sz w:val="18"/>
          <w:szCs w:val="18"/>
        </w:rPr>
        <w:t xml:space="preserve">, </w:t>
      </w:r>
      <w:r>
        <w:rPr>
          <w:rStyle w:val="hljs-string"/>
          <w:rFonts w:ascii="Lucida Console" w:hAnsi="Lucida Console"/>
          <w:color w:val="2AAB51"/>
          <w:sz w:val="18"/>
          <w:szCs w:val="18"/>
        </w:rPr>
        <w:t>'E4'</w:t>
      </w:r>
      <w:r>
        <w:rPr>
          <w:rFonts w:ascii="Lucida Console" w:hAnsi="Lucida Console"/>
          <w:color w:val="39464E"/>
          <w:sz w:val="18"/>
          <w:szCs w:val="18"/>
        </w:rPr>
        <w:t xml:space="preserve">, </w:t>
      </w:r>
      <w:r>
        <w:rPr>
          <w:rStyle w:val="hljs-string"/>
          <w:rFonts w:ascii="Lucida Console" w:hAnsi="Lucida Console"/>
          <w:color w:val="2AAB51"/>
          <w:sz w:val="18"/>
          <w:szCs w:val="18"/>
        </w:rPr>
        <w:t>'G4'</w:t>
      </w:r>
      <w:r>
        <w:rPr>
          <w:rFonts w:ascii="Lucida Console" w:hAnsi="Lucida Console"/>
          <w:color w:val="39464E"/>
          <w:sz w:val="18"/>
          <w:szCs w:val="18"/>
        </w:rPr>
        <w:t xml:space="preserve">, </w:t>
      </w:r>
      <w:r>
        <w:rPr>
          <w:rStyle w:val="hljs-string"/>
          <w:rFonts w:ascii="Lucida Console" w:hAnsi="Lucida Console"/>
          <w:color w:val="2AAB51"/>
          <w:sz w:val="18"/>
          <w:szCs w:val="18"/>
        </w:rPr>
        <w:t>'B4'</w:t>
      </w:r>
      <w:r>
        <w:rPr>
          <w:rFonts w:ascii="Lucida Console" w:hAnsi="Lucida Console"/>
          <w:color w:val="39464E"/>
          <w:sz w:val="18"/>
          <w:szCs w:val="18"/>
        </w:rPr>
        <w:t xml:space="preserve">]) </w:t>
      </w:r>
    </w:p>
    <w:p w14:paraId="2B6F0C2C" w14:textId="7BEC2D18" w:rsidR="006B1E45" w:rsidRDefault="006B1E45" w:rsidP="00B83E43">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39464E"/>
          <w:sz w:val="18"/>
          <w:szCs w:val="18"/>
        </w:rPr>
      </w:pPr>
      <w:r>
        <w:rPr>
          <w:rFonts w:ascii="Lucida Console" w:hAnsi="Lucida Console"/>
          <w:color w:val="39464E"/>
          <w:sz w:val="18"/>
          <w:szCs w:val="18"/>
        </w:rPr>
        <w:t>})</w:t>
      </w:r>
    </w:p>
    <w:p w14:paraId="2E8AE3E9" w14:textId="550A21B4" w:rsidR="006213AF" w:rsidRPr="006213AF" w:rsidRDefault="006213AF" w:rsidP="00B83E43">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808080" w:themeColor="background1" w:themeShade="80"/>
          <w:sz w:val="18"/>
          <w:szCs w:val="18"/>
        </w:rPr>
      </w:pPr>
      <w:r w:rsidRPr="006213AF">
        <w:rPr>
          <w:rFonts w:ascii="Lucida Console" w:hAnsi="Lucida Console"/>
          <w:color w:val="808080" w:themeColor="background1" w:themeShade="80"/>
          <w:sz w:val="18"/>
          <w:szCs w:val="18"/>
        </w:rPr>
        <w:t xml:space="preserve">// egérgomb </w:t>
      </w:r>
      <w:r>
        <w:rPr>
          <w:rFonts w:ascii="Lucida Console" w:hAnsi="Lucida Console"/>
          <w:color w:val="808080" w:themeColor="background1" w:themeShade="80"/>
          <w:sz w:val="18"/>
          <w:szCs w:val="18"/>
        </w:rPr>
        <w:t>felengedésére</w:t>
      </w:r>
      <w:r w:rsidRPr="006213AF">
        <w:rPr>
          <w:rFonts w:ascii="Lucida Console" w:hAnsi="Lucida Console"/>
          <w:color w:val="808080" w:themeColor="background1" w:themeShade="80"/>
          <w:sz w:val="18"/>
          <w:szCs w:val="18"/>
        </w:rPr>
        <w:t xml:space="preserve"> meghívódó akkord</w:t>
      </w:r>
      <w:r>
        <w:rPr>
          <w:rFonts w:ascii="Lucida Console" w:hAnsi="Lucida Console"/>
          <w:color w:val="808080" w:themeColor="background1" w:themeShade="80"/>
          <w:sz w:val="18"/>
          <w:szCs w:val="18"/>
        </w:rPr>
        <w:t xml:space="preserve"> leállítása</w:t>
      </w:r>
    </w:p>
    <w:p w14:paraId="5E32CCEC" w14:textId="77777777" w:rsidR="006B1E45" w:rsidRDefault="006B1E45" w:rsidP="00B83E43">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39464E"/>
          <w:sz w:val="18"/>
          <w:szCs w:val="18"/>
        </w:rPr>
      </w:pPr>
      <w:proofErr w:type="gramStart"/>
      <w:r>
        <w:rPr>
          <w:rStyle w:val="hljs-builtin"/>
          <w:rFonts w:ascii="Lucida Console" w:hAnsi="Lucida Console"/>
          <w:color w:val="8D44EB"/>
          <w:sz w:val="18"/>
          <w:szCs w:val="18"/>
        </w:rPr>
        <w:t>document</w:t>
      </w:r>
      <w:r>
        <w:rPr>
          <w:rFonts w:ascii="Lucida Console" w:hAnsi="Lucida Console"/>
          <w:color w:val="39464E"/>
          <w:sz w:val="18"/>
          <w:szCs w:val="18"/>
        </w:rPr>
        <w:t>.querySelector</w:t>
      </w:r>
      <w:proofErr w:type="gramEnd"/>
      <w:r>
        <w:rPr>
          <w:rFonts w:ascii="Lucida Console" w:hAnsi="Lucida Console"/>
          <w:color w:val="39464E"/>
          <w:sz w:val="18"/>
          <w:szCs w:val="18"/>
        </w:rPr>
        <w:t>(</w:t>
      </w:r>
      <w:r>
        <w:rPr>
          <w:rStyle w:val="hljs-string"/>
          <w:rFonts w:ascii="Lucida Console" w:hAnsi="Lucida Console"/>
          <w:color w:val="2AAB51"/>
          <w:sz w:val="18"/>
          <w:szCs w:val="18"/>
        </w:rPr>
        <w:t>'#chord'</w:t>
      </w:r>
      <w:r>
        <w:rPr>
          <w:rFonts w:ascii="Lucida Console" w:hAnsi="Lucida Console"/>
          <w:color w:val="39464E"/>
          <w:sz w:val="18"/>
          <w:szCs w:val="18"/>
        </w:rPr>
        <w:t>).addEventListener(</w:t>
      </w:r>
      <w:r>
        <w:rPr>
          <w:rStyle w:val="hljs-string"/>
          <w:rFonts w:ascii="Lucida Console" w:hAnsi="Lucida Console"/>
          <w:color w:val="2AAB51"/>
          <w:sz w:val="18"/>
          <w:szCs w:val="18"/>
        </w:rPr>
        <w:t>'mouseup'</w:t>
      </w:r>
      <w:r>
        <w:rPr>
          <w:rFonts w:ascii="Lucida Console" w:hAnsi="Lucida Console"/>
          <w:color w:val="39464E"/>
          <w:sz w:val="18"/>
          <w:szCs w:val="18"/>
        </w:rPr>
        <w:t xml:space="preserve">, </w:t>
      </w:r>
      <w:r>
        <w:rPr>
          <w:rStyle w:val="hljs-params"/>
          <w:rFonts w:ascii="Lucida Console" w:hAnsi="Lucida Console"/>
          <w:color w:val="8D44EB"/>
          <w:sz w:val="18"/>
          <w:szCs w:val="18"/>
        </w:rPr>
        <w:t>()</w:t>
      </w:r>
      <w:r>
        <w:rPr>
          <w:rStyle w:val="hljs-function"/>
          <w:rFonts w:ascii="Lucida Console" w:hAnsi="Lucida Console"/>
          <w:color w:val="39464E"/>
          <w:sz w:val="18"/>
          <w:szCs w:val="18"/>
        </w:rPr>
        <w:t xml:space="preserve"> =&gt;</w:t>
      </w:r>
      <w:r>
        <w:rPr>
          <w:rFonts w:ascii="Lucida Console" w:hAnsi="Lucida Console"/>
          <w:color w:val="39464E"/>
          <w:sz w:val="18"/>
          <w:szCs w:val="18"/>
        </w:rPr>
        <w:t xml:space="preserve"> { </w:t>
      </w:r>
    </w:p>
    <w:p w14:paraId="5DEC6AE0" w14:textId="77777777" w:rsidR="006B1E45" w:rsidRDefault="006B1E45" w:rsidP="00B83E43">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39464E"/>
          <w:sz w:val="18"/>
          <w:szCs w:val="18"/>
        </w:rPr>
      </w:pPr>
      <w:r>
        <w:rPr>
          <w:rFonts w:ascii="Lucida Console" w:hAnsi="Lucida Console"/>
          <w:color w:val="39464E"/>
          <w:sz w:val="18"/>
          <w:szCs w:val="18"/>
        </w:rPr>
        <w:tab/>
        <w:t>polySynth.triggerRelease([</w:t>
      </w:r>
      <w:r>
        <w:rPr>
          <w:rStyle w:val="hljs-string"/>
          <w:rFonts w:ascii="Lucida Console" w:hAnsi="Lucida Console"/>
          <w:color w:val="2AAB51"/>
          <w:sz w:val="18"/>
          <w:szCs w:val="18"/>
        </w:rPr>
        <w:t>'C4'</w:t>
      </w:r>
      <w:r>
        <w:rPr>
          <w:rFonts w:ascii="Lucida Console" w:hAnsi="Lucida Console"/>
          <w:color w:val="39464E"/>
          <w:sz w:val="18"/>
          <w:szCs w:val="18"/>
        </w:rPr>
        <w:t xml:space="preserve">, </w:t>
      </w:r>
      <w:r>
        <w:rPr>
          <w:rStyle w:val="hljs-string"/>
          <w:rFonts w:ascii="Lucida Console" w:hAnsi="Lucida Console"/>
          <w:color w:val="2AAB51"/>
          <w:sz w:val="18"/>
          <w:szCs w:val="18"/>
        </w:rPr>
        <w:t>'E4'</w:t>
      </w:r>
      <w:r>
        <w:rPr>
          <w:rFonts w:ascii="Lucida Console" w:hAnsi="Lucida Console"/>
          <w:color w:val="39464E"/>
          <w:sz w:val="18"/>
          <w:szCs w:val="18"/>
        </w:rPr>
        <w:t xml:space="preserve">, </w:t>
      </w:r>
      <w:r>
        <w:rPr>
          <w:rStyle w:val="hljs-string"/>
          <w:rFonts w:ascii="Lucida Console" w:hAnsi="Lucida Console"/>
          <w:color w:val="2AAB51"/>
          <w:sz w:val="18"/>
          <w:szCs w:val="18"/>
        </w:rPr>
        <w:t>'G4'</w:t>
      </w:r>
      <w:r>
        <w:rPr>
          <w:rFonts w:ascii="Lucida Console" w:hAnsi="Lucida Console"/>
          <w:color w:val="39464E"/>
          <w:sz w:val="18"/>
          <w:szCs w:val="18"/>
        </w:rPr>
        <w:t xml:space="preserve">, </w:t>
      </w:r>
      <w:r>
        <w:rPr>
          <w:rStyle w:val="hljs-string"/>
          <w:rFonts w:ascii="Lucida Console" w:hAnsi="Lucida Console"/>
          <w:color w:val="2AAB51"/>
          <w:sz w:val="18"/>
          <w:szCs w:val="18"/>
        </w:rPr>
        <w:t>'B4'</w:t>
      </w:r>
      <w:r>
        <w:rPr>
          <w:rFonts w:ascii="Lucida Console" w:hAnsi="Lucida Console"/>
          <w:color w:val="39464E"/>
          <w:sz w:val="18"/>
          <w:szCs w:val="18"/>
        </w:rPr>
        <w:t xml:space="preserve">]) </w:t>
      </w:r>
    </w:p>
    <w:p w14:paraId="17A22EA1" w14:textId="0DFD00D8" w:rsidR="000F7995" w:rsidRPr="00DD202A" w:rsidRDefault="006B1E45" w:rsidP="00DD202A">
      <w:pPr>
        <w:pStyle w:val="HTML-kntformzott"/>
        <w:pBdr>
          <w:top w:val="single" w:sz="2" w:space="12" w:color="AAAAAA"/>
          <w:left w:val="single" w:sz="2" w:space="12" w:color="AAAAAA"/>
          <w:bottom w:val="single" w:sz="2" w:space="12" w:color="AAAAAA"/>
          <w:right w:val="single" w:sz="2" w:space="12" w:color="AAAAAA"/>
        </w:pBdr>
        <w:shd w:val="clear" w:color="auto" w:fill="F5F2F0"/>
        <w:spacing w:before="120" w:after="120"/>
        <w:rPr>
          <w:rFonts w:ascii="Lucida Console" w:hAnsi="Lucida Console"/>
          <w:color w:val="39464E"/>
          <w:sz w:val="18"/>
          <w:szCs w:val="18"/>
        </w:rPr>
      </w:pPr>
      <w:r>
        <w:rPr>
          <w:rFonts w:ascii="Lucida Console" w:hAnsi="Lucida Console"/>
          <w:color w:val="39464E"/>
          <w:sz w:val="18"/>
          <w:szCs w:val="18"/>
        </w:rPr>
        <w:t>})</w:t>
      </w:r>
    </w:p>
    <w:p w14:paraId="4A61ECB7" w14:textId="42DB7CB4" w:rsidR="000F7995" w:rsidRPr="00023FE9" w:rsidRDefault="000F7995" w:rsidP="00845DB5">
      <w:pPr>
        <w:ind w:firstLine="0"/>
      </w:pPr>
      <w:r>
        <w:t>Ezek a legfőképp kiemelendő tulajdonságok a Tone keretrendszerről.</w:t>
      </w:r>
    </w:p>
    <w:p w14:paraId="2A4974FC" w14:textId="60A901E2" w:rsidR="006E202E" w:rsidRPr="00476FD0" w:rsidRDefault="006E202E" w:rsidP="000F7995">
      <w:pPr>
        <w:pStyle w:val="Cmsor2"/>
      </w:pPr>
      <w:bookmarkStart w:id="54" w:name="_Toc39760572"/>
      <w:r>
        <w:t>MongoDB</w:t>
      </w:r>
      <w:bookmarkEnd w:id="54"/>
    </w:p>
    <w:p w14:paraId="5F19AE0E" w14:textId="1C35EDF0" w:rsidR="006E202E" w:rsidRDefault="006E202E" w:rsidP="006E202E">
      <w:r>
        <w:t>A MongoDB szintén egy nyílt forráskódú adatbázis szoftver, ami a NoSQL adatbázisszerverek közé tartozik.</w:t>
      </w:r>
    </w:p>
    <w:p w14:paraId="3915F58B" w14:textId="3D89B130" w:rsidR="0092365E" w:rsidRDefault="0092365E" w:rsidP="0092365E">
      <w:pPr>
        <w:ind w:firstLine="0"/>
      </w:pPr>
      <w:r>
        <w:t>Használatát azért találom jelentősen fontosnak, mivel nagyszerűen illeszkedik több webfejlesztési „</w:t>
      </w:r>
      <w:proofErr w:type="gramStart"/>
      <w:r>
        <w:t>stack”-</w:t>
      </w:r>
      <w:proofErr w:type="gramEnd"/>
      <w:r>
        <w:t>be is, mint például a MERN (MongoDB, Express, React, Node), vagy a MEAN (MongoDB, Express, Angular, Node). Ezek elterjedt fejlesztéstechnológiai kupacok, amit a webfejlesztők előszeret</w:t>
      </w:r>
      <w:r w:rsidR="00C73166">
        <w:t>et</w:t>
      </w:r>
      <w:r>
        <w:t xml:space="preserve">tel alkalmaznak, egészében, vagy részlegesen, egy új kupacot kialakítva. Teljes mértékben egyén </w:t>
      </w:r>
      <w:r>
        <w:lastRenderedPageBreak/>
        <w:t>függő a választás, de természetesen minden egyes „</w:t>
      </w:r>
      <w:proofErr w:type="gramStart"/>
      <w:r>
        <w:t>stack”-</w:t>
      </w:r>
      <w:proofErr w:type="gramEnd"/>
      <w:r>
        <w:t>nek vannak előnyei, és hátrányai is.</w:t>
      </w:r>
    </w:p>
    <w:p w14:paraId="357D9DA4" w14:textId="0BE5D79B" w:rsidR="00404F8E" w:rsidRDefault="006E202E" w:rsidP="006E202E">
      <w:pPr>
        <w:ind w:firstLine="0"/>
      </w:pPr>
      <w:r>
        <w:t>Az adatokat JSON-hoz hasonló formátumban tárolja, ezáltal egyszerű megoldást nyújt az adatok eléréséhez</w:t>
      </w:r>
      <w:r w:rsidR="007614F3">
        <w:t>, módisításához, vagy törléséhez. Számos nagyobb felhasználó is ezt az adatbázisrendszert használja a mai napig, mint például az MTV Networks, Craiglist, FourSquare, és még sokan mások.</w:t>
      </w:r>
    </w:p>
    <w:p w14:paraId="013B019D" w14:textId="4FB98BD3" w:rsidR="0092365E" w:rsidRDefault="00256839" w:rsidP="006E202E">
      <w:pPr>
        <w:ind w:firstLine="0"/>
      </w:pPr>
      <w:r>
        <w:t>Ennek az adatbázisna</w:t>
      </w:r>
      <w:r w:rsidR="0092365E">
        <w:t>k</w:t>
      </w:r>
      <w:r>
        <w:t xml:space="preserve"> a használata</w:t>
      </w:r>
      <w:r w:rsidR="0092365E">
        <w:t>,</w:t>
      </w:r>
      <w:r>
        <w:t xml:space="preserve"> több különböző </w:t>
      </w:r>
      <w:proofErr w:type="gramStart"/>
      <w:r>
        <w:t>NPM-el</w:t>
      </w:r>
      <w:proofErr w:type="gramEnd"/>
      <w:r>
        <w:t xml:space="preserve"> telepíthető könyvtárat igényel, ezzel biztosítva folyamatos, és biztonságos működést a felhasználó, és a fejlesztő számára.</w:t>
      </w:r>
    </w:p>
    <w:p w14:paraId="078E2642" w14:textId="4E84AB8D" w:rsidR="00256839" w:rsidRPr="00256839" w:rsidRDefault="00256839" w:rsidP="00256839">
      <w:pPr>
        <w:pStyle w:val="Cmsor3"/>
        <w:rPr>
          <w:i w:val="0"/>
          <w:iCs/>
        </w:rPr>
      </w:pPr>
      <w:bookmarkStart w:id="55" w:name="_Toc39760573"/>
      <w:r w:rsidRPr="00256839">
        <w:rPr>
          <w:i w:val="0"/>
          <w:iCs/>
        </w:rPr>
        <w:t>Mongod</w:t>
      </w:r>
      <w:bookmarkEnd w:id="55"/>
    </w:p>
    <w:p w14:paraId="52B614F7" w14:textId="5E1DC1E0" w:rsidR="00256839" w:rsidRDefault="00256839" w:rsidP="00256839">
      <w:r>
        <w:t>A mongod egy MongoDB által használt háttér folyamat. Főbb jelentősége, hogy a szerveroldali feladatokat könnyedén kezelni tudja, például beérkező kérések fogadása, kliensoldal</w:t>
      </w:r>
      <w:r w:rsidR="00AF54C6">
        <w:t xml:space="preserve">i felhasználó értesítése, memória menedzsment. A „mongo” egy </w:t>
      </w:r>
      <w:r w:rsidR="002E3657">
        <w:t>parancs,</w:t>
      </w:r>
      <w:r w:rsidR="00AF54C6">
        <w:t xml:space="preserve"> ami kapcsolatban van a klienssel (például, rendszer adminisztrátorok és fejlesztők)</w:t>
      </w:r>
      <w:r w:rsidR="00C178D2">
        <w:t>.</w:t>
      </w:r>
    </w:p>
    <w:p w14:paraId="36A39939" w14:textId="4422949D" w:rsidR="002E3657" w:rsidRDefault="002E3657" w:rsidP="002E3657">
      <w:pPr>
        <w:pStyle w:val="Cmsor3"/>
        <w:rPr>
          <w:i w:val="0"/>
          <w:iCs/>
        </w:rPr>
      </w:pPr>
      <w:bookmarkStart w:id="56" w:name="_Toc39760574"/>
      <w:r w:rsidRPr="002E3657">
        <w:rPr>
          <w:i w:val="0"/>
          <w:iCs/>
        </w:rPr>
        <w:t>Mon</w:t>
      </w:r>
      <w:r>
        <w:rPr>
          <w:i w:val="0"/>
          <w:iCs/>
        </w:rPr>
        <w:t>goose</w:t>
      </w:r>
      <w:bookmarkEnd w:id="56"/>
    </w:p>
    <w:p w14:paraId="2673D9D5" w14:textId="5D1EF486" w:rsidR="002E3657" w:rsidRDefault="002E3657" w:rsidP="002E3657">
      <w:r>
        <w:t>A mongoose szintén egy MongoDB-hez szükséges objektumadat modellező segédkönyvtár a Node-on belül, aminek a segítségével kezelhetjük az adatok közötti kapcsolatokat, és szolgáltat a fejlesztőknek séma validációk</w:t>
      </w:r>
      <w:r w:rsidR="008F4567">
        <w:t>at</w:t>
      </w:r>
      <w:r>
        <w:t>.</w:t>
      </w:r>
    </w:p>
    <w:p w14:paraId="0DAD285D" w14:textId="4D468641" w:rsidR="002E3657" w:rsidRDefault="002E3657" w:rsidP="002E3657">
      <w:pPr>
        <w:pStyle w:val="Cmsor3"/>
      </w:pPr>
      <w:bookmarkStart w:id="57" w:name="_Toc39760575"/>
      <w:r>
        <w:t>Passport</w:t>
      </w:r>
      <w:bookmarkEnd w:id="57"/>
    </w:p>
    <w:p w14:paraId="25994BC0" w14:textId="4F94E58A" w:rsidR="002E3657" w:rsidRPr="002E3657" w:rsidRDefault="0024204B" w:rsidP="002E3657">
      <w:pPr>
        <w:rPr>
          <w:b/>
          <w:bCs/>
          <w:i/>
          <w:iCs/>
        </w:rPr>
      </w:pPr>
      <w:r>
        <w:rPr>
          <w:b/>
          <w:bCs/>
          <w:i/>
          <w:iCs/>
        </w:rPr>
        <w:t>p</w:t>
      </w:r>
      <w:r w:rsidR="002E3657" w:rsidRPr="002E3657">
        <w:rPr>
          <w:b/>
          <w:bCs/>
          <w:i/>
          <w:iCs/>
        </w:rPr>
        <w:t>assport</w:t>
      </w:r>
    </w:p>
    <w:p w14:paraId="5F164148" w14:textId="4A574DFD" w:rsidR="002E3657" w:rsidRDefault="002E3657" w:rsidP="002E3657">
      <w:r>
        <w:t>A Passport egy autentikációs middl</w:t>
      </w:r>
      <w:r w:rsidR="00C73166">
        <w:t>e</w:t>
      </w:r>
      <w:r>
        <w:t>ware a Node-on belül. Meglehetősen rugalmas és moduláris, mivel túlzás nélkül, bármiféle olyan webalkalmazásba egy</w:t>
      </w:r>
      <w:r w:rsidR="00C73166">
        <w:t>s</w:t>
      </w:r>
      <w:r>
        <w:t xml:space="preserve">zerűen be lehet építeni, aminek a szervere express-t használ. </w:t>
      </w:r>
    </w:p>
    <w:p w14:paraId="01B3A1E1" w14:textId="44D1746B" w:rsidR="0024204B" w:rsidRDefault="002E3657" w:rsidP="002E3657">
      <w:pPr>
        <w:ind w:firstLine="0"/>
      </w:pPr>
      <w:r>
        <w:t>Többféle beléptető</w:t>
      </w:r>
      <w:r w:rsidR="0024204B">
        <w:t xml:space="preserve"> lehetőséget kínál, ezek a stratégiák közé tartozik a jól megszokott felhasználónév, és jelszó kombinációja, vagy akár Facebook-os, és Twitter-es autentikációt is be lehet építeni vele az alkalmazásunkba, nagyobb </w:t>
      </w:r>
      <w:r w:rsidR="0024204B">
        <w:lastRenderedPageBreak/>
        <w:t>erőfeszítés nélkül. Ezeket a stratégiákat mind külön kell telepíteni az npm-en keresztül.</w:t>
      </w:r>
    </w:p>
    <w:p w14:paraId="1DF7F6FB" w14:textId="353A16C0" w:rsidR="0024204B" w:rsidRDefault="0024204B" w:rsidP="0024204B">
      <w:pPr>
        <w:rPr>
          <w:b/>
          <w:bCs/>
        </w:rPr>
      </w:pPr>
      <w:r w:rsidRPr="0024204B">
        <w:rPr>
          <w:b/>
          <w:bCs/>
          <w:i/>
          <w:iCs/>
        </w:rPr>
        <w:t>passport</w:t>
      </w:r>
      <w:r w:rsidRPr="0024204B">
        <w:rPr>
          <w:b/>
          <w:bCs/>
        </w:rPr>
        <w:t>-local</w:t>
      </w:r>
    </w:p>
    <w:p w14:paraId="1087956D" w14:textId="21F87DAC" w:rsidR="0024204B" w:rsidRPr="0024204B" w:rsidRDefault="0024204B" w:rsidP="0024204B">
      <w:r>
        <w:t xml:space="preserve">Beléptetési stratégia, ami a lokálisan tárolt felhasználónevet és jelszót leellenőrizve autentikál. Ennek a gördülékeny kommunikációját az adatbázissal a passport-local-mongoose könyvtár teszi lehetővé. </w:t>
      </w:r>
      <w:r w:rsidR="00DD202A">
        <w:t>Az itt eltárolt jelszavakat kódolva (hashelve) teszi meg, így nyújtva egy minimális biztonságot a végfelhasználók számára.</w:t>
      </w:r>
    </w:p>
    <w:p w14:paraId="3692CC4B" w14:textId="0265B99D" w:rsidR="009B5954" w:rsidRDefault="009B5954" w:rsidP="006E202E">
      <w:pPr>
        <w:ind w:firstLine="0"/>
      </w:pPr>
      <w:r>
        <w:br w:type="page"/>
      </w:r>
    </w:p>
    <w:p w14:paraId="0B1325FF" w14:textId="55CDA124" w:rsidR="00012FD0" w:rsidRPr="00E2576A" w:rsidRDefault="00012FD0" w:rsidP="00B23A95">
      <w:pPr>
        <w:pStyle w:val="Cmsor1"/>
      </w:pPr>
      <w:bookmarkStart w:id="58" w:name="_Toc39760576"/>
      <w:r w:rsidRPr="00E2576A">
        <w:lastRenderedPageBreak/>
        <w:t>Célkitűzés</w:t>
      </w:r>
      <w:bookmarkEnd w:id="35"/>
      <w:bookmarkEnd w:id="58"/>
    </w:p>
    <w:p w14:paraId="4E21665F" w14:textId="4C7C5520" w:rsidR="00B3054F" w:rsidRDefault="00A35C9A" w:rsidP="00F06E6F">
      <w:r>
        <w:t xml:space="preserve">A bevezető fejezetben </w:t>
      </w:r>
      <w:r w:rsidR="00950685">
        <w:t xml:space="preserve">említettem, hogy a </w:t>
      </w:r>
      <w:r>
        <w:t xml:space="preserve">zenekészítés elkezdéséhez egy bizonyos háttér tudásra van szükség. Célom, hogy </w:t>
      </w:r>
      <w:r w:rsidR="007D1EF9">
        <w:t xml:space="preserve">egy </w:t>
      </w:r>
      <w:r>
        <w:t xml:space="preserve">fundamentális </w:t>
      </w:r>
      <w:r w:rsidR="007D1EF9">
        <w:t xml:space="preserve">tudást </w:t>
      </w:r>
      <w:r>
        <w:t>át tudja</w:t>
      </w:r>
      <w:r w:rsidR="007D1EF9">
        <w:t>k</w:t>
      </w:r>
      <w:r>
        <w:t xml:space="preserve"> adni a felhasználónak, és a </w:t>
      </w:r>
      <w:r w:rsidR="00950685">
        <w:t>későbbiekben</w:t>
      </w:r>
      <w:r>
        <w:t>, egy bizonyos alaptudással rendelkezzen, amit már alkalmazni is tud egy zenei produkciós szoftverben (DAW – Digital Audio Workstation). Mivel az ilyen szoftvereknek ára meglehetősen magas, ezért aki érdekelt a témában</w:t>
      </w:r>
      <w:r w:rsidR="000E3361">
        <w:t>, de még nincsen semmilyen előzetes tapasztalata</w:t>
      </w:r>
      <w:r>
        <w:t>, nem biztos, hogy szívesen költene ennek a használatára. A</w:t>
      </w:r>
      <w:r w:rsidR="000E3361">
        <w:t xml:space="preserve"> szoftver használata ingyenes és bárki számára elérhető, aki rendelkezik egy web-böngészővel</w:t>
      </w:r>
      <w:r w:rsidR="007D1EF9">
        <w:t xml:space="preserve"> ellátott számítástechnikai eszközzel</w:t>
      </w:r>
      <w:r w:rsidR="000E3361">
        <w:t xml:space="preserve">. Továbbá célom, hogy miután a felhasználó a weboldalon kipróbálja, és megérti a használatát az audio szintézisnek </w:t>
      </w:r>
      <w:r w:rsidR="00BF065A">
        <w:t>és a hang effekteknek, élesbe</w:t>
      </w:r>
      <w:r w:rsidR="007B1207">
        <w:t>n</w:t>
      </w:r>
      <w:r w:rsidR="00BF065A">
        <w:t xml:space="preserve"> is tudja gyakorolni. Két lényeges felület segítené ezt, egy szintetizátor felület, és egy tanuló felület.</w:t>
      </w:r>
    </w:p>
    <w:p w14:paraId="29F160AC" w14:textId="4A8FE8C9" w:rsidR="00BF065A" w:rsidRPr="00476FD0" w:rsidRDefault="00BF065A" w:rsidP="00BF065A">
      <w:pPr>
        <w:ind w:firstLine="0"/>
        <w:rPr>
          <w:b/>
          <w:i/>
        </w:rPr>
      </w:pPr>
      <w:r>
        <w:rPr>
          <w:b/>
          <w:i/>
        </w:rPr>
        <w:t>Tanuló felület</w:t>
      </w:r>
    </w:p>
    <w:p w14:paraId="1C635645" w14:textId="4A8E2A61" w:rsidR="00BF065A" w:rsidRDefault="00BF065A" w:rsidP="00BF065A">
      <w:r>
        <w:t>A</w:t>
      </w:r>
      <w:r w:rsidR="000933FB">
        <w:t xml:space="preserve"> tanuló felületen megtalálhatóak a szintetizátorban használt effektek és oszcillátorok, ezekhez társul egy rövid </w:t>
      </w:r>
      <w:r w:rsidR="00E84CE5">
        <w:t>lényegre törő</w:t>
      </w:r>
      <w:r w:rsidR="000933FB">
        <w:t xml:space="preserve"> </w:t>
      </w:r>
      <w:r w:rsidR="00075273">
        <w:t>magyarázat,</w:t>
      </w:r>
      <w:r w:rsidR="007D1EF9">
        <w:t xml:space="preserve"> ami tartalmaz effekthasználathoz való tanácsokat,</w:t>
      </w:r>
      <w:r w:rsidR="00075273">
        <w:t xml:space="preserve"> és továbbá megtudhatja a felhasználó működésének is a hátterét</w:t>
      </w:r>
      <w:r w:rsidR="000933FB">
        <w:t xml:space="preserve">. </w:t>
      </w:r>
    </w:p>
    <w:p w14:paraId="0DE2400A" w14:textId="621169F0" w:rsidR="00BF065A" w:rsidRPr="00476FD0" w:rsidRDefault="00BF065A" w:rsidP="00BF065A">
      <w:pPr>
        <w:ind w:firstLine="0"/>
        <w:rPr>
          <w:b/>
          <w:i/>
        </w:rPr>
      </w:pPr>
      <w:r>
        <w:rPr>
          <w:b/>
          <w:i/>
        </w:rPr>
        <w:t>Szintetizátor felület</w:t>
      </w:r>
    </w:p>
    <w:p w14:paraId="50FF0C1A" w14:textId="5BC2A600" w:rsidR="00BF065A" w:rsidRPr="00BF2D76" w:rsidRDefault="00BF065A" w:rsidP="00BF065A">
      <w:r>
        <w:t>A szintetizátor felületen rendelkezésre áll egy, vagy több oszcillátor (hang generálására szolgál), ezen generált hangokat egy zongora billentyűihez hasonló gombok működtetnek (összesen 36 billentyű).</w:t>
      </w:r>
      <w:r w:rsidR="00706B51">
        <w:t xml:space="preserve"> Ezeket a billentyűket aktiválhatjuk egérkattintással, vagy a </w:t>
      </w:r>
      <w:r w:rsidR="00E84CE5">
        <w:t>billentyűzeten</w:t>
      </w:r>
      <w:r w:rsidR="00706B51">
        <w:t xml:space="preserve"> gomblenyomással. A generált hangra rá lehet kötni hang effekteket, és ezeknek az értékét (wet/dry ennek az értéke adja </w:t>
      </w:r>
      <w:r w:rsidR="00FB7E61">
        <w:t>meg mennyi részben vezeti át a kimenő hangot az effekten</w:t>
      </w:r>
      <w:r w:rsidR="00706B51">
        <w:t>) is lehet módosítani.</w:t>
      </w:r>
      <w:r w:rsidR="00FB7E61">
        <w:t xml:space="preserve"> Miután létrejött a kívánt hang, van mentésre lehetőség, aminek a segítségével bármikor újra használhatjuk az elmentet szintetizátor beállításokat.</w:t>
      </w:r>
    </w:p>
    <w:p w14:paraId="338BD3CE" w14:textId="24365A8F" w:rsidR="00FA4766" w:rsidRPr="00476FD0" w:rsidRDefault="00FA4766" w:rsidP="00FA4766">
      <w:pPr>
        <w:ind w:firstLine="0"/>
        <w:rPr>
          <w:b/>
          <w:i/>
        </w:rPr>
      </w:pPr>
      <w:r>
        <w:rPr>
          <w:b/>
          <w:i/>
        </w:rPr>
        <w:t>Landing-felület</w:t>
      </w:r>
    </w:p>
    <w:p w14:paraId="164961C7" w14:textId="653D2F1E" w:rsidR="00FA4766" w:rsidRDefault="00FA4766" w:rsidP="00FA4766">
      <w:r>
        <w:t>Az oldal betöltése után ide irányít minket a szoftver, itt egy rövid leírást</w:t>
      </w:r>
      <w:r w:rsidR="00186915">
        <w:t xml:space="preserve"> lehet elolvasni magáról a programról, funkcióiról</w:t>
      </w:r>
      <w:r>
        <w:t xml:space="preserve">, és </w:t>
      </w:r>
      <w:r w:rsidR="00186915">
        <w:t>arról, hogy miért jött lére</w:t>
      </w:r>
      <w:r>
        <w:t xml:space="preserve">. </w:t>
      </w:r>
      <w:r w:rsidR="00186915">
        <w:t>Boo</w:t>
      </w:r>
      <w:r w:rsidR="004852A1">
        <w:t>t</w:t>
      </w:r>
      <w:r w:rsidR="00186915">
        <w:t xml:space="preserve">strap </w:t>
      </w:r>
      <w:r w:rsidR="00186915">
        <w:lastRenderedPageBreak/>
        <w:t>keretrendszer segítségével lehetőség nyílik reszponzív oldal létrehozására, tehát mind telefonon és számítógépen is gördülékenyen használható.</w:t>
      </w:r>
    </w:p>
    <w:p w14:paraId="24409C85" w14:textId="69BE8C3E" w:rsidR="00186915" w:rsidRPr="00476FD0" w:rsidRDefault="00186915" w:rsidP="00186915">
      <w:pPr>
        <w:ind w:firstLine="0"/>
        <w:rPr>
          <w:b/>
          <w:i/>
        </w:rPr>
      </w:pPr>
      <w:r>
        <w:rPr>
          <w:b/>
          <w:i/>
        </w:rPr>
        <w:t>Gyűjtemény felület</w:t>
      </w:r>
    </w:p>
    <w:p w14:paraId="5DC15C7A" w14:textId="1890B2A9" w:rsidR="00186915" w:rsidRDefault="00186915" w:rsidP="00186915">
      <w:r>
        <w:t>A gyűjtemény felületen, megtalálhatóak az elmentett szintetizátor beállítások. Ezekre rákattintva a szoftver visszajátszik egy előre megadott dallamot, azokkal a hang beállításokkal, amiket a felhasználó beállított amikor készítette. Ezek az értékek egy adatbázisból hívhatóak elő. Felhasználók a bejelentkezés után ide menthetik a beállításaikat, amit bármelyik másik felhasználó is felhasználhat, és megjegyzéseket is hagyhat alattuk építő kritika jelleggel.</w:t>
      </w:r>
    </w:p>
    <w:p w14:paraId="30139CEF" w14:textId="6D5B9778" w:rsidR="00186915" w:rsidRPr="00476FD0" w:rsidRDefault="00186915" w:rsidP="00186915">
      <w:pPr>
        <w:ind w:firstLine="0"/>
        <w:rPr>
          <w:b/>
          <w:i/>
        </w:rPr>
      </w:pPr>
      <w:r>
        <w:rPr>
          <w:b/>
          <w:i/>
        </w:rPr>
        <w:t>Bejelentkez</w:t>
      </w:r>
      <w:r w:rsidR="005F7725">
        <w:rPr>
          <w:b/>
          <w:i/>
        </w:rPr>
        <w:t>ő</w:t>
      </w:r>
      <w:r>
        <w:rPr>
          <w:b/>
          <w:i/>
        </w:rPr>
        <w:t xml:space="preserve"> felület</w:t>
      </w:r>
    </w:p>
    <w:p w14:paraId="7B785B4C" w14:textId="41A8EED5" w:rsidR="00186915" w:rsidRDefault="00186915" w:rsidP="00186915">
      <w:r>
        <w:t>A felhasználónak biztosított felület, hogy a már előlegesen regisztrált felhasználójába be tudjon lépni.</w:t>
      </w:r>
    </w:p>
    <w:p w14:paraId="53536570" w14:textId="3BE5F695" w:rsidR="00186915" w:rsidRPr="00476FD0" w:rsidRDefault="00186915" w:rsidP="00186915">
      <w:pPr>
        <w:ind w:firstLine="0"/>
        <w:rPr>
          <w:b/>
          <w:i/>
        </w:rPr>
      </w:pPr>
      <w:r>
        <w:rPr>
          <w:b/>
          <w:i/>
        </w:rPr>
        <w:t>Regisztrá</w:t>
      </w:r>
      <w:r w:rsidR="005F7725">
        <w:rPr>
          <w:b/>
          <w:i/>
        </w:rPr>
        <w:t>ciós</w:t>
      </w:r>
      <w:r>
        <w:rPr>
          <w:b/>
          <w:i/>
        </w:rPr>
        <w:t xml:space="preserve"> felület</w:t>
      </w:r>
    </w:p>
    <w:p w14:paraId="7609AF5C" w14:textId="2B3A7BDB" w:rsidR="00186915" w:rsidRDefault="00186915" w:rsidP="00186915">
      <w:r>
        <w:t>A felhasználónak biztosított felület, hogy regisztrálni tudjon további funk</w:t>
      </w:r>
      <w:r w:rsidR="00154155">
        <w:t>c</w:t>
      </w:r>
      <w:r>
        <w:t>iók elérés</w:t>
      </w:r>
      <w:r w:rsidR="005F7725">
        <w:t>éhez</w:t>
      </w:r>
      <w:r>
        <w:t>.</w:t>
      </w:r>
    </w:p>
    <w:p w14:paraId="2451FAE3" w14:textId="77777777" w:rsidR="007B6F8B" w:rsidRDefault="007B6F8B" w:rsidP="007B6F8B">
      <w:pPr>
        <w:ind w:firstLine="0"/>
      </w:pPr>
      <w:r>
        <w:br w:type="page"/>
      </w:r>
    </w:p>
    <w:p w14:paraId="73013321" w14:textId="63BDF74A" w:rsidR="007B6F8B" w:rsidRPr="00302149" w:rsidRDefault="0065528B" w:rsidP="007B6F8B">
      <w:pPr>
        <w:pStyle w:val="Cmsor1"/>
      </w:pPr>
      <w:bookmarkStart w:id="59" w:name="_Toc39760577"/>
      <w:r>
        <w:lastRenderedPageBreak/>
        <w:t>Megvalósítás</w:t>
      </w:r>
      <w:bookmarkEnd w:id="59"/>
    </w:p>
    <w:p w14:paraId="3EBE3A54" w14:textId="749E5CFA" w:rsidR="007B6F8B" w:rsidRDefault="009752D9" w:rsidP="009752D9">
      <w:r>
        <w:t>A szoftver megvalósítása folyamán, igyekeztem létrehozni egy egyszerű és igazán letisztult szoftvert, mivel a felhasználói élmény írja körül az egész szoftver működését és megbízhatóságát. A szoftver webes megvalósítása mellett azért döntöttem, mert szerettem volna webfejlesztési gyakorlatot is szerezni a szoftver elkészítése alatt, ami személyes véleményem szerint sikerült is. Emellett hasznosnak is találom a webes megoldást, mivel ennek a technológiának az elterjedtségének köszönhetően, bárki számára könnyen elérhetővé válik, mivel manapság már majdnem minden személy rendelkezik egy olyan számitástechnikai eszközzel, ami képes egy web böngésző futtatására. A szoftver megvalósítása során elkészítettem a célul kitűzött felületeket, apróbb módosításokkal</w:t>
      </w:r>
      <w:r w:rsidR="007C378E">
        <w:t>, javításokkal</w:t>
      </w:r>
      <w:r>
        <w:t>.</w:t>
      </w:r>
    </w:p>
    <w:p w14:paraId="430D1DA4" w14:textId="646479C0" w:rsidR="007C378E" w:rsidRDefault="007C378E" w:rsidP="00CB1B3F">
      <w:pPr>
        <w:pStyle w:val="Listaszerbekezds"/>
        <w:numPr>
          <w:ilvl w:val="0"/>
          <w:numId w:val="24"/>
        </w:numPr>
      </w:pPr>
      <w:r>
        <w:t>Kezdő oldal</w:t>
      </w:r>
    </w:p>
    <w:p w14:paraId="508BE353" w14:textId="531402DB" w:rsidR="007C378E" w:rsidRDefault="007C378E" w:rsidP="007C378E">
      <w:pPr>
        <w:pStyle w:val="Listaszerbekezds"/>
        <w:numPr>
          <w:ilvl w:val="0"/>
          <w:numId w:val="24"/>
        </w:numPr>
      </w:pPr>
      <w:r>
        <w:t>Közösségi felület / mentett elemek felülete.</w:t>
      </w:r>
    </w:p>
    <w:p w14:paraId="693706F9" w14:textId="0ACAD571" w:rsidR="007C378E" w:rsidRDefault="007C378E" w:rsidP="007C378E">
      <w:pPr>
        <w:pStyle w:val="Listaszerbekezds"/>
        <w:numPr>
          <w:ilvl w:val="0"/>
          <w:numId w:val="24"/>
        </w:numPr>
      </w:pPr>
      <w:r>
        <w:t>Autentikációra alkalmas felületek.</w:t>
      </w:r>
    </w:p>
    <w:p w14:paraId="7F137BF5" w14:textId="25190404" w:rsidR="007C378E" w:rsidRDefault="007C378E" w:rsidP="007C378E">
      <w:pPr>
        <w:pStyle w:val="Listaszerbekezds"/>
        <w:numPr>
          <w:ilvl w:val="0"/>
          <w:numId w:val="24"/>
        </w:numPr>
      </w:pPr>
      <w:r>
        <w:t>Szintetizátor felülete.</w:t>
      </w:r>
    </w:p>
    <w:p w14:paraId="29876FB9" w14:textId="0C87D984" w:rsidR="007C378E" w:rsidRDefault="007C378E" w:rsidP="007C378E">
      <w:pPr>
        <w:pStyle w:val="Listaszerbekezds"/>
        <w:numPr>
          <w:ilvl w:val="0"/>
          <w:numId w:val="24"/>
        </w:numPr>
      </w:pPr>
      <w:r>
        <w:t>Tanulásra alkalmas, hasznos információkkal ellátott felület.</w:t>
      </w:r>
    </w:p>
    <w:p w14:paraId="7A61E8A4" w14:textId="0946B95C" w:rsidR="007C378E" w:rsidRDefault="004561C4" w:rsidP="007C378E">
      <w:pPr>
        <w:pStyle w:val="Cmsor2"/>
      </w:pPr>
      <w:bookmarkStart w:id="60" w:name="_Toc39760578"/>
      <w:r>
        <w:t>Szerver</w:t>
      </w:r>
      <w:bookmarkEnd w:id="60"/>
    </w:p>
    <w:p w14:paraId="7499BB0A" w14:textId="3EB0278E" w:rsidR="003E2797" w:rsidRDefault="004561C4" w:rsidP="003E2797">
      <w:r>
        <w:t>A weboldal egy Node szerver segítségével fut az alkalmazás hátterében. Indítását a „node server.js” paranccsal tudjuk elvégezni, aminek következtében máris elérthetővé válik a projekt tartalma.</w:t>
      </w:r>
      <w:r w:rsidR="003E2797">
        <w:t xml:space="preserve"> Miután lefutott a parancsunk a terminálban logolva látható, hogy az adatbázis „seed” fájlja is sikeresen lefutott, ami arra szolgál, hogy konzisztens maradjon az adatbázis, ezért a lokális felületünkre is legenerálja számunkra a szükséges adatokat.</w:t>
      </w:r>
      <w:r>
        <w:t xml:space="preserve"> A szerver fájlban „localhost”</w:t>
      </w:r>
      <w:r w:rsidR="003E2797">
        <w:t xml:space="preserve"> </w:t>
      </w:r>
      <w:r>
        <w:t>-os címen van beállítva, és ehhez van egy konstans változóban definiálva a port száma, ami a 8000-es.</w:t>
      </w:r>
      <w:r w:rsidR="003E2797">
        <w:t xml:space="preserve"> </w:t>
      </w:r>
      <w:r>
        <w:t xml:space="preserve">Miután felállt a rendszer, bármelyik preferált web böngészőben </w:t>
      </w:r>
      <w:r w:rsidR="003E2797">
        <w:t>megnyitható az oldal, a „localhost:8000” URL-en. A szoftver alapból a</w:t>
      </w:r>
      <w:r w:rsidR="00225D6D">
        <w:t xml:space="preserve">z </w:t>
      </w:r>
      <w:r w:rsidR="00714C62">
        <w:t>alapútra,</w:t>
      </w:r>
      <w:r w:rsidR="00225D6D">
        <w:t xml:space="preserve"> </w:t>
      </w:r>
      <w:r w:rsidR="003E2797">
        <w:t>route (’/’) -ra vezérel minket, ami a kezdő oldalt jelenti</w:t>
      </w:r>
      <w:r w:rsidR="00714C62">
        <w:t xml:space="preserve"> ezesetben</w:t>
      </w:r>
      <w:r w:rsidR="003E2797">
        <w:t>.</w:t>
      </w:r>
    </w:p>
    <w:p w14:paraId="34FCF5F5" w14:textId="32BE6620" w:rsidR="003E2797" w:rsidRDefault="003E2797" w:rsidP="003E2797">
      <w:pPr>
        <w:pStyle w:val="Cmsor2"/>
      </w:pPr>
      <w:bookmarkStart w:id="61" w:name="_Toc39760579"/>
      <w:r>
        <w:lastRenderedPageBreak/>
        <w:t>Kezdő oldal</w:t>
      </w:r>
      <w:bookmarkEnd w:id="61"/>
    </w:p>
    <w:p w14:paraId="5A41F33D" w14:textId="480D6039" w:rsidR="003E2797" w:rsidRDefault="003E2797" w:rsidP="003E2797">
      <w:r w:rsidRPr="003E2797">
        <w:t>Az oldal betöltésekor különféle információkat találhatunk</w:t>
      </w:r>
      <w:r>
        <w:t xml:space="preserve"> a szoftverről, mint hogy melyik célközönséget célozza meg, milyen funkciókat lát el, és milyen felületekkel rendelkezik</w:t>
      </w:r>
      <w:r w:rsidRPr="003E2797">
        <w:t>.</w:t>
      </w:r>
    </w:p>
    <w:p w14:paraId="0B3824B7" w14:textId="0762020B" w:rsidR="003E2797" w:rsidRDefault="003E2797" w:rsidP="003E2797">
      <w:pPr>
        <w:ind w:firstLine="0"/>
      </w:pPr>
      <w:r w:rsidRPr="003E2797">
        <w:t xml:space="preserve">A design-t a bootstrap </w:t>
      </w:r>
      <w:r>
        <w:t>rács</w:t>
      </w:r>
      <w:r w:rsidRPr="003E2797">
        <w:t xml:space="preserve"> </w:t>
      </w:r>
      <w:r>
        <w:t>rendszer</w:t>
      </w:r>
      <w:r w:rsidRPr="003E2797">
        <w:t xml:space="preserve">e segíti, aminek köszönhetően reszponzívvá válik az oldal. </w:t>
      </w:r>
      <w:r>
        <w:t>Reszponzív oldal alatt azt értjük, hogy az oldalon szereplő elemek alkalmazkodnak a mérethez, tehát egy telefonos és egy mobilos megjelenés között kisebb különbségeket lehet felfedezni.</w:t>
      </w:r>
    </w:p>
    <w:p w14:paraId="4D60AB13" w14:textId="41BB595D" w:rsidR="003E2797" w:rsidRDefault="003E2797" w:rsidP="0068589E">
      <w:pPr>
        <w:jc w:val="center"/>
      </w:pPr>
      <w:r w:rsidRPr="003E2797">
        <w:rPr>
          <w:noProof/>
          <w:lang w:val="en-GB" w:eastAsia="en-GB"/>
        </w:rPr>
        <w:drawing>
          <wp:inline distT="0" distB="0" distL="0" distR="0" wp14:anchorId="4678FD19" wp14:editId="0F681762">
            <wp:extent cx="5039995" cy="2827020"/>
            <wp:effectExtent l="0" t="0" r="8255" b="0"/>
            <wp:docPr id="12" name="Kép 4">
              <a:extLst xmlns:a="http://schemas.openxmlformats.org/drawingml/2006/main">
                <a:ext uri="{FF2B5EF4-FFF2-40B4-BE49-F238E27FC236}">
                  <a16:creationId xmlns:a16="http://schemas.microsoft.com/office/drawing/2014/main" id="{086B9369-06DE-4B0E-94B8-A5C0F68DA9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4">
                      <a:extLst>
                        <a:ext uri="{FF2B5EF4-FFF2-40B4-BE49-F238E27FC236}">
                          <a16:creationId xmlns:a16="http://schemas.microsoft.com/office/drawing/2014/main" id="{086B9369-06DE-4B0E-94B8-A5C0F68DA911}"/>
                        </a:ext>
                      </a:extLst>
                    </pic:cNvPr>
                    <pic:cNvPicPr>
                      <a:picLocks noChangeAspect="1"/>
                    </pic:cNvPicPr>
                  </pic:nvPicPr>
                  <pic:blipFill>
                    <a:blip r:embed="rId20"/>
                    <a:stretch>
                      <a:fillRect/>
                    </a:stretch>
                  </pic:blipFill>
                  <pic:spPr>
                    <a:xfrm>
                      <a:off x="0" y="0"/>
                      <a:ext cx="5039995" cy="2827020"/>
                    </a:xfrm>
                    <a:prstGeom prst="rect">
                      <a:avLst/>
                    </a:prstGeom>
                    <a:noFill/>
                    <a:ln w="31750">
                      <a:noFill/>
                    </a:ln>
                  </pic:spPr>
                </pic:pic>
              </a:graphicData>
            </a:graphic>
          </wp:inline>
        </w:drawing>
      </w:r>
    </w:p>
    <w:p w14:paraId="4B602DAF" w14:textId="7BEC86F8" w:rsidR="000573A6" w:rsidRDefault="00651CF6" w:rsidP="00651CF6">
      <w:pPr>
        <w:pStyle w:val="Kpalrs"/>
      </w:pPr>
      <w:r>
        <w:fldChar w:fldCharType="begin"/>
      </w:r>
      <w:r>
        <w:instrText xml:space="preserve"> SEQ ábra \* ARABIC </w:instrText>
      </w:r>
      <w:r>
        <w:fldChar w:fldCharType="separate"/>
      </w:r>
      <w:bookmarkStart w:id="62" w:name="_Toc38808596"/>
      <w:r w:rsidR="00A64865">
        <w:t>10</w:t>
      </w:r>
      <w:r>
        <w:fldChar w:fldCharType="end"/>
      </w:r>
      <w:r>
        <w:t xml:space="preserve">. ábra </w:t>
      </w:r>
      <w:r w:rsidRPr="00716AA6">
        <w:t>Egy asztali számítógép monitorján megjelenő kezdő oldal, aminek a design-ját a bootstrap rács rendszere segíti.</w:t>
      </w:r>
      <w:bookmarkEnd w:id="62"/>
    </w:p>
    <w:p w14:paraId="4D4530F0" w14:textId="1CBC9A13" w:rsidR="0068589E" w:rsidRDefault="0068589E" w:rsidP="0068589E">
      <w:pPr>
        <w:ind w:firstLine="0"/>
      </w:pPr>
      <w:r>
        <w:t>A rácsrendszer szerint mindig 12 részre van felosztva egy elemeket tartalmazó konténer. Ha az alábbi képet nézzük látható, hogy itt a sorban két 6 értéket felvevő oszlopról beszélünk, így felezhető le a rácsnak a sora. A fele-fele elrendezésnek köszönhetően sikerült bele építeni pár minimalista dizájn elemet is, aminek a segítségével egy esztétikus kinézetet sikerül nyújtani a felhasználónak.</w:t>
      </w:r>
    </w:p>
    <w:p w14:paraId="06EC46EE" w14:textId="63CD3B22" w:rsidR="0068589E" w:rsidRDefault="0068589E" w:rsidP="0068589E">
      <w:pPr>
        <w:ind w:firstLine="0"/>
      </w:pPr>
      <w:r>
        <w:t>A lap tetején található a navigációs menü, ami ismét a bootstrap keretrendszer része. Itt találhatóak a linkek, amire kattintva elérjük a szoftver többi route-ját, oldalát.</w:t>
      </w:r>
    </w:p>
    <w:p w14:paraId="53628681" w14:textId="3FCBE772" w:rsidR="0068589E" w:rsidRDefault="0068589E" w:rsidP="0068589E">
      <w:pPr>
        <w:ind w:firstLine="0"/>
        <w:jc w:val="center"/>
      </w:pPr>
      <w:r w:rsidRPr="0068589E">
        <w:rPr>
          <w:noProof/>
          <w:lang w:val="en-GB" w:eastAsia="en-GB"/>
        </w:rPr>
        <w:lastRenderedPageBreak/>
        <w:drawing>
          <wp:inline distT="0" distB="0" distL="0" distR="0" wp14:anchorId="0997498A" wp14:editId="3B563C62">
            <wp:extent cx="3143250" cy="4353486"/>
            <wp:effectExtent l="0" t="0" r="0" b="9525"/>
            <wp:docPr id="15" name="Kép 1">
              <a:extLst xmlns:a="http://schemas.openxmlformats.org/drawingml/2006/main">
                <a:ext uri="{FF2B5EF4-FFF2-40B4-BE49-F238E27FC236}">
                  <a16:creationId xmlns:a16="http://schemas.microsoft.com/office/drawing/2014/main" id="{12A05599-2D58-4BFD-BDE1-7FEE853109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1">
                      <a:extLst>
                        <a:ext uri="{FF2B5EF4-FFF2-40B4-BE49-F238E27FC236}">
                          <a16:creationId xmlns:a16="http://schemas.microsoft.com/office/drawing/2014/main" id="{12A05599-2D58-4BFD-BDE1-7FEE853109DC}"/>
                        </a:ext>
                      </a:extLst>
                    </pic:cNvPr>
                    <pic:cNvPicPr>
                      <a:picLocks noChangeAspect="1"/>
                    </pic:cNvPicPr>
                  </pic:nvPicPr>
                  <pic:blipFill>
                    <a:blip r:embed="rId21"/>
                    <a:stretch>
                      <a:fillRect/>
                    </a:stretch>
                  </pic:blipFill>
                  <pic:spPr>
                    <a:xfrm>
                      <a:off x="0" y="0"/>
                      <a:ext cx="3148933" cy="4361357"/>
                    </a:xfrm>
                    <a:prstGeom prst="rect">
                      <a:avLst/>
                    </a:prstGeom>
                    <a:noFill/>
                    <a:ln w="31750">
                      <a:noFill/>
                    </a:ln>
                  </pic:spPr>
                </pic:pic>
              </a:graphicData>
            </a:graphic>
          </wp:inline>
        </w:drawing>
      </w:r>
    </w:p>
    <w:p w14:paraId="0C7AE8A5" w14:textId="505B0989" w:rsidR="003C133B" w:rsidRDefault="00651CF6" w:rsidP="00651CF6">
      <w:pPr>
        <w:pStyle w:val="Kpalrs"/>
      </w:pPr>
      <w:r>
        <w:fldChar w:fldCharType="begin"/>
      </w:r>
      <w:r>
        <w:instrText xml:space="preserve"> SEQ ábra \* ARABIC </w:instrText>
      </w:r>
      <w:r>
        <w:fldChar w:fldCharType="separate"/>
      </w:r>
      <w:bookmarkStart w:id="63" w:name="_Toc38808597"/>
      <w:r w:rsidR="00A64865">
        <w:t>11</w:t>
      </w:r>
      <w:r>
        <w:fldChar w:fldCharType="end"/>
      </w:r>
      <w:r>
        <w:t xml:space="preserve">. ábra </w:t>
      </w:r>
      <w:r w:rsidRPr="00776564">
        <w:t>Ugyan az a kezdő oldal megjelenése egy mobil eszközön, ami a reszponzív tulajdonságoknak köszönhetően működőképesen, és jól jelenik meg.</w:t>
      </w:r>
      <w:bookmarkEnd w:id="63"/>
    </w:p>
    <w:p w14:paraId="0DF1932F" w14:textId="64A2C495" w:rsidR="0068589E" w:rsidRDefault="0068589E" w:rsidP="0068589E">
      <w:pPr>
        <w:ind w:firstLine="0"/>
      </w:pPr>
      <w:r>
        <w:t xml:space="preserve">A telefonos nézet az alábbi </w:t>
      </w:r>
      <w:r w:rsidR="00154155">
        <w:t>alapján</w:t>
      </w:r>
      <w:r>
        <w:t xml:space="preserve"> jelenik meg a felhasználónak, ahol az eddig elosztott oszlopok, vagy teljesen eltűnésre vannak beállítva, vagy egyszerűen egymás alá pakolódnak. A képek osztályainak is megadható reszponzív tulajdonság, amik hasonló módon átméreteződnek, így jó megjelenést biztosítva.</w:t>
      </w:r>
    </w:p>
    <w:p w14:paraId="1E98AD58" w14:textId="26D760CD" w:rsidR="0068589E" w:rsidRDefault="0068589E" w:rsidP="0068589E">
      <w:pPr>
        <w:ind w:firstLine="0"/>
      </w:pPr>
      <w:r>
        <w:t xml:space="preserve">Az eddig egy sorban található navigációs menü összeomlik, és </w:t>
      </w:r>
      <w:r w:rsidR="00A9140D">
        <w:t>egy gomb jelenik meg helyette, amire kattintva előkerülnek az eltűntetett menü linkek.</w:t>
      </w:r>
    </w:p>
    <w:p w14:paraId="2FA96041" w14:textId="48A2E142" w:rsidR="00A9140D" w:rsidRDefault="00A9140D" w:rsidP="0068589E">
      <w:pPr>
        <w:ind w:firstLine="0"/>
      </w:pPr>
      <w:r>
        <w:t>A weboldal alján még továbbá megtalálhatóak az oldal elérhetőségi linkjei a Facebook, Soundcloud, GitHub, és LinkedIn felületein.</w:t>
      </w:r>
    </w:p>
    <w:p w14:paraId="2BA88C80" w14:textId="02A34312" w:rsidR="00A9140D" w:rsidRDefault="00A9140D" w:rsidP="00A9140D">
      <w:pPr>
        <w:pStyle w:val="Cmsor2"/>
      </w:pPr>
      <w:bookmarkStart w:id="64" w:name="_Toc39760580"/>
      <w:r>
        <w:t>Autentikáció</w:t>
      </w:r>
      <w:bookmarkEnd w:id="64"/>
    </w:p>
    <w:p w14:paraId="4C50B945" w14:textId="4AF16223" w:rsidR="00A9140D" w:rsidRDefault="006A4F9D" w:rsidP="00A9140D">
      <w:r>
        <w:t xml:space="preserve">Az autentikációs feladatot két külön oldal látja el, egy bejelentkező és egy regisztrációs felület. A regisztrációs oldalon két input mező található, egy a felhasználónévnek, és egy a jelszónak. Az adatok beírása után a leadás gombra </w:t>
      </w:r>
      <w:r>
        <w:lastRenderedPageBreak/>
        <w:t>kattintva ezt az adatot elküldi az adatbázisnak, ahol ez tárolásra kerül, és a jelszavak hash-elt formában ezzel nyújtva egy minimális védelmet a felhasználónak. Ezután egyből beléptet minket az új fiókkal. Legközelebbi belépés folyamán már használhatjuk ezt a felhasználónkat.</w:t>
      </w:r>
      <w:r w:rsidR="008C4EF8">
        <w:t xml:space="preserve"> </w:t>
      </w:r>
    </w:p>
    <w:p w14:paraId="294EC7AF" w14:textId="19689408" w:rsidR="008C4EF8" w:rsidRDefault="008C4EF8" w:rsidP="008C4EF8">
      <w:pPr>
        <w:ind w:firstLine="0"/>
      </w:pPr>
      <w:r>
        <w:t xml:space="preserve">A jelenlegi belépett felhasználó nevét a szoftver a belépést követően beilleszti a navigációs menübe, emellett </w:t>
      </w:r>
      <w:r w:rsidR="002515D8">
        <w:t>eltűntetni a belépés</w:t>
      </w:r>
      <w:r>
        <w:t xml:space="preserve"> és regisztrációs gombokat, és a helyére egy kilépés gomb kerül.</w:t>
      </w:r>
    </w:p>
    <w:p w14:paraId="7FDD481B" w14:textId="1338E715" w:rsidR="008C4EF8" w:rsidRDefault="008C4EF8" w:rsidP="008C4EF8">
      <w:pPr>
        <w:pStyle w:val="Cmsor2"/>
      </w:pPr>
      <w:bookmarkStart w:id="65" w:name="_Toc39760581"/>
      <w:r>
        <w:t>Tanuló felület</w:t>
      </w:r>
      <w:bookmarkEnd w:id="65"/>
    </w:p>
    <w:p w14:paraId="0905DA10" w14:textId="202BA88B" w:rsidR="008C4EF8" w:rsidRDefault="008C4EF8" w:rsidP="008C4EF8">
      <w:r>
        <w:t>Ezen a felületen megtalálhatóak a szintetizátorban használt elemek külön elválasztva egymástól. Ezek mindegyikéhez tartozik egy gomb, ami megszólaltat egy hangot, és alatta NexusUI könyvtárból használt tekerő gombok, amik az adott elem, hangeffekt beállításait módosítja.</w:t>
      </w:r>
      <w:r w:rsidR="001E3F1A">
        <w:t xml:space="preserve"> Ennek köszönhetően a felhasználó interaktív módon kipróbálhatja a zenekészítésben is használt effekteket. Ezekhez társul még egy kérdőjel ikon is, amire kattintva tovább információk jeleníthetőek meg, mint például effektek működésének magyarázata, használati tanácsok és angol nyelvű magyarázó videók, egy „bootstrap modal” felugró ablaknak köszönhetően. </w:t>
      </w:r>
    </w:p>
    <w:p w14:paraId="6C102A25" w14:textId="20EA84DB" w:rsidR="001E3F1A" w:rsidRPr="008C4EF8" w:rsidRDefault="001E3F1A" w:rsidP="001E3F1A">
      <w:pPr>
        <w:ind w:firstLine="0"/>
      </w:pPr>
      <w:r>
        <w:t xml:space="preserve">A kiválasztott elem könnyű elérését egy lap tetején található gomb menü segíti, amikre </w:t>
      </w:r>
      <w:r w:rsidR="00F16379">
        <w:t>kattintva</w:t>
      </w:r>
      <w:r>
        <w:t xml:space="preserve"> az oldal azon részére navigál minket egy animáció segítségével, ahol az található.</w:t>
      </w:r>
    </w:p>
    <w:p w14:paraId="57068EB6" w14:textId="5D2B53E7" w:rsidR="0058188D" w:rsidRDefault="001E3F1A" w:rsidP="0058188D">
      <w:pPr>
        <w:ind w:firstLine="0"/>
        <w:jc w:val="center"/>
      </w:pPr>
      <w:r w:rsidRPr="001E3F1A">
        <w:rPr>
          <w:noProof/>
          <w:lang w:val="en-GB" w:eastAsia="en-GB"/>
        </w:rPr>
        <w:drawing>
          <wp:inline distT="0" distB="0" distL="0" distR="0" wp14:anchorId="0E0EBD5C" wp14:editId="1A50BEAB">
            <wp:extent cx="4905375" cy="2422094"/>
            <wp:effectExtent l="0" t="0" r="0" b="0"/>
            <wp:docPr id="16" name="Kép 1">
              <a:extLst xmlns:a="http://schemas.openxmlformats.org/drawingml/2006/main">
                <a:ext uri="{FF2B5EF4-FFF2-40B4-BE49-F238E27FC236}">
                  <a16:creationId xmlns:a16="http://schemas.microsoft.com/office/drawing/2014/main" id="{3B44B567-39CF-4C49-A0B9-1F7A149489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1">
                      <a:extLst>
                        <a:ext uri="{FF2B5EF4-FFF2-40B4-BE49-F238E27FC236}">
                          <a16:creationId xmlns:a16="http://schemas.microsoft.com/office/drawing/2014/main" id="{3B44B567-39CF-4C49-A0B9-1F7A14948916}"/>
                        </a:ext>
                      </a:extLst>
                    </pic:cNvPr>
                    <pic:cNvPicPr>
                      <a:picLocks noChangeAspect="1"/>
                    </pic:cNvPicPr>
                  </pic:nvPicPr>
                  <pic:blipFill>
                    <a:blip r:embed="rId22"/>
                    <a:stretch>
                      <a:fillRect/>
                    </a:stretch>
                  </pic:blipFill>
                  <pic:spPr>
                    <a:xfrm>
                      <a:off x="0" y="0"/>
                      <a:ext cx="4921477" cy="2430045"/>
                    </a:xfrm>
                    <a:prstGeom prst="rect">
                      <a:avLst/>
                    </a:prstGeom>
                    <a:ln w="31750">
                      <a:noFill/>
                    </a:ln>
                  </pic:spPr>
                </pic:pic>
              </a:graphicData>
            </a:graphic>
          </wp:inline>
        </w:drawing>
      </w:r>
    </w:p>
    <w:p w14:paraId="623EAB91" w14:textId="18894B75" w:rsidR="003C133B" w:rsidRDefault="0092213F" w:rsidP="0092213F">
      <w:pPr>
        <w:pStyle w:val="Kpalrs"/>
      </w:pPr>
      <w:r>
        <w:fldChar w:fldCharType="begin"/>
      </w:r>
      <w:r>
        <w:instrText xml:space="preserve"> SEQ ábra \* ARABIC </w:instrText>
      </w:r>
      <w:r>
        <w:fldChar w:fldCharType="separate"/>
      </w:r>
      <w:bookmarkStart w:id="66" w:name="_Toc38808598"/>
      <w:r w:rsidR="00A64865">
        <w:t>12</w:t>
      </w:r>
      <w:r>
        <w:fldChar w:fldCharType="end"/>
      </w:r>
      <w:r>
        <w:t xml:space="preserve">. ábra </w:t>
      </w:r>
      <w:r w:rsidRPr="003325BC">
        <w:t>A tanuló felület effektes szektciója ahol interaktív módon kipróbálhatóak a hangeffektek</w:t>
      </w:r>
      <w:bookmarkEnd w:id="66"/>
    </w:p>
    <w:p w14:paraId="0E623B40" w14:textId="0251BEC3" w:rsidR="0058188D" w:rsidRDefault="0058188D" w:rsidP="0058188D">
      <w:pPr>
        <w:pStyle w:val="Cmsor2"/>
      </w:pPr>
      <w:bookmarkStart w:id="67" w:name="_Toc39760582"/>
      <w:r>
        <w:lastRenderedPageBreak/>
        <w:t>Szintetizátor</w:t>
      </w:r>
      <w:bookmarkEnd w:id="67"/>
    </w:p>
    <w:p w14:paraId="5B73D737" w14:textId="6AD3A4F2" w:rsidR="00B83E43" w:rsidRDefault="00CB1B3F" w:rsidP="00B83E43">
      <w:r>
        <w:t>A szintetizátor felületen, elérhető a felhasználó számára egy egyszerű 4 os</w:t>
      </w:r>
      <w:r w:rsidR="00B83E43">
        <w:t>z</w:t>
      </w:r>
      <w:r>
        <w:t>cill</w:t>
      </w:r>
      <w:r w:rsidR="00B83E43">
        <w:t>á</w:t>
      </w:r>
      <w:r>
        <w:t>tor által működtetett hangeszköz. Minden hanggenerálóhoz tartozik egy ki és be kapcsoló gomb, egy a</w:t>
      </w:r>
      <w:r w:rsidR="00B83E43">
        <w:t>m</w:t>
      </w:r>
      <w:r>
        <w:t xml:space="preserve">plitudó érték módosító tekerő, és egy hullámforma választó menüsor. Egy kép </w:t>
      </w:r>
      <w:r w:rsidR="00BD7355">
        <w:t>megjelentésével</w:t>
      </w:r>
      <w:r w:rsidR="00B83E43">
        <w:t xml:space="preserve"> jól</w:t>
      </w:r>
      <w:r>
        <w:t xml:space="preserve"> látható, hogy éppen az adott oszcillátoron milyen hullámforma van </w:t>
      </w:r>
      <w:r w:rsidR="00B83E43">
        <w:t>beállítva</w:t>
      </w:r>
      <w:r>
        <w:t xml:space="preserve">, </w:t>
      </w:r>
      <w:r w:rsidR="00BD7355">
        <w:t>emellett</w:t>
      </w:r>
      <w:r>
        <w:t xml:space="preserve"> a jelenlegi amplitudó értéket decibelben is lehet látni. A </w:t>
      </w:r>
      <w:r w:rsidR="00BD7355">
        <w:t>szoftverben</w:t>
      </w:r>
      <w:r>
        <w:t xml:space="preserve"> mind a 4 generáló definiálva van a Tone JS segítségével</w:t>
      </w:r>
      <w:r w:rsidR="00B83E43">
        <w:t xml:space="preserve"> és</w:t>
      </w:r>
      <w:r>
        <w:t xml:space="preserve"> </w:t>
      </w:r>
      <w:r w:rsidR="00B83E43">
        <w:t>a</w:t>
      </w:r>
      <w:r>
        <w:t xml:space="preserve">z ehhez tartozó értékeket a NexusUI által szolgáltatott beépített elemekkel, és gombokkal lehet módosítani. Kikapcsolt helyzetben </w:t>
      </w:r>
      <w:r w:rsidR="00BD7355">
        <w:t>működ</w:t>
      </w:r>
      <w:r w:rsidR="001A6F79">
        <w:t>és</w:t>
      </w:r>
      <w:r w:rsidR="00BD7355">
        <w:t>képtelen</w:t>
      </w:r>
      <w:r>
        <w:t xml:space="preserve"> helyzetben van az oszcillátor, tehát nem fog hangot megszólaltatni egészen addig, amíg be nem kapcsoljuk. Lehet egyszerre négyet is </w:t>
      </w:r>
      <w:r w:rsidR="00B83E43">
        <w:t>használni</w:t>
      </w:r>
      <w:r>
        <w:t xml:space="preserve">, de természetesen, ha csak egyet, kettőt, vagy hármat szeretnénk egy időben az is lehetséges. </w:t>
      </w:r>
    </w:p>
    <w:p w14:paraId="2E3B1A0E" w14:textId="121261A0" w:rsidR="00CB1B3F" w:rsidRDefault="00CB1B3F" w:rsidP="003C133B">
      <w:pPr>
        <w:jc w:val="center"/>
      </w:pPr>
      <w:r w:rsidRPr="00CB1B3F">
        <w:rPr>
          <w:noProof/>
          <w:lang w:val="en-GB" w:eastAsia="en-GB"/>
        </w:rPr>
        <w:drawing>
          <wp:inline distT="0" distB="0" distL="0" distR="0" wp14:anchorId="7967141C" wp14:editId="500DEC39">
            <wp:extent cx="4756413" cy="2343150"/>
            <wp:effectExtent l="0" t="0" r="6350" b="0"/>
            <wp:docPr id="14" name="Kép 4">
              <a:extLst xmlns:a="http://schemas.openxmlformats.org/drawingml/2006/main">
                <a:ext uri="{FF2B5EF4-FFF2-40B4-BE49-F238E27FC236}">
                  <a16:creationId xmlns:a16="http://schemas.microsoft.com/office/drawing/2014/main" id="{E4EEFF08-951C-4B11-8EFC-8E666BB21E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4">
                      <a:extLst>
                        <a:ext uri="{FF2B5EF4-FFF2-40B4-BE49-F238E27FC236}">
                          <a16:creationId xmlns:a16="http://schemas.microsoft.com/office/drawing/2014/main" id="{E4EEFF08-951C-4B11-8EFC-8E666BB21EB2}"/>
                        </a:ext>
                      </a:extLst>
                    </pic:cNvPr>
                    <pic:cNvPicPr>
                      <a:picLocks noChangeAspect="1"/>
                    </pic:cNvPicPr>
                  </pic:nvPicPr>
                  <pic:blipFill>
                    <a:blip r:embed="rId23"/>
                    <a:stretch>
                      <a:fillRect/>
                    </a:stretch>
                  </pic:blipFill>
                  <pic:spPr>
                    <a:xfrm>
                      <a:off x="0" y="0"/>
                      <a:ext cx="4770125" cy="2349905"/>
                    </a:xfrm>
                    <a:prstGeom prst="rect">
                      <a:avLst/>
                    </a:prstGeom>
                    <a:ln w="31750">
                      <a:noFill/>
                    </a:ln>
                  </pic:spPr>
                </pic:pic>
              </a:graphicData>
            </a:graphic>
          </wp:inline>
        </w:drawing>
      </w:r>
    </w:p>
    <w:p w14:paraId="6637EA73" w14:textId="642CBDCB" w:rsidR="003C133B" w:rsidRDefault="0092213F" w:rsidP="0092213F">
      <w:pPr>
        <w:pStyle w:val="Kpalrs"/>
      </w:pPr>
      <w:r>
        <w:fldChar w:fldCharType="begin"/>
      </w:r>
      <w:r>
        <w:instrText xml:space="preserve"> SEQ ábra \* ARABIC </w:instrText>
      </w:r>
      <w:r>
        <w:fldChar w:fldCharType="separate"/>
      </w:r>
      <w:bookmarkStart w:id="68" w:name="_Toc38808599"/>
      <w:r w:rsidR="00A64865">
        <w:t>13</w:t>
      </w:r>
      <w:r>
        <w:fldChar w:fldCharType="end"/>
      </w:r>
      <w:r>
        <w:t xml:space="preserve">. ábra </w:t>
      </w:r>
      <w:r w:rsidRPr="009B7C56">
        <w:t>A szintetizátor felület kinézete</w:t>
      </w:r>
      <w:bookmarkEnd w:id="68"/>
    </w:p>
    <w:p w14:paraId="05FD6673" w14:textId="6E92BC07" w:rsidR="00A05EB1" w:rsidRDefault="00B83E43" w:rsidP="00B83E43">
      <w:pPr>
        <w:ind w:firstLine="0"/>
      </w:pPr>
      <w:r>
        <w:t xml:space="preserve">Az elemek elrendezését itt is a bootstrap rács hálózata segíti, így könnyen stílusos megjelenést ad a felületnek. A hanggeneráló sor alatt látható egy tekerő elemekből álló hangeffekt sor is címezve. Ezek mindegyike szintúgy definiálva van a kódban alap értékbeállításokkal, amit a ToneJS állít be, kivétel </w:t>
      </w:r>
      <w:proofErr w:type="gramStart"/>
      <w:r>
        <w:t>a</w:t>
      </w:r>
      <w:proofErr w:type="gramEnd"/>
      <w:r>
        <w:t xml:space="preserve"> effekt intenzitás beállítás, amit a tekerők segítségével állíthat be a felhasználó kedve szerint. Alap helyzetben csak az </w:t>
      </w:r>
      <w:r w:rsidR="00A05EB1">
        <w:t xml:space="preserve">egyes, és a kettes számú oszcillátorra van néhány rákötve, mivel mélyfrekvenciákon tegyük fel a visszhang effektus erősen </w:t>
      </w:r>
      <w:r w:rsidR="00111B99">
        <w:t>rontja</w:t>
      </w:r>
      <w:r w:rsidR="00A05EB1">
        <w:t xml:space="preserve"> a generált hang minőségét. Miután beállítottuk az értékeket, és erősségeiket, az effekt sor alatt </w:t>
      </w:r>
      <w:r w:rsidR="00A05EB1">
        <w:lastRenderedPageBreak/>
        <w:t xml:space="preserve">látható egy zongorával megegyező 36 billentyűs gomb elrendezés, amit szintén a NexusUI szolgáltat. Az elem kattintásra, és gomb lenyomására is aktiválható, úgy, hogy a billentyűzeten gomb lent tartásra hívódnak meg a hanggenerálókat megszólaltató függvények. Jelenleg monofónikus módban üzemel csak a szoftver, tehát ha egyszerre több gombok nyom le a felhasználó, mindig a legutoljára lenyomott billentyű fogja meghívni a függvényt, tehát nem képes akkordok egy idejű lejátszására. Gomb felengedésére egy másik függvény hívódik meg, ami az oszcillátor leállását biztosítja. Ez a függvény egészen addig nem hívódik meg, </w:t>
      </w:r>
      <w:r w:rsidR="00111B99">
        <w:t>amíg</w:t>
      </w:r>
      <w:r w:rsidR="00A05EB1">
        <w:t xml:space="preserve"> a 36 billentyű közül mindegyik állapot értéke nem hamis, tehát egyik billentyű sincs lenyomva, így szolgáltatva egy kellemes és gördülékeny zenei élményt. </w:t>
      </w:r>
    </w:p>
    <w:p w14:paraId="7A71CE05" w14:textId="46BEA0C2" w:rsidR="000C3FA1" w:rsidRDefault="000C3FA1" w:rsidP="00B83E43">
      <w:pPr>
        <w:ind w:firstLine="0"/>
      </w:pPr>
      <w:r>
        <w:t xml:space="preserve">Mivel a számítógép billentyűzete nehezen fedi le a 36 billentyűt úgy, hogy annak használata még hasonlítson egy zongoráéhoz, így csak 12 hangot lehet megszólaltatni vele, ami egy egész oktáv és a fél-hangok. Ha mind a 36 gombot szeretnénk aktiválni, akkor léptető gombok segítségével, ami fel, és </w:t>
      </w:r>
      <w:r w:rsidR="007E35A0">
        <w:t>leléptet</w:t>
      </w:r>
      <w:r>
        <w:t xml:space="preserve"> a szintetizátor oktávjain, máris elérhető lesz.</w:t>
      </w:r>
    </w:p>
    <w:p w14:paraId="28EE5883" w14:textId="3FA3D4EE" w:rsidR="000C3FA1" w:rsidRDefault="000C3FA1" w:rsidP="00B83E43">
      <w:pPr>
        <w:ind w:firstLine="0"/>
      </w:pPr>
      <w:r>
        <w:t xml:space="preserve">A felület még kiegészül egy dob géppel, ami különböző dob hangeffektusokat játszik vissza, ami alapbeállítás szerint 120 ütemet játszik vissza egy perc alatt. Használata meglehetősen egyszerű, csak rákattintunk azokra a négyzetekre, amik szeretnénk, hogy hangot vissza játszanak egy ismétlődés alatt. </w:t>
      </w:r>
    </w:p>
    <w:p w14:paraId="61C1860F" w14:textId="64931E27" w:rsidR="000C3FA1" w:rsidRDefault="000C3FA1" w:rsidP="000C3FA1">
      <w:pPr>
        <w:ind w:firstLine="0"/>
        <w:jc w:val="center"/>
      </w:pPr>
      <w:r w:rsidRPr="000C3FA1">
        <w:rPr>
          <w:noProof/>
          <w:lang w:val="en-GB" w:eastAsia="en-GB"/>
        </w:rPr>
        <w:drawing>
          <wp:inline distT="0" distB="0" distL="0" distR="0" wp14:anchorId="21BF7BF2" wp14:editId="339E43A0">
            <wp:extent cx="3286125" cy="2304850"/>
            <wp:effectExtent l="0" t="0" r="0" b="635"/>
            <wp:docPr id="17" name="Kép 1">
              <a:extLst xmlns:a="http://schemas.openxmlformats.org/drawingml/2006/main">
                <a:ext uri="{FF2B5EF4-FFF2-40B4-BE49-F238E27FC236}">
                  <a16:creationId xmlns:a16="http://schemas.microsoft.com/office/drawing/2014/main" id="{18395826-4245-4A2C-AC1C-77F9B89C83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1">
                      <a:extLst>
                        <a:ext uri="{FF2B5EF4-FFF2-40B4-BE49-F238E27FC236}">
                          <a16:creationId xmlns:a16="http://schemas.microsoft.com/office/drawing/2014/main" id="{18395826-4245-4A2C-AC1C-77F9B89C83D4}"/>
                        </a:ext>
                      </a:extLst>
                    </pic:cNvPr>
                    <pic:cNvPicPr>
                      <a:picLocks noChangeAspect="1"/>
                    </pic:cNvPicPr>
                  </pic:nvPicPr>
                  <pic:blipFill>
                    <a:blip r:embed="rId24"/>
                    <a:stretch>
                      <a:fillRect/>
                    </a:stretch>
                  </pic:blipFill>
                  <pic:spPr>
                    <a:xfrm>
                      <a:off x="0" y="0"/>
                      <a:ext cx="3416682" cy="2396421"/>
                    </a:xfrm>
                    <a:prstGeom prst="rect">
                      <a:avLst/>
                    </a:prstGeom>
                    <a:ln w="31750">
                      <a:noFill/>
                    </a:ln>
                  </pic:spPr>
                </pic:pic>
              </a:graphicData>
            </a:graphic>
          </wp:inline>
        </w:drawing>
      </w:r>
    </w:p>
    <w:p w14:paraId="7AF8ABA3" w14:textId="5FA0670D" w:rsidR="00134560" w:rsidRDefault="0092213F" w:rsidP="0092213F">
      <w:pPr>
        <w:pStyle w:val="Kpalrs"/>
      </w:pPr>
      <w:r>
        <w:fldChar w:fldCharType="begin"/>
      </w:r>
      <w:r>
        <w:instrText xml:space="preserve"> SEQ ábra \* ARABIC </w:instrText>
      </w:r>
      <w:r>
        <w:fldChar w:fldCharType="separate"/>
      </w:r>
      <w:bookmarkStart w:id="69" w:name="_Toc38808600"/>
      <w:r w:rsidR="00A64865">
        <w:t>14</w:t>
      </w:r>
      <w:r>
        <w:fldChar w:fldCharType="end"/>
      </w:r>
      <w:r>
        <w:t xml:space="preserve">. ábra </w:t>
      </w:r>
      <w:r w:rsidRPr="0022446F">
        <w:t>Szintetizátor felülethez tartozó dobgép lejátszó, szüneteltető, és újraindító gombokkal</w:t>
      </w:r>
      <w:bookmarkEnd w:id="69"/>
    </w:p>
    <w:p w14:paraId="488C6B97" w14:textId="611215B3" w:rsidR="000C3FA1" w:rsidRDefault="000C3FA1" w:rsidP="000C3FA1">
      <w:pPr>
        <w:ind w:firstLine="0"/>
      </w:pPr>
      <w:r>
        <w:t xml:space="preserve">A lejátszás gomba kattintva </w:t>
      </w:r>
      <w:r w:rsidR="00621666">
        <w:t>visszajátssza</w:t>
      </w:r>
      <w:r>
        <w:t xml:space="preserve"> a berajzolt szekvenciát, ami egy mélydob, </w:t>
      </w:r>
      <w:r w:rsidR="00111B99">
        <w:t>rövid</w:t>
      </w:r>
      <w:r>
        <w:t xml:space="preserve">/hosszú cin, taps, és tam, ezt folyamatosan </w:t>
      </w:r>
      <w:r w:rsidR="00111B99">
        <w:t>visszajátssza</w:t>
      </w:r>
      <w:r>
        <w:t xml:space="preserve">, amíg nem </w:t>
      </w:r>
      <w:r>
        <w:lastRenderedPageBreak/>
        <w:t>szüneteltetjük, vagy leállítjuk. Szüneteltetés esetében onnan tudja folytatni az ütemet, ahol megállt, leállításnál az elejéről kezdi.</w:t>
      </w:r>
    </w:p>
    <w:p w14:paraId="0FB7EF38" w14:textId="3363823B" w:rsidR="000F6764" w:rsidRDefault="000F6764" w:rsidP="000C3FA1">
      <w:pPr>
        <w:ind w:firstLine="0"/>
      </w:pPr>
      <w:r>
        <w:t xml:space="preserve">A felhasználó miután létrehozta a beállításokat, amiket preferál, van lehetősége menteni ezeket. A lap tetején található mentés gombra kattintva jelenít meg, egy bootstrap modal-t, ahol két beviteli mező található, egy a beállítás nevének, egy pedig egy kép URL-jének. Miután a felhasználó rákattint a leadás gombra, a szoftver elmenti az összes háttérben futó szintetizátorhoz </w:t>
      </w:r>
      <w:r w:rsidR="00111B99">
        <w:t>kapcsolódó</w:t>
      </w:r>
      <w:r>
        <w:t xml:space="preserve"> értéket egy adatbázisba, a hozzá megadott névvel, és képpel. Ezek később a mentett elemek felületén lesz megtalálható.</w:t>
      </w:r>
    </w:p>
    <w:p w14:paraId="2E2F6A73" w14:textId="4DDA9440" w:rsidR="000C3FA1" w:rsidRDefault="000F6764" w:rsidP="000C3FA1">
      <w:pPr>
        <w:ind w:firstLine="0"/>
      </w:pPr>
      <w:r>
        <w:t xml:space="preserve">Amennyiben valami olyan beállításokat sikerült megadni a felhasználónak, amivel nincs megelégedve, a visszaállítás gomb segítségével beállíthatóak az oldal betöltésekor is alkalmazott alap értékek. A rendszer figyelmeztet ilyenkor, hogy az eddigi munka mind törlésre kerül, és csak a felhasználó megerősítésével történik meg a visszaállítás. </w:t>
      </w:r>
    </w:p>
    <w:p w14:paraId="7D4EBDF4" w14:textId="358C669A" w:rsidR="000C3FA1" w:rsidRDefault="000F6764" w:rsidP="00647DFF">
      <w:pPr>
        <w:pStyle w:val="Cmsor2"/>
      </w:pPr>
      <w:bookmarkStart w:id="70" w:name="_Toc39760583"/>
      <w:r>
        <w:t>Mentett elemek felülete</w:t>
      </w:r>
      <w:bookmarkEnd w:id="70"/>
    </w:p>
    <w:p w14:paraId="1520390D" w14:textId="5FB0AE66" w:rsidR="00A05EB1" w:rsidRDefault="00A23B41" w:rsidP="00647DFF">
      <w:pPr>
        <w:ind w:firstLine="360"/>
      </w:pPr>
      <w:r>
        <w:t>A mentett felületen megtalálhatóak az összes felhasználó által mentett hangbeállítások</w:t>
      </w:r>
      <w:r w:rsidR="00647DFF">
        <w:t>. Listázásnál az adatbázis objektumain végighaladva jeleníti meg az elemeket, egy címmel és egy képpel. Mindegyik elemhez tartozik egy gomb, amire kattintva több információ jeleníthető meg a hangbeállításról.</w:t>
      </w:r>
    </w:p>
    <w:p w14:paraId="181F737F" w14:textId="7893AEA4" w:rsidR="00647DFF" w:rsidRDefault="00647DFF" w:rsidP="00647DFF">
      <w:pPr>
        <w:ind w:firstLine="360"/>
        <w:jc w:val="center"/>
      </w:pPr>
      <w:r w:rsidRPr="00647DFF">
        <w:rPr>
          <w:noProof/>
          <w:lang w:val="en-GB" w:eastAsia="en-GB"/>
        </w:rPr>
        <w:drawing>
          <wp:inline distT="0" distB="0" distL="0" distR="0" wp14:anchorId="46984143" wp14:editId="2BBC0C89">
            <wp:extent cx="3981450" cy="1982949"/>
            <wp:effectExtent l="0" t="0" r="0" b="0"/>
            <wp:docPr id="18" name="Kép 4">
              <a:extLst xmlns:a="http://schemas.openxmlformats.org/drawingml/2006/main">
                <a:ext uri="{FF2B5EF4-FFF2-40B4-BE49-F238E27FC236}">
                  <a16:creationId xmlns:a16="http://schemas.microsoft.com/office/drawing/2014/main" id="{4DC3D901-6857-448D-BFBE-EAE57B0448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4">
                      <a:extLst>
                        <a:ext uri="{FF2B5EF4-FFF2-40B4-BE49-F238E27FC236}">
                          <a16:creationId xmlns:a16="http://schemas.microsoft.com/office/drawing/2014/main" id="{4DC3D901-6857-448D-BFBE-EAE57B04486E}"/>
                        </a:ext>
                      </a:extLst>
                    </pic:cNvPr>
                    <pic:cNvPicPr>
                      <a:picLocks noChangeAspect="1"/>
                    </pic:cNvPicPr>
                  </pic:nvPicPr>
                  <pic:blipFill>
                    <a:blip r:embed="rId25"/>
                    <a:stretch>
                      <a:fillRect/>
                    </a:stretch>
                  </pic:blipFill>
                  <pic:spPr>
                    <a:xfrm>
                      <a:off x="0" y="0"/>
                      <a:ext cx="3999176" cy="1991777"/>
                    </a:xfrm>
                    <a:prstGeom prst="rect">
                      <a:avLst/>
                    </a:prstGeom>
                    <a:ln w="31750">
                      <a:noFill/>
                    </a:ln>
                  </pic:spPr>
                </pic:pic>
              </a:graphicData>
            </a:graphic>
          </wp:inline>
        </w:drawing>
      </w:r>
    </w:p>
    <w:p w14:paraId="549FBF37" w14:textId="3E4156FD" w:rsidR="00134560" w:rsidRDefault="0092213F" w:rsidP="0092213F">
      <w:pPr>
        <w:pStyle w:val="Kpalrs"/>
      </w:pPr>
      <w:r>
        <w:fldChar w:fldCharType="begin"/>
      </w:r>
      <w:r>
        <w:instrText xml:space="preserve"> SEQ ábra \* ARABIC </w:instrText>
      </w:r>
      <w:r>
        <w:fldChar w:fldCharType="separate"/>
      </w:r>
      <w:bookmarkStart w:id="71" w:name="_Toc38808601"/>
      <w:r w:rsidR="00A64865">
        <w:t>15</w:t>
      </w:r>
      <w:r>
        <w:fldChar w:fldCharType="end"/>
      </w:r>
      <w:r>
        <w:t xml:space="preserve">. ábra </w:t>
      </w:r>
      <w:r w:rsidRPr="00C05B70">
        <w:t>Elemek kilistázott nézete a mentett elemek felületén</w:t>
      </w:r>
      <w:bookmarkEnd w:id="71"/>
    </w:p>
    <w:p w14:paraId="7EEB4F19" w14:textId="4AF1B804" w:rsidR="00CB1B3F" w:rsidRPr="0058188D" w:rsidRDefault="00647DFF" w:rsidP="00F3379A">
      <w:pPr>
        <w:ind w:firstLine="0"/>
      </w:pPr>
      <w:r>
        <w:t xml:space="preserve">Az alkalmazás ilyenkor az objektum ID-ja alapján vezérel minket egy külön oldalra, ahol az objektumban tárolt hangbeállításokat is el lehet érni. Ugyan úgy </w:t>
      </w:r>
      <w:r>
        <w:lastRenderedPageBreak/>
        <w:t xml:space="preserve">jeleníti meg a képet, és a címet, </w:t>
      </w:r>
      <w:r w:rsidR="00AA7BD0">
        <w:t>amihez</w:t>
      </w:r>
      <w:r>
        <w:t xml:space="preserve"> társul 3 külön gomb. A lejátszás gombra kattintva egy előre megírt dallamot játszik vissza a szoftver, azokkal a hangbeállításokkal, amik hozzá tartoznak. Alatta található gombra kattintva lekéri ezeket az adatokat, és átvezérel minket a szintetizátor felületre, ahova betölti a már lekért paraméter értékeket, így felhasználható már saját hangra, ez a hangbeállítás. Ezekhez az elemekhez hagyhat a felhasználó saját kommentet, amivel kifejezheti a véleményét a beállításokkal kapcsolatban, kritizálhatja, vagy </w:t>
      </w:r>
      <w:r w:rsidR="00AA7BD0">
        <w:t>megdicsérheti</w:t>
      </w:r>
      <w:r>
        <w:t xml:space="preserve">, és akár tanácsokat is adhat a szerző számára. Ilyenkor </w:t>
      </w:r>
      <w:r w:rsidR="00F7051D">
        <w:t>egy másik</w:t>
      </w:r>
      <w:r>
        <w:t xml:space="preserve"> oldalra navigál az oldal, ahol felismeri a belépett felhasználót, így csak azzal a felhasználónévvel hagyhat kommentet. Amennyiben nincs belépve egy regisztrált fiók sem, átvezér</w:t>
      </w:r>
      <w:r w:rsidR="00C7208A">
        <w:t>el a bejelentkező felületre, ahol be tud lépni a felhasználó, hogy kommentet írhasson.</w:t>
      </w:r>
    </w:p>
    <w:p w14:paraId="5BB16AB6" w14:textId="319DD0DB" w:rsidR="0065528B" w:rsidRDefault="0065528B" w:rsidP="0058188D">
      <w:pPr>
        <w:ind w:firstLine="0"/>
      </w:pPr>
      <w:r>
        <w:br w:type="page"/>
      </w:r>
    </w:p>
    <w:p w14:paraId="2768DF9A" w14:textId="4DB273CE" w:rsidR="00075273" w:rsidRDefault="0065528B" w:rsidP="00075273">
      <w:pPr>
        <w:pStyle w:val="Cmsor1"/>
      </w:pPr>
      <w:bookmarkStart w:id="72" w:name="_Toc39760584"/>
      <w:r>
        <w:lastRenderedPageBreak/>
        <w:t>Továbbfejlesztési lehetőségek</w:t>
      </w:r>
      <w:bookmarkEnd w:id="72"/>
    </w:p>
    <w:p w14:paraId="521188AA" w14:textId="4B7D079E" w:rsidR="00075273" w:rsidRDefault="00075273" w:rsidP="00075273">
      <w:r>
        <w:t xml:space="preserve">Mivel a szoftver rendelkezik </w:t>
      </w:r>
      <w:r w:rsidR="00DC4782">
        <w:t xml:space="preserve">már </w:t>
      </w:r>
      <w:r>
        <w:t xml:space="preserve">alapvető és hasznos funkcióival, lehet </w:t>
      </w:r>
      <w:r w:rsidR="00154155">
        <w:t>ötletelgetni</w:t>
      </w:r>
      <w:r>
        <w:t>, hogy még hányféle módon lehetne bővíteni a weboldalt</w:t>
      </w:r>
      <w:r w:rsidR="00BB791A">
        <w:t xml:space="preserve">, hogy a használata </w:t>
      </w:r>
      <w:r w:rsidR="007932C9">
        <w:t>még inkább</w:t>
      </w:r>
      <w:r w:rsidR="00BB791A">
        <w:t xml:space="preserve"> hasonlítson egy zenei állomáséhoz</w:t>
      </w:r>
      <w:r w:rsidR="006D484A">
        <w:t>, aminek megvalósításával más célközönségeket is be lehet vonni a használatba</w:t>
      </w:r>
      <w:r>
        <w:t>. Idő hiányában az alábbi funkciók kifejlesztésére nem jutott sor, de a továbbiakban tudásomhoz mérve tervezem bővíteni az alkalmazást.</w:t>
      </w:r>
    </w:p>
    <w:p w14:paraId="7E5C150A" w14:textId="58A9531A" w:rsidR="00075273" w:rsidRDefault="00075273" w:rsidP="00075273">
      <w:pPr>
        <w:pStyle w:val="Cmsor2"/>
      </w:pPr>
      <w:bookmarkStart w:id="73" w:name="_Toc39760585"/>
      <w:r>
        <w:t>Hangsá</w:t>
      </w:r>
      <w:r w:rsidR="00892BBA">
        <w:t>v</w:t>
      </w:r>
      <w:r>
        <w:t>ok</w:t>
      </w:r>
      <w:bookmarkEnd w:id="73"/>
    </w:p>
    <w:p w14:paraId="6C3E8644" w14:textId="395EF1CD" w:rsidR="00075273" w:rsidRDefault="00075273" w:rsidP="00075273">
      <w:r>
        <w:t>Amíg a szoft</w:t>
      </w:r>
      <w:r w:rsidR="00154155">
        <w:t>v</w:t>
      </w:r>
      <w:r>
        <w:t>er jelenlegi helyzetben is rendelkezik már két hangsávval, de ezeknek a hozzáférhetősége igencsak limitált. Számos hangsávval szeretném bővíteni az alkalmazást, ahova a létrehozott dallamainkat, és dob mintáinkat helyezhetjük el. Segítségével akár kezdetleges dalokat és készíthetünk már a böngészőnkben.</w:t>
      </w:r>
    </w:p>
    <w:p w14:paraId="49E5E2A7" w14:textId="5CB10D45" w:rsidR="00075273" w:rsidRDefault="00075273" w:rsidP="00075273">
      <w:pPr>
        <w:pStyle w:val="Cmsor2"/>
      </w:pPr>
      <w:bookmarkStart w:id="74" w:name="_Toc39760586"/>
      <w:r>
        <w:t>Projekt megosztás</w:t>
      </w:r>
      <w:bookmarkEnd w:id="74"/>
    </w:p>
    <w:p w14:paraId="0F56F0A7" w14:textId="0B7F607A" w:rsidR="00075273" w:rsidRDefault="00075273" w:rsidP="00075273">
      <w:r>
        <w:t xml:space="preserve">A már a hangsávos verzióban létrehozott készítményeket, a </w:t>
      </w:r>
      <w:r w:rsidRPr="00DC4782">
        <w:t>Gyűjtemény</w:t>
      </w:r>
      <w:r w:rsidRPr="00075273">
        <w:rPr>
          <w:b/>
          <w:bCs/>
        </w:rPr>
        <w:t xml:space="preserve"> </w:t>
      </w:r>
      <w:r>
        <w:t xml:space="preserve">felületen hasonló módon meg lehetne </w:t>
      </w:r>
      <w:r w:rsidR="00DC4782">
        <w:t>osztani,</w:t>
      </w:r>
      <w:r>
        <w:t xml:space="preserve"> mint az előző verzióban létrehozott hangokat, dob alapokat.</w:t>
      </w:r>
    </w:p>
    <w:p w14:paraId="6D0D5086" w14:textId="578C968F" w:rsidR="00092761" w:rsidRDefault="00092761" w:rsidP="00092761">
      <w:pPr>
        <w:pStyle w:val="Cmsor2"/>
      </w:pPr>
      <w:bookmarkStart w:id="75" w:name="_Toc39760587"/>
      <w:r>
        <w:t>Kollaboráció</w:t>
      </w:r>
      <w:bookmarkEnd w:id="75"/>
    </w:p>
    <w:p w14:paraId="4778DC7E" w14:textId="100BF29A" w:rsidR="00092761" w:rsidRDefault="00092761" w:rsidP="00092761">
      <w:r>
        <w:t>Felhasználói rendszer kiépítése után, kettő vagy akár több felhasználó is közösen neki kezdhet, vagy módosíthat egy projektet. Közös munkájukat ugyan olyan módon megoszthatnák a többi felhasználóval. Ez a módszer jól megszokott a zenei állomásoknál, de ott minden esetben egy projekt állományt küldenek el valamilyen platform segítségével. Célom, hogy egy valós idejű felületet hozzak létre, amihez minden kollaboráló hozzá fér egy időben.</w:t>
      </w:r>
    </w:p>
    <w:p w14:paraId="3566B1B9" w14:textId="3E518605" w:rsidR="00092761" w:rsidRDefault="00092761" w:rsidP="00092761">
      <w:pPr>
        <w:pStyle w:val="Cmsor2"/>
      </w:pPr>
      <w:bookmarkStart w:id="76" w:name="_Toc39760588"/>
      <w:r>
        <w:t>Automatizáció</w:t>
      </w:r>
      <w:bookmarkEnd w:id="76"/>
    </w:p>
    <w:p w14:paraId="588F39A5" w14:textId="05D5AA85" w:rsidR="00092761" w:rsidRDefault="00092761" w:rsidP="00092761">
      <w:r>
        <w:t xml:space="preserve">Ez is egy jól megszokott funkciója a zenei állomásoknak, ennek a segítségével tudjuk automatizálni az értékeket. Vegyünk példának mondjuk egy egyszerű </w:t>
      </w:r>
      <w:r>
        <w:lastRenderedPageBreak/>
        <w:t xml:space="preserve">alacsonyáteresztő filtert. Ha ennek </w:t>
      </w:r>
      <w:r w:rsidR="006C7DFE">
        <w:t>a levágási értékét egy hangsáv idejének szinkronizált görbéjével automatizáljuk, nagyon hangzatos eredményeket kaphatunk. Ezt az automatizációt olyan módon szeretném létrehozni, hogy a létrehozott automatizációs görbét rá lehessen kötni bármelyik értékre. Ha a hangerőt szeretnénk, vagy a frekvenciát, vagy bármilyen hangeffektnek az erősségét változtatni, arra mind tudjon megoldást nyújtani a funk</w:t>
      </w:r>
      <w:r w:rsidR="00E51F39">
        <w:t>c</w:t>
      </w:r>
      <w:r w:rsidR="006C7DFE">
        <w:t>ió.</w:t>
      </w:r>
      <w:r w:rsidR="00DC4782">
        <w:t xml:space="preserve"> Ennek használata már megszokott a zenei állomásoknál, ezért tartom elengedhetetlennek implementálását a szoftverbe.</w:t>
      </w:r>
    </w:p>
    <w:p w14:paraId="0B50BC40" w14:textId="29AF821C" w:rsidR="00E51F39" w:rsidRDefault="00E51F39" w:rsidP="00892BBA">
      <w:pPr>
        <w:pStyle w:val="Cmsor2"/>
      </w:pPr>
      <w:bookmarkStart w:id="77" w:name="_Toc39760589"/>
      <w:r>
        <w:t>Dob variációk</w:t>
      </w:r>
      <w:bookmarkEnd w:id="77"/>
    </w:p>
    <w:p w14:paraId="4D1F3873" w14:textId="0CE911CC" w:rsidR="00892BBA" w:rsidRPr="00892BBA" w:rsidRDefault="00892BBA" w:rsidP="00892BBA">
      <w:r>
        <w:t xml:space="preserve">Jelenleg a sequencer beépített 4-5 hanggal rendelkezik. Ez elegendő, hogy egy alap dob mintát létrehozzunk, amire tudunk játszani saját dallamot, szeretném ezt kibővíteni olyan módon, hogy a felhasználó lokális mp3 fájlok segítségével, vagy egy </w:t>
      </w:r>
      <w:r w:rsidR="00EF1931">
        <w:t>legördülő</w:t>
      </w:r>
      <w:r>
        <w:t xml:space="preserve"> menüben kiválasztva is meg tudja </w:t>
      </w:r>
      <w:r w:rsidR="00EF1931">
        <w:t>szólaltatni</w:t>
      </w:r>
      <w:r>
        <w:t xml:space="preserve"> a betöltött hangot. Kibővíteni a sorok számát, hogy 20 féle hangot is meglehessen </w:t>
      </w:r>
      <w:r w:rsidR="00EF1931">
        <w:t>szólaltatni</w:t>
      </w:r>
      <w:r>
        <w:t xml:space="preserve"> egy loop alatt.</w:t>
      </w:r>
    </w:p>
    <w:p w14:paraId="044609F9" w14:textId="6990EE56" w:rsidR="00E51F39" w:rsidRDefault="00E51F39" w:rsidP="00E51F39">
      <w:pPr>
        <w:pStyle w:val="Cmsor2"/>
      </w:pPr>
      <w:bookmarkStart w:id="78" w:name="_Toc39760590"/>
      <w:r>
        <w:t>Hangszerek</w:t>
      </w:r>
      <w:bookmarkEnd w:id="78"/>
    </w:p>
    <w:p w14:paraId="781437A6" w14:textId="47E16A78" w:rsidR="00E51F39" w:rsidRDefault="00892BBA" w:rsidP="00E51F39">
      <w:r>
        <w:t xml:space="preserve">Mivel egy szintetizátor kifejlesztése is huzamosabb ideig tartott, nem maradt idő több hangszer implementálására. A ToneJS számos más hangszer elkészítésére is ad lehetőséget, mint például egy Sampler (hangfájlt módosít a billentyűkhöz), vagy Granular (hangfájlt módosít a billentyűkhöz </w:t>
      </w:r>
      <w:r w:rsidR="00795E2E">
        <w:t xml:space="preserve">számos </w:t>
      </w:r>
      <w:r>
        <w:t>beállítással)</w:t>
      </w:r>
      <w:r w:rsidR="00795E2E">
        <w:t xml:space="preserve">. Ezen felül </w:t>
      </w:r>
      <w:r w:rsidR="00EF1931">
        <w:t>különböző</w:t>
      </w:r>
      <w:r w:rsidR="00795E2E">
        <w:t xml:space="preserve"> oscillator típusok közül is választhatunk, mint például AM, FM PWM szintetizátor.</w:t>
      </w:r>
    </w:p>
    <w:p w14:paraId="53D964C4" w14:textId="559EB183" w:rsidR="00E51F39" w:rsidRDefault="00E51F39" w:rsidP="00E51F39">
      <w:pPr>
        <w:pStyle w:val="Cmsor2"/>
      </w:pPr>
      <w:bookmarkStart w:id="79" w:name="_Toc39760591"/>
      <w:r>
        <w:t>MIDI</w:t>
      </w:r>
      <w:bookmarkEnd w:id="79"/>
    </w:p>
    <w:p w14:paraId="440CCAE7" w14:textId="253F5DDA" w:rsidR="00E51F39" w:rsidRDefault="00795E2E" w:rsidP="00E51F39">
      <w:r>
        <w:t xml:space="preserve">Egy alap MIDI támogatottságot is szeretnék még beépíteni a szoftverbe, aminek a segítségével más programokban készített dallamokat is betölthetnénk. Ehhez társulna még a MIDI </w:t>
      </w:r>
      <w:r w:rsidR="00154155">
        <w:t>k</w:t>
      </w:r>
      <w:r>
        <w:t xml:space="preserve">ontroller támogatottsága, amihez a Tone ismét </w:t>
      </w:r>
      <w:r w:rsidR="00DC4782">
        <w:t>segítséget</w:t>
      </w:r>
      <w:r>
        <w:t xml:space="preserve"> nyújt</w:t>
      </w:r>
      <w:r w:rsidR="00C7208A">
        <w:t>.</w:t>
      </w:r>
      <w:r w:rsidR="00DC4782">
        <w:t xml:space="preserve"> MIDI feltöltése a szoftverbe és felismerése, később MIDI exportálása a szoftverből. </w:t>
      </w:r>
    </w:p>
    <w:p w14:paraId="1AFCC7A3" w14:textId="173C1066" w:rsidR="00E51F39" w:rsidRDefault="00E51F39" w:rsidP="00E51F39">
      <w:pPr>
        <w:pStyle w:val="Cmsor2"/>
      </w:pPr>
      <w:bookmarkStart w:id="80" w:name="_Toc39760592"/>
      <w:r>
        <w:lastRenderedPageBreak/>
        <w:t>Exportálás</w:t>
      </w:r>
      <w:bookmarkEnd w:id="80"/>
    </w:p>
    <w:p w14:paraId="764DC45C" w14:textId="6EECD4DE" w:rsidR="00795E2E" w:rsidRPr="00795E2E" w:rsidRDefault="00795E2E" w:rsidP="00795E2E">
      <w:r>
        <w:t xml:space="preserve">A kész projekteket MP3, vagy WAV formátumban lenne lehetőségünk kiexportálni, amit már majdnem minden elektronikus eszköz fel tud dolgozni. </w:t>
      </w:r>
      <w:r w:rsidR="006F1573">
        <w:t>Emellett</w:t>
      </w:r>
      <w:r>
        <w:t xml:space="preserve"> MIDI exportálás lehetőségének is az implementálása.</w:t>
      </w:r>
    </w:p>
    <w:p w14:paraId="3F27C655" w14:textId="3E3F8F4A" w:rsidR="0065528B" w:rsidRDefault="0065528B" w:rsidP="0065528B">
      <w:pPr>
        <w:ind w:firstLine="0"/>
      </w:pPr>
      <w:r>
        <w:br w:type="page"/>
      </w:r>
    </w:p>
    <w:p w14:paraId="6E39EC36" w14:textId="27717286" w:rsidR="0065528B" w:rsidRDefault="00EC26EE" w:rsidP="00EC26EE">
      <w:pPr>
        <w:pStyle w:val="Cmsor1"/>
      </w:pPr>
      <w:bookmarkStart w:id="81" w:name="_Toc39760593"/>
      <w:r>
        <w:lastRenderedPageBreak/>
        <w:t>Összefoglalás</w:t>
      </w:r>
      <w:bookmarkEnd w:id="81"/>
    </w:p>
    <w:p w14:paraId="46434663" w14:textId="63664C30" w:rsidR="003453A7" w:rsidRDefault="00125BB3" w:rsidP="003453A7">
      <w:r>
        <w:t>Egy zenekészítésre alkalmas szoftver kifejlesztése, ami kiegészül egy alapvető közösségi, és tanuló felülettel, nem egyszerű feladat. Bár különböző technológiák megismerése után, és ezek használatával kivitelezhetővé vált a megalkotása. Az alkalmazás fejlesztése során sikerült gyakorlatot szereznem webalapú technológiákban, így már magabiztosabban fogok tudni neki állni a következő projektnek.</w:t>
      </w:r>
    </w:p>
    <w:p w14:paraId="702AF316" w14:textId="15C4EDE2" w:rsidR="00125BB3" w:rsidRDefault="00125BB3" w:rsidP="003453A7">
      <w:r>
        <w:t xml:space="preserve">Jelen dolgozatomban ismertettem a digitális analóg átalakítók működését, a hangszintézis alapjait, és a </w:t>
      </w:r>
      <w:r w:rsidR="00DB679E">
        <w:t>legfontosabb</w:t>
      </w:r>
      <w:r>
        <w:t xml:space="preserve"> versenytársakat a jelenlegi piacon. Emellett részletes magyarázatot írtam a felhasznált technológiákról, amiből kiderülhet, miért az adott eszközre, könyvtárra esett a választás. </w:t>
      </w:r>
    </w:p>
    <w:p w14:paraId="6685C612" w14:textId="32478025" w:rsidR="00125BB3" w:rsidRDefault="00125BB3" w:rsidP="003453A7">
      <w:r>
        <w:t xml:space="preserve">A dolgozat célja, hogy azokat a felhasználókat segítse, és szórakoztassa, akik még nem rendelkeznek semmilyen zenei hardverrel, szoftverrel, vagy tudással, de szeretnének valamilyen módon neki vágni ennek az elfoglaltságnak. Ennek a célnak köszönhetően jött </w:t>
      </w:r>
      <w:r w:rsidR="00EE45A0">
        <w:t>létre az alkalmazás, ahol a felhasználó ezeket a fundamentális információkat megszerezheti, és elkezdhet egyszerű módon zenét készíteni. Interaktív felületeinek köszönhetően számos lehetősége van megismerni a felhasználónak a zenekészítésben is használt hangeffekteket, azok hasznosságát, és felhasználási tanácsait. Közösségi platform létének köszönhetően, más felhasználók is adhatnak tanácsokat egymásnak</w:t>
      </w:r>
      <w:r w:rsidR="00F3379A">
        <w:t>, kifejezhetik véleményeiket</w:t>
      </w:r>
      <w:r w:rsidR="00EE45A0">
        <w:t xml:space="preserve">, </w:t>
      </w:r>
      <w:r w:rsidR="00DB679E">
        <w:t>megoszthatják</w:t>
      </w:r>
      <w:r w:rsidR="00EE45A0">
        <w:t xml:space="preserve"> saját munkáikat, így kivitelezve a további tanulási lehetőségeket.</w:t>
      </w:r>
    </w:p>
    <w:p w14:paraId="7ECB3690" w14:textId="77777777" w:rsidR="00467B53" w:rsidRDefault="00F3379A" w:rsidP="00BD5CD2">
      <w:r>
        <w:t xml:space="preserve">A jövőben terveim közé tartozik az alkalmazás továbbfejlesztése, melynek során az alkalmazás </w:t>
      </w:r>
      <w:r w:rsidR="00DB679E">
        <w:t>még inkább</w:t>
      </w:r>
      <w:r>
        <w:t xml:space="preserve"> átalakul egy zenei állomássá, ami az alapvető zenei produkciós funkciókat tartalmazza. Több hangszer implementálására kerülne sor, számos hangsáv párhuzamos visszajátszására, automatizációs beállítás érték </w:t>
      </w:r>
      <w:r w:rsidR="00DB679E">
        <w:t>módosítására</w:t>
      </w:r>
      <w:r>
        <w:t>, kollaborációs lehetőségekre, projekt megosztásra, hang exportálására, a dobgép teljes átalakítására és alapvető MIDI olvasás, és írás lehetőségeire. Továbbá optimálisabbá, gyorsabbá, és tisztábbá refaktorizálni a forráskódját a szoftvernek, így biztosítva egy letisztultabb működést.</w:t>
      </w:r>
      <w:r w:rsidR="007D10DA">
        <w:t xml:space="preserve"> Alkalmazni később szoftvertervezésben használt szerkezeti mintákat is, mint például az MVC </w:t>
      </w:r>
      <w:r w:rsidR="007D10DA">
        <w:lastRenderedPageBreak/>
        <w:t>(Modell-Nézet-Vezérlő) is, amit ha</w:t>
      </w:r>
      <w:r w:rsidR="00BE445A">
        <w:t>sználva egyértelműbbé</w:t>
      </w:r>
      <w:r w:rsidR="007D10DA">
        <w:t xml:space="preserve"> és egyszerűbbé válhat a fejlesztés folyamata</w:t>
      </w:r>
      <w:r w:rsidR="00467B53">
        <w:t>.</w:t>
      </w:r>
    </w:p>
    <w:p w14:paraId="2D7997EC" w14:textId="54F91E6F" w:rsidR="00BD5CD2" w:rsidRDefault="007D10DA" w:rsidP="00BD5CD2">
      <w:pPr>
        <w:sectPr w:rsidR="00BD5CD2" w:rsidSect="00620090">
          <w:headerReference w:type="default" r:id="rId26"/>
          <w:footerReference w:type="default" r:id="rId27"/>
          <w:pgSz w:w="11906" w:h="16838" w:code="9"/>
          <w:pgMar w:top="1701" w:right="1701" w:bottom="1701" w:left="1701" w:header="709" w:footer="709" w:gutter="567"/>
          <w:pgNumType w:start="1"/>
          <w:cols w:space="708"/>
          <w:docGrid w:linePitch="360"/>
        </w:sectPr>
      </w:pPr>
      <w:r>
        <w:t>.</w:t>
      </w:r>
    </w:p>
    <w:p w14:paraId="3CEFE34C" w14:textId="673A6AF2" w:rsidR="0045762A" w:rsidRDefault="007D69C7" w:rsidP="00EC1E43">
      <w:pPr>
        <w:pStyle w:val="Cmsor1"/>
        <w:numPr>
          <w:ilvl w:val="0"/>
          <w:numId w:val="0"/>
        </w:numPr>
        <w:rPr>
          <w:i/>
          <w:iCs/>
          <w:sz w:val="24"/>
          <w:szCs w:val="22"/>
        </w:rPr>
      </w:pPr>
      <w:bookmarkStart w:id="82" w:name="_Ref499575832"/>
      <w:bookmarkStart w:id="83" w:name="_Toc25850792"/>
      <w:bookmarkStart w:id="84" w:name="_Toc39760594"/>
      <w:r w:rsidRPr="0078175C">
        <w:rPr>
          <w:i/>
          <w:iCs/>
          <w:sz w:val="24"/>
          <w:szCs w:val="22"/>
        </w:rPr>
        <w:lastRenderedPageBreak/>
        <w:t>Irodalomjegyzék</w:t>
      </w:r>
      <w:bookmarkEnd w:id="82"/>
      <w:bookmarkEnd w:id="83"/>
      <w:bookmarkEnd w:id="84"/>
    </w:p>
    <w:p w14:paraId="125E33E5" w14:textId="77777777" w:rsidR="00EC1E43" w:rsidRPr="00A970FF" w:rsidRDefault="00EC1E43" w:rsidP="00EC1E43">
      <w:pPr>
        <w:spacing w:after="20"/>
        <w:ind w:left="704" w:hanging="420"/>
        <w:rPr>
          <w:color w:val="000000" w:themeColor="text1"/>
        </w:rPr>
      </w:pPr>
      <w:r w:rsidRPr="00BF4F48">
        <w:t>[1]</w:t>
      </w:r>
      <w:r w:rsidRPr="00A970FF">
        <w:rPr>
          <w:color w:val="000000" w:themeColor="text1"/>
        </w:rPr>
        <w:tab/>
        <w:t>Dr. Lipovszki György (2012): Jelfeldolgozás és számítógépes irányítás -</w:t>
      </w:r>
      <w:r w:rsidRPr="00A970FF">
        <w:rPr>
          <w:color w:val="000000" w:themeColor="text1"/>
        </w:rPr>
        <w:br/>
      </w:r>
      <w:hyperlink r:id="rId28" w:history="1">
        <w:r w:rsidRPr="00A970FF">
          <w:rPr>
            <w:rStyle w:val="Hiperhivatkozs"/>
            <w:color w:val="000000" w:themeColor="text1"/>
            <w:u w:val="none"/>
          </w:rPr>
          <w:t>https://regi.tankonyvtar.hu/hu/tartalom/tamop412A/2010-0017_36_jelfeldolgozas_es_szamitogepes_iranyitas/adatok.html</w:t>
        </w:r>
      </w:hyperlink>
    </w:p>
    <w:p w14:paraId="42F99BB4" w14:textId="77777777" w:rsidR="00EC1E43" w:rsidRPr="00A970FF" w:rsidRDefault="00EC1E43" w:rsidP="00EC1E43">
      <w:pPr>
        <w:spacing w:after="20"/>
        <w:rPr>
          <w:color w:val="000000" w:themeColor="text1"/>
        </w:rPr>
      </w:pPr>
      <w:r w:rsidRPr="00A970FF">
        <w:rPr>
          <w:color w:val="000000" w:themeColor="text1"/>
        </w:rPr>
        <w:t>[2]</w:t>
      </w:r>
      <w:r w:rsidRPr="00A970FF">
        <w:rPr>
          <w:color w:val="000000" w:themeColor="text1"/>
        </w:rPr>
        <w:tab/>
        <w:t>Végh Andás: A jel definíciója -</w:t>
      </w:r>
    </w:p>
    <w:p w14:paraId="7CD7151D" w14:textId="77777777" w:rsidR="00EC1E43" w:rsidRPr="00A970FF" w:rsidRDefault="006001DF" w:rsidP="00EC1E43">
      <w:pPr>
        <w:spacing w:after="20"/>
        <w:ind w:firstLine="709"/>
        <w:rPr>
          <w:color w:val="000000" w:themeColor="text1"/>
        </w:rPr>
      </w:pPr>
      <w:hyperlink r:id="rId29" w:history="1">
        <w:r w:rsidR="00EC1E43" w:rsidRPr="00A970FF">
          <w:rPr>
            <w:rStyle w:val="Hiperhivatkozs"/>
            <w:color w:val="000000" w:themeColor="text1"/>
            <w:u w:val="none"/>
          </w:rPr>
          <w:t>https://veghandras.webnode.hu/news/a-jel-definicioja-is-jelekkel-tortenik-/</w:t>
        </w:r>
      </w:hyperlink>
    </w:p>
    <w:p w14:paraId="6251F9BC" w14:textId="5F1FC569" w:rsidR="00EC1E43" w:rsidRPr="00A970FF" w:rsidRDefault="00EC1E43" w:rsidP="00EC1E43">
      <w:pPr>
        <w:spacing w:after="20"/>
        <w:rPr>
          <w:color w:val="000000" w:themeColor="text1"/>
        </w:rPr>
      </w:pPr>
      <w:r w:rsidRPr="00A970FF">
        <w:rPr>
          <w:color w:val="000000" w:themeColor="text1"/>
        </w:rPr>
        <w:t>[3]</w:t>
      </w:r>
      <w:r w:rsidRPr="00A970FF">
        <w:rPr>
          <w:color w:val="000000" w:themeColor="text1"/>
        </w:rPr>
        <w:tab/>
        <w:t>Dr. Fodor Dénes: Digitális jelfeldolgozás (2014 - Pannon Egyetem) -</w:t>
      </w:r>
    </w:p>
    <w:p w14:paraId="7DE69967" w14:textId="77777777" w:rsidR="00EC1E43" w:rsidRPr="00A970FF" w:rsidRDefault="006001DF" w:rsidP="00EC1E43">
      <w:pPr>
        <w:spacing w:after="20"/>
        <w:ind w:left="709" w:firstLine="0"/>
        <w:rPr>
          <w:color w:val="000000" w:themeColor="text1"/>
        </w:rPr>
      </w:pPr>
      <w:hyperlink r:id="rId30" w:history="1">
        <w:r w:rsidR="00EC1E43" w:rsidRPr="00A970FF">
          <w:rPr>
            <w:rStyle w:val="Hiperhivatkozs"/>
            <w:color w:val="000000" w:themeColor="text1"/>
            <w:u w:val="none"/>
          </w:rPr>
          <w:t>https://regi.tankonyvtar.hu/hu/tartalom/tamop412A/2011-0042_digitalis_jelfeldolgozas/adatok.html</w:t>
        </w:r>
      </w:hyperlink>
    </w:p>
    <w:p w14:paraId="12980B24" w14:textId="2741CE73" w:rsidR="00EC1E43" w:rsidRPr="00A970FF" w:rsidRDefault="00EC1E43" w:rsidP="00EC1E43">
      <w:pPr>
        <w:spacing w:after="20"/>
        <w:rPr>
          <w:color w:val="000000" w:themeColor="text1"/>
        </w:rPr>
      </w:pPr>
      <w:r w:rsidRPr="00A970FF">
        <w:rPr>
          <w:color w:val="000000" w:themeColor="text1"/>
        </w:rPr>
        <w:t>[4]</w:t>
      </w:r>
      <w:r w:rsidRPr="00A970FF">
        <w:rPr>
          <w:color w:val="000000" w:themeColor="text1"/>
        </w:rPr>
        <w:tab/>
        <w:t>BME: Digitális szűrés -</w:t>
      </w:r>
    </w:p>
    <w:p w14:paraId="6DF02E54" w14:textId="77777777" w:rsidR="00EC1E43" w:rsidRPr="00A970FF" w:rsidRDefault="006001DF" w:rsidP="00EC1E43">
      <w:pPr>
        <w:spacing w:after="20"/>
        <w:ind w:firstLine="709"/>
        <w:rPr>
          <w:color w:val="000000" w:themeColor="text1"/>
        </w:rPr>
      </w:pPr>
      <w:hyperlink r:id="rId31" w:history="1">
        <w:r w:rsidR="00EC1E43" w:rsidRPr="00A970FF">
          <w:rPr>
            <w:rStyle w:val="Hiperhivatkozs"/>
            <w:color w:val="000000" w:themeColor="text1"/>
            <w:u w:val="none"/>
          </w:rPr>
          <w:t>http://www.mogi.bme.hu/TAMOP/mereselmelet/ch10.html</w:t>
        </w:r>
      </w:hyperlink>
    </w:p>
    <w:p w14:paraId="322E4CF2" w14:textId="2C38C8AA" w:rsidR="00EC1E43" w:rsidRPr="00A970FF" w:rsidRDefault="00EC1E43" w:rsidP="00EC1E43">
      <w:pPr>
        <w:spacing w:after="20"/>
        <w:rPr>
          <w:color w:val="000000" w:themeColor="text1"/>
        </w:rPr>
      </w:pPr>
      <w:r w:rsidRPr="00A970FF">
        <w:rPr>
          <w:color w:val="000000" w:themeColor="text1"/>
        </w:rPr>
        <w:t>[5]</w:t>
      </w:r>
      <w:r w:rsidRPr="00A970FF">
        <w:rPr>
          <w:color w:val="000000" w:themeColor="text1"/>
        </w:rPr>
        <w:tab/>
        <w:t>EJS hivatalos weboldala -</w:t>
      </w:r>
    </w:p>
    <w:p w14:paraId="354AA047" w14:textId="77777777" w:rsidR="00EC1E43" w:rsidRPr="00A970FF" w:rsidRDefault="006001DF" w:rsidP="00EC1E43">
      <w:pPr>
        <w:spacing w:after="20"/>
        <w:ind w:firstLine="709"/>
        <w:rPr>
          <w:color w:val="000000" w:themeColor="text1"/>
        </w:rPr>
      </w:pPr>
      <w:hyperlink r:id="rId32" w:history="1">
        <w:r w:rsidR="00EC1E43" w:rsidRPr="00A970FF">
          <w:rPr>
            <w:rStyle w:val="Hiperhivatkozs"/>
            <w:color w:val="000000" w:themeColor="text1"/>
            <w:u w:val="none"/>
          </w:rPr>
          <w:t>https://ejs.co/</w:t>
        </w:r>
      </w:hyperlink>
    </w:p>
    <w:p w14:paraId="0AF39EC2" w14:textId="17611616" w:rsidR="00EC1E43" w:rsidRPr="00A970FF" w:rsidRDefault="00EC1E43" w:rsidP="00EC1E43">
      <w:pPr>
        <w:spacing w:after="20"/>
        <w:rPr>
          <w:color w:val="000000" w:themeColor="text1"/>
        </w:rPr>
      </w:pPr>
      <w:r w:rsidRPr="00A970FF">
        <w:rPr>
          <w:color w:val="000000" w:themeColor="text1"/>
        </w:rPr>
        <w:t>[6]</w:t>
      </w:r>
      <w:r w:rsidRPr="00A970FF">
        <w:rPr>
          <w:color w:val="000000" w:themeColor="text1"/>
        </w:rPr>
        <w:tab/>
        <w:t>Ádám Laki: Bootstrap bemutató -</w:t>
      </w:r>
    </w:p>
    <w:p w14:paraId="3F1E3F95" w14:textId="77777777" w:rsidR="00EC1E43" w:rsidRPr="00A970FF" w:rsidRDefault="006001DF" w:rsidP="00EC1E43">
      <w:pPr>
        <w:spacing w:after="20"/>
        <w:ind w:firstLine="709"/>
        <w:rPr>
          <w:color w:val="000000" w:themeColor="text1"/>
        </w:rPr>
      </w:pPr>
      <w:hyperlink r:id="rId33" w:history="1">
        <w:r w:rsidR="00EC1E43" w:rsidRPr="00A970FF">
          <w:rPr>
            <w:rStyle w:val="Hiperhivatkozs"/>
            <w:color w:val="000000" w:themeColor="text1"/>
            <w:u w:val="none"/>
          </w:rPr>
          <w:t>https://adamlaki.com/hu/bootstrap-bemutato/</w:t>
        </w:r>
      </w:hyperlink>
    </w:p>
    <w:p w14:paraId="067A1F6F" w14:textId="38880977" w:rsidR="00EC1E43" w:rsidRPr="00A970FF" w:rsidRDefault="00EC1E43" w:rsidP="00EC1E43">
      <w:pPr>
        <w:spacing w:after="20"/>
        <w:rPr>
          <w:color w:val="000000" w:themeColor="text1"/>
        </w:rPr>
      </w:pPr>
      <w:r w:rsidRPr="00A970FF">
        <w:rPr>
          <w:color w:val="000000" w:themeColor="text1"/>
        </w:rPr>
        <w:t>[7]</w:t>
      </w:r>
      <w:r w:rsidRPr="00A970FF">
        <w:rPr>
          <w:color w:val="000000" w:themeColor="text1"/>
        </w:rPr>
        <w:tab/>
        <w:t>Bootstrap hivatalos dokumentáció -</w:t>
      </w:r>
    </w:p>
    <w:p w14:paraId="161492CF" w14:textId="77777777" w:rsidR="00EC1E43" w:rsidRPr="00A970FF" w:rsidRDefault="006001DF" w:rsidP="00EC1E43">
      <w:pPr>
        <w:spacing w:after="20"/>
        <w:ind w:firstLine="709"/>
        <w:rPr>
          <w:color w:val="000000" w:themeColor="text1"/>
        </w:rPr>
      </w:pPr>
      <w:hyperlink r:id="rId34" w:history="1">
        <w:r w:rsidR="00EC1E43" w:rsidRPr="00A970FF">
          <w:rPr>
            <w:rStyle w:val="Hiperhivatkozs"/>
            <w:color w:val="000000" w:themeColor="text1"/>
            <w:u w:val="none"/>
          </w:rPr>
          <w:t>https://getbootstrap.com/docs/</w:t>
        </w:r>
      </w:hyperlink>
    </w:p>
    <w:p w14:paraId="2E50CC7E" w14:textId="37C67BD2" w:rsidR="00EC1E43" w:rsidRPr="00A970FF" w:rsidRDefault="00EC1E43" w:rsidP="00EC1E43">
      <w:pPr>
        <w:spacing w:after="20"/>
        <w:rPr>
          <w:color w:val="000000" w:themeColor="text1"/>
        </w:rPr>
      </w:pPr>
      <w:r w:rsidRPr="00A970FF">
        <w:rPr>
          <w:color w:val="000000" w:themeColor="text1"/>
        </w:rPr>
        <w:t>[8]</w:t>
      </w:r>
      <w:r w:rsidRPr="00A970FF">
        <w:rPr>
          <w:color w:val="000000" w:themeColor="text1"/>
        </w:rPr>
        <w:tab/>
        <w:t>NexusUI hivatalos dokumentáció -</w:t>
      </w:r>
    </w:p>
    <w:p w14:paraId="6CC1C793" w14:textId="77777777" w:rsidR="00EC1E43" w:rsidRPr="00A970FF" w:rsidRDefault="006001DF" w:rsidP="00EC1E43">
      <w:pPr>
        <w:spacing w:after="20"/>
        <w:ind w:firstLine="709"/>
        <w:rPr>
          <w:color w:val="000000" w:themeColor="text1"/>
        </w:rPr>
      </w:pPr>
      <w:hyperlink r:id="rId35" w:history="1">
        <w:r w:rsidR="00EC1E43" w:rsidRPr="00A970FF">
          <w:rPr>
            <w:rStyle w:val="Hiperhivatkozs"/>
            <w:color w:val="000000" w:themeColor="text1"/>
            <w:u w:val="none"/>
          </w:rPr>
          <w:t>https://nexus-js.github.io/ui/api/</w:t>
        </w:r>
      </w:hyperlink>
    </w:p>
    <w:p w14:paraId="61124F62" w14:textId="02A51C72" w:rsidR="00EC1E43" w:rsidRPr="00A970FF" w:rsidRDefault="00EC1E43" w:rsidP="00EC1E43">
      <w:pPr>
        <w:spacing w:after="20"/>
        <w:rPr>
          <w:color w:val="000000" w:themeColor="text1"/>
        </w:rPr>
      </w:pPr>
      <w:r w:rsidRPr="00A970FF">
        <w:rPr>
          <w:color w:val="000000" w:themeColor="text1"/>
        </w:rPr>
        <w:t>[9]</w:t>
      </w:r>
      <w:r w:rsidRPr="00A970FF">
        <w:rPr>
          <w:color w:val="000000" w:themeColor="text1"/>
        </w:rPr>
        <w:tab/>
        <w:t>Node -</w:t>
      </w:r>
    </w:p>
    <w:p w14:paraId="167C3B8B" w14:textId="77777777" w:rsidR="00EC1E43" w:rsidRPr="00A970FF" w:rsidRDefault="006001DF" w:rsidP="00EC1E43">
      <w:pPr>
        <w:spacing w:after="20"/>
        <w:ind w:left="709" w:firstLine="0"/>
        <w:rPr>
          <w:color w:val="000000" w:themeColor="text1"/>
        </w:rPr>
      </w:pPr>
      <w:hyperlink r:id="rId36" w:history="1">
        <w:r w:rsidR="00EC1E43" w:rsidRPr="00A970FF">
          <w:rPr>
            <w:rStyle w:val="Hiperhivatkozs"/>
            <w:color w:val="000000" w:themeColor="text1"/>
            <w:u w:val="none"/>
          </w:rPr>
          <w:t>https://medium.com/javascript-scene/introduction-to-node-express-90c431f9e6fd</w:t>
        </w:r>
      </w:hyperlink>
    </w:p>
    <w:p w14:paraId="37050E47" w14:textId="38D5D270" w:rsidR="00EC1E43" w:rsidRPr="00A970FF" w:rsidRDefault="00EC1E43" w:rsidP="00EC1E43">
      <w:pPr>
        <w:spacing w:after="20"/>
        <w:rPr>
          <w:color w:val="000000" w:themeColor="text1"/>
        </w:rPr>
      </w:pPr>
      <w:r w:rsidRPr="00A970FF">
        <w:rPr>
          <w:color w:val="000000" w:themeColor="text1"/>
        </w:rPr>
        <w:t>[10] Express -</w:t>
      </w:r>
    </w:p>
    <w:p w14:paraId="580177E8" w14:textId="77777777" w:rsidR="00EC1E43" w:rsidRPr="00A970FF" w:rsidRDefault="006001DF" w:rsidP="00EC1E43">
      <w:pPr>
        <w:spacing w:after="20"/>
        <w:ind w:firstLine="709"/>
        <w:rPr>
          <w:rStyle w:val="Hiperhivatkozs"/>
          <w:color w:val="000000" w:themeColor="text1"/>
          <w:u w:val="none"/>
        </w:rPr>
      </w:pPr>
      <w:hyperlink r:id="rId37" w:history="1">
        <w:r w:rsidR="00EC1E43" w:rsidRPr="00A970FF">
          <w:rPr>
            <w:rStyle w:val="Hiperhivatkozs"/>
            <w:color w:val="000000" w:themeColor="text1"/>
            <w:u w:val="none"/>
          </w:rPr>
          <w:t>https://expressjs.com/en/guide/routing.html</w:t>
        </w:r>
      </w:hyperlink>
      <w:r w:rsidR="00EC1E43" w:rsidRPr="00A970FF">
        <w:rPr>
          <w:rStyle w:val="Hiperhivatkozs"/>
          <w:color w:val="000000" w:themeColor="text1"/>
          <w:u w:val="none"/>
        </w:rPr>
        <w:tab/>
      </w:r>
    </w:p>
    <w:p w14:paraId="4B61EF60" w14:textId="3228FB7F" w:rsidR="00EC1E43" w:rsidRPr="00A970FF" w:rsidRDefault="00EC1E43" w:rsidP="00EC1E43">
      <w:pPr>
        <w:spacing w:after="20"/>
        <w:rPr>
          <w:color w:val="000000" w:themeColor="text1"/>
        </w:rPr>
      </w:pPr>
      <w:r w:rsidRPr="00A970FF">
        <w:rPr>
          <w:color w:val="000000" w:themeColor="text1"/>
        </w:rPr>
        <w:t>[11] Express Middleware usage -</w:t>
      </w:r>
    </w:p>
    <w:p w14:paraId="07290587" w14:textId="2306743D" w:rsidR="00EC1E43" w:rsidRPr="00A970FF" w:rsidRDefault="006001DF" w:rsidP="00A970FF">
      <w:pPr>
        <w:spacing w:after="20"/>
        <w:ind w:firstLine="709"/>
        <w:rPr>
          <w:rStyle w:val="Hiperhivatkozs"/>
          <w:color w:val="000000" w:themeColor="text1"/>
          <w:u w:val="none"/>
        </w:rPr>
      </w:pPr>
      <w:hyperlink r:id="rId38" w:history="1">
        <w:r w:rsidR="00A970FF" w:rsidRPr="00A970FF">
          <w:rPr>
            <w:rStyle w:val="Hiperhivatkozs"/>
            <w:color w:val="000000" w:themeColor="text1"/>
            <w:u w:val="none"/>
          </w:rPr>
          <w:t>https://expressjs.com/en/guide/using-middleware.html</w:t>
        </w:r>
      </w:hyperlink>
    </w:p>
    <w:p w14:paraId="4BC5C2BD" w14:textId="77777777" w:rsidR="00EC1E43" w:rsidRPr="00A970FF" w:rsidRDefault="00EC1E43" w:rsidP="00EC1E43">
      <w:pPr>
        <w:spacing w:after="20"/>
        <w:rPr>
          <w:color w:val="000000" w:themeColor="text1"/>
        </w:rPr>
      </w:pPr>
      <w:r w:rsidRPr="00A970FF">
        <w:rPr>
          <w:color w:val="000000" w:themeColor="text1"/>
        </w:rPr>
        <w:t>[12]</w:t>
      </w:r>
      <w:r w:rsidRPr="00A970FF">
        <w:rPr>
          <w:color w:val="000000" w:themeColor="text1"/>
        </w:rPr>
        <w:tab/>
        <w:t xml:space="preserve"> HTTP státusz kódok -</w:t>
      </w:r>
    </w:p>
    <w:p w14:paraId="7CCCBD6D" w14:textId="3A746214" w:rsidR="00EC1E43" w:rsidRPr="00A970FF" w:rsidRDefault="006001DF" w:rsidP="00A970FF">
      <w:pPr>
        <w:spacing w:after="20"/>
        <w:ind w:firstLine="709"/>
        <w:rPr>
          <w:color w:val="000000" w:themeColor="text1"/>
        </w:rPr>
      </w:pPr>
      <w:hyperlink r:id="rId39" w:history="1">
        <w:r w:rsidR="00A970FF" w:rsidRPr="00A970FF">
          <w:rPr>
            <w:rStyle w:val="Hiperhivatkozs"/>
            <w:color w:val="000000" w:themeColor="text1"/>
            <w:u w:val="none"/>
          </w:rPr>
          <w:t>https://httpstatuses.com/</w:t>
        </w:r>
      </w:hyperlink>
    </w:p>
    <w:p w14:paraId="558BE699" w14:textId="33253465" w:rsidR="00EC1E43" w:rsidRPr="00A970FF" w:rsidRDefault="00EC1E43" w:rsidP="00EC1E43">
      <w:pPr>
        <w:spacing w:after="20"/>
        <w:rPr>
          <w:color w:val="000000" w:themeColor="text1"/>
        </w:rPr>
      </w:pPr>
      <w:r w:rsidRPr="00A970FF">
        <w:rPr>
          <w:color w:val="000000" w:themeColor="text1"/>
        </w:rPr>
        <w:t>[13] ToneJS hivatalos dokumentáció -</w:t>
      </w:r>
    </w:p>
    <w:p w14:paraId="4725A140" w14:textId="60380EAC" w:rsidR="00EC1E43" w:rsidRPr="00A970FF" w:rsidRDefault="006001DF" w:rsidP="00EC1E43">
      <w:pPr>
        <w:spacing w:after="20"/>
        <w:ind w:firstLine="709"/>
        <w:rPr>
          <w:color w:val="000000" w:themeColor="text1"/>
        </w:rPr>
      </w:pPr>
      <w:hyperlink r:id="rId40" w:history="1">
        <w:r w:rsidR="00EC1E43" w:rsidRPr="00A970FF">
          <w:rPr>
            <w:rStyle w:val="Hiperhivatkozs"/>
            <w:color w:val="000000" w:themeColor="text1"/>
            <w:u w:val="none"/>
          </w:rPr>
          <w:t>https://tonejs.github.io/docs/</w:t>
        </w:r>
      </w:hyperlink>
    </w:p>
    <w:p w14:paraId="530D05DC" w14:textId="2C28BE42" w:rsidR="003C293D" w:rsidRDefault="003C293D">
      <w:pPr>
        <w:spacing w:after="160" w:line="259" w:lineRule="auto"/>
        <w:ind w:firstLine="0"/>
        <w:jc w:val="left"/>
      </w:pPr>
      <w:r>
        <w:br w:type="page"/>
      </w:r>
    </w:p>
    <w:p w14:paraId="16F03656" w14:textId="2047667B" w:rsidR="007D69C7" w:rsidRPr="0078175C" w:rsidRDefault="007D69C7" w:rsidP="007D69C7">
      <w:pPr>
        <w:pStyle w:val="Cmsor1"/>
        <w:numPr>
          <w:ilvl w:val="0"/>
          <w:numId w:val="0"/>
        </w:numPr>
        <w:rPr>
          <w:i/>
          <w:iCs/>
          <w:sz w:val="24"/>
          <w:szCs w:val="22"/>
        </w:rPr>
      </w:pPr>
      <w:bookmarkStart w:id="85" w:name="_Toc25850793"/>
      <w:bookmarkStart w:id="86" w:name="_Toc39760595"/>
      <w:r w:rsidRPr="0078175C">
        <w:rPr>
          <w:i/>
          <w:iCs/>
          <w:sz w:val="24"/>
          <w:szCs w:val="22"/>
        </w:rPr>
        <w:lastRenderedPageBreak/>
        <w:t>Ábrák jegyzéke</w:t>
      </w:r>
      <w:bookmarkEnd w:id="85"/>
      <w:bookmarkEnd w:id="86"/>
    </w:p>
    <w:p w14:paraId="4E5844A4" w14:textId="4F21ABB3" w:rsidR="007940F4" w:rsidRPr="007940F4" w:rsidRDefault="00083B75">
      <w:pPr>
        <w:pStyle w:val="brajegyzk"/>
        <w:tabs>
          <w:tab w:val="right" w:leader="dot" w:pos="7927"/>
        </w:tabs>
        <w:rPr>
          <w:rFonts w:ascii="Times New Roman" w:eastAsiaTheme="minorEastAsia" w:hAnsi="Times New Roman" w:cs="Times New Roman"/>
          <w:smallCaps w:val="0"/>
          <w:noProof/>
          <w:sz w:val="28"/>
          <w:szCs w:val="28"/>
          <w:lang w:eastAsia="hu-HU"/>
        </w:rPr>
      </w:pPr>
      <w:r>
        <w:fldChar w:fldCharType="begin"/>
      </w:r>
      <w:r>
        <w:instrText xml:space="preserve"> TOC \h \z \c "ábra" </w:instrText>
      </w:r>
      <w:r>
        <w:fldChar w:fldCharType="separate"/>
      </w:r>
      <w:hyperlink w:anchor="_Toc38808587" w:history="1">
        <w:r w:rsidR="007940F4" w:rsidRPr="007940F4">
          <w:rPr>
            <w:rStyle w:val="Hiperhivatkozs"/>
            <w:rFonts w:ascii="Times New Roman" w:hAnsi="Times New Roman" w:cs="Times New Roman"/>
            <w:noProof/>
            <w:sz w:val="24"/>
            <w:szCs w:val="24"/>
          </w:rPr>
          <w:t>1. ábra Egy digitális analóg jelátalakító ( DSP ) egyszerű reprezentációja</w:t>
        </w:r>
        <w:r w:rsidR="007940F4" w:rsidRPr="007940F4">
          <w:rPr>
            <w:rFonts w:ascii="Times New Roman" w:hAnsi="Times New Roman" w:cs="Times New Roman"/>
            <w:noProof/>
            <w:webHidden/>
            <w:sz w:val="24"/>
            <w:szCs w:val="24"/>
          </w:rPr>
          <w:tab/>
        </w:r>
        <w:r w:rsidR="007940F4" w:rsidRPr="007940F4">
          <w:rPr>
            <w:rFonts w:ascii="Times New Roman" w:hAnsi="Times New Roman" w:cs="Times New Roman"/>
            <w:noProof/>
            <w:webHidden/>
            <w:sz w:val="24"/>
            <w:szCs w:val="24"/>
          </w:rPr>
          <w:fldChar w:fldCharType="begin"/>
        </w:r>
        <w:r w:rsidR="007940F4" w:rsidRPr="007940F4">
          <w:rPr>
            <w:rFonts w:ascii="Times New Roman" w:hAnsi="Times New Roman" w:cs="Times New Roman"/>
            <w:noProof/>
            <w:webHidden/>
            <w:sz w:val="24"/>
            <w:szCs w:val="24"/>
          </w:rPr>
          <w:instrText xml:space="preserve"> PAGEREF _Toc38808587 \h </w:instrText>
        </w:r>
        <w:r w:rsidR="007940F4" w:rsidRPr="007940F4">
          <w:rPr>
            <w:rFonts w:ascii="Times New Roman" w:hAnsi="Times New Roman" w:cs="Times New Roman"/>
            <w:noProof/>
            <w:webHidden/>
            <w:sz w:val="24"/>
            <w:szCs w:val="24"/>
          </w:rPr>
        </w:r>
        <w:r w:rsidR="007940F4" w:rsidRPr="007940F4">
          <w:rPr>
            <w:rFonts w:ascii="Times New Roman" w:hAnsi="Times New Roman" w:cs="Times New Roman"/>
            <w:noProof/>
            <w:webHidden/>
            <w:sz w:val="24"/>
            <w:szCs w:val="24"/>
          </w:rPr>
          <w:fldChar w:fldCharType="separate"/>
        </w:r>
        <w:r w:rsidR="00A64865">
          <w:rPr>
            <w:rFonts w:ascii="Times New Roman" w:hAnsi="Times New Roman" w:cs="Times New Roman"/>
            <w:noProof/>
            <w:webHidden/>
            <w:sz w:val="24"/>
            <w:szCs w:val="24"/>
          </w:rPr>
          <w:t>4</w:t>
        </w:r>
        <w:r w:rsidR="007940F4" w:rsidRPr="007940F4">
          <w:rPr>
            <w:rFonts w:ascii="Times New Roman" w:hAnsi="Times New Roman" w:cs="Times New Roman"/>
            <w:noProof/>
            <w:webHidden/>
            <w:sz w:val="24"/>
            <w:szCs w:val="24"/>
          </w:rPr>
          <w:fldChar w:fldCharType="end"/>
        </w:r>
      </w:hyperlink>
    </w:p>
    <w:p w14:paraId="2B4E1F9F" w14:textId="6E914C86" w:rsidR="007940F4" w:rsidRPr="007940F4" w:rsidRDefault="006001DF">
      <w:pPr>
        <w:pStyle w:val="brajegyzk"/>
        <w:tabs>
          <w:tab w:val="right" w:leader="dot" w:pos="7927"/>
        </w:tabs>
        <w:rPr>
          <w:rFonts w:ascii="Times New Roman" w:eastAsiaTheme="minorEastAsia" w:hAnsi="Times New Roman" w:cs="Times New Roman"/>
          <w:smallCaps w:val="0"/>
          <w:noProof/>
          <w:sz w:val="28"/>
          <w:szCs w:val="28"/>
          <w:lang w:eastAsia="hu-HU"/>
        </w:rPr>
      </w:pPr>
      <w:hyperlink w:anchor="_Toc38808588" w:history="1">
        <w:r w:rsidR="007940F4" w:rsidRPr="007940F4">
          <w:rPr>
            <w:rStyle w:val="Hiperhivatkozs"/>
            <w:rFonts w:ascii="Times New Roman" w:hAnsi="Times New Roman" w:cs="Times New Roman"/>
            <w:noProof/>
            <w:sz w:val="24"/>
            <w:szCs w:val="24"/>
          </w:rPr>
          <w:t>2. ábra Egy háromszög hullámforma által generált frekvencia értékeket leíró hang megjelenése</w:t>
        </w:r>
        <w:r w:rsidR="007940F4" w:rsidRPr="007940F4">
          <w:rPr>
            <w:rFonts w:ascii="Times New Roman" w:hAnsi="Times New Roman" w:cs="Times New Roman"/>
            <w:noProof/>
            <w:webHidden/>
            <w:sz w:val="24"/>
            <w:szCs w:val="24"/>
          </w:rPr>
          <w:tab/>
        </w:r>
        <w:r w:rsidR="007940F4" w:rsidRPr="007940F4">
          <w:rPr>
            <w:rFonts w:ascii="Times New Roman" w:hAnsi="Times New Roman" w:cs="Times New Roman"/>
            <w:noProof/>
            <w:webHidden/>
            <w:sz w:val="24"/>
            <w:szCs w:val="24"/>
          </w:rPr>
          <w:fldChar w:fldCharType="begin"/>
        </w:r>
        <w:r w:rsidR="007940F4" w:rsidRPr="007940F4">
          <w:rPr>
            <w:rFonts w:ascii="Times New Roman" w:hAnsi="Times New Roman" w:cs="Times New Roman"/>
            <w:noProof/>
            <w:webHidden/>
            <w:sz w:val="24"/>
            <w:szCs w:val="24"/>
          </w:rPr>
          <w:instrText xml:space="preserve"> PAGEREF _Toc38808588 \h </w:instrText>
        </w:r>
        <w:r w:rsidR="007940F4" w:rsidRPr="007940F4">
          <w:rPr>
            <w:rFonts w:ascii="Times New Roman" w:hAnsi="Times New Roman" w:cs="Times New Roman"/>
            <w:noProof/>
            <w:webHidden/>
            <w:sz w:val="24"/>
            <w:szCs w:val="24"/>
          </w:rPr>
        </w:r>
        <w:r w:rsidR="007940F4" w:rsidRPr="007940F4">
          <w:rPr>
            <w:rFonts w:ascii="Times New Roman" w:hAnsi="Times New Roman" w:cs="Times New Roman"/>
            <w:noProof/>
            <w:webHidden/>
            <w:sz w:val="24"/>
            <w:szCs w:val="24"/>
          </w:rPr>
          <w:fldChar w:fldCharType="separate"/>
        </w:r>
        <w:r w:rsidR="00A64865">
          <w:rPr>
            <w:rFonts w:ascii="Times New Roman" w:hAnsi="Times New Roman" w:cs="Times New Roman"/>
            <w:noProof/>
            <w:webHidden/>
            <w:sz w:val="24"/>
            <w:szCs w:val="24"/>
          </w:rPr>
          <w:t>8</w:t>
        </w:r>
        <w:r w:rsidR="007940F4" w:rsidRPr="007940F4">
          <w:rPr>
            <w:rFonts w:ascii="Times New Roman" w:hAnsi="Times New Roman" w:cs="Times New Roman"/>
            <w:noProof/>
            <w:webHidden/>
            <w:sz w:val="24"/>
            <w:szCs w:val="24"/>
          </w:rPr>
          <w:fldChar w:fldCharType="end"/>
        </w:r>
      </w:hyperlink>
    </w:p>
    <w:p w14:paraId="6F1FDAA5" w14:textId="2689F4CD" w:rsidR="007940F4" w:rsidRPr="007940F4" w:rsidRDefault="006001DF">
      <w:pPr>
        <w:pStyle w:val="brajegyzk"/>
        <w:tabs>
          <w:tab w:val="right" w:leader="dot" w:pos="7927"/>
        </w:tabs>
        <w:rPr>
          <w:rFonts w:ascii="Times New Roman" w:eastAsiaTheme="minorEastAsia" w:hAnsi="Times New Roman" w:cs="Times New Roman"/>
          <w:smallCaps w:val="0"/>
          <w:noProof/>
          <w:sz w:val="28"/>
          <w:szCs w:val="28"/>
          <w:lang w:eastAsia="hu-HU"/>
        </w:rPr>
      </w:pPr>
      <w:hyperlink w:anchor="_Toc38808589" w:history="1">
        <w:r w:rsidR="007940F4" w:rsidRPr="007940F4">
          <w:rPr>
            <w:rStyle w:val="Hiperhivatkozs"/>
            <w:rFonts w:ascii="Times New Roman" w:hAnsi="Times New Roman" w:cs="Times New Roman"/>
            <w:noProof/>
            <w:sz w:val="24"/>
            <w:szCs w:val="24"/>
          </w:rPr>
          <w:t>3. ábra Egy fogazott hullámforma által generált frekvencia értékeket leíró hang megjelenése</w:t>
        </w:r>
        <w:r w:rsidR="007940F4" w:rsidRPr="007940F4">
          <w:rPr>
            <w:rFonts w:ascii="Times New Roman" w:hAnsi="Times New Roman" w:cs="Times New Roman"/>
            <w:noProof/>
            <w:webHidden/>
            <w:sz w:val="24"/>
            <w:szCs w:val="24"/>
          </w:rPr>
          <w:tab/>
        </w:r>
        <w:r w:rsidR="007940F4" w:rsidRPr="007940F4">
          <w:rPr>
            <w:rFonts w:ascii="Times New Roman" w:hAnsi="Times New Roman" w:cs="Times New Roman"/>
            <w:noProof/>
            <w:webHidden/>
            <w:sz w:val="24"/>
            <w:szCs w:val="24"/>
          </w:rPr>
          <w:fldChar w:fldCharType="begin"/>
        </w:r>
        <w:r w:rsidR="007940F4" w:rsidRPr="007940F4">
          <w:rPr>
            <w:rFonts w:ascii="Times New Roman" w:hAnsi="Times New Roman" w:cs="Times New Roman"/>
            <w:noProof/>
            <w:webHidden/>
            <w:sz w:val="24"/>
            <w:szCs w:val="24"/>
          </w:rPr>
          <w:instrText xml:space="preserve"> PAGEREF _Toc38808589 \h </w:instrText>
        </w:r>
        <w:r w:rsidR="007940F4" w:rsidRPr="007940F4">
          <w:rPr>
            <w:rFonts w:ascii="Times New Roman" w:hAnsi="Times New Roman" w:cs="Times New Roman"/>
            <w:noProof/>
            <w:webHidden/>
            <w:sz w:val="24"/>
            <w:szCs w:val="24"/>
          </w:rPr>
        </w:r>
        <w:r w:rsidR="007940F4" w:rsidRPr="007940F4">
          <w:rPr>
            <w:rFonts w:ascii="Times New Roman" w:hAnsi="Times New Roman" w:cs="Times New Roman"/>
            <w:noProof/>
            <w:webHidden/>
            <w:sz w:val="24"/>
            <w:szCs w:val="24"/>
          </w:rPr>
          <w:fldChar w:fldCharType="separate"/>
        </w:r>
        <w:r w:rsidR="00A64865">
          <w:rPr>
            <w:rFonts w:ascii="Times New Roman" w:hAnsi="Times New Roman" w:cs="Times New Roman"/>
            <w:noProof/>
            <w:webHidden/>
            <w:sz w:val="24"/>
            <w:szCs w:val="24"/>
          </w:rPr>
          <w:t>9</w:t>
        </w:r>
        <w:r w:rsidR="007940F4" w:rsidRPr="007940F4">
          <w:rPr>
            <w:rFonts w:ascii="Times New Roman" w:hAnsi="Times New Roman" w:cs="Times New Roman"/>
            <w:noProof/>
            <w:webHidden/>
            <w:sz w:val="24"/>
            <w:szCs w:val="24"/>
          </w:rPr>
          <w:fldChar w:fldCharType="end"/>
        </w:r>
      </w:hyperlink>
    </w:p>
    <w:p w14:paraId="3413DB83" w14:textId="1697E90F" w:rsidR="007940F4" w:rsidRPr="007940F4" w:rsidRDefault="006001DF">
      <w:pPr>
        <w:pStyle w:val="brajegyzk"/>
        <w:tabs>
          <w:tab w:val="right" w:leader="dot" w:pos="7927"/>
        </w:tabs>
        <w:rPr>
          <w:rFonts w:ascii="Times New Roman" w:eastAsiaTheme="minorEastAsia" w:hAnsi="Times New Roman" w:cs="Times New Roman"/>
          <w:smallCaps w:val="0"/>
          <w:noProof/>
          <w:sz w:val="28"/>
          <w:szCs w:val="28"/>
          <w:lang w:eastAsia="hu-HU"/>
        </w:rPr>
      </w:pPr>
      <w:hyperlink w:anchor="_Toc38808590" w:history="1">
        <w:r w:rsidR="007940F4" w:rsidRPr="007940F4">
          <w:rPr>
            <w:rStyle w:val="Hiperhivatkozs"/>
            <w:rFonts w:ascii="Times New Roman" w:hAnsi="Times New Roman" w:cs="Times New Roman"/>
            <w:noProof/>
            <w:sz w:val="24"/>
            <w:szCs w:val="24"/>
          </w:rPr>
          <w:t>4. ábra A midi.city megjelenése a web böngészőben</w:t>
        </w:r>
        <w:r w:rsidR="007940F4" w:rsidRPr="007940F4">
          <w:rPr>
            <w:rFonts w:ascii="Times New Roman" w:hAnsi="Times New Roman" w:cs="Times New Roman"/>
            <w:noProof/>
            <w:webHidden/>
            <w:sz w:val="24"/>
            <w:szCs w:val="24"/>
          </w:rPr>
          <w:tab/>
        </w:r>
        <w:r w:rsidR="007940F4" w:rsidRPr="007940F4">
          <w:rPr>
            <w:rFonts w:ascii="Times New Roman" w:hAnsi="Times New Roman" w:cs="Times New Roman"/>
            <w:noProof/>
            <w:webHidden/>
            <w:sz w:val="24"/>
            <w:szCs w:val="24"/>
          </w:rPr>
          <w:fldChar w:fldCharType="begin"/>
        </w:r>
        <w:r w:rsidR="007940F4" w:rsidRPr="007940F4">
          <w:rPr>
            <w:rFonts w:ascii="Times New Roman" w:hAnsi="Times New Roman" w:cs="Times New Roman"/>
            <w:noProof/>
            <w:webHidden/>
            <w:sz w:val="24"/>
            <w:szCs w:val="24"/>
          </w:rPr>
          <w:instrText xml:space="preserve"> PAGEREF _Toc38808590 \h </w:instrText>
        </w:r>
        <w:r w:rsidR="007940F4" w:rsidRPr="007940F4">
          <w:rPr>
            <w:rFonts w:ascii="Times New Roman" w:hAnsi="Times New Roman" w:cs="Times New Roman"/>
            <w:noProof/>
            <w:webHidden/>
            <w:sz w:val="24"/>
            <w:szCs w:val="24"/>
          </w:rPr>
        </w:r>
        <w:r w:rsidR="007940F4" w:rsidRPr="007940F4">
          <w:rPr>
            <w:rFonts w:ascii="Times New Roman" w:hAnsi="Times New Roman" w:cs="Times New Roman"/>
            <w:noProof/>
            <w:webHidden/>
            <w:sz w:val="24"/>
            <w:szCs w:val="24"/>
          </w:rPr>
          <w:fldChar w:fldCharType="separate"/>
        </w:r>
        <w:r w:rsidR="00A64865">
          <w:rPr>
            <w:rFonts w:ascii="Times New Roman" w:hAnsi="Times New Roman" w:cs="Times New Roman"/>
            <w:noProof/>
            <w:webHidden/>
            <w:sz w:val="24"/>
            <w:szCs w:val="24"/>
          </w:rPr>
          <w:t>10</w:t>
        </w:r>
        <w:r w:rsidR="007940F4" w:rsidRPr="007940F4">
          <w:rPr>
            <w:rFonts w:ascii="Times New Roman" w:hAnsi="Times New Roman" w:cs="Times New Roman"/>
            <w:noProof/>
            <w:webHidden/>
            <w:sz w:val="24"/>
            <w:szCs w:val="24"/>
          </w:rPr>
          <w:fldChar w:fldCharType="end"/>
        </w:r>
      </w:hyperlink>
    </w:p>
    <w:p w14:paraId="78D8F5E5" w14:textId="65C92EC1" w:rsidR="007940F4" w:rsidRPr="007940F4" w:rsidRDefault="006001DF">
      <w:pPr>
        <w:pStyle w:val="brajegyzk"/>
        <w:tabs>
          <w:tab w:val="right" w:leader="dot" w:pos="7927"/>
        </w:tabs>
        <w:rPr>
          <w:rFonts w:ascii="Times New Roman" w:eastAsiaTheme="minorEastAsia" w:hAnsi="Times New Roman" w:cs="Times New Roman"/>
          <w:smallCaps w:val="0"/>
          <w:noProof/>
          <w:sz w:val="28"/>
          <w:szCs w:val="28"/>
          <w:lang w:eastAsia="hu-HU"/>
        </w:rPr>
      </w:pPr>
      <w:hyperlink w:anchor="_Toc38808591" w:history="1">
        <w:r w:rsidR="007940F4" w:rsidRPr="007940F4">
          <w:rPr>
            <w:rStyle w:val="Hiperhivatkozs"/>
            <w:rFonts w:ascii="Times New Roman" w:hAnsi="Times New Roman" w:cs="Times New Roman"/>
            <w:noProof/>
            <w:sz w:val="24"/>
            <w:szCs w:val="24"/>
          </w:rPr>
          <w:t>5. ábra A midi.city szoftverban megtalálható számos hangszer, és hangbeállítás</w:t>
        </w:r>
        <w:r w:rsidR="007940F4" w:rsidRPr="007940F4">
          <w:rPr>
            <w:rFonts w:ascii="Times New Roman" w:hAnsi="Times New Roman" w:cs="Times New Roman"/>
            <w:noProof/>
            <w:webHidden/>
            <w:sz w:val="24"/>
            <w:szCs w:val="24"/>
          </w:rPr>
          <w:tab/>
        </w:r>
        <w:r w:rsidR="007940F4" w:rsidRPr="007940F4">
          <w:rPr>
            <w:rFonts w:ascii="Times New Roman" w:hAnsi="Times New Roman" w:cs="Times New Roman"/>
            <w:noProof/>
            <w:webHidden/>
            <w:sz w:val="24"/>
            <w:szCs w:val="24"/>
          </w:rPr>
          <w:fldChar w:fldCharType="begin"/>
        </w:r>
        <w:r w:rsidR="007940F4" w:rsidRPr="007940F4">
          <w:rPr>
            <w:rFonts w:ascii="Times New Roman" w:hAnsi="Times New Roman" w:cs="Times New Roman"/>
            <w:noProof/>
            <w:webHidden/>
            <w:sz w:val="24"/>
            <w:szCs w:val="24"/>
          </w:rPr>
          <w:instrText xml:space="preserve"> PAGEREF _Toc38808591 \h </w:instrText>
        </w:r>
        <w:r w:rsidR="007940F4" w:rsidRPr="007940F4">
          <w:rPr>
            <w:rFonts w:ascii="Times New Roman" w:hAnsi="Times New Roman" w:cs="Times New Roman"/>
            <w:noProof/>
            <w:webHidden/>
            <w:sz w:val="24"/>
            <w:szCs w:val="24"/>
          </w:rPr>
        </w:r>
        <w:r w:rsidR="007940F4" w:rsidRPr="007940F4">
          <w:rPr>
            <w:rFonts w:ascii="Times New Roman" w:hAnsi="Times New Roman" w:cs="Times New Roman"/>
            <w:noProof/>
            <w:webHidden/>
            <w:sz w:val="24"/>
            <w:szCs w:val="24"/>
          </w:rPr>
          <w:fldChar w:fldCharType="separate"/>
        </w:r>
        <w:r w:rsidR="00A64865">
          <w:rPr>
            <w:rFonts w:ascii="Times New Roman" w:hAnsi="Times New Roman" w:cs="Times New Roman"/>
            <w:noProof/>
            <w:webHidden/>
            <w:sz w:val="24"/>
            <w:szCs w:val="24"/>
          </w:rPr>
          <w:t>11</w:t>
        </w:r>
        <w:r w:rsidR="007940F4" w:rsidRPr="007940F4">
          <w:rPr>
            <w:rFonts w:ascii="Times New Roman" w:hAnsi="Times New Roman" w:cs="Times New Roman"/>
            <w:noProof/>
            <w:webHidden/>
            <w:sz w:val="24"/>
            <w:szCs w:val="24"/>
          </w:rPr>
          <w:fldChar w:fldCharType="end"/>
        </w:r>
      </w:hyperlink>
    </w:p>
    <w:p w14:paraId="365E5312" w14:textId="74C2C08E" w:rsidR="007940F4" w:rsidRPr="007940F4" w:rsidRDefault="006001DF">
      <w:pPr>
        <w:pStyle w:val="brajegyzk"/>
        <w:tabs>
          <w:tab w:val="right" w:leader="dot" w:pos="7927"/>
        </w:tabs>
        <w:rPr>
          <w:rFonts w:ascii="Times New Roman" w:eastAsiaTheme="minorEastAsia" w:hAnsi="Times New Roman" w:cs="Times New Roman"/>
          <w:smallCaps w:val="0"/>
          <w:noProof/>
          <w:sz w:val="28"/>
          <w:szCs w:val="28"/>
          <w:lang w:eastAsia="hu-HU"/>
        </w:rPr>
      </w:pPr>
      <w:hyperlink w:anchor="_Toc38808592" w:history="1">
        <w:r w:rsidR="007940F4" w:rsidRPr="007940F4">
          <w:rPr>
            <w:rStyle w:val="Hiperhivatkozs"/>
            <w:rFonts w:ascii="Times New Roman" w:hAnsi="Times New Roman" w:cs="Times New Roman"/>
            <w:noProof/>
            <w:sz w:val="24"/>
            <w:szCs w:val="24"/>
          </w:rPr>
          <w:t>6. ábra Az Xfer Serum megjelenése egy zenei állomáson belül</w:t>
        </w:r>
        <w:r w:rsidR="007940F4" w:rsidRPr="007940F4">
          <w:rPr>
            <w:rFonts w:ascii="Times New Roman" w:hAnsi="Times New Roman" w:cs="Times New Roman"/>
            <w:noProof/>
            <w:webHidden/>
            <w:sz w:val="24"/>
            <w:szCs w:val="24"/>
          </w:rPr>
          <w:tab/>
        </w:r>
        <w:r w:rsidR="007940F4" w:rsidRPr="007940F4">
          <w:rPr>
            <w:rFonts w:ascii="Times New Roman" w:hAnsi="Times New Roman" w:cs="Times New Roman"/>
            <w:noProof/>
            <w:webHidden/>
            <w:sz w:val="24"/>
            <w:szCs w:val="24"/>
          </w:rPr>
          <w:fldChar w:fldCharType="begin"/>
        </w:r>
        <w:r w:rsidR="007940F4" w:rsidRPr="007940F4">
          <w:rPr>
            <w:rFonts w:ascii="Times New Roman" w:hAnsi="Times New Roman" w:cs="Times New Roman"/>
            <w:noProof/>
            <w:webHidden/>
            <w:sz w:val="24"/>
            <w:szCs w:val="24"/>
          </w:rPr>
          <w:instrText xml:space="preserve"> PAGEREF _Toc38808592 \h </w:instrText>
        </w:r>
        <w:r w:rsidR="007940F4" w:rsidRPr="007940F4">
          <w:rPr>
            <w:rFonts w:ascii="Times New Roman" w:hAnsi="Times New Roman" w:cs="Times New Roman"/>
            <w:noProof/>
            <w:webHidden/>
            <w:sz w:val="24"/>
            <w:szCs w:val="24"/>
          </w:rPr>
        </w:r>
        <w:r w:rsidR="007940F4" w:rsidRPr="007940F4">
          <w:rPr>
            <w:rFonts w:ascii="Times New Roman" w:hAnsi="Times New Roman" w:cs="Times New Roman"/>
            <w:noProof/>
            <w:webHidden/>
            <w:sz w:val="24"/>
            <w:szCs w:val="24"/>
          </w:rPr>
          <w:fldChar w:fldCharType="separate"/>
        </w:r>
        <w:r w:rsidR="00A64865">
          <w:rPr>
            <w:rFonts w:ascii="Times New Roman" w:hAnsi="Times New Roman" w:cs="Times New Roman"/>
            <w:noProof/>
            <w:webHidden/>
            <w:sz w:val="24"/>
            <w:szCs w:val="24"/>
          </w:rPr>
          <w:t>12</w:t>
        </w:r>
        <w:r w:rsidR="007940F4" w:rsidRPr="007940F4">
          <w:rPr>
            <w:rFonts w:ascii="Times New Roman" w:hAnsi="Times New Roman" w:cs="Times New Roman"/>
            <w:noProof/>
            <w:webHidden/>
            <w:sz w:val="24"/>
            <w:szCs w:val="24"/>
          </w:rPr>
          <w:fldChar w:fldCharType="end"/>
        </w:r>
      </w:hyperlink>
    </w:p>
    <w:p w14:paraId="5BA59D33" w14:textId="3EE643C1" w:rsidR="007940F4" w:rsidRPr="007940F4" w:rsidRDefault="006001DF">
      <w:pPr>
        <w:pStyle w:val="brajegyzk"/>
        <w:tabs>
          <w:tab w:val="right" w:leader="dot" w:pos="7927"/>
        </w:tabs>
        <w:rPr>
          <w:rFonts w:ascii="Times New Roman" w:eastAsiaTheme="minorEastAsia" w:hAnsi="Times New Roman" w:cs="Times New Roman"/>
          <w:smallCaps w:val="0"/>
          <w:noProof/>
          <w:sz w:val="28"/>
          <w:szCs w:val="28"/>
          <w:lang w:eastAsia="hu-HU"/>
        </w:rPr>
      </w:pPr>
      <w:hyperlink w:anchor="_Toc38808593" w:history="1">
        <w:r w:rsidR="007940F4" w:rsidRPr="007940F4">
          <w:rPr>
            <w:rStyle w:val="Hiperhivatkozs"/>
            <w:rFonts w:ascii="Times New Roman" w:hAnsi="Times New Roman" w:cs="Times New Roman"/>
            <w:noProof/>
            <w:sz w:val="24"/>
            <w:szCs w:val="24"/>
          </w:rPr>
          <w:t>7. ábra Az Xfer SerumFX beállításainak reprezentációja</w:t>
        </w:r>
        <w:r w:rsidR="007940F4" w:rsidRPr="007940F4">
          <w:rPr>
            <w:rFonts w:ascii="Times New Roman" w:hAnsi="Times New Roman" w:cs="Times New Roman"/>
            <w:noProof/>
            <w:webHidden/>
            <w:sz w:val="24"/>
            <w:szCs w:val="24"/>
          </w:rPr>
          <w:tab/>
        </w:r>
        <w:r w:rsidR="007940F4" w:rsidRPr="007940F4">
          <w:rPr>
            <w:rFonts w:ascii="Times New Roman" w:hAnsi="Times New Roman" w:cs="Times New Roman"/>
            <w:noProof/>
            <w:webHidden/>
            <w:sz w:val="24"/>
            <w:szCs w:val="24"/>
          </w:rPr>
          <w:fldChar w:fldCharType="begin"/>
        </w:r>
        <w:r w:rsidR="007940F4" w:rsidRPr="007940F4">
          <w:rPr>
            <w:rFonts w:ascii="Times New Roman" w:hAnsi="Times New Roman" w:cs="Times New Roman"/>
            <w:noProof/>
            <w:webHidden/>
            <w:sz w:val="24"/>
            <w:szCs w:val="24"/>
          </w:rPr>
          <w:instrText xml:space="preserve"> PAGEREF _Toc38808593 \h </w:instrText>
        </w:r>
        <w:r w:rsidR="007940F4" w:rsidRPr="007940F4">
          <w:rPr>
            <w:rFonts w:ascii="Times New Roman" w:hAnsi="Times New Roman" w:cs="Times New Roman"/>
            <w:noProof/>
            <w:webHidden/>
            <w:sz w:val="24"/>
            <w:szCs w:val="24"/>
          </w:rPr>
        </w:r>
        <w:r w:rsidR="007940F4" w:rsidRPr="007940F4">
          <w:rPr>
            <w:rFonts w:ascii="Times New Roman" w:hAnsi="Times New Roman" w:cs="Times New Roman"/>
            <w:noProof/>
            <w:webHidden/>
            <w:sz w:val="24"/>
            <w:szCs w:val="24"/>
          </w:rPr>
          <w:fldChar w:fldCharType="separate"/>
        </w:r>
        <w:r w:rsidR="00A64865">
          <w:rPr>
            <w:rFonts w:ascii="Times New Roman" w:hAnsi="Times New Roman" w:cs="Times New Roman"/>
            <w:noProof/>
            <w:webHidden/>
            <w:sz w:val="24"/>
            <w:szCs w:val="24"/>
          </w:rPr>
          <w:t>13</w:t>
        </w:r>
        <w:r w:rsidR="007940F4" w:rsidRPr="007940F4">
          <w:rPr>
            <w:rFonts w:ascii="Times New Roman" w:hAnsi="Times New Roman" w:cs="Times New Roman"/>
            <w:noProof/>
            <w:webHidden/>
            <w:sz w:val="24"/>
            <w:szCs w:val="24"/>
          </w:rPr>
          <w:fldChar w:fldCharType="end"/>
        </w:r>
      </w:hyperlink>
    </w:p>
    <w:p w14:paraId="7B8C8830" w14:textId="0C730797" w:rsidR="007940F4" w:rsidRPr="007940F4" w:rsidRDefault="006001DF">
      <w:pPr>
        <w:pStyle w:val="brajegyzk"/>
        <w:tabs>
          <w:tab w:val="right" w:leader="dot" w:pos="7927"/>
        </w:tabs>
        <w:rPr>
          <w:rFonts w:ascii="Times New Roman" w:eastAsiaTheme="minorEastAsia" w:hAnsi="Times New Roman" w:cs="Times New Roman"/>
          <w:smallCaps w:val="0"/>
          <w:noProof/>
          <w:sz w:val="28"/>
          <w:szCs w:val="28"/>
          <w:lang w:eastAsia="hu-HU"/>
        </w:rPr>
      </w:pPr>
      <w:hyperlink w:anchor="_Toc38808594" w:history="1">
        <w:r w:rsidR="007940F4" w:rsidRPr="007940F4">
          <w:rPr>
            <w:rStyle w:val="Hiperhivatkozs"/>
            <w:rFonts w:ascii="Times New Roman" w:hAnsi="Times New Roman" w:cs="Times New Roman"/>
            <w:noProof/>
            <w:sz w:val="24"/>
            <w:szCs w:val="24"/>
          </w:rPr>
          <w:t>8. ábra NexusUI által szolgáltatott gombok, elemek</w:t>
        </w:r>
        <w:r w:rsidR="007940F4" w:rsidRPr="007940F4">
          <w:rPr>
            <w:rFonts w:ascii="Times New Roman" w:hAnsi="Times New Roman" w:cs="Times New Roman"/>
            <w:noProof/>
            <w:webHidden/>
            <w:sz w:val="24"/>
            <w:szCs w:val="24"/>
          </w:rPr>
          <w:tab/>
        </w:r>
        <w:r w:rsidR="007940F4" w:rsidRPr="007940F4">
          <w:rPr>
            <w:rFonts w:ascii="Times New Roman" w:hAnsi="Times New Roman" w:cs="Times New Roman"/>
            <w:noProof/>
            <w:webHidden/>
            <w:sz w:val="24"/>
            <w:szCs w:val="24"/>
          </w:rPr>
          <w:fldChar w:fldCharType="begin"/>
        </w:r>
        <w:r w:rsidR="007940F4" w:rsidRPr="007940F4">
          <w:rPr>
            <w:rFonts w:ascii="Times New Roman" w:hAnsi="Times New Roman" w:cs="Times New Roman"/>
            <w:noProof/>
            <w:webHidden/>
            <w:sz w:val="24"/>
            <w:szCs w:val="24"/>
          </w:rPr>
          <w:instrText xml:space="preserve"> PAGEREF _Toc38808594 \h </w:instrText>
        </w:r>
        <w:r w:rsidR="007940F4" w:rsidRPr="007940F4">
          <w:rPr>
            <w:rFonts w:ascii="Times New Roman" w:hAnsi="Times New Roman" w:cs="Times New Roman"/>
            <w:noProof/>
            <w:webHidden/>
            <w:sz w:val="24"/>
            <w:szCs w:val="24"/>
          </w:rPr>
        </w:r>
        <w:r w:rsidR="007940F4" w:rsidRPr="007940F4">
          <w:rPr>
            <w:rFonts w:ascii="Times New Roman" w:hAnsi="Times New Roman" w:cs="Times New Roman"/>
            <w:noProof/>
            <w:webHidden/>
            <w:sz w:val="24"/>
            <w:szCs w:val="24"/>
          </w:rPr>
          <w:fldChar w:fldCharType="separate"/>
        </w:r>
        <w:r w:rsidR="00A64865">
          <w:rPr>
            <w:rFonts w:ascii="Times New Roman" w:hAnsi="Times New Roman" w:cs="Times New Roman"/>
            <w:noProof/>
            <w:webHidden/>
            <w:sz w:val="24"/>
            <w:szCs w:val="24"/>
          </w:rPr>
          <w:t>19</w:t>
        </w:r>
        <w:r w:rsidR="007940F4" w:rsidRPr="007940F4">
          <w:rPr>
            <w:rFonts w:ascii="Times New Roman" w:hAnsi="Times New Roman" w:cs="Times New Roman"/>
            <w:noProof/>
            <w:webHidden/>
            <w:sz w:val="24"/>
            <w:szCs w:val="24"/>
          </w:rPr>
          <w:fldChar w:fldCharType="end"/>
        </w:r>
      </w:hyperlink>
    </w:p>
    <w:p w14:paraId="59519165" w14:textId="2332B6E9" w:rsidR="007940F4" w:rsidRPr="007940F4" w:rsidRDefault="006001DF">
      <w:pPr>
        <w:pStyle w:val="brajegyzk"/>
        <w:tabs>
          <w:tab w:val="right" w:leader="dot" w:pos="7927"/>
        </w:tabs>
        <w:rPr>
          <w:rFonts w:ascii="Times New Roman" w:eastAsiaTheme="minorEastAsia" w:hAnsi="Times New Roman" w:cs="Times New Roman"/>
          <w:smallCaps w:val="0"/>
          <w:noProof/>
          <w:sz w:val="28"/>
          <w:szCs w:val="28"/>
          <w:lang w:eastAsia="hu-HU"/>
        </w:rPr>
      </w:pPr>
      <w:hyperlink w:anchor="_Toc38808595" w:history="1">
        <w:r w:rsidR="007940F4" w:rsidRPr="007940F4">
          <w:rPr>
            <w:rStyle w:val="Hiperhivatkozs"/>
            <w:rFonts w:ascii="Times New Roman" w:hAnsi="Times New Roman" w:cs="Times New Roman"/>
            <w:noProof/>
            <w:sz w:val="24"/>
            <w:szCs w:val="24"/>
          </w:rPr>
          <w:t>9. ábra Egy egyszerű ADSR envelope képi reprezentációja</w:t>
        </w:r>
        <w:r w:rsidR="007940F4" w:rsidRPr="007940F4">
          <w:rPr>
            <w:rFonts w:ascii="Times New Roman" w:hAnsi="Times New Roman" w:cs="Times New Roman"/>
            <w:noProof/>
            <w:webHidden/>
            <w:sz w:val="24"/>
            <w:szCs w:val="24"/>
          </w:rPr>
          <w:tab/>
        </w:r>
        <w:r w:rsidR="007940F4" w:rsidRPr="007940F4">
          <w:rPr>
            <w:rFonts w:ascii="Times New Roman" w:hAnsi="Times New Roman" w:cs="Times New Roman"/>
            <w:noProof/>
            <w:webHidden/>
            <w:sz w:val="24"/>
            <w:szCs w:val="24"/>
          </w:rPr>
          <w:fldChar w:fldCharType="begin"/>
        </w:r>
        <w:r w:rsidR="007940F4" w:rsidRPr="007940F4">
          <w:rPr>
            <w:rFonts w:ascii="Times New Roman" w:hAnsi="Times New Roman" w:cs="Times New Roman"/>
            <w:noProof/>
            <w:webHidden/>
            <w:sz w:val="24"/>
            <w:szCs w:val="24"/>
          </w:rPr>
          <w:instrText xml:space="preserve"> PAGEREF _Toc38808595 \h </w:instrText>
        </w:r>
        <w:r w:rsidR="007940F4" w:rsidRPr="007940F4">
          <w:rPr>
            <w:rFonts w:ascii="Times New Roman" w:hAnsi="Times New Roman" w:cs="Times New Roman"/>
            <w:noProof/>
            <w:webHidden/>
            <w:sz w:val="24"/>
            <w:szCs w:val="24"/>
          </w:rPr>
        </w:r>
        <w:r w:rsidR="007940F4" w:rsidRPr="007940F4">
          <w:rPr>
            <w:rFonts w:ascii="Times New Roman" w:hAnsi="Times New Roman" w:cs="Times New Roman"/>
            <w:noProof/>
            <w:webHidden/>
            <w:sz w:val="24"/>
            <w:szCs w:val="24"/>
          </w:rPr>
          <w:fldChar w:fldCharType="separate"/>
        </w:r>
        <w:r w:rsidR="00A64865">
          <w:rPr>
            <w:rFonts w:ascii="Times New Roman" w:hAnsi="Times New Roman" w:cs="Times New Roman"/>
            <w:noProof/>
            <w:webHidden/>
            <w:sz w:val="24"/>
            <w:szCs w:val="24"/>
          </w:rPr>
          <w:t>26</w:t>
        </w:r>
        <w:r w:rsidR="007940F4" w:rsidRPr="007940F4">
          <w:rPr>
            <w:rFonts w:ascii="Times New Roman" w:hAnsi="Times New Roman" w:cs="Times New Roman"/>
            <w:noProof/>
            <w:webHidden/>
            <w:sz w:val="24"/>
            <w:szCs w:val="24"/>
          </w:rPr>
          <w:fldChar w:fldCharType="end"/>
        </w:r>
      </w:hyperlink>
    </w:p>
    <w:p w14:paraId="2943C88D" w14:textId="6EF18A07" w:rsidR="007940F4" w:rsidRPr="007940F4" w:rsidRDefault="006001DF">
      <w:pPr>
        <w:pStyle w:val="brajegyzk"/>
        <w:tabs>
          <w:tab w:val="right" w:leader="dot" w:pos="7927"/>
        </w:tabs>
        <w:rPr>
          <w:rFonts w:ascii="Times New Roman" w:eastAsiaTheme="minorEastAsia" w:hAnsi="Times New Roman" w:cs="Times New Roman"/>
          <w:smallCaps w:val="0"/>
          <w:noProof/>
          <w:sz w:val="28"/>
          <w:szCs w:val="28"/>
          <w:lang w:eastAsia="hu-HU"/>
        </w:rPr>
      </w:pPr>
      <w:hyperlink w:anchor="_Toc38808596" w:history="1">
        <w:r w:rsidR="007940F4" w:rsidRPr="007940F4">
          <w:rPr>
            <w:rStyle w:val="Hiperhivatkozs"/>
            <w:rFonts w:ascii="Times New Roman" w:hAnsi="Times New Roman" w:cs="Times New Roman"/>
            <w:noProof/>
            <w:sz w:val="24"/>
            <w:szCs w:val="24"/>
          </w:rPr>
          <w:t>10. ábra Egy asztali számítógép monitorján megjelenő kezdő oldal, aminek a design-ját a bootstrap rács rendszere segíti.</w:t>
        </w:r>
        <w:r w:rsidR="007940F4" w:rsidRPr="007940F4">
          <w:rPr>
            <w:rFonts w:ascii="Times New Roman" w:hAnsi="Times New Roman" w:cs="Times New Roman"/>
            <w:noProof/>
            <w:webHidden/>
            <w:sz w:val="24"/>
            <w:szCs w:val="24"/>
          </w:rPr>
          <w:tab/>
        </w:r>
        <w:r w:rsidR="007940F4" w:rsidRPr="007940F4">
          <w:rPr>
            <w:rFonts w:ascii="Times New Roman" w:hAnsi="Times New Roman" w:cs="Times New Roman"/>
            <w:noProof/>
            <w:webHidden/>
            <w:sz w:val="24"/>
            <w:szCs w:val="24"/>
          </w:rPr>
          <w:fldChar w:fldCharType="begin"/>
        </w:r>
        <w:r w:rsidR="007940F4" w:rsidRPr="007940F4">
          <w:rPr>
            <w:rFonts w:ascii="Times New Roman" w:hAnsi="Times New Roman" w:cs="Times New Roman"/>
            <w:noProof/>
            <w:webHidden/>
            <w:sz w:val="24"/>
            <w:szCs w:val="24"/>
          </w:rPr>
          <w:instrText xml:space="preserve"> PAGEREF _Toc38808596 \h </w:instrText>
        </w:r>
        <w:r w:rsidR="007940F4" w:rsidRPr="007940F4">
          <w:rPr>
            <w:rFonts w:ascii="Times New Roman" w:hAnsi="Times New Roman" w:cs="Times New Roman"/>
            <w:noProof/>
            <w:webHidden/>
            <w:sz w:val="24"/>
            <w:szCs w:val="24"/>
          </w:rPr>
        </w:r>
        <w:r w:rsidR="007940F4" w:rsidRPr="007940F4">
          <w:rPr>
            <w:rFonts w:ascii="Times New Roman" w:hAnsi="Times New Roman" w:cs="Times New Roman"/>
            <w:noProof/>
            <w:webHidden/>
            <w:sz w:val="24"/>
            <w:szCs w:val="24"/>
          </w:rPr>
          <w:fldChar w:fldCharType="separate"/>
        </w:r>
        <w:r w:rsidR="00A64865">
          <w:rPr>
            <w:rFonts w:ascii="Times New Roman" w:hAnsi="Times New Roman" w:cs="Times New Roman"/>
            <w:noProof/>
            <w:webHidden/>
            <w:sz w:val="24"/>
            <w:szCs w:val="24"/>
          </w:rPr>
          <w:t>34</w:t>
        </w:r>
        <w:r w:rsidR="007940F4" w:rsidRPr="007940F4">
          <w:rPr>
            <w:rFonts w:ascii="Times New Roman" w:hAnsi="Times New Roman" w:cs="Times New Roman"/>
            <w:noProof/>
            <w:webHidden/>
            <w:sz w:val="24"/>
            <w:szCs w:val="24"/>
          </w:rPr>
          <w:fldChar w:fldCharType="end"/>
        </w:r>
      </w:hyperlink>
    </w:p>
    <w:p w14:paraId="2871A28A" w14:textId="6800B93D" w:rsidR="007940F4" w:rsidRPr="007940F4" w:rsidRDefault="006001DF">
      <w:pPr>
        <w:pStyle w:val="brajegyzk"/>
        <w:tabs>
          <w:tab w:val="right" w:leader="dot" w:pos="7927"/>
        </w:tabs>
        <w:rPr>
          <w:rFonts w:ascii="Times New Roman" w:eastAsiaTheme="minorEastAsia" w:hAnsi="Times New Roman" w:cs="Times New Roman"/>
          <w:smallCaps w:val="0"/>
          <w:noProof/>
          <w:sz w:val="28"/>
          <w:szCs w:val="28"/>
          <w:lang w:eastAsia="hu-HU"/>
        </w:rPr>
      </w:pPr>
      <w:hyperlink w:anchor="_Toc38808597" w:history="1">
        <w:r w:rsidR="007940F4" w:rsidRPr="007940F4">
          <w:rPr>
            <w:rStyle w:val="Hiperhivatkozs"/>
            <w:rFonts w:ascii="Times New Roman" w:hAnsi="Times New Roman" w:cs="Times New Roman"/>
            <w:noProof/>
            <w:sz w:val="24"/>
            <w:szCs w:val="24"/>
          </w:rPr>
          <w:t>11. ábra Ugyan az a kezdő oldal megjelenése egy mobil eszközön, ami a reszponzív tulajdonságoknak köszönhetően működőképesen, és jól jelenik meg.</w:t>
        </w:r>
        <w:r w:rsidR="007940F4" w:rsidRPr="007940F4">
          <w:rPr>
            <w:rFonts w:ascii="Times New Roman" w:hAnsi="Times New Roman" w:cs="Times New Roman"/>
            <w:noProof/>
            <w:webHidden/>
            <w:sz w:val="24"/>
            <w:szCs w:val="24"/>
          </w:rPr>
          <w:tab/>
        </w:r>
        <w:r w:rsidR="007940F4" w:rsidRPr="007940F4">
          <w:rPr>
            <w:rFonts w:ascii="Times New Roman" w:hAnsi="Times New Roman" w:cs="Times New Roman"/>
            <w:noProof/>
            <w:webHidden/>
            <w:sz w:val="24"/>
            <w:szCs w:val="24"/>
          </w:rPr>
          <w:fldChar w:fldCharType="begin"/>
        </w:r>
        <w:r w:rsidR="007940F4" w:rsidRPr="007940F4">
          <w:rPr>
            <w:rFonts w:ascii="Times New Roman" w:hAnsi="Times New Roman" w:cs="Times New Roman"/>
            <w:noProof/>
            <w:webHidden/>
            <w:sz w:val="24"/>
            <w:szCs w:val="24"/>
          </w:rPr>
          <w:instrText xml:space="preserve"> PAGEREF _Toc38808597 \h </w:instrText>
        </w:r>
        <w:r w:rsidR="007940F4" w:rsidRPr="007940F4">
          <w:rPr>
            <w:rFonts w:ascii="Times New Roman" w:hAnsi="Times New Roman" w:cs="Times New Roman"/>
            <w:noProof/>
            <w:webHidden/>
            <w:sz w:val="24"/>
            <w:szCs w:val="24"/>
          </w:rPr>
        </w:r>
        <w:r w:rsidR="007940F4" w:rsidRPr="007940F4">
          <w:rPr>
            <w:rFonts w:ascii="Times New Roman" w:hAnsi="Times New Roman" w:cs="Times New Roman"/>
            <w:noProof/>
            <w:webHidden/>
            <w:sz w:val="24"/>
            <w:szCs w:val="24"/>
          </w:rPr>
          <w:fldChar w:fldCharType="separate"/>
        </w:r>
        <w:r w:rsidR="00A64865">
          <w:rPr>
            <w:rFonts w:ascii="Times New Roman" w:hAnsi="Times New Roman" w:cs="Times New Roman"/>
            <w:noProof/>
            <w:webHidden/>
            <w:sz w:val="24"/>
            <w:szCs w:val="24"/>
          </w:rPr>
          <w:t>35</w:t>
        </w:r>
        <w:r w:rsidR="007940F4" w:rsidRPr="007940F4">
          <w:rPr>
            <w:rFonts w:ascii="Times New Roman" w:hAnsi="Times New Roman" w:cs="Times New Roman"/>
            <w:noProof/>
            <w:webHidden/>
            <w:sz w:val="24"/>
            <w:szCs w:val="24"/>
          </w:rPr>
          <w:fldChar w:fldCharType="end"/>
        </w:r>
      </w:hyperlink>
    </w:p>
    <w:p w14:paraId="2A754F64" w14:textId="6F17EAD5" w:rsidR="007940F4" w:rsidRPr="007940F4" w:rsidRDefault="006001DF">
      <w:pPr>
        <w:pStyle w:val="brajegyzk"/>
        <w:tabs>
          <w:tab w:val="right" w:leader="dot" w:pos="7927"/>
        </w:tabs>
        <w:rPr>
          <w:rFonts w:ascii="Times New Roman" w:eastAsiaTheme="minorEastAsia" w:hAnsi="Times New Roman" w:cs="Times New Roman"/>
          <w:smallCaps w:val="0"/>
          <w:noProof/>
          <w:sz w:val="28"/>
          <w:szCs w:val="28"/>
          <w:lang w:eastAsia="hu-HU"/>
        </w:rPr>
      </w:pPr>
      <w:hyperlink w:anchor="_Toc38808598" w:history="1">
        <w:r w:rsidR="007940F4" w:rsidRPr="007940F4">
          <w:rPr>
            <w:rStyle w:val="Hiperhivatkozs"/>
            <w:rFonts w:ascii="Times New Roman" w:hAnsi="Times New Roman" w:cs="Times New Roman"/>
            <w:noProof/>
            <w:sz w:val="24"/>
            <w:szCs w:val="24"/>
          </w:rPr>
          <w:t>12. ábra A tanuló felület effektes szektciója ahol interaktív módon kipróbálhatóak a hangeffektek</w:t>
        </w:r>
        <w:r w:rsidR="007940F4" w:rsidRPr="007940F4">
          <w:rPr>
            <w:rFonts w:ascii="Times New Roman" w:hAnsi="Times New Roman" w:cs="Times New Roman"/>
            <w:noProof/>
            <w:webHidden/>
            <w:sz w:val="24"/>
            <w:szCs w:val="24"/>
          </w:rPr>
          <w:tab/>
        </w:r>
        <w:r w:rsidR="007940F4" w:rsidRPr="007940F4">
          <w:rPr>
            <w:rFonts w:ascii="Times New Roman" w:hAnsi="Times New Roman" w:cs="Times New Roman"/>
            <w:noProof/>
            <w:webHidden/>
            <w:sz w:val="24"/>
            <w:szCs w:val="24"/>
          </w:rPr>
          <w:fldChar w:fldCharType="begin"/>
        </w:r>
        <w:r w:rsidR="007940F4" w:rsidRPr="007940F4">
          <w:rPr>
            <w:rFonts w:ascii="Times New Roman" w:hAnsi="Times New Roman" w:cs="Times New Roman"/>
            <w:noProof/>
            <w:webHidden/>
            <w:sz w:val="24"/>
            <w:szCs w:val="24"/>
          </w:rPr>
          <w:instrText xml:space="preserve"> PAGEREF _Toc38808598 \h </w:instrText>
        </w:r>
        <w:r w:rsidR="007940F4" w:rsidRPr="007940F4">
          <w:rPr>
            <w:rFonts w:ascii="Times New Roman" w:hAnsi="Times New Roman" w:cs="Times New Roman"/>
            <w:noProof/>
            <w:webHidden/>
            <w:sz w:val="24"/>
            <w:szCs w:val="24"/>
          </w:rPr>
        </w:r>
        <w:r w:rsidR="007940F4" w:rsidRPr="007940F4">
          <w:rPr>
            <w:rFonts w:ascii="Times New Roman" w:hAnsi="Times New Roman" w:cs="Times New Roman"/>
            <w:noProof/>
            <w:webHidden/>
            <w:sz w:val="24"/>
            <w:szCs w:val="24"/>
          </w:rPr>
          <w:fldChar w:fldCharType="separate"/>
        </w:r>
        <w:r w:rsidR="00A64865">
          <w:rPr>
            <w:rFonts w:ascii="Times New Roman" w:hAnsi="Times New Roman" w:cs="Times New Roman"/>
            <w:noProof/>
            <w:webHidden/>
            <w:sz w:val="24"/>
            <w:szCs w:val="24"/>
          </w:rPr>
          <w:t>36</w:t>
        </w:r>
        <w:r w:rsidR="007940F4" w:rsidRPr="007940F4">
          <w:rPr>
            <w:rFonts w:ascii="Times New Roman" w:hAnsi="Times New Roman" w:cs="Times New Roman"/>
            <w:noProof/>
            <w:webHidden/>
            <w:sz w:val="24"/>
            <w:szCs w:val="24"/>
          </w:rPr>
          <w:fldChar w:fldCharType="end"/>
        </w:r>
      </w:hyperlink>
    </w:p>
    <w:p w14:paraId="71737F33" w14:textId="19F9A03F" w:rsidR="007940F4" w:rsidRPr="007940F4" w:rsidRDefault="006001DF">
      <w:pPr>
        <w:pStyle w:val="brajegyzk"/>
        <w:tabs>
          <w:tab w:val="right" w:leader="dot" w:pos="7927"/>
        </w:tabs>
        <w:rPr>
          <w:rFonts w:ascii="Times New Roman" w:eastAsiaTheme="minorEastAsia" w:hAnsi="Times New Roman" w:cs="Times New Roman"/>
          <w:smallCaps w:val="0"/>
          <w:noProof/>
          <w:sz w:val="28"/>
          <w:szCs w:val="28"/>
          <w:lang w:eastAsia="hu-HU"/>
        </w:rPr>
      </w:pPr>
      <w:hyperlink w:anchor="_Toc38808599" w:history="1">
        <w:r w:rsidR="007940F4" w:rsidRPr="007940F4">
          <w:rPr>
            <w:rStyle w:val="Hiperhivatkozs"/>
            <w:rFonts w:ascii="Times New Roman" w:hAnsi="Times New Roman" w:cs="Times New Roman"/>
            <w:noProof/>
            <w:sz w:val="24"/>
            <w:szCs w:val="24"/>
          </w:rPr>
          <w:t>13. ábra A szintetizátor felület kinézete</w:t>
        </w:r>
        <w:r w:rsidR="007940F4" w:rsidRPr="007940F4">
          <w:rPr>
            <w:rFonts w:ascii="Times New Roman" w:hAnsi="Times New Roman" w:cs="Times New Roman"/>
            <w:noProof/>
            <w:webHidden/>
            <w:sz w:val="24"/>
            <w:szCs w:val="24"/>
          </w:rPr>
          <w:tab/>
        </w:r>
        <w:r w:rsidR="007940F4" w:rsidRPr="007940F4">
          <w:rPr>
            <w:rFonts w:ascii="Times New Roman" w:hAnsi="Times New Roman" w:cs="Times New Roman"/>
            <w:noProof/>
            <w:webHidden/>
            <w:sz w:val="24"/>
            <w:szCs w:val="24"/>
          </w:rPr>
          <w:fldChar w:fldCharType="begin"/>
        </w:r>
        <w:r w:rsidR="007940F4" w:rsidRPr="007940F4">
          <w:rPr>
            <w:rFonts w:ascii="Times New Roman" w:hAnsi="Times New Roman" w:cs="Times New Roman"/>
            <w:noProof/>
            <w:webHidden/>
            <w:sz w:val="24"/>
            <w:szCs w:val="24"/>
          </w:rPr>
          <w:instrText xml:space="preserve"> PAGEREF _Toc38808599 \h </w:instrText>
        </w:r>
        <w:r w:rsidR="007940F4" w:rsidRPr="007940F4">
          <w:rPr>
            <w:rFonts w:ascii="Times New Roman" w:hAnsi="Times New Roman" w:cs="Times New Roman"/>
            <w:noProof/>
            <w:webHidden/>
            <w:sz w:val="24"/>
            <w:szCs w:val="24"/>
          </w:rPr>
        </w:r>
        <w:r w:rsidR="007940F4" w:rsidRPr="007940F4">
          <w:rPr>
            <w:rFonts w:ascii="Times New Roman" w:hAnsi="Times New Roman" w:cs="Times New Roman"/>
            <w:noProof/>
            <w:webHidden/>
            <w:sz w:val="24"/>
            <w:szCs w:val="24"/>
          </w:rPr>
          <w:fldChar w:fldCharType="separate"/>
        </w:r>
        <w:r w:rsidR="00A64865">
          <w:rPr>
            <w:rFonts w:ascii="Times New Roman" w:hAnsi="Times New Roman" w:cs="Times New Roman"/>
            <w:noProof/>
            <w:webHidden/>
            <w:sz w:val="24"/>
            <w:szCs w:val="24"/>
          </w:rPr>
          <w:t>37</w:t>
        </w:r>
        <w:r w:rsidR="007940F4" w:rsidRPr="007940F4">
          <w:rPr>
            <w:rFonts w:ascii="Times New Roman" w:hAnsi="Times New Roman" w:cs="Times New Roman"/>
            <w:noProof/>
            <w:webHidden/>
            <w:sz w:val="24"/>
            <w:szCs w:val="24"/>
          </w:rPr>
          <w:fldChar w:fldCharType="end"/>
        </w:r>
      </w:hyperlink>
    </w:p>
    <w:p w14:paraId="76E3B97E" w14:textId="4AF2DD16" w:rsidR="007940F4" w:rsidRPr="007940F4" w:rsidRDefault="006001DF">
      <w:pPr>
        <w:pStyle w:val="brajegyzk"/>
        <w:tabs>
          <w:tab w:val="right" w:leader="dot" w:pos="7927"/>
        </w:tabs>
        <w:rPr>
          <w:rFonts w:ascii="Times New Roman" w:eastAsiaTheme="minorEastAsia" w:hAnsi="Times New Roman" w:cs="Times New Roman"/>
          <w:smallCaps w:val="0"/>
          <w:noProof/>
          <w:sz w:val="28"/>
          <w:szCs w:val="28"/>
          <w:lang w:eastAsia="hu-HU"/>
        </w:rPr>
      </w:pPr>
      <w:hyperlink w:anchor="_Toc38808600" w:history="1">
        <w:r w:rsidR="007940F4" w:rsidRPr="007940F4">
          <w:rPr>
            <w:rStyle w:val="Hiperhivatkozs"/>
            <w:rFonts w:ascii="Times New Roman" w:hAnsi="Times New Roman" w:cs="Times New Roman"/>
            <w:noProof/>
            <w:sz w:val="24"/>
            <w:szCs w:val="24"/>
          </w:rPr>
          <w:t>14. ábra Szintetizátor felülethez tartozó dobgép lejátszó, szüneteltető, és újraindító gombokkal</w:t>
        </w:r>
        <w:r w:rsidR="007940F4" w:rsidRPr="007940F4">
          <w:rPr>
            <w:rFonts w:ascii="Times New Roman" w:hAnsi="Times New Roman" w:cs="Times New Roman"/>
            <w:noProof/>
            <w:webHidden/>
            <w:sz w:val="24"/>
            <w:szCs w:val="24"/>
          </w:rPr>
          <w:tab/>
        </w:r>
        <w:r w:rsidR="007940F4" w:rsidRPr="007940F4">
          <w:rPr>
            <w:rFonts w:ascii="Times New Roman" w:hAnsi="Times New Roman" w:cs="Times New Roman"/>
            <w:noProof/>
            <w:webHidden/>
            <w:sz w:val="24"/>
            <w:szCs w:val="24"/>
          </w:rPr>
          <w:fldChar w:fldCharType="begin"/>
        </w:r>
        <w:r w:rsidR="007940F4" w:rsidRPr="007940F4">
          <w:rPr>
            <w:rFonts w:ascii="Times New Roman" w:hAnsi="Times New Roman" w:cs="Times New Roman"/>
            <w:noProof/>
            <w:webHidden/>
            <w:sz w:val="24"/>
            <w:szCs w:val="24"/>
          </w:rPr>
          <w:instrText xml:space="preserve"> PAGEREF _Toc38808600 \h </w:instrText>
        </w:r>
        <w:r w:rsidR="007940F4" w:rsidRPr="007940F4">
          <w:rPr>
            <w:rFonts w:ascii="Times New Roman" w:hAnsi="Times New Roman" w:cs="Times New Roman"/>
            <w:noProof/>
            <w:webHidden/>
            <w:sz w:val="24"/>
            <w:szCs w:val="24"/>
          </w:rPr>
        </w:r>
        <w:r w:rsidR="007940F4" w:rsidRPr="007940F4">
          <w:rPr>
            <w:rFonts w:ascii="Times New Roman" w:hAnsi="Times New Roman" w:cs="Times New Roman"/>
            <w:noProof/>
            <w:webHidden/>
            <w:sz w:val="24"/>
            <w:szCs w:val="24"/>
          </w:rPr>
          <w:fldChar w:fldCharType="separate"/>
        </w:r>
        <w:r w:rsidR="00A64865">
          <w:rPr>
            <w:rFonts w:ascii="Times New Roman" w:hAnsi="Times New Roman" w:cs="Times New Roman"/>
            <w:noProof/>
            <w:webHidden/>
            <w:sz w:val="24"/>
            <w:szCs w:val="24"/>
          </w:rPr>
          <w:t>38</w:t>
        </w:r>
        <w:r w:rsidR="007940F4" w:rsidRPr="007940F4">
          <w:rPr>
            <w:rFonts w:ascii="Times New Roman" w:hAnsi="Times New Roman" w:cs="Times New Roman"/>
            <w:noProof/>
            <w:webHidden/>
            <w:sz w:val="24"/>
            <w:szCs w:val="24"/>
          </w:rPr>
          <w:fldChar w:fldCharType="end"/>
        </w:r>
      </w:hyperlink>
    </w:p>
    <w:p w14:paraId="194FFB41" w14:textId="6040BD74" w:rsidR="007940F4" w:rsidRPr="007940F4" w:rsidRDefault="006001DF">
      <w:pPr>
        <w:pStyle w:val="brajegyzk"/>
        <w:tabs>
          <w:tab w:val="right" w:leader="dot" w:pos="7927"/>
        </w:tabs>
        <w:rPr>
          <w:rFonts w:ascii="Times New Roman" w:eastAsiaTheme="minorEastAsia" w:hAnsi="Times New Roman" w:cs="Times New Roman"/>
          <w:smallCaps w:val="0"/>
          <w:noProof/>
          <w:sz w:val="28"/>
          <w:szCs w:val="28"/>
          <w:lang w:eastAsia="hu-HU"/>
        </w:rPr>
      </w:pPr>
      <w:hyperlink w:anchor="_Toc38808601" w:history="1">
        <w:r w:rsidR="007940F4" w:rsidRPr="007940F4">
          <w:rPr>
            <w:rStyle w:val="Hiperhivatkozs"/>
            <w:rFonts w:ascii="Times New Roman" w:hAnsi="Times New Roman" w:cs="Times New Roman"/>
            <w:noProof/>
            <w:sz w:val="24"/>
            <w:szCs w:val="24"/>
          </w:rPr>
          <w:t>15. ábra Elemek kilistázott nézete a mentett elemek felületén</w:t>
        </w:r>
        <w:r w:rsidR="007940F4" w:rsidRPr="007940F4">
          <w:rPr>
            <w:rFonts w:ascii="Times New Roman" w:hAnsi="Times New Roman" w:cs="Times New Roman"/>
            <w:noProof/>
            <w:webHidden/>
            <w:sz w:val="24"/>
            <w:szCs w:val="24"/>
          </w:rPr>
          <w:tab/>
        </w:r>
        <w:r w:rsidR="007940F4" w:rsidRPr="007940F4">
          <w:rPr>
            <w:rFonts w:ascii="Times New Roman" w:hAnsi="Times New Roman" w:cs="Times New Roman"/>
            <w:noProof/>
            <w:webHidden/>
            <w:sz w:val="24"/>
            <w:szCs w:val="24"/>
          </w:rPr>
          <w:fldChar w:fldCharType="begin"/>
        </w:r>
        <w:r w:rsidR="007940F4" w:rsidRPr="007940F4">
          <w:rPr>
            <w:rFonts w:ascii="Times New Roman" w:hAnsi="Times New Roman" w:cs="Times New Roman"/>
            <w:noProof/>
            <w:webHidden/>
            <w:sz w:val="24"/>
            <w:szCs w:val="24"/>
          </w:rPr>
          <w:instrText xml:space="preserve"> PAGEREF _Toc38808601 \h </w:instrText>
        </w:r>
        <w:r w:rsidR="007940F4" w:rsidRPr="007940F4">
          <w:rPr>
            <w:rFonts w:ascii="Times New Roman" w:hAnsi="Times New Roman" w:cs="Times New Roman"/>
            <w:noProof/>
            <w:webHidden/>
            <w:sz w:val="24"/>
            <w:szCs w:val="24"/>
          </w:rPr>
        </w:r>
        <w:r w:rsidR="007940F4" w:rsidRPr="007940F4">
          <w:rPr>
            <w:rFonts w:ascii="Times New Roman" w:hAnsi="Times New Roman" w:cs="Times New Roman"/>
            <w:noProof/>
            <w:webHidden/>
            <w:sz w:val="24"/>
            <w:szCs w:val="24"/>
          </w:rPr>
          <w:fldChar w:fldCharType="separate"/>
        </w:r>
        <w:r w:rsidR="00A64865">
          <w:rPr>
            <w:rFonts w:ascii="Times New Roman" w:hAnsi="Times New Roman" w:cs="Times New Roman"/>
            <w:noProof/>
            <w:webHidden/>
            <w:sz w:val="24"/>
            <w:szCs w:val="24"/>
          </w:rPr>
          <w:t>39</w:t>
        </w:r>
        <w:r w:rsidR="007940F4" w:rsidRPr="007940F4">
          <w:rPr>
            <w:rFonts w:ascii="Times New Roman" w:hAnsi="Times New Roman" w:cs="Times New Roman"/>
            <w:noProof/>
            <w:webHidden/>
            <w:sz w:val="24"/>
            <w:szCs w:val="24"/>
          </w:rPr>
          <w:fldChar w:fldCharType="end"/>
        </w:r>
      </w:hyperlink>
    </w:p>
    <w:p w14:paraId="38F072A9" w14:textId="6E264CAC" w:rsidR="007D69C7" w:rsidRDefault="00083B75" w:rsidP="0089201E">
      <w:r>
        <w:fldChar w:fldCharType="end"/>
      </w:r>
      <w:r w:rsidR="007D69C7">
        <w:br w:type="page"/>
      </w:r>
    </w:p>
    <w:p w14:paraId="3B03A719" w14:textId="6ED2CB62" w:rsidR="007D69C7" w:rsidRPr="0078175C" w:rsidRDefault="007D69C7" w:rsidP="007D69C7">
      <w:pPr>
        <w:pStyle w:val="Cmsor1"/>
        <w:numPr>
          <w:ilvl w:val="0"/>
          <w:numId w:val="0"/>
        </w:numPr>
        <w:rPr>
          <w:i/>
          <w:iCs/>
          <w:sz w:val="24"/>
          <w:szCs w:val="22"/>
        </w:rPr>
      </w:pPr>
      <w:bookmarkStart w:id="87" w:name="_Toc25850794"/>
      <w:bookmarkStart w:id="88" w:name="_Toc39760596"/>
      <w:r w:rsidRPr="0078175C">
        <w:rPr>
          <w:i/>
          <w:iCs/>
          <w:sz w:val="24"/>
          <w:szCs w:val="22"/>
        </w:rPr>
        <w:lastRenderedPageBreak/>
        <w:t>Táblázatok jegyzéke</w:t>
      </w:r>
      <w:bookmarkEnd w:id="87"/>
      <w:bookmarkEnd w:id="88"/>
    </w:p>
    <w:p w14:paraId="4D4ED886" w14:textId="53951F9F" w:rsidR="009D5E04" w:rsidRPr="009D5E04" w:rsidRDefault="009132D6">
      <w:pPr>
        <w:pStyle w:val="brajegyzk"/>
        <w:tabs>
          <w:tab w:val="right" w:leader="dot" w:pos="7927"/>
        </w:tabs>
        <w:rPr>
          <w:rFonts w:ascii="Times New Roman" w:eastAsiaTheme="minorEastAsia" w:hAnsi="Times New Roman" w:cs="Times New Roman"/>
          <w:smallCaps w:val="0"/>
          <w:noProof/>
          <w:sz w:val="28"/>
          <w:szCs w:val="28"/>
          <w:lang w:eastAsia="hu-HU"/>
        </w:rPr>
      </w:pPr>
      <w:r w:rsidRPr="00621CB9">
        <w:fldChar w:fldCharType="begin"/>
      </w:r>
      <w:r w:rsidRPr="00621CB9">
        <w:instrText xml:space="preserve"> TOC \h \z \c "Táblázat" </w:instrText>
      </w:r>
      <w:r w:rsidRPr="00621CB9">
        <w:fldChar w:fldCharType="separate"/>
      </w:r>
      <w:hyperlink w:anchor="_Toc39315992" w:history="1">
        <w:r w:rsidR="009D5E04" w:rsidRPr="009D5E04">
          <w:rPr>
            <w:rStyle w:val="Hiperhivatkozs"/>
            <w:rFonts w:ascii="Times New Roman" w:hAnsi="Times New Roman" w:cs="Times New Roman"/>
            <w:noProof/>
            <w:sz w:val="24"/>
            <w:szCs w:val="24"/>
          </w:rPr>
          <w:t>1. táblázat Státuszkódok táblázata, és magyarázata</w:t>
        </w:r>
        <w:r w:rsidR="009D5E04" w:rsidRPr="009D5E04">
          <w:rPr>
            <w:rFonts w:ascii="Times New Roman" w:hAnsi="Times New Roman" w:cs="Times New Roman"/>
            <w:noProof/>
            <w:webHidden/>
            <w:sz w:val="24"/>
            <w:szCs w:val="24"/>
          </w:rPr>
          <w:tab/>
        </w:r>
        <w:r w:rsidR="009D5E04" w:rsidRPr="009D5E04">
          <w:rPr>
            <w:rFonts w:ascii="Times New Roman" w:hAnsi="Times New Roman" w:cs="Times New Roman"/>
            <w:noProof/>
            <w:webHidden/>
            <w:sz w:val="24"/>
            <w:szCs w:val="24"/>
          </w:rPr>
          <w:fldChar w:fldCharType="begin"/>
        </w:r>
        <w:r w:rsidR="009D5E04" w:rsidRPr="009D5E04">
          <w:rPr>
            <w:rFonts w:ascii="Times New Roman" w:hAnsi="Times New Roman" w:cs="Times New Roman"/>
            <w:noProof/>
            <w:webHidden/>
            <w:sz w:val="24"/>
            <w:szCs w:val="24"/>
          </w:rPr>
          <w:instrText xml:space="preserve"> PAGEREF _Toc39315992 \h </w:instrText>
        </w:r>
        <w:r w:rsidR="009D5E04" w:rsidRPr="009D5E04">
          <w:rPr>
            <w:rFonts w:ascii="Times New Roman" w:hAnsi="Times New Roman" w:cs="Times New Roman"/>
            <w:noProof/>
            <w:webHidden/>
            <w:sz w:val="24"/>
            <w:szCs w:val="24"/>
          </w:rPr>
        </w:r>
        <w:r w:rsidR="009D5E04" w:rsidRPr="009D5E04">
          <w:rPr>
            <w:rFonts w:ascii="Times New Roman" w:hAnsi="Times New Roman" w:cs="Times New Roman"/>
            <w:noProof/>
            <w:webHidden/>
            <w:sz w:val="24"/>
            <w:szCs w:val="24"/>
          </w:rPr>
          <w:fldChar w:fldCharType="separate"/>
        </w:r>
        <w:r w:rsidR="00A64865">
          <w:rPr>
            <w:rFonts w:ascii="Times New Roman" w:hAnsi="Times New Roman" w:cs="Times New Roman"/>
            <w:noProof/>
            <w:webHidden/>
            <w:sz w:val="24"/>
            <w:szCs w:val="24"/>
          </w:rPr>
          <w:t>24</w:t>
        </w:r>
        <w:r w:rsidR="009D5E04" w:rsidRPr="009D5E04">
          <w:rPr>
            <w:rFonts w:ascii="Times New Roman" w:hAnsi="Times New Roman" w:cs="Times New Roman"/>
            <w:noProof/>
            <w:webHidden/>
            <w:sz w:val="24"/>
            <w:szCs w:val="24"/>
          </w:rPr>
          <w:fldChar w:fldCharType="end"/>
        </w:r>
      </w:hyperlink>
    </w:p>
    <w:p w14:paraId="4AAFA142" w14:textId="1F990B2F" w:rsidR="007D69C7" w:rsidRDefault="009132D6" w:rsidP="006C6D18">
      <w:r w:rsidRPr="00621CB9">
        <w:fldChar w:fldCharType="end"/>
      </w:r>
      <w:r w:rsidR="007D69C7">
        <w:br w:type="page"/>
      </w:r>
    </w:p>
    <w:p w14:paraId="02B84430" w14:textId="7CF4F7C0" w:rsidR="007D69C7" w:rsidRPr="0078175C" w:rsidRDefault="007D69C7" w:rsidP="007D69C7">
      <w:pPr>
        <w:pStyle w:val="Cmsor1"/>
        <w:numPr>
          <w:ilvl w:val="0"/>
          <w:numId w:val="0"/>
        </w:numPr>
        <w:rPr>
          <w:i/>
          <w:iCs/>
          <w:sz w:val="24"/>
          <w:szCs w:val="22"/>
        </w:rPr>
      </w:pPr>
      <w:bookmarkStart w:id="89" w:name="_Ref499575430"/>
      <w:bookmarkStart w:id="90" w:name="_Toc25850795"/>
      <w:bookmarkStart w:id="91" w:name="_Toc39760597"/>
      <w:r w:rsidRPr="0078175C">
        <w:rPr>
          <w:i/>
          <w:iCs/>
          <w:sz w:val="24"/>
          <w:szCs w:val="22"/>
        </w:rPr>
        <w:lastRenderedPageBreak/>
        <w:t>CD Melléklet</w:t>
      </w:r>
      <w:bookmarkEnd w:id="89"/>
      <w:bookmarkEnd w:id="90"/>
      <w:bookmarkEnd w:id="91"/>
    </w:p>
    <w:p w14:paraId="58D2B928" w14:textId="77777777" w:rsidR="001B75E7" w:rsidRDefault="001B75E7" w:rsidP="001B75E7">
      <w:pPr>
        <w:pStyle w:val="Listaszerbekezds"/>
        <w:numPr>
          <w:ilvl w:val="0"/>
          <w:numId w:val="22"/>
        </w:numPr>
      </w:pPr>
      <w:r>
        <w:t>/</w:t>
      </w:r>
    </w:p>
    <w:p w14:paraId="27162918" w14:textId="77777777" w:rsidR="001B75E7" w:rsidRDefault="001B75E7" w:rsidP="001B75E7">
      <w:pPr>
        <w:pStyle w:val="Listaszerbekezds"/>
        <w:numPr>
          <w:ilvl w:val="1"/>
          <w:numId w:val="22"/>
        </w:numPr>
      </w:pPr>
      <w:r>
        <w:t>dolgozat/</w:t>
      </w:r>
    </w:p>
    <w:p w14:paraId="18335756" w14:textId="616C7DDA" w:rsidR="001B75E7" w:rsidRDefault="001B75E7" w:rsidP="001B75E7">
      <w:pPr>
        <w:pStyle w:val="Listaszerbekezds"/>
        <w:numPr>
          <w:ilvl w:val="2"/>
          <w:numId w:val="22"/>
        </w:numPr>
      </w:pPr>
      <w:r w:rsidRPr="001B75E7">
        <w:t>Szakdolgozat_CSM_Tervezes_2</w:t>
      </w:r>
      <w:r>
        <w:t>.docx</w:t>
      </w:r>
    </w:p>
    <w:p w14:paraId="04AA3B03" w14:textId="52B18C36" w:rsidR="001B75E7" w:rsidRDefault="001B75E7" w:rsidP="001B75E7">
      <w:pPr>
        <w:pStyle w:val="Listaszerbekezds"/>
        <w:numPr>
          <w:ilvl w:val="2"/>
          <w:numId w:val="22"/>
        </w:numPr>
      </w:pPr>
      <w:r w:rsidRPr="001B75E7">
        <w:t>Szakdolgozat_CSM_Tervezes_2</w:t>
      </w:r>
      <w:r>
        <w:t>.pdf</w:t>
      </w:r>
    </w:p>
    <w:p w14:paraId="11A6A17B" w14:textId="20A3B748" w:rsidR="001B75E7" w:rsidRDefault="001B75E7" w:rsidP="001B75E7">
      <w:pPr>
        <w:pStyle w:val="Listaszerbekezds"/>
        <w:numPr>
          <w:ilvl w:val="1"/>
          <w:numId w:val="22"/>
        </w:numPr>
      </w:pPr>
      <w:r>
        <w:t>szoftver/</w:t>
      </w:r>
    </w:p>
    <w:p w14:paraId="1C716376" w14:textId="6696E948" w:rsidR="001B75E7" w:rsidRDefault="001B75E7" w:rsidP="001B75E7">
      <w:pPr>
        <w:pStyle w:val="Listaszerbekezds"/>
        <w:numPr>
          <w:ilvl w:val="2"/>
          <w:numId w:val="22"/>
        </w:numPr>
      </w:pPr>
      <w:r>
        <w:t>node_modules</w:t>
      </w:r>
    </w:p>
    <w:p w14:paraId="46805176" w14:textId="4CF8244A" w:rsidR="001B75E7" w:rsidRDefault="001B75E7" w:rsidP="001B75E7">
      <w:pPr>
        <w:pStyle w:val="Listaszerbekezds"/>
        <w:numPr>
          <w:ilvl w:val="3"/>
          <w:numId w:val="22"/>
        </w:numPr>
      </w:pPr>
      <w:r>
        <w:t>…</w:t>
      </w:r>
    </w:p>
    <w:p w14:paraId="17F6CD57" w14:textId="5C79F7E2" w:rsidR="001B75E7" w:rsidRDefault="001B75E7" w:rsidP="001B75E7">
      <w:pPr>
        <w:pStyle w:val="Listaszerbekezds"/>
        <w:numPr>
          <w:ilvl w:val="2"/>
          <w:numId w:val="22"/>
        </w:numPr>
      </w:pPr>
      <w:r>
        <w:t>public</w:t>
      </w:r>
    </w:p>
    <w:p w14:paraId="4E276F58" w14:textId="29905ED2" w:rsidR="001B75E7" w:rsidRDefault="001B75E7" w:rsidP="001B75E7">
      <w:pPr>
        <w:pStyle w:val="Listaszerbekezds"/>
        <w:numPr>
          <w:ilvl w:val="3"/>
          <w:numId w:val="22"/>
        </w:numPr>
      </w:pPr>
      <w:r>
        <w:t>css</w:t>
      </w:r>
    </w:p>
    <w:p w14:paraId="7FE538D6" w14:textId="3228EA73" w:rsidR="001B75E7" w:rsidRDefault="001B75E7" w:rsidP="001B75E7">
      <w:pPr>
        <w:pStyle w:val="Listaszerbekezds"/>
        <w:numPr>
          <w:ilvl w:val="3"/>
          <w:numId w:val="22"/>
        </w:numPr>
      </w:pPr>
      <w:r>
        <w:t>imgs</w:t>
      </w:r>
      <w:bookmarkStart w:id="92" w:name="_GoBack"/>
      <w:bookmarkEnd w:id="92"/>
    </w:p>
    <w:p w14:paraId="2E4515B6" w14:textId="058AD1DB" w:rsidR="001B75E7" w:rsidRDefault="001B75E7" w:rsidP="001B75E7">
      <w:pPr>
        <w:pStyle w:val="Listaszerbekezds"/>
        <w:numPr>
          <w:ilvl w:val="3"/>
          <w:numId w:val="22"/>
        </w:numPr>
      </w:pPr>
      <w:r>
        <w:t>js</w:t>
      </w:r>
    </w:p>
    <w:p w14:paraId="254EA3FB" w14:textId="3FCC1568" w:rsidR="001B75E7" w:rsidRDefault="001B75E7" w:rsidP="001B75E7">
      <w:pPr>
        <w:pStyle w:val="Listaszerbekezds"/>
        <w:numPr>
          <w:ilvl w:val="3"/>
          <w:numId w:val="22"/>
        </w:numPr>
      </w:pPr>
      <w:r>
        <w:t>models</w:t>
      </w:r>
    </w:p>
    <w:p w14:paraId="5CD1775C" w14:textId="56AF05E8" w:rsidR="003F38CC" w:rsidRDefault="001B75E7" w:rsidP="001B75E7">
      <w:pPr>
        <w:pStyle w:val="Listaszerbekezds"/>
        <w:numPr>
          <w:ilvl w:val="2"/>
          <w:numId w:val="22"/>
        </w:numPr>
      </w:pPr>
      <w:r>
        <w:t>views</w:t>
      </w:r>
    </w:p>
    <w:p w14:paraId="1382818E" w14:textId="0EE99304" w:rsidR="001B75E7" w:rsidRDefault="001B75E7" w:rsidP="001B75E7">
      <w:pPr>
        <w:pStyle w:val="Listaszerbekezds"/>
        <w:numPr>
          <w:ilvl w:val="3"/>
          <w:numId w:val="22"/>
        </w:numPr>
      </w:pPr>
      <w:r>
        <w:t>pages</w:t>
      </w:r>
    </w:p>
    <w:p w14:paraId="31B9C8FC" w14:textId="72E38B92" w:rsidR="001B75E7" w:rsidRDefault="001B75E7" w:rsidP="001B75E7">
      <w:pPr>
        <w:pStyle w:val="Listaszerbekezds"/>
        <w:numPr>
          <w:ilvl w:val="3"/>
          <w:numId w:val="22"/>
        </w:numPr>
      </w:pPr>
      <w:r>
        <w:t>partials</w:t>
      </w:r>
    </w:p>
    <w:p w14:paraId="49A67D62" w14:textId="30EE3847" w:rsidR="001B75E7" w:rsidRDefault="001B75E7" w:rsidP="001B75E7">
      <w:pPr>
        <w:pStyle w:val="Listaszerbekezds"/>
        <w:numPr>
          <w:ilvl w:val="2"/>
          <w:numId w:val="22"/>
        </w:numPr>
      </w:pPr>
      <w:r>
        <w:t>package.json</w:t>
      </w:r>
    </w:p>
    <w:p w14:paraId="45844FC2" w14:textId="2F149EE1" w:rsidR="001B75E7" w:rsidRDefault="001B75E7" w:rsidP="001B75E7">
      <w:pPr>
        <w:pStyle w:val="Listaszerbekezds"/>
        <w:numPr>
          <w:ilvl w:val="2"/>
          <w:numId w:val="22"/>
        </w:numPr>
      </w:pPr>
      <w:r>
        <w:t>package-lock.json</w:t>
      </w:r>
    </w:p>
    <w:p w14:paraId="451FDC14" w14:textId="58B1A684" w:rsidR="001B75E7" w:rsidRDefault="001B75E7" w:rsidP="001B75E7">
      <w:pPr>
        <w:pStyle w:val="Listaszerbekezds"/>
        <w:numPr>
          <w:ilvl w:val="2"/>
          <w:numId w:val="22"/>
        </w:numPr>
      </w:pPr>
      <w:r>
        <w:t>seeds.js</w:t>
      </w:r>
    </w:p>
    <w:p w14:paraId="3F9E2949" w14:textId="6DDE6658" w:rsidR="00771FB1" w:rsidRDefault="001B75E7" w:rsidP="001B75E7">
      <w:pPr>
        <w:pStyle w:val="Listaszerbekezds"/>
        <w:numPr>
          <w:ilvl w:val="2"/>
          <w:numId w:val="22"/>
        </w:numPr>
        <w:sectPr w:rsidR="00771FB1" w:rsidSect="003679D5">
          <w:headerReference w:type="default" r:id="rId41"/>
          <w:footerReference w:type="default" r:id="rId42"/>
          <w:pgSz w:w="11906" w:h="16838" w:code="9"/>
          <w:pgMar w:top="1701" w:right="1701" w:bottom="1701" w:left="1701" w:header="709" w:footer="709" w:gutter="567"/>
          <w:pgNumType w:fmt="lowerRoman" w:start="1"/>
          <w:cols w:space="708"/>
          <w:docGrid w:linePitch="360"/>
        </w:sectPr>
      </w:pPr>
      <w:r>
        <w:t>server.js</w:t>
      </w:r>
      <w:r w:rsidR="007D69C7">
        <w:br w:type="page"/>
      </w:r>
    </w:p>
    <w:p w14:paraId="0970619C" w14:textId="77777777" w:rsidR="007D69C7" w:rsidRPr="00BF2D76" w:rsidRDefault="007D69C7" w:rsidP="00A33970">
      <w:pPr>
        <w:pStyle w:val="PLACEHOLDERTITLE"/>
      </w:pPr>
    </w:p>
    <w:sectPr w:rsidR="007D69C7" w:rsidRPr="00BF2D76" w:rsidSect="003679D5">
      <w:headerReference w:type="default" r:id="rId43"/>
      <w:footerReference w:type="default" r:id="rId44"/>
      <w:type w:val="continuous"/>
      <w:pgSz w:w="11906" w:h="16838" w:code="9"/>
      <w:pgMar w:top="1701" w:right="1701" w:bottom="1701" w:left="1701" w:header="709" w:footer="709" w:gutter="567"/>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94B00" w14:textId="77777777" w:rsidR="0076743E" w:rsidRDefault="0076743E" w:rsidP="00660C0C">
      <w:r>
        <w:separator/>
      </w:r>
    </w:p>
  </w:endnote>
  <w:endnote w:type="continuationSeparator" w:id="0">
    <w:p w14:paraId="7C168E1E" w14:textId="77777777" w:rsidR="0076743E" w:rsidRDefault="0076743E" w:rsidP="00660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ambria Math">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 w:name="Lucida Console">
    <w:panose1 w:val="020B0609040504020204"/>
    <w:charset w:val="EE"/>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019AF" w14:textId="77777777" w:rsidR="006001DF" w:rsidRDefault="006001DF" w:rsidP="003679D5">
    <w:pPr>
      <w:pStyle w:val="llb"/>
    </w:pPr>
  </w:p>
  <w:p w14:paraId="778B59C4" w14:textId="77777777" w:rsidR="006001DF" w:rsidRPr="003679D5" w:rsidRDefault="006001DF" w:rsidP="003679D5">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E8D85" w14:textId="0DF6D023" w:rsidR="006001DF" w:rsidRDefault="006001DF" w:rsidP="00EE45A0">
    <w:pPr>
      <w:pStyle w:val="llb"/>
      <w:ind w:firstLine="0"/>
      <w:jc w:val="right"/>
    </w:pPr>
    <w:r>
      <w:fldChar w:fldCharType="begin"/>
    </w:r>
    <w:r>
      <w:instrText>PAGE   \* MERGEFORMAT</w:instrText>
    </w:r>
    <w:r>
      <w:fldChar w:fldCharType="separate"/>
    </w:r>
    <w:r>
      <w:rPr>
        <w:noProof/>
      </w:rPr>
      <w:t>10</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7921D" w14:textId="77777777" w:rsidR="006001DF" w:rsidRDefault="006001DF" w:rsidP="00EE45A0">
    <w:pPr>
      <w:pStyle w:val="llb"/>
      <w:ind w:firstLine="0"/>
      <w:jc w:val="right"/>
    </w:pPr>
    <w:r>
      <w:fldChar w:fldCharType="begin"/>
    </w:r>
    <w:r>
      <w:instrText>PAGE   \* MERGEFORMAT</w:instrText>
    </w:r>
    <w:r>
      <w:fldChar w:fldCharType="separate"/>
    </w:r>
    <w:r>
      <w:rPr>
        <w:noProof/>
      </w:rPr>
      <w:t>iv</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9A004" w14:textId="7CFC2417" w:rsidR="006001DF" w:rsidRPr="00771FB1" w:rsidRDefault="006001DF" w:rsidP="00771FB1">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E7F201" w14:textId="77777777" w:rsidR="0076743E" w:rsidRDefault="0076743E" w:rsidP="00660C0C">
      <w:r>
        <w:separator/>
      </w:r>
    </w:p>
  </w:footnote>
  <w:footnote w:type="continuationSeparator" w:id="0">
    <w:p w14:paraId="43270C75" w14:textId="77777777" w:rsidR="0076743E" w:rsidRDefault="0076743E" w:rsidP="00660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EB524" w14:textId="244C989D" w:rsidR="006001DF" w:rsidRDefault="006001DF" w:rsidP="00EE45A0">
    <w:pPr>
      <w:pStyle w:val="lfej"/>
      <w:ind w:firstLine="0"/>
      <w:jc w:val="center"/>
    </w:pPr>
    <w:r>
      <w:rPr>
        <w:noProof/>
      </w:rPr>
      <w:fldChar w:fldCharType="begin"/>
    </w:r>
    <w:r>
      <w:rPr>
        <w:noProof/>
      </w:rPr>
      <w:instrText xml:space="preserve"> STYLEREF  "Címsor 1" \n  \* MERGEFORMAT </w:instrText>
    </w:r>
    <w:r>
      <w:rPr>
        <w:noProof/>
      </w:rPr>
      <w:fldChar w:fldCharType="separate"/>
    </w:r>
    <w:r w:rsidR="00A64865">
      <w:rPr>
        <w:noProof/>
      </w:rPr>
      <w:t>9</w:t>
    </w:r>
    <w:r>
      <w:rPr>
        <w:noProof/>
      </w:rPr>
      <w:fldChar w:fldCharType="end"/>
    </w:r>
    <w:r>
      <w:t xml:space="preserve">. </w:t>
    </w:r>
    <w:r>
      <w:rPr>
        <w:noProof/>
      </w:rPr>
      <w:fldChar w:fldCharType="begin"/>
    </w:r>
    <w:r>
      <w:rPr>
        <w:noProof/>
      </w:rPr>
      <w:instrText xml:space="preserve"> STYLEREF  "Címsor 1"  \* MERGEFORMAT </w:instrText>
    </w:r>
    <w:r>
      <w:rPr>
        <w:noProof/>
      </w:rPr>
      <w:fldChar w:fldCharType="separate"/>
    </w:r>
    <w:r w:rsidR="00A64865">
      <w:rPr>
        <w:noProof/>
      </w:rPr>
      <w:t>Összefoglalás</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2173D" w14:textId="1BC2C39B" w:rsidR="006001DF" w:rsidRDefault="006001DF" w:rsidP="007029CF">
    <w:pPr>
      <w:pStyle w:val="lfej"/>
      <w:ind w:firstLine="0"/>
      <w:jc w:val="center"/>
    </w:pPr>
    <w:r>
      <w:rPr>
        <w:noProof/>
      </w:rPr>
      <w:fldChar w:fldCharType="begin"/>
    </w:r>
    <w:r>
      <w:rPr>
        <w:noProof/>
      </w:rPr>
      <w:instrText xml:space="preserve"> STYLEREF  "Címsor 1"  \* MERGEFORMAT </w:instrText>
    </w:r>
    <w:r>
      <w:rPr>
        <w:noProof/>
      </w:rPr>
      <w:fldChar w:fldCharType="separate"/>
    </w:r>
    <w:r w:rsidR="00A64865">
      <w:rPr>
        <w:noProof/>
      </w:rPr>
      <w:t>CD Melléklet</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F3570" w14:textId="566A5931" w:rsidR="006001DF" w:rsidRDefault="006001DF" w:rsidP="007029CF">
    <w:pPr>
      <w:pStyle w:val="lfej"/>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A3BF3"/>
    <w:multiLevelType w:val="multilevel"/>
    <w:tmpl w:val="5608D684"/>
    <w:lvl w:ilvl="0">
      <w:start w:val="4"/>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656A9D"/>
    <w:multiLevelType w:val="hybridMultilevel"/>
    <w:tmpl w:val="AE407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9E36FB2"/>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3" w15:restartNumberingAfterBreak="0">
    <w:nsid w:val="1389261B"/>
    <w:multiLevelType w:val="multilevel"/>
    <w:tmpl w:val="8AFC896A"/>
    <w:lvl w:ilvl="0">
      <w:start w:val="1"/>
      <w:numFmt w:val="decimal"/>
      <w:pStyle w:val="Stlus1"/>
      <w:lvlText w:val="%1."/>
      <w:lvlJc w:val="left"/>
      <w:pPr>
        <w:ind w:left="360" w:hanging="360"/>
      </w:pPr>
    </w:lvl>
    <w:lvl w:ilvl="1">
      <w:start w:val="1"/>
      <w:numFmt w:val="decimal"/>
      <w:pStyle w:val="Stlus2"/>
      <w:lvlText w:val="%1.%2."/>
      <w:lvlJc w:val="left"/>
      <w:pPr>
        <w:ind w:left="792" w:hanging="432"/>
      </w:pPr>
    </w:lvl>
    <w:lvl w:ilvl="2">
      <w:start w:val="1"/>
      <w:numFmt w:val="decimal"/>
      <w:pStyle w:val="Stlus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FB5434"/>
    <w:multiLevelType w:val="hybridMultilevel"/>
    <w:tmpl w:val="7736F4C8"/>
    <w:lvl w:ilvl="0" w:tplc="7514122C">
      <w:numFmt w:val="bullet"/>
      <w:lvlText w:val="-"/>
      <w:lvlJc w:val="left"/>
      <w:pPr>
        <w:ind w:left="720" w:hanging="360"/>
      </w:pPr>
      <w:rPr>
        <w:rFonts w:ascii="Times New Roman" w:eastAsiaTheme="minorHAnsi" w:hAnsi="Times New Roman" w:cs="Times New Roman" w:hint="default"/>
      </w:rPr>
    </w:lvl>
    <w:lvl w:ilvl="1" w:tplc="7514122C">
      <w:numFmt w:val="bullet"/>
      <w:lvlText w:val="-"/>
      <w:lvlJc w:val="left"/>
      <w:pPr>
        <w:ind w:left="1440" w:hanging="360"/>
      </w:pPr>
      <w:rPr>
        <w:rFonts w:ascii="Times New Roman" w:eastAsiaTheme="minorHAnsi" w:hAnsi="Times New Roman" w:cs="Times New Roman"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5" w15:restartNumberingAfterBreak="0">
    <w:nsid w:val="183F6A3F"/>
    <w:multiLevelType w:val="hybridMultilevel"/>
    <w:tmpl w:val="9E5EF2C8"/>
    <w:lvl w:ilvl="0" w:tplc="040E0001">
      <w:start w:val="1"/>
      <w:numFmt w:val="bullet"/>
      <w:lvlText w:val=""/>
      <w:lvlJc w:val="left"/>
      <w:pPr>
        <w:ind w:left="1004" w:hanging="360"/>
      </w:pPr>
      <w:rPr>
        <w:rFonts w:ascii="Symbol" w:hAnsi="Symbol" w:hint="default"/>
      </w:rPr>
    </w:lvl>
    <w:lvl w:ilvl="1" w:tplc="040E0003" w:tentative="1">
      <w:start w:val="1"/>
      <w:numFmt w:val="bullet"/>
      <w:lvlText w:val="o"/>
      <w:lvlJc w:val="left"/>
      <w:pPr>
        <w:ind w:left="1724" w:hanging="360"/>
      </w:pPr>
      <w:rPr>
        <w:rFonts w:ascii="Courier New" w:hAnsi="Courier New" w:cs="Courier New" w:hint="default"/>
      </w:rPr>
    </w:lvl>
    <w:lvl w:ilvl="2" w:tplc="040E0005" w:tentative="1">
      <w:start w:val="1"/>
      <w:numFmt w:val="bullet"/>
      <w:lvlText w:val=""/>
      <w:lvlJc w:val="left"/>
      <w:pPr>
        <w:ind w:left="2444" w:hanging="360"/>
      </w:pPr>
      <w:rPr>
        <w:rFonts w:ascii="Wingdings" w:hAnsi="Wingdings" w:hint="default"/>
      </w:rPr>
    </w:lvl>
    <w:lvl w:ilvl="3" w:tplc="040E0001" w:tentative="1">
      <w:start w:val="1"/>
      <w:numFmt w:val="bullet"/>
      <w:lvlText w:val=""/>
      <w:lvlJc w:val="left"/>
      <w:pPr>
        <w:ind w:left="3164" w:hanging="360"/>
      </w:pPr>
      <w:rPr>
        <w:rFonts w:ascii="Symbol" w:hAnsi="Symbol" w:hint="default"/>
      </w:rPr>
    </w:lvl>
    <w:lvl w:ilvl="4" w:tplc="040E0003" w:tentative="1">
      <w:start w:val="1"/>
      <w:numFmt w:val="bullet"/>
      <w:lvlText w:val="o"/>
      <w:lvlJc w:val="left"/>
      <w:pPr>
        <w:ind w:left="3884" w:hanging="360"/>
      </w:pPr>
      <w:rPr>
        <w:rFonts w:ascii="Courier New" w:hAnsi="Courier New" w:cs="Courier New" w:hint="default"/>
      </w:rPr>
    </w:lvl>
    <w:lvl w:ilvl="5" w:tplc="040E0005" w:tentative="1">
      <w:start w:val="1"/>
      <w:numFmt w:val="bullet"/>
      <w:lvlText w:val=""/>
      <w:lvlJc w:val="left"/>
      <w:pPr>
        <w:ind w:left="4604" w:hanging="360"/>
      </w:pPr>
      <w:rPr>
        <w:rFonts w:ascii="Wingdings" w:hAnsi="Wingdings" w:hint="default"/>
      </w:rPr>
    </w:lvl>
    <w:lvl w:ilvl="6" w:tplc="040E0001" w:tentative="1">
      <w:start w:val="1"/>
      <w:numFmt w:val="bullet"/>
      <w:lvlText w:val=""/>
      <w:lvlJc w:val="left"/>
      <w:pPr>
        <w:ind w:left="5324" w:hanging="360"/>
      </w:pPr>
      <w:rPr>
        <w:rFonts w:ascii="Symbol" w:hAnsi="Symbol" w:hint="default"/>
      </w:rPr>
    </w:lvl>
    <w:lvl w:ilvl="7" w:tplc="040E0003" w:tentative="1">
      <w:start w:val="1"/>
      <w:numFmt w:val="bullet"/>
      <w:lvlText w:val="o"/>
      <w:lvlJc w:val="left"/>
      <w:pPr>
        <w:ind w:left="6044" w:hanging="360"/>
      </w:pPr>
      <w:rPr>
        <w:rFonts w:ascii="Courier New" w:hAnsi="Courier New" w:cs="Courier New" w:hint="default"/>
      </w:rPr>
    </w:lvl>
    <w:lvl w:ilvl="8" w:tplc="040E0005" w:tentative="1">
      <w:start w:val="1"/>
      <w:numFmt w:val="bullet"/>
      <w:lvlText w:val=""/>
      <w:lvlJc w:val="left"/>
      <w:pPr>
        <w:ind w:left="6764" w:hanging="360"/>
      </w:pPr>
      <w:rPr>
        <w:rFonts w:ascii="Wingdings" w:hAnsi="Wingdings" w:hint="default"/>
      </w:rPr>
    </w:lvl>
  </w:abstractNum>
  <w:abstractNum w:abstractNumId="6" w15:restartNumberingAfterBreak="0">
    <w:nsid w:val="22D17547"/>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7" w15:restartNumberingAfterBreak="0">
    <w:nsid w:val="2A8D2D21"/>
    <w:multiLevelType w:val="hybridMultilevel"/>
    <w:tmpl w:val="BEECD376"/>
    <w:lvl w:ilvl="0" w:tplc="FCDAFDEA">
      <w:start w:val="2"/>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2CF60E0D"/>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D7067D0"/>
    <w:multiLevelType w:val="hybridMultilevel"/>
    <w:tmpl w:val="C9E84C4C"/>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0" w15:restartNumberingAfterBreak="0">
    <w:nsid w:val="31A127A3"/>
    <w:multiLevelType w:val="hybridMultilevel"/>
    <w:tmpl w:val="C8A4E54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1" w15:restartNumberingAfterBreak="0">
    <w:nsid w:val="35F947DE"/>
    <w:multiLevelType w:val="hybridMultilevel"/>
    <w:tmpl w:val="63FA016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2" w15:restartNumberingAfterBreak="0">
    <w:nsid w:val="3B1847CD"/>
    <w:multiLevelType w:val="hybridMultilevel"/>
    <w:tmpl w:val="B3987830"/>
    <w:lvl w:ilvl="0" w:tplc="040E0009">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3D8A292C"/>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4" w15:restartNumberingAfterBreak="0">
    <w:nsid w:val="41132B46"/>
    <w:multiLevelType w:val="multilevel"/>
    <w:tmpl w:val="C624EA9E"/>
    <w:lvl w:ilvl="0">
      <w:start w:val="4"/>
      <w:numFmt w:val="decimal"/>
      <w:lvlText w:val="%1"/>
      <w:lvlJc w:val="left"/>
      <w:pPr>
        <w:ind w:left="525" w:hanging="525"/>
      </w:pPr>
      <w:rPr>
        <w:rFonts w:hint="default"/>
      </w:rPr>
    </w:lvl>
    <w:lvl w:ilvl="1">
      <w:start w:val="2"/>
      <w:numFmt w:val="decimal"/>
      <w:lvlText w:val="%1.%2"/>
      <w:lvlJc w:val="left"/>
      <w:pPr>
        <w:ind w:left="1245" w:hanging="52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4D3B0418"/>
    <w:multiLevelType w:val="hybridMultilevel"/>
    <w:tmpl w:val="EBA246B2"/>
    <w:lvl w:ilvl="0" w:tplc="7ABCEF70">
      <w:start w:val="1"/>
      <w:numFmt w:val="decimal"/>
      <w:lvlText w:val="%1. lépés"/>
      <w:lvlJc w:val="left"/>
      <w:pPr>
        <w:ind w:left="720" w:hanging="360"/>
      </w:pPr>
      <w:rPr>
        <w:rFonts w:hint="default"/>
        <w:b/>
        <w:i/>
        <w:u w:val="none"/>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5391380F"/>
    <w:multiLevelType w:val="multilevel"/>
    <w:tmpl w:val="7722B586"/>
    <w:lvl w:ilvl="0">
      <w:start w:val="1"/>
      <w:numFmt w:val="decimal"/>
      <w:pStyle w:val="Cmsor1"/>
      <w:lvlText w:val="%1."/>
      <w:lvlJc w:val="left"/>
      <w:pPr>
        <w:ind w:left="360" w:hanging="360"/>
      </w:pPr>
    </w:lvl>
    <w:lvl w:ilvl="1">
      <w:start w:val="1"/>
      <w:numFmt w:val="decimal"/>
      <w:pStyle w:val="Cmsor2"/>
      <w:lvlText w:val="%1.%2."/>
      <w:lvlJc w:val="left"/>
      <w:pPr>
        <w:ind w:left="792" w:hanging="43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8585" w:hanging="504"/>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Cmsor4"/>
      <w:lvlText w:val="%1.%2.%3.%4."/>
      <w:lvlJc w:val="left"/>
      <w:pPr>
        <w:ind w:left="1728" w:hanging="648"/>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AB3E12"/>
    <w:multiLevelType w:val="hybridMultilevel"/>
    <w:tmpl w:val="DC5C5C6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20C3D7C"/>
    <w:multiLevelType w:val="multilevel"/>
    <w:tmpl w:val="E36E9FD6"/>
    <w:lvl w:ilvl="0">
      <w:start w:val="4"/>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3DA7582"/>
    <w:multiLevelType w:val="multilevel"/>
    <w:tmpl w:val="040E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645A0BED"/>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1" w15:restartNumberingAfterBreak="0">
    <w:nsid w:val="66953BD8"/>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2"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7C632806"/>
    <w:multiLevelType w:val="hybridMultilevel"/>
    <w:tmpl w:val="20D4E7DA"/>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22"/>
  </w:num>
  <w:num w:numId="2">
    <w:abstractNumId w:val="1"/>
  </w:num>
  <w:num w:numId="3">
    <w:abstractNumId w:val="11"/>
  </w:num>
  <w:num w:numId="4">
    <w:abstractNumId w:val="10"/>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21"/>
  </w:num>
  <w:num w:numId="9">
    <w:abstractNumId w:val="5"/>
  </w:num>
  <w:num w:numId="10">
    <w:abstractNumId w:val="3"/>
  </w:num>
  <w:num w:numId="11">
    <w:abstractNumId w:val="16"/>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6"/>
  </w:num>
  <w:num w:numId="15">
    <w:abstractNumId w:val="15"/>
  </w:num>
  <w:num w:numId="16">
    <w:abstractNumId w:val="8"/>
  </w:num>
  <w:num w:numId="17">
    <w:abstractNumId w:val="17"/>
  </w:num>
  <w:num w:numId="18">
    <w:abstractNumId w:val="23"/>
  </w:num>
  <w:num w:numId="19">
    <w:abstractNumId w:val="16"/>
  </w:num>
  <w:num w:numId="20">
    <w:abstractNumId w:val="16"/>
  </w:num>
  <w:num w:numId="21">
    <w:abstractNumId w:val="16"/>
  </w:num>
  <w:num w:numId="22">
    <w:abstractNumId w:val="19"/>
  </w:num>
  <w:num w:numId="23">
    <w:abstractNumId w:val="12"/>
  </w:num>
  <w:num w:numId="24">
    <w:abstractNumId w:val="7"/>
  </w:num>
  <w:num w:numId="25">
    <w:abstractNumId w:val="14"/>
  </w:num>
  <w:num w:numId="26">
    <w:abstractNumId w:val="0"/>
  </w:num>
  <w:num w:numId="27">
    <w:abstractNumId w:val="18"/>
  </w:num>
  <w:num w:numId="28">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zNzExMjCzNDSzMDVT0lEKTi0uzszPAykwMqwFAJtbDdwtAAAA"/>
  </w:docVars>
  <w:rsids>
    <w:rsidRoot w:val="00B055D3"/>
    <w:rsid w:val="000014B7"/>
    <w:rsid w:val="00002381"/>
    <w:rsid w:val="00006196"/>
    <w:rsid w:val="000068EB"/>
    <w:rsid w:val="000105E3"/>
    <w:rsid w:val="00011083"/>
    <w:rsid w:val="000111B1"/>
    <w:rsid w:val="000116AA"/>
    <w:rsid w:val="00012FD0"/>
    <w:rsid w:val="00013CE0"/>
    <w:rsid w:val="00013F65"/>
    <w:rsid w:val="000150F8"/>
    <w:rsid w:val="00015CBC"/>
    <w:rsid w:val="00016C69"/>
    <w:rsid w:val="00017354"/>
    <w:rsid w:val="00017C24"/>
    <w:rsid w:val="00023327"/>
    <w:rsid w:val="0002335D"/>
    <w:rsid w:val="00023FE9"/>
    <w:rsid w:val="00025434"/>
    <w:rsid w:val="00026430"/>
    <w:rsid w:val="00026CF1"/>
    <w:rsid w:val="0003212C"/>
    <w:rsid w:val="00032333"/>
    <w:rsid w:val="00033324"/>
    <w:rsid w:val="000339DC"/>
    <w:rsid w:val="000343D0"/>
    <w:rsid w:val="00034B14"/>
    <w:rsid w:val="0003557F"/>
    <w:rsid w:val="0003741E"/>
    <w:rsid w:val="0003742E"/>
    <w:rsid w:val="00040498"/>
    <w:rsid w:val="00040A44"/>
    <w:rsid w:val="00042177"/>
    <w:rsid w:val="000428A1"/>
    <w:rsid w:val="00043E86"/>
    <w:rsid w:val="0004583A"/>
    <w:rsid w:val="00046AAB"/>
    <w:rsid w:val="00050882"/>
    <w:rsid w:val="00050BA0"/>
    <w:rsid w:val="00050BC1"/>
    <w:rsid w:val="00052B59"/>
    <w:rsid w:val="00052F3F"/>
    <w:rsid w:val="00053B4C"/>
    <w:rsid w:val="00053F1D"/>
    <w:rsid w:val="00053FD7"/>
    <w:rsid w:val="000540B2"/>
    <w:rsid w:val="000542B3"/>
    <w:rsid w:val="00054E7B"/>
    <w:rsid w:val="000573A6"/>
    <w:rsid w:val="000576A8"/>
    <w:rsid w:val="000617B5"/>
    <w:rsid w:val="000619F7"/>
    <w:rsid w:val="000627D5"/>
    <w:rsid w:val="00063E1D"/>
    <w:rsid w:val="00065036"/>
    <w:rsid w:val="0006582E"/>
    <w:rsid w:val="00065C7B"/>
    <w:rsid w:val="000672A6"/>
    <w:rsid w:val="0006730E"/>
    <w:rsid w:val="000675DD"/>
    <w:rsid w:val="00070562"/>
    <w:rsid w:val="0007166D"/>
    <w:rsid w:val="00071FB6"/>
    <w:rsid w:val="00072558"/>
    <w:rsid w:val="000726A7"/>
    <w:rsid w:val="00073D7A"/>
    <w:rsid w:val="00074BDB"/>
    <w:rsid w:val="00075273"/>
    <w:rsid w:val="00075FFA"/>
    <w:rsid w:val="0008041B"/>
    <w:rsid w:val="00080F50"/>
    <w:rsid w:val="00082076"/>
    <w:rsid w:val="0008359D"/>
    <w:rsid w:val="000839B7"/>
    <w:rsid w:val="00083B75"/>
    <w:rsid w:val="000846E0"/>
    <w:rsid w:val="00084E91"/>
    <w:rsid w:val="000850EB"/>
    <w:rsid w:val="00085BAC"/>
    <w:rsid w:val="000863F8"/>
    <w:rsid w:val="000876DB"/>
    <w:rsid w:val="00090820"/>
    <w:rsid w:val="000912C1"/>
    <w:rsid w:val="00091C21"/>
    <w:rsid w:val="00092761"/>
    <w:rsid w:val="000933FB"/>
    <w:rsid w:val="00093F5A"/>
    <w:rsid w:val="000A0086"/>
    <w:rsid w:val="000A1A2B"/>
    <w:rsid w:val="000A1BA8"/>
    <w:rsid w:val="000A1D9C"/>
    <w:rsid w:val="000A526C"/>
    <w:rsid w:val="000A59A8"/>
    <w:rsid w:val="000A6A3C"/>
    <w:rsid w:val="000B1ABB"/>
    <w:rsid w:val="000B27A9"/>
    <w:rsid w:val="000B2B63"/>
    <w:rsid w:val="000B45E9"/>
    <w:rsid w:val="000B4803"/>
    <w:rsid w:val="000B4DB3"/>
    <w:rsid w:val="000B6549"/>
    <w:rsid w:val="000C0417"/>
    <w:rsid w:val="000C04E2"/>
    <w:rsid w:val="000C2C94"/>
    <w:rsid w:val="000C3477"/>
    <w:rsid w:val="000C3F5E"/>
    <w:rsid w:val="000C3FA1"/>
    <w:rsid w:val="000C4174"/>
    <w:rsid w:val="000C4953"/>
    <w:rsid w:val="000C6C00"/>
    <w:rsid w:val="000D2704"/>
    <w:rsid w:val="000D4396"/>
    <w:rsid w:val="000D4B16"/>
    <w:rsid w:val="000D52C9"/>
    <w:rsid w:val="000D77D8"/>
    <w:rsid w:val="000D7E29"/>
    <w:rsid w:val="000E0C84"/>
    <w:rsid w:val="000E0E1C"/>
    <w:rsid w:val="000E1AF3"/>
    <w:rsid w:val="000E1B12"/>
    <w:rsid w:val="000E3361"/>
    <w:rsid w:val="000E3FD7"/>
    <w:rsid w:val="000E5FDA"/>
    <w:rsid w:val="000E67C7"/>
    <w:rsid w:val="000E6DEA"/>
    <w:rsid w:val="000E7233"/>
    <w:rsid w:val="000F0A34"/>
    <w:rsid w:val="000F0EA4"/>
    <w:rsid w:val="000F6764"/>
    <w:rsid w:val="000F7995"/>
    <w:rsid w:val="00100335"/>
    <w:rsid w:val="001021DC"/>
    <w:rsid w:val="00102AD4"/>
    <w:rsid w:val="00102C36"/>
    <w:rsid w:val="00102D9F"/>
    <w:rsid w:val="00103A0F"/>
    <w:rsid w:val="00103FC7"/>
    <w:rsid w:val="0010629A"/>
    <w:rsid w:val="00107337"/>
    <w:rsid w:val="00107EF4"/>
    <w:rsid w:val="00107FC4"/>
    <w:rsid w:val="00110DA9"/>
    <w:rsid w:val="001112B1"/>
    <w:rsid w:val="00111B99"/>
    <w:rsid w:val="00111EF6"/>
    <w:rsid w:val="0011253F"/>
    <w:rsid w:val="00112ABD"/>
    <w:rsid w:val="00112F04"/>
    <w:rsid w:val="00113A0D"/>
    <w:rsid w:val="00114C06"/>
    <w:rsid w:val="00115408"/>
    <w:rsid w:val="0011758E"/>
    <w:rsid w:val="001201EE"/>
    <w:rsid w:val="0012027B"/>
    <w:rsid w:val="0012054C"/>
    <w:rsid w:val="00120827"/>
    <w:rsid w:val="001219A3"/>
    <w:rsid w:val="00121DA9"/>
    <w:rsid w:val="00122AC3"/>
    <w:rsid w:val="0012362F"/>
    <w:rsid w:val="001237D8"/>
    <w:rsid w:val="0012403F"/>
    <w:rsid w:val="00124124"/>
    <w:rsid w:val="00124964"/>
    <w:rsid w:val="00124AD9"/>
    <w:rsid w:val="00125799"/>
    <w:rsid w:val="00125A4E"/>
    <w:rsid w:val="00125BB3"/>
    <w:rsid w:val="00126531"/>
    <w:rsid w:val="00126553"/>
    <w:rsid w:val="00131F51"/>
    <w:rsid w:val="001329A3"/>
    <w:rsid w:val="001330B4"/>
    <w:rsid w:val="00133586"/>
    <w:rsid w:val="0013398F"/>
    <w:rsid w:val="00133F47"/>
    <w:rsid w:val="00134560"/>
    <w:rsid w:val="00134D8D"/>
    <w:rsid w:val="00135C72"/>
    <w:rsid w:val="001375FC"/>
    <w:rsid w:val="00137A8C"/>
    <w:rsid w:val="001408DA"/>
    <w:rsid w:val="00140BEF"/>
    <w:rsid w:val="0014293C"/>
    <w:rsid w:val="001445D9"/>
    <w:rsid w:val="00144712"/>
    <w:rsid w:val="00145108"/>
    <w:rsid w:val="0014597C"/>
    <w:rsid w:val="001459C0"/>
    <w:rsid w:val="00147845"/>
    <w:rsid w:val="00150B60"/>
    <w:rsid w:val="0015215C"/>
    <w:rsid w:val="001535EB"/>
    <w:rsid w:val="00154155"/>
    <w:rsid w:val="00154F98"/>
    <w:rsid w:val="00155061"/>
    <w:rsid w:val="00155360"/>
    <w:rsid w:val="001560EA"/>
    <w:rsid w:val="0015690E"/>
    <w:rsid w:val="00157423"/>
    <w:rsid w:val="001576B9"/>
    <w:rsid w:val="001578D2"/>
    <w:rsid w:val="00160730"/>
    <w:rsid w:val="00160BD3"/>
    <w:rsid w:val="00161FDB"/>
    <w:rsid w:val="0016201E"/>
    <w:rsid w:val="001629A7"/>
    <w:rsid w:val="00164B46"/>
    <w:rsid w:val="001652EE"/>
    <w:rsid w:val="00165914"/>
    <w:rsid w:val="0016599B"/>
    <w:rsid w:val="00166473"/>
    <w:rsid w:val="001728F4"/>
    <w:rsid w:val="0017335D"/>
    <w:rsid w:val="00173D2A"/>
    <w:rsid w:val="001741CD"/>
    <w:rsid w:val="00175DC8"/>
    <w:rsid w:val="00176D49"/>
    <w:rsid w:val="00177C6F"/>
    <w:rsid w:val="00180B95"/>
    <w:rsid w:val="00180D37"/>
    <w:rsid w:val="0018107C"/>
    <w:rsid w:val="00181767"/>
    <w:rsid w:val="0018210B"/>
    <w:rsid w:val="00182DE2"/>
    <w:rsid w:val="00184387"/>
    <w:rsid w:val="001855A5"/>
    <w:rsid w:val="00185B3B"/>
    <w:rsid w:val="00186915"/>
    <w:rsid w:val="00186D0C"/>
    <w:rsid w:val="00190BFF"/>
    <w:rsid w:val="001922E9"/>
    <w:rsid w:val="00192823"/>
    <w:rsid w:val="00193A84"/>
    <w:rsid w:val="001940BE"/>
    <w:rsid w:val="00194206"/>
    <w:rsid w:val="00195AB8"/>
    <w:rsid w:val="00196FCB"/>
    <w:rsid w:val="001974EA"/>
    <w:rsid w:val="001A0B85"/>
    <w:rsid w:val="001A235E"/>
    <w:rsid w:val="001A244E"/>
    <w:rsid w:val="001A2ED6"/>
    <w:rsid w:val="001A38B5"/>
    <w:rsid w:val="001A3F39"/>
    <w:rsid w:val="001A4005"/>
    <w:rsid w:val="001A42B6"/>
    <w:rsid w:val="001A47E4"/>
    <w:rsid w:val="001A48AA"/>
    <w:rsid w:val="001A4A41"/>
    <w:rsid w:val="001A4BC4"/>
    <w:rsid w:val="001A558B"/>
    <w:rsid w:val="001A6F79"/>
    <w:rsid w:val="001A7C48"/>
    <w:rsid w:val="001B0564"/>
    <w:rsid w:val="001B11F2"/>
    <w:rsid w:val="001B1857"/>
    <w:rsid w:val="001B25CD"/>
    <w:rsid w:val="001B355C"/>
    <w:rsid w:val="001B48C6"/>
    <w:rsid w:val="001B4A25"/>
    <w:rsid w:val="001B5EE7"/>
    <w:rsid w:val="001B626A"/>
    <w:rsid w:val="001B75E7"/>
    <w:rsid w:val="001B781E"/>
    <w:rsid w:val="001C15EF"/>
    <w:rsid w:val="001C2CA2"/>
    <w:rsid w:val="001C48DE"/>
    <w:rsid w:val="001C4958"/>
    <w:rsid w:val="001C4EE2"/>
    <w:rsid w:val="001C6A5A"/>
    <w:rsid w:val="001C7AB0"/>
    <w:rsid w:val="001D03A8"/>
    <w:rsid w:val="001D0991"/>
    <w:rsid w:val="001D1D7E"/>
    <w:rsid w:val="001D21F7"/>
    <w:rsid w:val="001D220C"/>
    <w:rsid w:val="001D43B4"/>
    <w:rsid w:val="001D4607"/>
    <w:rsid w:val="001D4837"/>
    <w:rsid w:val="001D4ACA"/>
    <w:rsid w:val="001D4ED9"/>
    <w:rsid w:val="001D559D"/>
    <w:rsid w:val="001D7C10"/>
    <w:rsid w:val="001E1463"/>
    <w:rsid w:val="001E3F1A"/>
    <w:rsid w:val="001E4476"/>
    <w:rsid w:val="001E54CE"/>
    <w:rsid w:val="001E588B"/>
    <w:rsid w:val="001E5A97"/>
    <w:rsid w:val="001E67E2"/>
    <w:rsid w:val="001E70BD"/>
    <w:rsid w:val="001E7486"/>
    <w:rsid w:val="001F06CA"/>
    <w:rsid w:val="001F0C1B"/>
    <w:rsid w:val="001F0DFE"/>
    <w:rsid w:val="001F1477"/>
    <w:rsid w:val="001F24E5"/>
    <w:rsid w:val="001F2675"/>
    <w:rsid w:val="001F2F3D"/>
    <w:rsid w:val="001F38A1"/>
    <w:rsid w:val="001F471E"/>
    <w:rsid w:val="001F4867"/>
    <w:rsid w:val="001F490D"/>
    <w:rsid w:val="00200EB4"/>
    <w:rsid w:val="00202EBF"/>
    <w:rsid w:val="002038B6"/>
    <w:rsid w:val="00204FEA"/>
    <w:rsid w:val="00205AEE"/>
    <w:rsid w:val="00206AD7"/>
    <w:rsid w:val="00206B5B"/>
    <w:rsid w:val="002100E7"/>
    <w:rsid w:val="002104F3"/>
    <w:rsid w:val="00210707"/>
    <w:rsid w:val="002133A6"/>
    <w:rsid w:val="00214463"/>
    <w:rsid w:val="00214A98"/>
    <w:rsid w:val="00215959"/>
    <w:rsid w:val="00215C7A"/>
    <w:rsid w:val="0021643C"/>
    <w:rsid w:val="002200C3"/>
    <w:rsid w:val="002211BD"/>
    <w:rsid w:val="00221DCB"/>
    <w:rsid w:val="0022210B"/>
    <w:rsid w:val="0022381F"/>
    <w:rsid w:val="0022398E"/>
    <w:rsid w:val="00223AEC"/>
    <w:rsid w:val="00223E1A"/>
    <w:rsid w:val="00224251"/>
    <w:rsid w:val="00225D6D"/>
    <w:rsid w:val="00225E71"/>
    <w:rsid w:val="00226A2E"/>
    <w:rsid w:val="00227145"/>
    <w:rsid w:val="0022738E"/>
    <w:rsid w:val="0022738F"/>
    <w:rsid w:val="002273A6"/>
    <w:rsid w:val="00230100"/>
    <w:rsid w:val="002304A2"/>
    <w:rsid w:val="00230E9E"/>
    <w:rsid w:val="00231483"/>
    <w:rsid w:val="00231E60"/>
    <w:rsid w:val="0023220F"/>
    <w:rsid w:val="00233A5A"/>
    <w:rsid w:val="00233B8F"/>
    <w:rsid w:val="00234367"/>
    <w:rsid w:val="002344CD"/>
    <w:rsid w:val="002361FB"/>
    <w:rsid w:val="0023665D"/>
    <w:rsid w:val="0023777C"/>
    <w:rsid w:val="0023790A"/>
    <w:rsid w:val="00240AAA"/>
    <w:rsid w:val="00241C48"/>
    <w:rsid w:val="0024204B"/>
    <w:rsid w:val="002424BE"/>
    <w:rsid w:val="0024261C"/>
    <w:rsid w:val="00242CD5"/>
    <w:rsid w:val="00242E98"/>
    <w:rsid w:val="002432B2"/>
    <w:rsid w:val="0024637F"/>
    <w:rsid w:val="00250AE3"/>
    <w:rsid w:val="002515D8"/>
    <w:rsid w:val="00252221"/>
    <w:rsid w:val="0025282C"/>
    <w:rsid w:val="00252A18"/>
    <w:rsid w:val="00252BF8"/>
    <w:rsid w:val="002536E3"/>
    <w:rsid w:val="00254D01"/>
    <w:rsid w:val="0025562F"/>
    <w:rsid w:val="00256280"/>
    <w:rsid w:val="00256839"/>
    <w:rsid w:val="0025789D"/>
    <w:rsid w:val="00257CC6"/>
    <w:rsid w:val="002610C6"/>
    <w:rsid w:val="00261681"/>
    <w:rsid w:val="00261F40"/>
    <w:rsid w:val="002621F1"/>
    <w:rsid w:val="00262523"/>
    <w:rsid w:val="00264032"/>
    <w:rsid w:val="00264A27"/>
    <w:rsid w:val="00266523"/>
    <w:rsid w:val="00267374"/>
    <w:rsid w:val="00267D86"/>
    <w:rsid w:val="0027025E"/>
    <w:rsid w:val="00271B4E"/>
    <w:rsid w:val="00272BCF"/>
    <w:rsid w:val="002738FD"/>
    <w:rsid w:val="00276247"/>
    <w:rsid w:val="00280351"/>
    <w:rsid w:val="0028057D"/>
    <w:rsid w:val="002835C5"/>
    <w:rsid w:val="0028398E"/>
    <w:rsid w:val="00284D7A"/>
    <w:rsid w:val="0028559A"/>
    <w:rsid w:val="00287CD6"/>
    <w:rsid w:val="0029000E"/>
    <w:rsid w:val="00290702"/>
    <w:rsid w:val="002907DD"/>
    <w:rsid w:val="00290D6B"/>
    <w:rsid w:val="00292B4A"/>
    <w:rsid w:val="00296533"/>
    <w:rsid w:val="002976F4"/>
    <w:rsid w:val="002976F8"/>
    <w:rsid w:val="002A17ED"/>
    <w:rsid w:val="002A1A63"/>
    <w:rsid w:val="002A39DB"/>
    <w:rsid w:val="002A3C3A"/>
    <w:rsid w:val="002A40CF"/>
    <w:rsid w:val="002A4115"/>
    <w:rsid w:val="002A624A"/>
    <w:rsid w:val="002A63FF"/>
    <w:rsid w:val="002A6887"/>
    <w:rsid w:val="002A6BB6"/>
    <w:rsid w:val="002A6F63"/>
    <w:rsid w:val="002A7637"/>
    <w:rsid w:val="002B00E0"/>
    <w:rsid w:val="002B07C5"/>
    <w:rsid w:val="002B0995"/>
    <w:rsid w:val="002B0B46"/>
    <w:rsid w:val="002B230E"/>
    <w:rsid w:val="002B24ED"/>
    <w:rsid w:val="002B3B16"/>
    <w:rsid w:val="002B506D"/>
    <w:rsid w:val="002B65E3"/>
    <w:rsid w:val="002C1E47"/>
    <w:rsid w:val="002C2070"/>
    <w:rsid w:val="002C24B3"/>
    <w:rsid w:val="002C2DA3"/>
    <w:rsid w:val="002C2FDD"/>
    <w:rsid w:val="002C2FFE"/>
    <w:rsid w:val="002C36B4"/>
    <w:rsid w:val="002C3C88"/>
    <w:rsid w:val="002C49F0"/>
    <w:rsid w:val="002C534C"/>
    <w:rsid w:val="002C6257"/>
    <w:rsid w:val="002D1145"/>
    <w:rsid w:val="002D128C"/>
    <w:rsid w:val="002D1598"/>
    <w:rsid w:val="002D255F"/>
    <w:rsid w:val="002D4406"/>
    <w:rsid w:val="002D5D7A"/>
    <w:rsid w:val="002D78CA"/>
    <w:rsid w:val="002D78DE"/>
    <w:rsid w:val="002E010E"/>
    <w:rsid w:val="002E0F97"/>
    <w:rsid w:val="002E0FAC"/>
    <w:rsid w:val="002E1EA3"/>
    <w:rsid w:val="002E208C"/>
    <w:rsid w:val="002E22AD"/>
    <w:rsid w:val="002E2C2B"/>
    <w:rsid w:val="002E3657"/>
    <w:rsid w:val="002E3C13"/>
    <w:rsid w:val="002E449E"/>
    <w:rsid w:val="002E52F4"/>
    <w:rsid w:val="002E54D9"/>
    <w:rsid w:val="002E57F5"/>
    <w:rsid w:val="002E6603"/>
    <w:rsid w:val="002E6936"/>
    <w:rsid w:val="002E6DB3"/>
    <w:rsid w:val="002E6E38"/>
    <w:rsid w:val="002E7806"/>
    <w:rsid w:val="002E79CC"/>
    <w:rsid w:val="002F0B0C"/>
    <w:rsid w:val="002F21C7"/>
    <w:rsid w:val="002F28DC"/>
    <w:rsid w:val="002F3635"/>
    <w:rsid w:val="002F3CFC"/>
    <w:rsid w:val="002F467A"/>
    <w:rsid w:val="002F5037"/>
    <w:rsid w:val="00300368"/>
    <w:rsid w:val="00301423"/>
    <w:rsid w:val="003019FF"/>
    <w:rsid w:val="00302149"/>
    <w:rsid w:val="0030214F"/>
    <w:rsid w:val="003044F9"/>
    <w:rsid w:val="00305ADE"/>
    <w:rsid w:val="00305CD7"/>
    <w:rsid w:val="00305D50"/>
    <w:rsid w:val="00307CC0"/>
    <w:rsid w:val="00307DEA"/>
    <w:rsid w:val="00310AF8"/>
    <w:rsid w:val="003113FD"/>
    <w:rsid w:val="003132FC"/>
    <w:rsid w:val="00313785"/>
    <w:rsid w:val="0031453B"/>
    <w:rsid w:val="003149FF"/>
    <w:rsid w:val="003153B1"/>
    <w:rsid w:val="00315C49"/>
    <w:rsid w:val="00316F82"/>
    <w:rsid w:val="00317CA5"/>
    <w:rsid w:val="003208C7"/>
    <w:rsid w:val="00320E00"/>
    <w:rsid w:val="00321AD6"/>
    <w:rsid w:val="003229A9"/>
    <w:rsid w:val="00322C8F"/>
    <w:rsid w:val="00324BE9"/>
    <w:rsid w:val="00324F77"/>
    <w:rsid w:val="003253ED"/>
    <w:rsid w:val="0032604A"/>
    <w:rsid w:val="00326095"/>
    <w:rsid w:val="003264BB"/>
    <w:rsid w:val="00327156"/>
    <w:rsid w:val="00331CDB"/>
    <w:rsid w:val="00331F81"/>
    <w:rsid w:val="00332ACE"/>
    <w:rsid w:val="003331C5"/>
    <w:rsid w:val="0033340F"/>
    <w:rsid w:val="00333558"/>
    <w:rsid w:val="00334C1B"/>
    <w:rsid w:val="00335720"/>
    <w:rsid w:val="00335EA0"/>
    <w:rsid w:val="0033629E"/>
    <w:rsid w:val="003379CC"/>
    <w:rsid w:val="00341256"/>
    <w:rsid w:val="00343163"/>
    <w:rsid w:val="00343560"/>
    <w:rsid w:val="003438EE"/>
    <w:rsid w:val="003442F4"/>
    <w:rsid w:val="00344EFB"/>
    <w:rsid w:val="003453A7"/>
    <w:rsid w:val="003465B7"/>
    <w:rsid w:val="00350602"/>
    <w:rsid w:val="00350987"/>
    <w:rsid w:val="00351D9F"/>
    <w:rsid w:val="00352C1B"/>
    <w:rsid w:val="00352DD8"/>
    <w:rsid w:val="003539E9"/>
    <w:rsid w:val="00353AD6"/>
    <w:rsid w:val="00354185"/>
    <w:rsid w:val="00354C21"/>
    <w:rsid w:val="00354F46"/>
    <w:rsid w:val="00355771"/>
    <w:rsid w:val="00356ECF"/>
    <w:rsid w:val="00356F9B"/>
    <w:rsid w:val="0035752F"/>
    <w:rsid w:val="003578F4"/>
    <w:rsid w:val="00357E43"/>
    <w:rsid w:val="00360772"/>
    <w:rsid w:val="00360B1E"/>
    <w:rsid w:val="00360E2F"/>
    <w:rsid w:val="00360F36"/>
    <w:rsid w:val="00361037"/>
    <w:rsid w:val="003616C9"/>
    <w:rsid w:val="003633FC"/>
    <w:rsid w:val="003644FB"/>
    <w:rsid w:val="00364B18"/>
    <w:rsid w:val="0036543E"/>
    <w:rsid w:val="00366D92"/>
    <w:rsid w:val="003679D5"/>
    <w:rsid w:val="0037010B"/>
    <w:rsid w:val="00371B3A"/>
    <w:rsid w:val="00371FB2"/>
    <w:rsid w:val="00373E28"/>
    <w:rsid w:val="003754CB"/>
    <w:rsid w:val="00381B2A"/>
    <w:rsid w:val="003837BE"/>
    <w:rsid w:val="00383DE8"/>
    <w:rsid w:val="0038456C"/>
    <w:rsid w:val="00384B42"/>
    <w:rsid w:val="0038612C"/>
    <w:rsid w:val="00386BBD"/>
    <w:rsid w:val="00390BA3"/>
    <w:rsid w:val="00391799"/>
    <w:rsid w:val="003940E0"/>
    <w:rsid w:val="003948C6"/>
    <w:rsid w:val="00395373"/>
    <w:rsid w:val="00396EAD"/>
    <w:rsid w:val="00397034"/>
    <w:rsid w:val="003971D9"/>
    <w:rsid w:val="003A002B"/>
    <w:rsid w:val="003A0BE2"/>
    <w:rsid w:val="003A22E3"/>
    <w:rsid w:val="003A4315"/>
    <w:rsid w:val="003A58D2"/>
    <w:rsid w:val="003A5A21"/>
    <w:rsid w:val="003A7CA6"/>
    <w:rsid w:val="003B0609"/>
    <w:rsid w:val="003B10E4"/>
    <w:rsid w:val="003B33D2"/>
    <w:rsid w:val="003B356D"/>
    <w:rsid w:val="003B367A"/>
    <w:rsid w:val="003B3E09"/>
    <w:rsid w:val="003B5EE9"/>
    <w:rsid w:val="003B61B5"/>
    <w:rsid w:val="003B7F2B"/>
    <w:rsid w:val="003C06FB"/>
    <w:rsid w:val="003C099C"/>
    <w:rsid w:val="003C133B"/>
    <w:rsid w:val="003C18B3"/>
    <w:rsid w:val="003C1DA8"/>
    <w:rsid w:val="003C2226"/>
    <w:rsid w:val="003C293D"/>
    <w:rsid w:val="003C3285"/>
    <w:rsid w:val="003C4531"/>
    <w:rsid w:val="003C568B"/>
    <w:rsid w:val="003C68C5"/>
    <w:rsid w:val="003D0D15"/>
    <w:rsid w:val="003D1748"/>
    <w:rsid w:val="003D238D"/>
    <w:rsid w:val="003D45BB"/>
    <w:rsid w:val="003D4971"/>
    <w:rsid w:val="003D4BA7"/>
    <w:rsid w:val="003D4EBC"/>
    <w:rsid w:val="003D5927"/>
    <w:rsid w:val="003D761E"/>
    <w:rsid w:val="003D7FF0"/>
    <w:rsid w:val="003E0B54"/>
    <w:rsid w:val="003E1880"/>
    <w:rsid w:val="003E2717"/>
    <w:rsid w:val="003E2797"/>
    <w:rsid w:val="003E2E13"/>
    <w:rsid w:val="003E2F70"/>
    <w:rsid w:val="003E3068"/>
    <w:rsid w:val="003E327A"/>
    <w:rsid w:val="003E3C41"/>
    <w:rsid w:val="003E40D8"/>
    <w:rsid w:val="003E4F4C"/>
    <w:rsid w:val="003E537E"/>
    <w:rsid w:val="003E54AD"/>
    <w:rsid w:val="003E60D6"/>
    <w:rsid w:val="003E6141"/>
    <w:rsid w:val="003E6B2D"/>
    <w:rsid w:val="003E7643"/>
    <w:rsid w:val="003E7B80"/>
    <w:rsid w:val="003F1ADA"/>
    <w:rsid w:val="003F2393"/>
    <w:rsid w:val="003F23D6"/>
    <w:rsid w:val="003F26F1"/>
    <w:rsid w:val="003F2F75"/>
    <w:rsid w:val="003F38CC"/>
    <w:rsid w:val="003F3C5A"/>
    <w:rsid w:val="003F4806"/>
    <w:rsid w:val="003F4904"/>
    <w:rsid w:val="003F4B1C"/>
    <w:rsid w:val="003F6250"/>
    <w:rsid w:val="003F6335"/>
    <w:rsid w:val="003F75CA"/>
    <w:rsid w:val="003F767C"/>
    <w:rsid w:val="003F7821"/>
    <w:rsid w:val="003F7EDD"/>
    <w:rsid w:val="00402D4D"/>
    <w:rsid w:val="00403921"/>
    <w:rsid w:val="00404B8B"/>
    <w:rsid w:val="00404F8E"/>
    <w:rsid w:val="00406B44"/>
    <w:rsid w:val="0040714E"/>
    <w:rsid w:val="00407C3E"/>
    <w:rsid w:val="00407D9F"/>
    <w:rsid w:val="00410303"/>
    <w:rsid w:val="00410B71"/>
    <w:rsid w:val="00411ACE"/>
    <w:rsid w:val="0041265D"/>
    <w:rsid w:val="00412AEF"/>
    <w:rsid w:val="0041312A"/>
    <w:rsid w:val="0041747C"/>
    <w:rsid w:val="00417829"/>
    <w:rsid w:val="00417E6F"/>
    <w:rsid w:val="00420648"/>
    <w:rsid w:val="00420DEE"/>
    <w:rsid w:val="004229DB"/>
    <w:rsid w:val="00422E8F"/>
    <w:rsid w:val="00423311"/>
    <w:rsid w:val="004236D9"/>
    <w:rsid w:val="00424164"/>
    <w:rsid w:val="00426192"/>
    <w:rsid w:val="004262CB"/>
    <w:rsid w:val="004263DE"/>
    <w:rsid w:val="00426407"/>
    <w:rsid w:val="004265BE"/>
    <w:rsid w:val="004265DB"/>
    <w:rsid w:val="0042739E"/>
    <w:rsid w:val="00427DEF"/>
    <w:rsid w:val="00432880"/>
    <w:rsid w:val="00432C89"/>
    <w:rsid w:val="00433D23"/>
    <w:rsid w:val="004350EC"/>
    <w:rsid w:val="00435B34"/>
    <w:rsid w:val="00436688"/>
    <w:rsid w:val="004369A2"/>
    <w:rsid w:val="0043722F"/>
    <w:rsid w:val="0043748E"/>
    <w:rsid w:val="00442254"/>
    <w:rsid w:val="00442C77"/>
    <w:rsid w:val="00444273"/>
    <w:rsid w:val="00444A47"/>
    <w:rsid w:val="00444E3B"/>
    <w:rsid w:val="00445B75"/>
    <w:rsid w:val="0044621B"/>
    <w:rsid w:val="004467D0"/>
    <w:rsid w:val="004475CE"/>
    <w:rsid w:val="004476A1"/>
    <w:rsid w:val="00451809"/>
    <w:rsid w:val="00452CA5"/>
    <w:rsid w:val="00452FCD"/>
    <w:rsid w:val="004543E4"/>
    <w:rsid w:val="00455189"/>
    <w:rsid w:val="004561C4"/>
    <w:rsid w:val="004568A2"/>
    <w:rsid w:val="0045762A"/>
    <w:rsid w:val="004576E7"/>
    <w:rsid w:val="00460566"/>
    <w:rsid w:val="0046073E"/>
    <w:rsid w:val="004630E8"/>
    <w:rsid w:val="00463197"/>
    <w:rsid w:val="004651D7"/>
    <w:rsid w:val="00465571"/>
    <w:rsid w:val="004657C5"/>
    <w:rsid w:val="004662F1"/>
    <w:rsid w:val="00467B53"/>
    <w:rsid w:val="00473C87"/>
    <w:rsid w:val="004741D9"/>
    <w:rsid w:val="00475FC3"/>
    <w:rsid w:val="004769CF"/>
    <w:rsid w:val="00476FD0"/>
    <w:rsid w:val="0048021C"/>
    <w:rsid w:val="00480E95"/>
    <w:rsid w:val="00481FE7"/>
    <w:rsid w:val="0048207D"/>
    <w:rsid w:val="004825BE"/>
    <w:rsid w:val="004833D1"/>
    <w:rsid w:val="004837DB"/>
    <w:rsid w:val="00483C61"/>
    <w:rsid w:val="004848C9"/>
    <w:rsid w:val="00484E78"/>
    <w:rsid w:val="004852A1"/>
    <w:rsid w:val="0048650B"/>
    <w:rsid w:val="00486646"/>
    <w:rsid w:val="00486DA1"/>
    <w:rsid w:val="00487A83"/>
    <w:rsid w:val="00490F2D"/>
    <w:rsid w:val="00492B26"/>
    <w:rsid w:val="00493190"/>
    <w:rsid w:val="0049390D"/>
    <w:rsid w:val="00494322"/>
    <w:rsid w:val="004960B5"/>
    <w:rsid w:val="00496446"/>
    <w:rsid w:val="00497D7A"/>
    <w:rsid w:val="004A03D4"/>
    <w:rsid w:val="004A13C9"/>
    <w:rsid w:val="004A1CC7"/>
    <w:rsid w:val="004A1D3E"/>
    <w:rsid w:val="004A2BF6"/>
    <w:rsid w:val="004A3FE4"/>
    <w:rsid w:val="004A6178"/>
    <w:rsid w:val="004A65A0"/>
    <w:rsid w:val="004A7456"/>
    <w:rsid w:val="004A760B"/>
    <w:rsid w:val="004A7BBB"/>
    <w:rsid w:val="004B0234"/>
    <w:rsid w:val="004B28B3"/>
    <w:rsid w:val="004B7D56"/>
    <w:rsid w:val="004B7FEE"/>
    <w:rsid w:val="004C0EE2"/>
    <w:rsid w:val="004C1DE7"/>
    <w:rsid w:val="004C2280"/>
    <w:rsid w:val="004C2604"/>
    <w:rsid w:val="004C31DB"/>
    <w:rsid w:val="004C323C"/>
    <w:rsid w:val="004C4084"/>
    <w:rsid w:val="004C5930"/>
    <w:rsid w:val="004C70B5"/>
    <w:rsid w:val="004C7B41"/>
    <w:rsid w:val="004D0CEE"/>
    <w:rsid w:val="004D0FE9"/>
    <w:rsid w:val="004D30F0"/>
    <w:rsid w:val="004D3151"/>
    <w:rsid w:val="004D362B"/>
    <w:rsid w:val="004D3D9F"/>
    <w:rsid w:val="004D43B5"/>
    <w:rsid w:val="004D519D"/>
    <w:rsid w:val="004D6529"/>
    <w:rsid w:val="004D703E"/>
    <w:rsid w:val="004D722A"/>
    <w:rsid w:val="004D7AB1"/>
    <w:rsid w:val="004D7B02"/>
    <w:rsid w:val="004E042D"/>
    <w:rsid w:val="004E06D2"/>
    <w:rsid w:val="004E0BE9"/>
    <w:rsid w:val="004E0F11"/>
    <w:rsid w:val="004E1060"/>
    <w:rsid w:val="004E1566"/>
    <w:rsid w:val="004E18E1"/>
    <w:rsid w:val="004E28D0"/>
    <w:rsid w:val="004E2970"/>
    <w:rsid w:val="004E2D3B"/>
    <w:rsid w:val="004E2EB5"/>
    <w:rsid w:val="004E308A"/>
    <w:rsid w:val="004E4347"/>
    <w:rsid w:val="004E660D"/>
    <w:rsid w:val="004E6F05"/>
    <w:rsid w:val="004E7E6E"/>
    <w:rsid w:val="004F0CA2"/>
    <w:rsid w:val="004F1012"/>
    <w:rsid w:val="004F16DA"/>
    <w:rsid w:val="004F2505"/>
    <w:rsid w:val="004F28DF"/>
    <w:rsid w:val="004F50CB"/>
    <w:rsid w:val="004F69F1"/>
    <w:rsid w:val="004F6E51"/>
    <w:rsid w:val="00500760"/>
    <w:rsid w:val="00500E54"/>
    <w:rsid w:val="00501566"/>
    <w:rsid w:val="0050175B"/>
    <w:rsid w:val="00501771"/>
    <w:rsid w:val="00501836"/>
    <w:rsid w:val="00501B5B"/>
    <w:rsid w:val="005048BD"/>
    <w:rsid w:val="005051BA"/>
    <w:rsid w:val="005053AB"/>
    <w:rsid w:val="005075B5"/>
    <w:rsid w:val="005075DD"/>
    <w:rsid w:val="00507C99"/>
    <w:rsid w:val="00510436"/>
    <w:rsid w:val="00510FDB"/>
    <w:rsid w:val="00511669"/>
    <w:rsid w:val="00511E6A"/>
    <w:rsid w:val="0051227F"/>
    <w:rsid w:val="00513551"/>
    <w:rsid w:val="00515187"/>
    <w:rsid w:val="005171C4"/>
    <w:rsid w:val="005205F0"/>
    <w:rsid w:val="00521AA9"/>
    <w:rsid w:val="00522CCC"/>
    <w:rsid w:val="00522F53"/>
    <w:rsid w:val="00523CFA"/>
    <w:rsid w:val="00523E2E"/>
    <w:rsid w:val="005243FE"/>
    <w:rsid w:val="00526CD2"/>
    <w:rsid w:val="0052711B"/>
    <w:rsid w:val="00527C33"/>
    <w:rsid w:val="005307BB"/>
    <w:rsid w:val="00532304"/>
    <w:rsid w:val="0053341D"/>
    <w:rsid w:val="00533BBF"/>
    <w:rsid w:val="00534C65"/>
    <w:rsid w:val="00536DFD"/>
    <w:rsid w:val="00537E1D"/>
    <w:rsid w:val="005406CB"/>
    <w:rsid w:val="00540A8D"/>
    <w:rsid w:val="00541347"/>
    <w:rsid w:val="00542385"/>
    <w:rsid w:val="00542757"/>
    <w:rsid w:val="00543D3D"/>
    <w:rsid w:val="005447E9"/>
    <w:rsid w:val="00545C43"/>
    <w:rsid w:val="00546492"/>
    <w:rsid w:val="00546EED"/>
    <w:rsid w:val="00547095"/>
    <w:rsid w:val="0055026F"/>
    <w:rsid w:val="0055145E"/>
    <w:rsid w:val="0055273F"/>
    <w:rsid w:val="00552AAB"/>
    <w:rsid w:val="00552E21"/>
    <w:rsid w:val="0055525B"/>
    <w:rsid w:val="00557386"/>
    <w:rsid w:val="005600B7"/>
    <w:rsid w:val="005609D8"/>
    <w:rsid w:val="00560B13"/>
    <w:rsid w:val="005631CB"/>
    <w:rsid w:val="00566A32"/>
    <w:rsid w:val="00566E9F"/>
    <w:rsid w:val="005677F8"/>
    <w:rsid w:val="00570270"/>
    <w:rsid w:val="00570592"/>
    <w:rsid w:val="00570F80"/>
    <w:rsid w:val="0057122F"/>
    <w:rsid w:val="00574931"/>
    <w:rsid w:val="00574995"/>
    <w:rsid w:val="00575B8D"/>
    <w:rsid w:val="00580E7C"/>
    <w:rsid w:val="0058188D"/>
    <w:rsid w:val="005819DB"/>
    <w:rsid w:val="0058304C"/>
    <w:rsid w:val="005847DD"/>
    <w:rsid w:val="00586A6C"/>
    <w:rsid w:val="00586E0C"/>
    <w:rsid w:val="00587B73"/>
    <w:rsid w:val="005908A4"/>
    <w:rsid w:val="005917C3"/>
    <w:rsid w:val="005924EF"/>
    <w:rsid w:val="00592CC3"/>
    <w:rsid w:val="00592EE7"/>
    <w:rsid w:val="00594DCF"/>
    <w:rsid w:val="00595C3B"/>
    <w:rsid w:val="00595ED9"/>
    <w:rsid w:val="00596A3D"/>
    <w:rsid w:val="00597388"/>
    <w:rsid w:val="005A00AE"/>
    <w:rsid w:val="005A0EC7"/>
    <w:rsid w:val="005A1F0D"/>
    <w:rsid w:val="005A2972"/>
    <w:rsid w:val="005A4980"/>
    <w:rsid w:val="005A5F56"/>
    <w:rsid w:val="005A6278"/>
    <w:rsid w:val="005B0269"/>
    <w:rsid w:val="005B18F6"/>
    <w:rsid w:val="005B2352"/>
    <w:rsid w:val="005B317C"/>
    <w:rsid w:val="005B3517"/>
    <w:rsid w:val="005B3914"/>
    <w:rsid w:val="005B3ADB"/>
    <w:rsid w:val="005B408D"/>
    <w:rsid w:val="005C102E"/>
    <w:rsid w:val="005C62F4"/>
    <w:rsid w:val="005C6D92"/>
    <w:rsid w:val="005C73A4"/>
    <w:rsid w:val="005D054C"/>
    <w:rsid w:val="005D18EF"/>
    <w:rsid w:val="005D40A6"/>
    <w:rsid w:val="005D476B"/>
    <w:rsid w:val="005D6197"/>
    <w:rsid w:val="005D6D83"/>
    <w:rsid w:val="005D761A"/>
    <w:rsid w:val="005D7FC4"/>
    <w:rsid w:val="005E2673"/>
    <w:rsid w:val="005E2EB2"/>
    <w:rsid w:val="005E4D9F"/>
    <w:rsid w:val="005E552B"/>
    <w:rsid w:val="005E6EB7"/>
    <w:rsid w:val="005E71E5"/>
    <w:rsid w:val="005F0705"/>
    <w:rsid w:val="005F18DC"/>
    <w:rsid w:val="005F1C6F"/>
    <w:rsid w:val="005F1E16"/>
    <w:rsid w:val="005F2BE5"/>
    <w:rsid w:val="005F3166"/>
    <w:rsid w:val="005F33E5"/>
    <w:rsid w:val="005F3950"/>
    <w:rsid w:val="005F41EC"/>
    <w:rsid w:val="005F5314"/>
    <w:rsid w:val="005F588B"/>
    <w:rsid w:val="005F65D6"/>
    <w:rsid w:val="005F661F"/>
    <w:rsid w:val="005F6B26"/>
    <w:rsid w:val="005F7725"/>
    <w:rsid w:val="005F77C7"/>
    <w:rsid w:val="005F7ADE"/>
    <w:rsid w:val="006001DF"/>
    <w:rsid w:val="00600ADC"/>
    <w:rsid w:val="00602FE4"/>
    <w:rsid w:val="0060327A"/>
    <w:rsid w:val="006035F2"/>
    <w:rsid w:val="00603B4A"/>
    <w:rsid w:val="00605529"/>
    <w:rsid w:val="00606D18"/>
    <w:rsid w:val="0061053B"/>
    <w:rsid w:val="00610C29"/>
    <w:rsid w:val="0061201D"/>
    <w:rsid w:val="0061243C"/>
    <w:rsid w:val="00613845"/>
    <w:rsid w:val="00613A08"/>
    <w:rsid w:val="0061460F"/>
    <w:rsid w:val="0061553A"/>
    <w:rsid w:val="0061621E"/>
    <w:rsid w:val="00616C62"/>
    <w:rsid w:val="0061725C"/>
    <w:rsid w:val="00620090"/>
    <w:rsid w:val="006212F7"/>
    <w:rsid w:val="006213AF"/>
    <w:rsid w:val="00621666"/>
    <w:rsid w:val="00621984"/>
    <w:rsid w:val="00621CB9"/>
    <w:rsid w:val="006229A7"/>
    <w:rsid w:val="006232B9"/>
    <w:rsid w:val="00626802"/>
    <w:rsid w:val="0062692C"/>
    <w:rsid w:val="0062703F"/>
    <w:rsid w:val="00627238"/>
    <w:rsid w:val="0062781E"/>
    <w:rsid w:val="00627C4F"/>
    <w:rsid w:val="00630178"/>
    <w:rsid w:val="006302A6"/>
    <w:rsid w:val="00630331"/>
    <w:rsid w:val="0063097D"/>
    <w:rsid w:val="00630B5F"/>
    <w:rsid w:val="006310DC"/>
    <w:rsid w:val="0063133A"/>
    <w:rsid w:val="00631F4C"/>
    <w:rsid w:val="00632481"/>
    <w:rsid w:val="0063337E"/>
    <w:rsid w:val="0063435F"/>
    <w:rsid w:val="00634B50"/>
    <w:rsid w:val="0063538C"/>
    <w:rsid w:val="006367F8"/>
    <w:rsid w:val="00636DA3"/>
    <w:rsid w:val="0064022B"/>
    <w:rsid w:val="0064048B"/>
    <w:rsid w:val="00641729"/>
    <w:rsid w:val="0064197A"/>
    <w:rsid w:val="006419E3"/>
    <w:rsid w:val="00642034"/>
    <w:rsid w:val="00642185"/>
    <w:rsid w:val="0064262C"/>
    <w:rsid w:val="00643C92"/>
    <w:rsid w:val="006444DE"/>
    <w:rsid w:val="00647DFF"/>
    <w:rsid w:val="00647E31"/>
    <w:rsid w:val="0065067B"/>
    <w:rsid w:val="00650AA6"/>
    <w:rsid w:val="00651538"/>
    <w:rsid w:val="00651CF6"/>
    <w:rsid w:val="0065225E"/>
    <w:rsid w:val="0065338A"/>
    <w:rsid w:val="006535EE"/>
    <w:rsid w:val="00654B47"/>
    <w:rsid w:val="006550C5"/>
    <w:rsid w:val="0065528B"/>
    <w:rsid w:val="00655653"/>
    <w:rsid w:val="00655AA7"/>
    <w:rsid w:val="006576B0"/>
    <w:rsid w:val="00657B45"/>
    <w:rsid w:val="00657E47"/>
    <w:rsid w:val="006601A5"/>
    <w:rsid w:val="00660392"/>
    <w:rsid w:val="006608E1"/>
    <w:rsid w:val="00660C0C"/>
    <w:rsid w:val="0066211F"/>
    <w:rsid w:val="0066218E"/>
    <w:rsid w:val="00662543"/>
    <w:rsid w:val="006642D2"/>
    <w:rsid w:val="00664600"/>
    <w:rsid w:val="00664CAD"/>
    <w:rsid w:val="00664D3C"/>
    <w:rsid w:val="00665508"/>
    <w:rsid w:val="00665651"/>
    <w:rsid w:val="00666F09"/>
    <w:rsid w:val="00671EC9"/>
    <w:rsid w:val="0067242C"/>
    <w:rsid w:val="00673017"/>
    <w:rsid w:val="006734C2"/>
    <w:rsid w:val="006743D9"/>
    <w:rsid w:val="006747BD"/>
    <w:rsid w:val="00674973"/>
    <w:rsid w:val="0067584A"/>
    <w:rsid w:val="00676066"/>
    <w:rsid w:val="00676AC0"/>
    <w:rsid w:val="00676C4C"/>
    <w:rsid w:val="00676DF7"/>
    <w:rsid w:val="00676EDB"/>
    <w:rsid w:val="00677CCF"/>
    <w:rsid w:val="00677E40"/>
    <w:rsid w:val="00677FE1"/>
    <w:rsid w:val="00680628"/>
    <w:rsid w:val="00680EE4"/>
    <w:rsid w:val="00680F7A"/>
    <w:rsid w:val="006810F5"/>
    <w:rsid w:val="0068158B"/>
    <w:rsid w:val="00681D1D"/>
    <w:rsid w:val="00684151"/>
    <w:rsid w:val="00684400"/>
    <w:rsid w:val="0068589E"/>
    <w:rsid w:val="00685CB9"/>
    <w:rsid w:val="006876AC"/>
    <w:rsid w:val="00687DAD"/>
    <w:rsid w:val="0069015F"/>
    <w:rsid w:val="00690776"/>
    <w:rsid w:val="00690DDC"/>
    <w:rsid w:val="00691DAD"/>
    <w:rsid w:val="00691F15"/>
    <w:rsid w:val="00693978"/>
    <w:rsid w:val="0069435C"/>
    <w:rsid w:val="0069494A"/>
    <w:rsid w:val="00695394"/>
    <w:rsid w:val="006976F8"/>
    <w:rsid w:val="006A01BA"/>
    <w:rsid w:val="006A0623"/>
    <w:rsid w:val="006A0B2E"/>
    <w:rsid w:val="006A0CFA"/>
    <w:rsid w:val="006A0D88"/>
    <w:rsid w:val="006A13E4"/>
    <w:rsid w:val="006A21BF"/>
    <w:rsid w:val="006A26FA"/>
    <w:rsid w:val="006A2974"/>
    <w:rsid w:val="006A2BFB"/>
    <w:rsid w:val="006A2CE6"/>
    <w:rsid w:val="006A311B"/>
    <w:rsid w:val="006A3C8D"/>
    <w:rsid w:val="006A40B0"/>
    <w:rsid w:val="006A4F9D"/>
    <w:rsid w:val="006A514B"/>
    <w:rsid w:val="006A61FF"/>
    <w:rsid w:val="006A62FD"/>
    <w:rsid w:val="006A7388"/>
    <w:rsid w:val="006A75E9"/>
    <w:rsid w:val="006B1E45"/>
    <w:rsid w:val="006B267C"/>
    <w:rsid w:val="006B26E2"/>
    <w:rsid w:val="006B2A56"/>
    <w:rsid w:val="006B503A"/>
    <w:rsid w:val="006C0115"/>
    <w:rsid w:val="006C04C0"/>
    <w:rsid w:val="006C0EE2"/>
    <w:rsid w:val="006C14BC"/>
    <w:rsid w:val="006C1BC1"/>
    <w:rsid w:val="006C3333"/>
    <w:rsid w:val="006C48F4"/>
    <w:rsid w:val="006C5CA0"/>
    <w:rsid w:val="006C5F21"/>
    <w:rsid w:val="006C663B"/>
    <w:rsid w:val="006C6D18"/>
    <w:rsid w:val="006C771F"/>
    <w:rsid w:val="006C7A42"/>
    <w:rsid w:val="006C7C0E"/>
    <w:rsid w:val="006C7DFE"/>
    <w:rsid w:val="006C7F7F"/>
    <w:rsid w:val="006D3C4D"/>
    <w:rsid w:val="006D484A"/>
    <w:rsid w:val="006D4943"/>
    <w:rsid w:val="006D67A8"/>
    <w:rsid w:val="006D722D"/>
    <w:rsid w:val="006D73C2"/>
    <w:rsid w:val="006E202E"/>
    <w:rsid w:val="006E20E0"/>
    <w:rsid w:val="006E4270"/>
    <w:rsid w:val="006E53D0"/>
    <w:rsid w:val="006E7815"/>
    <w:rsid w:val="006F0C9E"/>
    <w:rsid w:val="006F1573"/>
    <w:rsid w:val="006F189F"/>
    <w:rsid w:val="006F5559"/>
    <w:rsid w:val="006F5585"/>
    <w:rsid w:val="006F55BE"/>
    <w:rsid w:val="006F5CD9"/>
    <w:rsid w:val="006F6188"/>
    <w:rsid w:val="006F7B28"/>
    <w:rsid w:val="00701191"/>
    <w:rsid w:val="00701D29"/>
    <w:rsid w:val="007029CF"/>
    <w:rsid w:val="00703B68"/>
    <w:rsid w:val="007042AC"/>
    <w:rsid w:val="007057E0"/>
    <w:rsid w:val="00705967"/>
    <w:rsid w:val="00705F9F"/>
    <w:rsid w:val="007063BE"/>
    <w:rsid w:val="0070656A"/>
    <w:rsid w:val="00706B51"/>
    <w:rsid w:val="007076CC"/>
    <w:rsid w:val="007079EE"/>
    <w:rsid w:val="00712C3D"/>
    <w:rsid w:val="00713337"/>
    <w:rsid w:val="00713DAC"/>
    <w:rsid w:val="007142A3"/>
    <w:rsid w:val="00714312"/>
    <w:rsid w:val="00714C62"/>
    <w:rsid w:val="00715725"/>
    <w:rsid w:val="00715F28"/>
    <w:rsid w:val="007178FB"/>
    <w:rsid w:val="00717F5F"/>
    <w:rsid w:val="00722A00"/>
    <w:rsid w:val="00722E52"/>
    <w:rsid w:val="00726ACF"/>
    <w:rsid w:val="00727B3C"/>
    <w:rsid w:val="00730B01"/>
    <w:rsid w:val="00730BC3"/>
    <w:rsid w:val="00730D40"/>
    <w:rsid w:val="0073246A"/>
    <w:rsid w:val="007329B9"/>
    <w:rsid w:val="00733506"/>
    <w:rsid w:val="00733F9E"/>
    <w:rsid w:val="00735A8F"/>
    <w:rsid w:val="00736163"/>
    <w:rsid w:val="00736193"/>
    <w:rsid w:val="007379EE"/>
    <w:rsid w:val="007424A5"/>
    <w:rsid w:val="00742AA5"/>
    <w:rsid w:val="00743598"/>
    <w:rsid w:val="00745EC3"/>
    <w:rsid w:val="00746571"/>
    <w:rsid w:val="00746B01"/>
    <w:rsid w:val="00747429"/>
    <w:rsid w:val="00747842"/>
    <w:rsid w:val="0074797F"/>
    <w:rsid w:val="00747D10"/>
    <w:rsid w:val="00750476"/>
    <w:rsid w:val="00750598"/>
    <w:rsid w:val="00750DEF"/>
    <w:rsid w:val="007515A7"/>
    <w:rsid w:val="0075226C"/>
    <w:rsid w:val="0075267F"/>
    <w:rsid w:val="00752B4F"/>
    <w:rsid w:val="007530A9"/>
    <w:rsid w:val="00753DAF"/>
    <w:rsid w:val="00753FCD"/>
    <w:rsid w:val="00754004"/>
    <w:rsid w:val="00754D21"/>
    <w:rsid w:val="007550E9"/>
    <w:rsid w:val="007565AC"/>
    <w:rsid w:val="00760D28"/>
    <w:rsid w:val="007614F3"/>
    <w:rsid w:val="00763630"/>
    <w:rsid w:val="00763D52"/>
    <w:rsid w:val="007640F6"/>
    <w:rsid w:val="007641F7"/>
    <w:rsid w:val="00765B34"/>
    <w:rsid w:val="0076743E"/>
    <w:rsid w:val="00771FB1"/>
    <w:rsid w:val="00773064"/>
    <w:rsid w:val="0077358E"/>
    <w:rsid w:val="00773721"/>
    <w:rsid w:val="00773735"/>
    <w:rsid w:val="00774613"/>
    <w:rsid w:val="00774992"/>
    <w:rsid w:val="007753D9"/>
    <w:rsid w:val="00775F88"/>
    <w:rsid w:val="00776149"/>
    <w:rsid w:val="00776540"/>
    <w:rsid w:val="00777D9B"/>
    <w:rsid w:val="007804DB"/>
    <w:rsid w:val="00781123"/>
    <w:rsid w:val="0078128F"/>
    <w:rsid w:val="0078175C"/>
    <w:rsid w:val="00781DD0"/>
    <w:rsid w:val="0078561C"/>
    <w:rsid w:val="007856E6"/>
    <w:rsid w:val="007857E4"/>
    <w:rsid w:val="007860A2"/>
    <w:rsid w:val="0078636D"/>
    <w:rsid w:val="00786C42"/>
    <w:rsid w:val="00786DEE"/>
    <w:rsid w:val="007909A3"/>
    <w:rsid w:val="00790D3D"/>
    <w:rsid w:val="0079143F"/>
    <w:rsid w:val="00791A17"/>
    <w:rsid w:val="00792102"/>
    <w:rsid w:val="0079233F"/>
    <w:rsid w:val="00792406"/>
    <w:rsid w:val="007932C9"/>
    <w:rsid w:val="00793641"/>
    <w:rsid w:val="007940F4"/>
    <w:rsid w:val="00795E2E"/>
    <w:rsid w:val="00796142"/>
    <w:rsid w:val="007965E7"/>
    <w:rsid w:val="007A14F0"/>
    <w:rsid w:val="007A15DD"/>
    <w:rsid w:val="007A224E"/>
    <w:rsid w:val="007A254B"/>
    <w:rsid w:val="007A2F88"/>
    <w:rsid w:val="007A3505"/>
    <w:rsid w:val="007A39FA"/>
    <w:rsid w:val="007A4605"/>
    <w:rsid w:val="007A4FB4"/>
    <w:rsid w:val="007A4FBE"/>
    <w:rsid w:val="007A5947"/>
    <w:rsid w:val="007A5F4B"/>
    <w:rsid w:val="007A6088"/>
    <w:rsid w:val="007A75E6"/>
    <w:rsid w:val="007B0BC9"/>
    <w:rsid w:val="007B0D22"/>
    <w:rsid w:val="007B1207"/>
    <w:rsid w:val="007B18DB"/>
    <w:rsid w:val="007B1AEA"/>
    <w:rsid w:val="007B4C10"/>
    <w:rsid w:val="007B5C22"/>
    <w:rsid w:val="007B5F7C"/>
    <w:rsid w:val="007B6BBA"/>
    <w:rsid w:val="007B6F8B"/>
    <w:rsid w:val="007B77DD"/>
    <w:rsid w:val="007B7A38"/>
    <w:rsid w:val="007C0ADC"/>
    <w:rsid w:val="007C1BD7"/>
    <w:rsid w:val="007C378E"/>
    <w:rsid w:val="007C48B5"/>
    <w:rsid w:val="007C4F89"/>
    <w:rsid w:val="007C5E31"/>
    <w:rsid w:val="007C6D2E"/>
    <w:rsid w:val="007D09E7"/>
    <w:rsid w:val="007D10DA"/>
    <w:rsid w:val="007D1BCA"/>
    <w:rsid w:val="007D1EF9"/>
    <w:rsid w:val="007D2489"/>
    <w:rsid w:val="007D2840"/>
    <w:rsid w:val="007D609F"/>
    <w:rsid w:val="007D69C7"/>
    <w:rsid w:val="007D7249"/>
    <w:rsid w:val="007E00FF"/>
    <w:rsid w:val="007E05F0"/>
    <w:rsid w:val="007E0978"/>
    <w:rsid w:val="007E0E69"/>
    <w:rsid w:val="007E1065"/>
    <w:rsid w:val="007E154E"/>
    <w:rsid w:val="007E1DDD"/>
    <w:rsid w:val="007E35A0"/>
    <w:rsid w:val="007E4A96"/>
    <w:rsid w:val="007E5F0E"/>
    <w:rsid w:val="007E6816"/>
    <w:rsid w:val="007E721C"/>
    <w:rsid w:val="007E72B0"/>
    <w:rsid w:val="007F05BE"/>
    <w:rsid w:val="007F06D4"/>
    <w:rsid w:val="007F06FE"/>
    <w:rsid w:val="007F1E15"/>
    <w:rsid w:val="007F23F9"/>
    <w:rsid w:val="007F3CC5"/>
    <w:rsid w:val="007F554A"/>
    <w:rsid w:val="007F60B0"/>
    <w:rsid w:val="007F626D"/>
    <w:rsid w:val="0080027D"/>
    <w:rsid w:val="0080039E"/>
    <w:rsid w:val="008009A8"/>
    <w:rsid w:val="008037F5"/>
    <w:rsid w:val="00803CD3"/>
    <w:rsid w:val="00803EF5"/>
    <w:rsid w:val="00803F7D"/>
    <w:rsid w:val="00804D89"/>
    <w:rsid w:val="0080514D"/>
    <w:rsid w:val="008055A0"/>
    <w:rsid w:val="00806584"/>
    <w:rsid w:val="008112D7"/>
    <w:rsid w:val="008120C0"/>
    <w:rsid w:val="0081300E"/>
    <w:rsid w:val="008149A2"/>
    <w:rsid w:val="0081527E"/>
    <w:rsid w:val="00815AB0"/>
    <w:rsid w:val="008169B8"/>
    <w:rsid w:val="00817BD3"/>
    <w:rsid w:val="00817C81"/>
    <w:rsid w:val="00820B48"/>
    <w:rsid w:val="00820C9E"/>
    <w:rsid w:val="008213DE"/>
    <w:rsid w:val="00821F23"/>
    <w:rsid w:val="008222BE"/>
    <w:rsid w:val="00822641"/>
    <w:rsid w:val="0082295C"/>
    <w:rsid w:val="00824305"/>
    <w:rsid w:val="0082534A"/>
    <w:rsid w:val="00825D49"/>
    <w:rsid w:val="008263D8"/>
    <w:rsid w:val="00826653"/>
    <w:rsid w:val="008317F6"/>
    <w:rsid w:val="00831ACC"/>
    <w:rsid w:val="00832F87"/>
    <w:rsid w:val="00834669"/>
    <w:rsid w:val="00834EF2"/>
    <w:rsid w:val="00835B70"/>
    <w:rsid w:val="00836615"/>
    <w:rsid w:val="0083730C"/>
    <w:rsid w:val="00837635"/>
    <w:rsid w:val="0083772B"/>
    <w:rsid w:val="00840AA9"/>
    <w:rsid w:val="00841300"/>
    <w:rsid w:val="008423AC"/>
    <w:rsid w:val="00843C0D"/>
    <w:rsid w:val="008441D5"/>
    <w:rsid w:val="008443A5"/>
    <w:rsid w:val="00845DB5"/>
    <w:rsid w:val="00845FCD"/>
    <w:rsid w:val="0084686B"/>
    <w:rsid w:val="00846A49"/>
    <w:rsid w:val="00846E91"/>
    <w:rsid w:val="00850DA6"/>
    <w:rsid w:val="00850F86"/>
    <w:rsid w:val="0085104E"/>
    <w:rsid w:val="00851B97"/>
    <w:rsid w:val="00852C0C"/>
    <w:rsid w:val="00853B1A"/>
    <w:rsid w:val="00854411"/>
    <w:rsid w:val="00854B2D"/>
    <w:rsid w:val="0085505A"/>
    <w:rsid w:val="0085592B"/>
    <w:rsid w:val="0085595F"/>
    <w:rsid w:val="0085743C"/>
    <w:rsid w:val="00862003"/>
    <w:rsid w:val="0086349E"/>
    <w:rsid w:val="0086383F"/>
    <w:rsid w:val="008643EA"/>
    <w:rsid w:val="00865A9A"/>
    <w:rsid w:val="0086654D"/>
    <w:rsid w:val="00866BCB"/>
    <w:rsid w:val="0086704E"/>
    <w:rsid w:val="00867840"/>
    <w:rsid w:val="00867E44"/>
    <w:rsid w:val="00870ABB"/>
    <w:rsid w:val="008710A0"/>
    <w:rsid w:val="0087122D"/>
    <w:rsid w:val="00872641"/>
    <w:rsid w:val="00872C5A"/>
    <w:rsid w:val="00872E5A"/>
    <w:rsid w:val="00873BD7"/>
    <w:rsid w:val="00874EA7"/>
    <w:rsid w:val="00876E39"/>
    <w:rsid w:val="00877A4D"/>
    <w:rsid w:val="0088093F"/>
    <w:rsid w:val="00880C7B"/>
    <w:rsid w:val="00880C9A"/>
    <w:rsid w:val="00880D26"/>
    <w:rsid w:val="008810E0"/>
    <w:rsid w:val="008820C0"/>
    <w:rsid w:val="008826A4"/>
    <w:rsid w:val="00882BBB"/>
    <w:rsid w:val="00883F45"/>
    <w:rsid w:val="00884086"/>
    <w:rsid w:val="0088446A"/>
    <w:rsid w:val="0088676F"/>
    <w:rsid w:val="00886D1A"/>
    <w:rsid w:val="00886D79"/>
    <w:rsid w:val="0088745E"/>
    <w:rsid w:val="00887930"/>
    <w:rsid w:val="00887BA4"/>
    <w:rsid w:val="00890656"/>
    <w:rsid w:val="00890FB0"/>
    <w:rsid w:val="00891942"/>
    <w:rsid w:val="0089201E"/>
    <w:rsid w:val="00892426"/>
    <w:rsid w:val="00892BBA"/>
    <w:rsid w:val="00892F03"/>
    <w:rsid w:val="008930D0"/>
    <w:rsid w:val="008935ED"/>
    <w:rsid w:val="00893D1D"/>
    <w:rsid w:val="00894986"/>
    <w:rsid w:val="00896A54"/>
    <w:rsid w:val="0089722D"/>
    <w:rsid w:val="008975FE"/>
    <w:rsid w:val="00897E69"/>
    <w:rsid w:val="008A1EB5"/>
    <w:rsid w:val="008A2BDC"/>
    <w:rsid w:val="008A2E7E"/>
    <w:rsid w:val="008A4547"/>
    <w:rsid w:val="008A577C"/>
    <w:rsid w:val="008A5CAF"/>
    <w:rsid w:val="008A5FFA"/>
    <w:rsid w:val="008A62DE"/>
    <w:rsid w:val="008A6797"/>
    <w:rsid w:val="008B263F"/>
    <w:rsid w:val="008B26AF"/>
    <w:rsid w:val="008B28B8"/>
    <w:rsid w:val="008B35E0"/>
    <w:rsid w:val="008B477B"/>
    <w:rsid w:val="008B56F1"/>
    <w:rsid w:val="008B584F"/>
    <w:rsid w:val="008B66B2"/>
    <w:rsid w:val="008B7DFF"/>
    <w:rsid w:val="008C04A0"/>
    <w:rsid w:val="008C3A68"/>
    <w:rsid w:val="008C41F6"/>
    <w:rsid w:val="008C4EF8"/>
    <w:rsid w:val="008C62DA"/>
    <w:rsid w:val="008C6315"/>
    <w:rsid w:val="008C66DB"/>
    <w:rsid w:val="008C7D45"/>
    <w:rsid w:val="008D0329"/>
    <w:rsid w:val="008D1AC6"/>
    <w:rsid w:val="008D22A8"/>
    <w:rsid w:val="008D245C"/>
    <w:rsid w:val="008D40F3"/>
    <w:rsid w:val="008D53E0"/>
    <w:rsid w:val="008D5C34"/>
    <w:rsid w:val="008D6133"/>
    <w:rsid w:val="008D68FB"/>
    <w:rsid w:val="008E1ADA"/>
    <w:rsid w:val="008E2750"/>
    <w:rsid w:val="008E2BAD"/>
    <w:rsid w:val="008E3382"/>
    <w:rsid w:val="008E52ED"/>
    <w:rsid w:val="008E6358"/>
    <w:rsid w:val="008E6FFA"/>
    <w:rsid w:val="008F17AA"/>
    <w:rsid w:val="008F3518"/>
    <w:rsid w:val="008F4567"/>
    <w:rsid w:val="008F484A"/>
    <w:rsid w:val="008F48B6"/>
    <w:rsid w:val="008F49D7"/>
    <w:rsid w:val="008F4E8D"/>
    <w:rsid w:val="008F53CF"/>
    <w:rsid w:val="008F5FDD"/>
    <w:rsid w:val="008F63E4"/>
    <w:rsid w:val="009001E7"/>
    <w:rsid w:val="009016F7"/>
    <w:rsid w:val="009021C8"/>
    <w:rsid w:val="0090390F"/>
    <w:rsid w:val="00903BC7"/>
    <w:rsid w:val="00906FA9"/>
    <w:rsid w:val="009077EF"/>
    <w:rsid w:val="009110DF"/>
    <w:rsid w:val="0091248A"/>
    <w:rsid w:val="009125A6"/>
    <w:rsid w:val="009132D6"/>
    <w:rsid w:val="00913976"/>
    <w:rsid w:val="0091484C"/>
    <w:rsid w:val="0091506A"/>
    <w:rsid w:val="009157DD"/>
    <w:rsid w:val="00917A5B"/>
    <w:rsid w:val="00920571"/>
    <w:rsid w:val="00920C8A"/>
    <w:rsid w:val="00920D8F"/>
    <w:rsid w:val="009210AA"/>
    <w:rsid w:val="00921EBB"/>
    <w:rsid w:val="0092213F"/>
    <w:rsid w:val="00923235"/>
    <w:rsid w:val="0092365E"/>
    <w:rsid w:val="00924198"/>
    <w:rsid w:val="00924378"/>
    <w:rsid w:val="009260ED"/>
    <w:rsid w:val="00932BF3"/>
    <w:rsid w:val="00932E67"/>
    <w:rsid w:val="00933446"/>
    <w:rsid w:val="009348D6"/>
    <w:rsid w:val="00934957"/>
    <w:rsid w:val="00935235"/>
    <w:rsid w:val="00936137"/>
    <w:rsid w:val="009367C3"/>
    <w:rsid w:val="00937AC3"/>
    <w:rsid w:val="00940008"/>
    <w:rsid w:val="00942D78"/>
    <w:rsid w:val="00943005"/>
    <w:rsid w:val="009430B7"/>
    <w:rsid w:val="00943AB8"/>
    <w:rsid w:val="00944B45"/>
    <w:rsid w:val="0094613A"/>
    <w:rsid w:val="00946436"/>
    <w:rsid w:val="0094699F"/>
    <w:rsid w:val="00947AFD"/>
    <w:rsid w:val="00950091"/>
    <w:rsid w:val="00950685"/>
    <w:rsid w:val="00951AA4"/>
    <w:rsid w:val="00953211"/>
    <w:rsid w:val="00953942"/>
    <w:rsid w:val="009539C1"/>
    <w:rsid w:val="00954039"/>
    <w:rsid w:val="009541D9"/>
    <w:rsid w:val="00954C13"/>
    <w:rsid w:val="00957538"/>
    <w:rsid w:val="00962DB7"/>
    <w:rsid w:val="00962F2B"/>
    <w:rsid w:val="00963899"/>
    <w:rsid w:val="00964525"/>
    <w:rsid w:val="00964F22"/>
    <w:rsid w:val="0096613F"/>
    <w:rsid w:val="00966C04"/>
    <w:rsid w:val="0096707D"/>
    <w:rsid w:val="009677F3"/>
    <w:rsid w:val="0097046E"/>
    <w:rsid w:val="009716FB"/>
    <w:rsid w:val="0097266C"/>
    <w:rsid w:val="00972879"/>
    <w:rsid w:val="009733CD"/>
    <w:rsid w:val="0097384F"/>
    <w:rsid w:val="009750AE"/>
    <w:rsid w:val="009752D9"/>
    <w:rsid w:val="00975ED3"/>
    <w:rsid w:val="00976AD2"/>
    <w:rsid w:val="009804D6"/>
    <w:rsid w:val="009816EC"/>
    <w:rsid w:val="00982B73"/>
    <w:rsid w:val="00982B9A"/>
    <w:rsid w:val="00983B2E"/>
    <w:rsid w:val="009848C0"/>
    <w:rsid w:val="00984E45"/>
    <w:rsid w:val="00985411"/>
    <w:rsid w:val="009860E2"/>
    <w:rsid w:val="00986D74"/>
    <w:rsid w:val="00986FE4"/>
    <w:rsid w:val="00990BE8"/>
    <w:rsid w:val="00992D91"/>
    <w:rsid w:val="0099305D"/>
    <w:rsid w:val="00996CAF"/>
    <w:rsid w:val="00996DB9"/>
    <w:rsid w:val="009A169E"/>
    <w:rsid w:val="009A16B7"/>
    <w:rsid w:val="009A18E8"/>
    <w:rsid w:val="009A1C27"/>
    <w:rsid w:val="009A2B0B"/>
    <w:rsid w:val="009A34BE"/>
    <w:rsid w:val="009A551D"/>
    <w:rsid w:val="009A615A"/>
    <w:rsid w:val="009A68B4"/>
    <w:rsid w:val="009A7E52"/>
    <w:rsid w:val="009B253E"/>
    <w:rsid w:val="009B41FF"/>
    <w:rsid w:val="009B5954"/>
    <w:rsid w:val="009B5D7C"/>
    <w:rsid w:val="009B5EE9"/>
    <w:rsid w:val="009B722C"/>
    <w:rsid w:val="009C014D"/>
    <w:rsid w:val="009C0244"/>
    <w:rsid w:val="009C088B"/>
    <w:rsid w:val="009C184C"/>
    <w:rsid w:val="009C2328"/>
    <w:rsid w:val="009C29E1"/>
    <w:rsid w:val="009C3E8F"/>
    <w:rsid w:val="009C43CC"/>
    <w:rsid w:val="009C47FD"/>
    <w:rsid w:val="009C49C9"/>
    <w:rsid w:val="009C4C48"/>
    <w:rsid w:val="009C52F4"/>
    <w:rsid w:val="009C5EF1"/>
    <w:rsid w:val="009C655B"/>
    <w:rsid w:val="009D070A"/>
    <w:rsid w:val="009D1753"/>
    <w:rsid w:val="009D1761"/>
    <w:rsid w:val="009D1BBA"/>
    <w:rsid w:val="009D1CA6"/>
    <w:rsid w:val="009D2607"/>
    <w:rsid w:val="009D2BD2"/>
    <w:rsid w:val="009D3B03"/>
    <w:rsid w:val="009D470A"/>
    <w:rsid w:val="009D4DA1"/>
    <w:rsid w:val="009D58D2"/>
    <w:rsid w:val="009D5E04"/>
    <w:rsid w:val="009E0351"/>
    <w:rsid w:val="009E19E5"/>
    <w:rsid w:val="009E4426"/>
    <w:rsid w:val="009E4DC0"/>
    <w:rsid w:val="009E65C4"/>
    <w:rsid w:val="009F07FC"/>
    <w:rsid w:val="009F4219"/>
    <w:rsid w:val="009F4C20"/>
    <w:rsid w:val="009F5F6F"/>
    <w:rsid w:val="009F5FDF"/>
    <w:rsid w:val="009F7F1B"/>
    <w:rsid w:val="00A028CE"/>
    <w:rsid w:val="00A03798"/>
    <w:rsid w:val="00A039AE"/>
    <w:rsid w:val="00A04AA1"/>
    <w:rsid w:val="00A05DCF"/>
    <w:rsid w:val="00A05DD9"/>
    <w:rsid w:val="00A05EB1"/>
    <w:rsid w:val="00A065F8"/>
    <w:rsid w:val="00A067A4"/>
    <w:rsid w:val="00A07C80"/>
    <w:rsid w:val="00A10469"/>
    <w:rsid w:val="00A11A9F"/>
    <w:rsid w:val="00A123CF"/>
    <w:rsid w:val="00A133EF"/>
    <w:rsid w:val="00A13939"/>
    <w:rsid w:val="00A14AF6"/>
    <w:rsid w:val="00A16033"/>
    <w:rsid w:val="00A2077E"/>
    <w:rsid w:val="00A20928"/>
    <w:rsid w:val="00A21612"/>
    <w:rsid w:val="00A2319C"/>
    <w:rsid w:val="00A23B41"/>
    <w:rsid w:val="00A24733"/>
    <w:rsid w:val="00A25028"/>
    <w:rsid w:val="00A256CD"/>
    <w:rsid w:val="00A2758F"/>
    <w:rsid w:val="00A275AC"/>
    <w:rsid w:val="00A27BE9"/>
    <w:rsid w:val="00A31511"/>
    <w:rsid w:val="00A31B06"/>
    <w:rsid w:val="00A320AE"/>
    <w:rsid w:val="00A32639"/>
    <w:rsid w:val="00A33970"/>
    <w:rsid w:val="00A33F72"/>
    <w:rsid w:val="00A355FC"/>
    <w:rsid w:val="00A35C9A"/>
    <w:rsid w:val="00A36196"/>
    <w:rsid w:val="00A36DAE"/>
    <w:rsid w:val="00A36F98"/>
    <w:rsid w:val="00A37976"/>
    <w:rsid w:val="00A423EA"/>
    <w:rsid w:val="00A44986"/>
    <w:rsid w:val="00A44C5A"/>
    <w:rsid w:val="00A4550F"/>
    <w:rsid w:val="00A45650"/>
    <w:rsid w:val="00A466AF"/>
    <w:rsid w:val="00A50264"/>
    <w:rsid w:val="00A5116C"/>
    <w:rsid w:val="00A51B5C"/>
    <w:rsid w:val="00A539F5"/>
    <w:rsid w:val="00A53B37"/>
    <w:rsid w:val="00A557C1"/>
    <w:rsid w:val="00A55F9A"/>
    <w:rsid w:val="00A5632F"/>
    <w:rsid w:val="00A56B9A"/>
    <w:rsid w:val="00A5742A"/>
    <w:rsid w:val="00A60A9C"/>
    <w:rsid w:val="00A634D2"/>
    <w:rsid w:val="00A63E25"/>
    <w:rsid w:val="00A64865"/>
    <w:rsid w:val="00A6487B"/>
    <w:rsid w:val="00A65A11"/>
    <w:rsid w:val="00A667CF"/>
    <w:rsid w:val="00A67A1B"/>
    <w:rsid w:val="00A67EA8"/>
    <w:rsid w:val="00A67F57"/>
    <w:rsid w:val="00A70B5E"/>
    <w:rsid w:val="00A711BA"/>
    <w:rsid w:val="00A71878"/>
    <w:rsid w:val="00A71A31"/>
    <w:rsid w:val="00A71C80"/>
    <w:rsid w:val="00A71CCD"/>
    <w:rsid w:val="00A71F4D"/>
    <w:rsid w:val="00A72440"/>
    <w:rsid w:val="00A733D1"/>
    <w:rsid w:val="00A73BEC"/>
    <w:rsid w:val="00A73D48"/>
    <w:rsid w:val="00A760E2"/>
    <w:rsid w:val="00A76F77"/>
    <w:rsid w:val="00A77532"/>
    <w:rsid w:val="00A775B0"/>
    <w:rsid w:val="00A775E0"/>
    <w:rsid w:val="00A83626"/>
    <w:rsid w:val="00A83868"/>
    <w:rsid w:val="00A85890"/>
    <w:rsid w:val="00A865ED"/>
    <w:rsid w:val="00A9140D"/>
    <w:rsid w:val="00A918D9"/>
    <w:rsid w:val="00A924B6"/>
    <w:rsid w:val="00A924C9"/>
    <w:rsid w:val="00A93E1A"/>
    <w:rsid w:val="00A96D45"/>
    <w:rsid w:val="00A970FF"/>
    <w:rsid w:val="00AA0974"/>
    <w:rsid w:val="00AA2376"/>
    <w:rsid w:val="00AA23B0"/>
    <w:rsid w:val="00AA445D"/>
    <w:rsid w:val="00AA5AE6"/>
    <w:rsid w:val="00AA7989"/>
    <w:rsid w:val="00AA7BD0"/>
    <w:rsid w:val="00AA7F6E"/>
    <w:rsid w:val="00AB0517"/>
    <w:rsid w:val="00AB07BC"/>
    <w:rsid w:val="00AB2544"/>
    <w:rsid w:val="00AB3552"/>
    <w:rsid w:val="00AB6EEC"/>
    <w:rsid w:val="00AB6F61"/>
    <w:rsid w:val="00AB7810"/>
    <w:rsid w:val="00AB7B75"/>
    <w:rsid w:val="00AC064F"/>
    <w:rsid w:val="00AC1838"/>
    <w:rsid w:val="00AC18BA"/>
    <w:rsid w:val="00AC271E"/>
    <w:rsid w:val="00AC2D1D"/>
    <w:rsid w:val="00AC40EA"/>
    <w:rsid w:val="00AC4115"/>
    <w:rsid w:val="00AC4245"/>
    <w:rsid w:val="00AC5898"/>
    <w:rsid w:val="00AC5C3A"/>
    <w:rsid w:val="00AC5D3D"/>
    <w:rsid w:val="00AC674C"/>
    <w:rsid w:val="00AC6F53"/>
    <w:rsid w:val="00AC7785"/>
    <w:rsid w:val="00AD025D"/>
    <w:rsid w:val="00AD0B09"/>
    <w:rsid w:val="00AD2857"/>
    <w:rsid w:val="00AD4557"/>
    <w:rsid w:val="00AD4798"/>
    <w:rsid w:val="00AD7FEF"/>
    <w:rsid w:val="00AE0B85"/>
    <w:rsid w:val="00AE0E09"/>
    <w:rsid w:val="00AE2FED"/>
    <w:rsid w:val="00AE3017"/>
    <w:rsid w:val="00AE334F"/>
    <w:rsid w:val="00AE3BE0"/>
    <w:rsid w:val="00AE47DA"/>
    <w:rsid w:val="00AE484F"/>
    <w:rsid w:val="00AE5779"/>
    <w:rsid w:val="00AE5F01"/>
    <w:rsid w:val="00AE66B3"/>
    <w:rsid w:val="00AF0642"/>
    <w:rsid w:val="00AF0655"/>
    <w:rsid w:val="00AF0EFC"/>
    <w:rsid w:val="00AF40BF"/>
    <w:rsid w:val="00AF4AD4"/>
    <w:rsid w:val="00AF54C6"/>
    <w:rsid w:val="00AF5599"/>
    <w:rsid w:val="00AF5D63"/>
    <w:rsid w:val="00AF6DF7"/>
    <w:rsid w:val="00AF76AD"/>
    <w:rsid w:val="00B00898"/>
    <w:rsid w:val="00B025CC"/>
    <w:rsid w:val="00B02757"/>
    <w:rsid w:val="00B0302C"/>
    <w:rsid w:val="00B03E95"/>
    <w:rsid w:val="00B04CF9"/>
    <w:rsid w:val="00B0538D"/>
    <w:rsid w:val="00B055D3"/>
    <w:rsid w:val="00B05F2C"/>
    <w:rsid w:val="00B06D53"/>
    <w:rsid w:val="00B077DD"/>
    <w:rsid w:val="00B1280F"/>
    <w:rsid w:val="00B131B9"/>
    <w:rsid w:val="00B13C56"/>
    <w:rsid w:val="00B149A6"/>
    <w:rsid w:val="00B150AF"/>
    <w:rsid w:val="00B16866"/>
    <w:rsid w:val="00B17BD9"/>
    <w:rsid w:val="00B2126A"/>
    <w:rsid w:val="00B21536"/>
    <w:rsid w:val="00B21FFE"/>
    <w:rsid w:val="00B2263D"/>
    <w:rsid w:val="00B23505"/>
    <w:rsid w:val="00B23A95"/>
    <w:rsid w:val="00B23C0E"/>
    <w:rsid w:val="00B23EDB"/>
    <w:rsid w:val="00B245F6"/>
    <w:rsid w:val="00B25561"/>
    <w:rsid w:val="00B275B9"/>
    <w:rsid w:val="00B27FAC"/>
    <w:rsid w:val="00B301D8"/>
    <w:rsid w:val="00B3054F"/>
    <w:rsid w:val="00B3301F"/>
    <w:rsid w:val="00B33DDA"/>
    <w:rsid w:val="00B34D39"/>
    <w:rsid w:val="00B35873"/>
    <w:rsid w:val="00B36213"/>
    <w:rsid w:val="00B363AB"/>
    <w:rsid w:val="00B36E50"/>
    <w:rsid w:val="00B37456"/>
    <w:rsid w:val="00B3745E"/>
    <w:rsid w:val="00B37710"/>
    <w:rsid w:val="00B40660"/>
    <w:rsid w:val="00B406B5"/>
    <w:rsid w:val="00B413C8"/>
    <w:rsid w:val="00B41E6B"/>
    <w:rsid w:val="00B4200F"/>
    <w:rsid w:val="00B42E39"/>
    <w:rsid w:val="00B4301D"/>
    <w:rsid w:val="00B43F4F"/>
    <w:rsid w:val="00B45039"/>
    <w:rsid w:val="00B45909"/>
    <w:rsid w:val="00B45BC5"/>
    <w:rsid w:val="00B47C53"/>
    <w:rsid w:val="00B516DB"/>
    <w:rsid w:val="00B51707"/>
    <w:rsid w:val="00B5203D"/>
    <w:rsid w:val="00B52ABB"/>
    <w:rsid w:val="00B52E49"/>
    <w:rsid w:val="00B53EBA"/>
    <w:rsid w:val="00B5672C"/>
    <w:rsid w:val="00B5753B"/>
    <w:rsid w:val="00B605AB"/>
    <w:rsid w:val="00B60CBF"/>
    <w:rsid w:val="00B60FA8"/>
    <w:rsid w:val="00B63082"/>
    <w:rsid w:val="00B64A38"/>
    <w:rsid w:val="00B64A73"/>
    <w:rsid w:val="00B64ADA"/>
    <w:rsid w:val="00B6663C"/>
    <w:rsid w:val="00B70737"/>
    <w:rsid w:val="00B735F8"/>
    <w:rsid w:val="00B748FB"/>
    <w:rsid w:val="00B76A55"/>
    <w:rsid w:val="00B77D9F"/>
    <w:rsid w:val="00B81C05"/>
    <w:rsid w:val="00B82121"/>
    <w:rsid w:val="00B8270B"/>
    <w:rsid w:val="00B82F01"/>
    <w:rsid w:val="00B83E43"/>
    <w:rsid w:val="00B8410F"/>
    <w:rsid w:val="00B84424"/>
    <w:rsid w:val="00B844DD"/>
    <w:rsid w:val="00B84D25"/>
    <w:rsid w:val="00B85E03"/>
    <w:rsid w:val="00B8654B"/>
    <w:rsid w:val="00B86BDB"/>
    <w:rsid w:val="00B87E2C"/>
    <w:rsid w:val="00B90B7B"/>
    <w:rsid w:val="00B92E6F"/>
    <w:rsid w:val="00B955D3"/>
    <w:rsid w:val="00B9561E"/>
    <w:rsid w:val="00B959ED"/>
    <w:rsid w:val="00B95E4D"/>
    <w:rsid w:val="00BA001D"/>
    <w:rsid w:val="00BA0AC5"/>
    <w:rsid w:val="00BA0B69"/>
    <w:rsid w:val="00BA137E"/>
    <w:rsid w:val="00BA1705"/>
    <w:rsid w:val="00BA21D1"/>
    <w:rsid w:val="00BA2423"/>
    <w:rsid w:val="00BA2C79"/>
    <w:rsid w:val="00BA3A57"/>
    <w:rsid w:val="00BA479D"/>
    <w:rsid w:val="00BA7BD6"/>
    <w:rsid w:val="00BB000D"/>
    <w:rsid w:val="00BB17A8"/>
    <w:rsid w:val="00BB1A2A"/>
    <w:rsid w:val="00BB2153"/>
    <w:rsid w:val="00BB307E"/>
    <w:rsid w:val="00BB3183"/>
    <w:rsid w:val="00BB5C4A"/>
    <w:rsid w:val="00BB6663"/>
    <w:rsid w:val="00BB6C2D"/>
    <w:rsid w:val="00BB6E10"/>
    <w:rsid w:val="00BB791A"/>
    <w:rsid w:val="00BB796E"/>
    <w:rsid w:val="00BC07C1"/>
    <w:rsid w:val="00BC113D"/>
    <w:rsid w:val="00BC1223"/>
    <w:rsid w:val="00BC21BC"/>
    <w:rsid w:val="00BC315A"/>
    <w:rsid w:val="00BC3C5E"/>
    <w:rsid w:val="00BC3CD5"/>
    <w:rsid w:val="00BC4E72"/>
    <w:rsid w:val="00BC547F"/>
    <w:rsid w:val="00BC59B6"/>
    <w:rsid w:val="00BC633C"/>
    <w:rsid w:val="00BC65EE"/>
    <w:rsid w:val="00BC7266"/>
    <w:rsid w:val="00BC7A51"/>
    <w:rsid w:val="00BD05DF"/>
    <w:rsid w:val="00BD23C4"/>
    <w:rsid w:val="00BD5A91"/>
    <w:rsid w:val="00BD5CD2"/>
    <w:rsid w:val="00BD5EF4"/>
    <w:rsid w:val="00BD63AE"/>
    <w:rsid w:val="00BD685F"/>
    <w:rsid w:val="00BD7355"/>
    <w:rsid w:val="00BE0A4C"/>
    <w:rsid w:val="00BE1379"/>
    <w:rsid w:val="00BE1A6F"/>
    <w:rsid w:val="00BE1B48"/>
    <w:rsid w:val="00BE3EA8"/>
    <w:rsid w:val="00BE445A"/>
    <w:rsid w:val="00BE449E"/>
    <w:rsid w:val="00BE4BEE"/>
    <w:rsid w:val="00BE4D0E"/>
    <w:rsid w:val="00BE6F97"/>
    <w:rsid w:val="00BE751B"/>
    <w:rsid w:val="00BF065A"/>
    <w:rsid w:val="00BF0C7F"/>
    <w:rsid w:val="00BF18AC"/>
    <w:rsid w:val="00BF2A73"/>
    <w:rsid w:val="00BF2D76"/>
    <w:rsid w:val="00BF314F"/>
    <w:rsid w:val="00BF4F48"/>
    <w:rsid w:val="00BF5DAC"/>
    <w:rsid w:val="00BF6A1D"/>
    <w:rsid w:val="00BF6E79"/>
    <w:rsid w:val="00BF779E"/>
    <w:rsid w:val="00BF7CEA"/>
    <w:rsid w:val="00BF7EEE"/>
    <w:rsid w:val="00C0167E"/>
    <w:rsid w:val="00C03350"/>
    <w:rsid w:val="00C0381D"/>
    <w:rsid w:val="00C04541"/>
    <w:rsid w:val="00C049F0"/>
    <w:rsid w:val="00C04AB3"/>
    <w:rsid w:val="00C04FF9"/>
    <w:rsid w:val="00C05D81"/>
    <w:rsid w:val="00C05E2E"/>
    <w:rsid w:val="00C07B8D"/>
    <w:rsid w:val="00C1041C"/>
    <w:rsid w:val="00C11B10"/>
    <w:rsid w:val="00C13D6A"/>
    <w:rsid w:val="00C14465"/>
    <w:rsid w:val="00C14934"/>
    <w:rsid w:val="00C15ED5"/>
    <w:rsid w:val="00C16C3E"/>
    <w:rsid w:val="00C16E2E"/>
    <w:rsid w:val="00C178D2"/>
    <w:rsid w:val="00C17E89"/>
    <w:rsid w:val="00C20E14"/>
    <w:rsid w:val="00C20F59"/>
    <w:rsid w:val="00C216FF"/>
    <w:rsid w:val="00C232C6"/>
    <w:rsid w:val="00C23C2F"/>
    <w:rsid w:val="00C25171"/>
    <w:rsid w:val="00C25906"/>
    <w:rsid w:val="00C25E68"/>
    <w:rsid w:val="00C26054"/>
    <w:rsid w:val="00C26BA4"/>
    <w:rsid w:val="00C26FD6"/>
    <w:rsid w:val="00C31EBC"/>
    <w:rsid w:val="00C33521"/>
    <w:rsid w:val="00C378AC"/>
    <w:rsid w:val="00C4036C"/>
    <w:rsid w:val="00C40CE2"/>
    <w:rsid w:val="00C40D2A"/>
    <w:rsid w:val="00C43A01"/>
    <w:rsid w:val="00C4438B"/>
    <w:rsid w:val="00C456E6"/>
    <w:rsid w:val="00C461D0"/>
    <w:rsid w:val="00C46CA1"/>
    <w:rsid w:val="00C5002E"/>
    <w:rsid w:val="00C50DE0"/>
    <w:rsid w:val="00C51179"/>
    <w:rsid w:val="00C52575"/>
    <w:rsid w:val="00C52D2A"/>
    <w:rsid w:val="00C53457"/>
    <w:rsid w:val="00C54A27"/>
    <w:rsid w:val="00C564FB"/>
    <w:rsid w:val="00C62124"/>
    <w:rsid w:val="00C6231E"/>
    <w:rsid w:val="00C62A93"/>
    <w:rsid w:val="00C6353E"/>
    <w:rsid w:val="00C635C9"/>
    <w:rsid w:val="00C65423"/>
    <w:rsid w:val="00C656CA"/>
    <w:rsid w:val="00C6710A"/>
    <w:rsid w:val="00C67206"/>
    <w:rsid w:val="00C70B5C"/>
    <w:rsid w:val="00C7208A"/>
    <w:rsid w:val="00C727F7"/>
    <w:rsid w:val="00C73166"/>
    <w:rsid w:val="00C73E75"/>
    <w:rsid w:val="00C74B1B"/>
    <w:rsid w:val="00C75711"/>
    <w:rsid w:val="00C75CBF"/>
    <w:rsid w:val="00C76182"/>
    <w:rsid w:val="00C80CF5"/>
    <w:rsid w:val="00C8173C"/>
    <w:rsid w:val="00C82299"/>
    <w:rsid w:val="00C839D7"/>
    <w:rsid w:val="00C83F51"/>
    <w:rsid w:val="00C84346"/>
    <w:rsid w:val="00C84F82"/>
    <w:rsid w:val="00C85073"/>
    <w:rsid w:val="00C86F88"/>
    <w:rsid w:val="00C87133"/>
    <w:rsid w:val="00C9101D"/>
    <w:rsid w:val="00C9156F"/>
    <w:rsid w:val="00C93308"/>
    <w:rsid w:val="00C93548"/>
    <w:rsid w:val="00C93D74"/>
    <w:rsid w:val="00C94CD2"/>
    <w:rsid w:val="00C94E36"/>
    <w:rsid w:val="00C954B0"/>
    <w:rsid w:val="00C95D8E"/>
    <w:rsid w:val="00C9639E"/>
    <w:rsid w:val="00C963AC"/>
    <w:rsid w:val="00C96D08"/>
    <w:rsid w:val="00CA0247"/>
    <w:rsid w:val="00CA07BD"/>
    <w:rsid w:val="00CA24CC"/>
    <w:rsid w:val="00CA352A"/>
    <w:rsid w:val="00CA38B8"/>
    <w:rsid w:val="00CA3B66"/>
    <w:rsid w:val="00CA4F4A"/>
    <w:rsid w:val="00CA5546"/>
    <w:rsid w:val="00CA55A4"/>
    <w:rsid w:val="00CA5B43"/>
    <w:rsid w:val="00CA659E"/>
    <w:rsid w:val="00CA738A"/>
    <w:rsid w:val="00CB144D"/>
    <w:rsid w:val="00CB1635"/>
    <w:rsid w:val="00CB1847"/>
    <w:rsid w:val="00CB18CD"/>
    <w:rsid w:val="00CB1B3F"/>
    <w:rsid w:val="00CB2478"/>
    <w:rsid w:val="00CB517B"/>
    <w:rsid w:val="00CB5194"/>
    <w:rsid w:val="00CB5BB1"/>
    <w:rsid w:val="00CB6BF0"/>
    <w:rsid w:val="00CC0C61"/>
    <w:rsid w:val="00CC1B94"/>
    <w:rsid w:val="00CC3024"/>
    <w:rsid w:val="00CC3356"/>
    <w:rsid w:val="00CC520A"/>
    <w:rsid w:val="00CC5F88"/>
    <w:rsid w:val="00CC64B0"/>
    <w:rsid w:val="00CC6755"/>
    <w:rsid w:val="00CC6F9E"/>
    <w:rsid w:val="00CC74DA"/>
    <w:rsid w:val="00CC7C6B"/>
    <w:rsid w:val="00CD0395"/>
    <w:rsid w:val="00CD0C60"/>
    <w:rsid w:val="00CD1077"/>
    <w:rsid w:val="00CD17C6"/>
    <w:rsid w:val="00CD24F1"/>
    <w:rsid w:val="00CD369C"/>
    <w:rsid w:val="00CD4530"/>
    <w:rsid w:val="00CD55BC"/>
    <w:rsid w:val="00CD6ED0"/>
    <w:rsid w:val="00CD7359"/>
    <w:rsid w:val="00CD7667"/>
    <w:rsid w:val="00CE0830"/>
    <w:rsid w:val="00CE0A94"/>
    <w:rsid w:val="00CE118A"/>
    <w:rsid w:val="00CE1780"/>
    <w:rsid w:val="00CE1D31"/>
    <w:rsid w:val="00CE1ED5"/>
    <w:rsid w:val="00CE2A4E"/>
    <w:rsid w:val="00CE5B4D"/>
    <w:rsid w:val="00CE5B6F"/>
    <w:rsid w:val="00CE67DD"/>
    <w:rsid w:val="00CE744F"/>
    <w:rsid w:val="00CE7C2C"/>
    <w:rsid w:val="00CF12C2"/>
    <w:rsid w:val="00CF1FDC"/>
    <w:rsid w:val="00CF4A26"/>
    <w:rsid w:val="00CF533C"/>
    <w:rsid w:val="00CF5F2C"/>
    <w:rsid w:val="00CF77A5"/>
    <w:rsid w:val="00D012C3"/>
    <w:rsid w:val="00D0162E"/>
    <w:rsid w:val="00D01805"/>
    <w:rsid w:val="00D01EF7"/>
    <w:rsid w:val="00D029B2"/>
    <w:rsid w:val="00D03C92"/>
    <w:rsid w:val="00D04726"/>
    <w:rsid w:val="00D05702"/>
    <w:rsid w:val="00D057B6"/>
    <w:rsid w:val="00D11DC7"/>
    <w:rsid w:val="00D1394C"/>
    <w:rsid w:val="00D1448B"/>
    <w:rsid w:val="00D16050"/>
    <w:rsid w:val="00D16409"/>
    <w:rsid w:val="00D1647E"/>
    <w:rsid w:val="00D16817"/>
    <w:rsid w:val="00D17CA1"/>
    <w:rsid w:val="00D17F62"/>
    <w:rsid w:val="00D20DAA"/>
    <w:rsid w:val="00D220AD"/>
    <w:rsid w:val="00D258F0"/>
    <w:rsid w:val="00D26ACF"/>
    <w:rsid w:val="00D27519"/>
    <w:rsid w:val="00D305BA"/>
    <w:rsid w:val="00D32484"/>
    <w:rsid w:val="00D32CCB"/>
    <w:rsid w:val="00D339AD"/>
    <w:rsid w:val="00D33DA2"/>
    <w:rsid w:val="00D34498"/>
    <w:rsid w:val="00D34C37"/>
    <w:rsid w:val="00D35334"/>
    <w:rsid w:val="00D3549D"/>
    <w:rsid w:val="00D36415"/>
    <w:rsid w:val="00D37014"/>
    <w:rsid w:val="00D40C0C"/>
    <w:rsid w:val="00D40F6D"/>
    <w:rsid w:val="00D41B23"/>
    <w:rsid w:val="00D44D0D"/>
    <w:rsid w:val="00D45AB7"/>
    <w:rsid w:val="00D4675B"/>
    <w:rsid w:val="00D46F08"/>
    <w:rsid w:val="00D47225"/>
    <w:rsid w:val="00D51D2D"/>
    <w:rsid w:val="00D52571"/>
    <w:rsid w:val="00D526FC"/>
    <w:rsid w:val="00D52CE8"/>
    <w:rsid w:val="00D53848"/>
    <w:rsid w:val="00D53DE1"/>
    <w:rsid w:val="00D55CA9"/>
    <w:rsid w:val="00D60283"/>
    <w:rsid w:val="00D60EC3"/>
    <w:rsid w:val="00D6186E"/>
    <w:rsid w:val="00D63A6D"/>
    <w:rsid w:val="00D648A3"/>
    <w:rsid w:val="00D6676C"/>
    <w:rsid w:val="00D72C64"/>
    <w:rsid w:val="00D7389C"/>
    <w:rsid w:val="00D73BB7"/>
    <w:rsid w:val="00D7517B"/>
    <w:rsid w:val="00D7535F"/>
    <w:rsid w:val="00D77C10"/>
    <w:rsid w:val="00D811F4"/>
    <w:rsid w:val="00D81BE2"/>
    <w:rsid w:val="00D81E1E"/>
    <w:rsid w:val="00D83833"/>
    <w:rsid w:val="00D83D8E"/>
    <w:rsid w:val="00D86E9B"/>
    <w:rsid w:val="00D8779E"/>
    <w:rsid w:val="00D904A8"/>
    <w:rsid w:val="00D905E7"/>
    <w:rsid w:val="00D92B51"/>
    <w:rsid w:val="00D939E7"/>
    <w:rsid w:val="00D93AD4"/>
    <w:rsid w:val="00D95755"/>
    <w:rsid w:val="00D95CD4"/>
    <w:rsid w:val="00D961EB"/>
    <w:rsid w:val="00D975FB"/>
    <w:rsid w:val="00D97AB5"/>
    <w:rsid w:val="00D97C56"/>
    <w:rsid w:val="00DA02D8"/>
    <w:rsid w:val="00DA0542"/>
    <w:rsid w:val="00DA0B64"/>
    <w:rsid w:val="00DA16D8"/>
    <w:rsid w:val="00DA1CF2"/>
    <w:rsid w:val="00DA2C85"/>
    <w:rsid w:val="00DA30D8"/>
    <w:rsid w:val="00DA5BFD"/>
    <w:rsid w:val="00DA5E37"/>
    <w:rsid w:val="00DA70F6"/>
    <w:rsid w:val="00DA7174"/>
    <w:rsid w:val="00DA718E"/>
    <w:rsid w:val="00DB0BD7"/>
    <w:rsid w:val="00DB1C48"/>
    <w:rsid w:val="00DB376F"/>
    <w:rsid w:val="00DB4C53"/>
    <w:rsid w:val="00DB5214"/>
    <w:rsid w:val="00DB679E"/>
    <w:rsid w:val="00DB6CD9"/>
    <w:rsid w:val="00DB6E11"/>
    <w:rsid w:val="00DB70BF"/>
    <w:rsid w:val="00DB761D"/>
    <w:rsid w:val="00DB7BAC"/>
    <w:rsid w:val="00DB7FF4"/>
    <w:rsid w:val="00DC0518"/>
    <w:rsid w:val="00DC0575"/>
    <w:rsid w:val="00DC1369"/>
    <w:rsid w:val="00DC4782"/>
    <w:rsid w:val="00DC58CA"/>
    <w:rsid w:val="00DC714F"/>
    <w:rsid w:val="00DC75B5"/>
    <w:rsid w:val="00DD12FA"/>
    <w:rsid w:val="00DD202A"/>
    <w:rsid w:val="00DD2108"/>
    <w:rsid w:val="00DD2324"/>
    <w:rsid w:val="00DD271A"/>
    <w:rsid w:val="00DD3B45"/>
    <w:rsid w:val="00DD4B22"/>
    <w:rsid w:val="00DD4DDC"/>
    <w:rsid w:val="00DD5231"/>
    <w:rsid w:val="00DD5EAF"/>
    <w:rsid w:val="00DD647B"/>
    <w:rsid w:val="00DE0DA7"/>
    <w:rsid w:val="00DE2768"/>
    <w:rsid w:val="00DE27C2"/>
    <w:rsid w:val="00DE2C4C"/>
    <w:rsid w:val="00DE3236"/>
    <w:rsid w:val="00DE33DA"/>
    <w:rsid w:val="00DE3602"/>
    <w:rsid w:val="00DE3B02"/>
    <w:rsid w:val="00DE55A9"/>
    <w:rsid w:val="00DE5E04"/>
    <w:rsid w:val="00DE6339"/>
    <w:rsid w:val="00DE6737"/>
    <w:rsid w:val="00DF1885"/>
    <w:rsid w:val="00DF21A6"/>
    <w:rsid w:val="00DF3480"/>
    <w:rsid w:val="00DF449C"/>
    <w:rsid w:val="00DF4635"/>
    <w:rsid w:val="00DF574F"/>
    <w:rsid w:val="00DF6020"/>
    <w:rsid w:val="00DF62B9"/>
    <w:rsid w:val="00DF669E"/>
    <w:rsid w:val="00DF6995"/>
    <w:rsid w:val="00DF7073"/>
    <w:rsid w:val="00DF7260"/>
    <w:rsid w:val="00DF7330"/>
    <w:rsid w:val="00DF7C36"/>
    <w:rsid w:val="00E01109"/>
    <w:rsid w:val="00E01703"/>
    <w:rsid w:val="00E03227"/>
    <w:rsid w:val="00E0552A"/>
    <w:rsid w:val="00E06A62"/>
    <w:rsid w:val="00E10385"/>
    <w:rsid w:val="00E11BDB"/>
    <w:rsid w:val="00E12639"/>
    <w:rsid w:val="00E1344F"/>
    <w:rsid w:val="00E14C3C"/>
    <w:rsid w:val="00E15B1C"/>
    <w:rsid w:val="00E16C8D"/>
    <w:rsid w:val="00E16ED1"/>
    <w:rsid w:val="00E17EF0"/>
    <w:rsid w:val="00E20883"/>
    <w:rsid w:val="00E2098D"/>
    <w:rsid w:val="00E20F0D"/>
    <w:rsid w:val="00E21095"/>
    <w:rsid w:val="00E217C5"/>
    <w:rsid w:val="00E2408B"/>
    <w:rsid w:val="00E241EA"/>
    <w:rsid w:val="00E24F84"/>
    <w:rsid w:val="00E2576A"/>
    <w:rsid w:val="00E26153"/>
    <w:rsid w:val="00E278D3"/>
    <w:rsid w:val="00E3073D"/>
    <w:rsid w:val="00E3376B"/>
    <w:rsid w:val="00E33B76"/>
    <w:rsid w:val="00E33D8C"/>
    <w:rsid w:val="00E352B6"/>
    <w:rsid w:val="00E35C5B"/>
    <w:rsid w:val="00E3605F"/>
    <w:rsid w:val="00E368C7"/>
    <w:rsid w:val="00E36DEA"/>
    <w:rsid w:val="00E375AD"/>
    <w:rsid w:val="00E37687"/>
    <w:rsid w:val="00E40550"/>
    <w:rsid w:val="00E4163E"/>
    <w:rsid w:val="00E421EF"/>
    <w:rsid w:val="00E42A18"/>
    <w:rsid w:val="00E42B5F"/>
    <w:rsid w:val="00E43D3B"/>
    <w:rsid w:val="00E457E3"/>
    <w:rsid w:val="00E45ACA"/>
    <w:rsid w:val="00E46F97"/>
    <w:rsid w:val="00E47BA5"/>
    <w:rsid w:val="00E506A9"/>
    <w:rsid w:val="00E51E4A"/>
    <w:rsid w:val="00E51F39"/>
    <w:rsid w:val="00E5219B"/>
    <w:rsid w:val="00E525AF"/>
    <w:rsid w:val="00E530E2"/>
    <w:rsid w:val="00E53AD3"/>
    <w:rsid w:val="00E53F9E"/>
    <w:rsid w:val="00E55872"/>
    <w:rsid w:val="00E55AB9"/>
    <w:rsid w:val="00E55BE9"/>
    <w:rsid w:val="00E571AF"/>
    <w:rsid w:val="00E60827"/>
    <w:rsid w:val="00E6208F"/>
    <w:rsid w:val="00E6286B"/>
    <w:rsid w:val="00E62CFE"/>
    <w:rsid w:val="00E64E1E"/>
    <w:rsid w:val="00E664BB"/>
    <w:rsid w:val="00E666EA"/>
    <w:rsid w:val="00E666ED"/>
    <w:rsid w:val="00E66DBF"/>
    <w:rsid w:val="00E67535"/>
    <w:rsid w:val="00E67763"/>
    <w:rsid w:val="00E705FD"/>
    <w:rsid w:val="00E72C83"/>
    <w:rsid w:val="00E73BD2"/>
    <w:rsid w:val="00E740B7"/>
    <w:rsid w:val="00E74170"/>
    <w:rsid w:val="00E75DAF"/>
    <w:rsid w:val="00E7662B"/>
    <w:rsid w:val="00E77B01"/>
    <w:rsid w:val="00E80483"/>
    <w:rsid w:val="00E80A80"/>
    <w:rsid w:val="00E80F8F"/>
    <w:rsid w:val="00E82218"/>
    <w:rsid w:val="00E82AB1"/>
    <w:rsid w:val="00E84A1C"/>
    <w:rsid w:val="00E84A65"/>
    <w:rsid w:val="00E84A71"/>
    <w:rsid w:val="00E84CE5"/>
    <w:rsid w:val="00E8572F"/>
    <w:rsid w:val="00E85EF9"/>
    <w:rsid w:val="00E91A5E"/>
    <w:rsid w:val="00E92856"/>
    <w:rsid w:val="00E93F0A"/>
    <w:rsid w:val="00E95DB8"/>
    <w:rsid w:val="00E9614A"/>
    <w:rsid w:val="00E96B36"/>
    <w:rsid w:val="00EA11B7"/>
    <w:rsid w:val="00EA3D70"/>
    <w:rsid w:val="00EA4B96"/>
    <w:rsid w:val="00EA5240"/>
    <w:rsid w:val="00EA5BCC"/>
    <w:rsid w:val="00EA7984"/>
    <w:rsid w:val="00EB0C25"/>
    <w:rsid w:val="00EB1FB5"/>
    <w:rsid w:val="00EB3756"/>
    <w:rsid w:val="00EB45DC"/>
    <w:rsid w:val="00EB4E6B"/>
    <w:rsid w:val="00EB655F"/>
    <w:rsid w:val="00EB68C2"/>
    <w:rsid w:val="00EB72A0"/>
    <w:rsid w:val="00EB7D0C"/>
    <w:rsid w:val="00EC06C8"/>
    <w:rsid w:val="00EC1E43"/>
    <w:rsid w:val="00EC2025"/>
    <w:rsid w:val="00EC26EE"/>
    <w:rsid w:val="00EC29E8"/>
    <w:rsid w:val="00EC2C76"/>
    <w:rsid w:val="00EC4081"/>
    <w:rsid w:val="00EC579A"/>
    <w:rsid w:val="00EC652F"/>
    <w:rsid w:val="00EC6CD9"/>
    <w:rsid w:val="00EC6F67"/>
    <w:rsid w:val="00EC7ACE"/>
    <w:rsid w:val="00EC7FF2"/>
    <w:rsid w:val="00ED0350"/>
    <w:rsid w:val="00ED0999"/>
    <w:rsid w:val="00ED114E"/>
    <w:rsid w:val="00ED14E0"/>
    <w:rsid w:val="00ED1D92"/>
    <w:rsid w:val="00ED1FD8"/>
    <w:rsid w:val="00ED4112"/>
    <w:rsid w:val="00ED4157"/>
    <w:rsid w:val="00ED477B"/>
    <w:rsid w:val="00ED4898"/>
    <w:rsid w:val="00ED4E92"/>
    <w:rsid w:val="00ED5D0B"/>
    <w:rsid w:val="00ED634A"/>
    <w:rsid w:val="00ED6D0B"/>
    <w:rsid w:val="00ED6FF5"/>
    <w:rsid w:val="00EE0358"/>
    <w:rsid w:val="00EE3352"/>
    <w:rsid w:val="00EE36BF"/>
    <w:rsid w:val="00EE3CDC"/>
    <w:rsid w:val="00EE45A0"/>
    <w:rsid w:val="00EE5027"/>
    <w:rsid w:val="00EE7759"/>
    <w:rsid w:val="00EF17A1"/>
    <w:rsid w:val="00EF1931"/>
    <w:rsid w:val="00EF202A"/>
    <w:rsid w:val="00EF2429"/>
    <w:rsid w:val="00EF27A2"/>
    <w:rsid w:val="00EF2A0D"/>
    <w:rsid w:val="00EF3B45"/>
    <w:rsid w:val="00EF5F2C"/>
    <w:rsid w:val="00EF63BF"/>
    <w:rsid w:val="00EF65FD"/>
    <w:rsid w:val="00F014E9"/>
    <w:rsid w:val="00F02485"/>
    <w:rsid w:val="00F06E6F"/>
    <w:rsid w:val="00F101C9"/>
    <w:rsid w:val="00F101E5"/>
    <w:rsid w:val="00F107D7"/>
    <w:rsid w:val="00F118BF"/>
    <w:rsid w:val="00F15DC8"/>
    <w:rsid w:val="00F16379"/>
    <w:rsid w:val="00F1703F"/>
    <w:rsid w:val="00F173EC"/>
    <w:rsid w:val="00F175F4"/>
    <w:rsid w:val="00F17AB8"/>
    <w:rsid w:val="00F22333"/>
    <w:rsid w:val="00F22BAE"/>
    <w:rsid w:val="00F22FD4"/>
    <w:rsid w:val="00F257A9"/>
    <w:rsid w:val="00F25CFB"/>
    <w:rsid w:val="00F26436"/>
    <w:rsid w:val="00F269DD"/>
    <w:rsid w:val="00F271F2"/>
    <w:rsid w:val="00F2743E"/>
    <w:rsid w:val="00F27A90"/>
    <w:rsid w:val="00F3352D"/>
    <w:rsid w:val="00F3379A"/>
    <w:rsid w:val="00F33A65"/>
    <w:rsid w:val="00F3603A"/>
    <w:rsid w:val="00F36723"/>
    <w:rsid w:val="00F36BDA"/>
    <w:rsid w:val="00F36BED"/>
    <w:rsid w:val="00F37ECF"/>
    <w:rsid w:val="00F40060"/>
    <w:rsid w:val="00F41BA4"/>
    <w:rsid w:val="00F42588"/>
    <w:rsid w:val="00F4280B"/>
    <w:rsid w:val="00F43035"/>
    <w:rsid w:val="00F433DE"/>
    <w:rsid w:val="00F43F75"/>
    <w:rsid w:val="00F450FA"/>
    <w:rsid w:val="00F4686E"/>
    <w:rsid w:val="00F47BCD"/>
    <w:rsid w:val="00F5135F"/>
    <w:rsid w:val="00F52B2F"/>
    <w:rsid w:val="00F53184"/>
    <w:rsid w:val="00F5330B"/>
    <w:rsid w:val="00F543F3"/>
    <w:rsid w:val="00F568FF"/>
    <w:rsid w:val="00F57725"/>
    <w:rsid w:val="00F601F6"/>
    <w:rsid w:val="00F642C5"/>
    <w:rsid w:val="00F65096"/>
    <w:rsid w:val="00F65CA7"/>
    <w:rsid w:val="00F66DC6"/>
    <w:rsid w:val="00F67EBE"/>
    <w:rsid w:val="00F700F2"/>
    <w:rsid w:val="00F70333"/>
    <w:rsid w:val="00F7051D"/>
    <w:rsid w:val="00F7320F"/>
    <w:rsid w:val="00F73B66"/>
    <w:rsid w:val="00F74080"/>
    <w:rsid w:val="00F75AA0"/>
    <w:rsid w:val="00F762B2"/>
    <w:rsid w:val="00F7642A"/>
    <w:rsid w:val="00F7733B"/>
    <w:rsid w:val="00F77390"/>
    <w:rsid w:val="00F77E39"/>
    <w:rsid w:val="00F815BB"/>
    <w:rsid w:val="00F82736"/>
    <w:rsid w:val="00F82C9E"/>
    <w:rsid w:val="00F84984"/>
    <w:rsid w:val="00F8556C"/>
    <w:rsid w:val="00F85EC9"/>
    <w:rsid w:val="00F85ED7"/>
    <w:rsid w:val="00F870E9"/>
    <w:rsid w:val="00F9052D"/>
    <w:rsid w:val="00F90DFB"/>
    <w:rsid w:val="00F915F2"/>
    <w:rsid w:val="00F927B3"/>
    <w:rsid w:val="00F94EB4"/>
    <w:rsid w:val="00F964C0"/>
    <w:rsid w:val="00F9663A"/>
    <w:rsid w:val="00F975B8"/>
    <w:rsid w:val="00F97F6E"/>
    <w:rsid w:val="00FA2515"/>
    <w:rsid w:val="00FA2BCE"/>
    <w:rsid w:val="00FA2F68"/>
    <w:rsid w:val="00FA2FCD"/>
    <w:rsid w:val="00FA4766"/>
    <w:rsid w:val="00FA4A53"/>
    <w:rsid w:val="00FA6A95"/>
    <w:rsid w:val="00FA71C3"/>
    <w:rsid w:val="00FB03CB"/>
    <w:rsid w:val="00FB0E9F"/>
    <w:rsid w:val="00FB13F6"/>
    <w:rsid w:val="00FB3531"/>
    <w:rsid w:val="00FB356A"/>
    <w:rsid w:val="00FB3EAA"/>
    <w:rsid w:val="00FB48C0"/>
    <w:rsid w:val="00FB4A7A"/>
    <w:rsid w:val="00FB57B7"/>
    <w:rsid w:val="00FB5BF5"/>
    <w:rsid w:val="00FB65B3"/>
    <w:rsid w:val="00FB6E1B"/>
    <w:rsid w:val="00FB73EB"/>
    <w:rsid w:val="00FB7E61"/>
    <w:rsid w:val="00FC114D"/>
    <w:rsid w:val="00FC179C"/>
    <w:rsid w:val="00FC544A"/>
    <w:rsid w:val="00FC5539"/>
    <w:rsid w:val="00FC5677"/>
    <w:rsid w:val="00FC56CD"/>
    <w:rsid w:val="00FC6E1C"/>
    <w:rsid w:val="00FC73BB"/>
    <w:rsid w:val="00FC75C3"/>
    <w:rsid w:val="00FD06E5"/>
    <w:rsid w:val="00FD0877"/>
    <w:rsid w:val="00FD0D07"/>
    <w:rsid w:val="00FD0DAB"/>
    <w:rsid w:val="00FD2410"/>
    <w:rsid w:val="00FD3D6B"/>
    <w:rsid w:val="00FD425C"/>
    <w:rsid w:val="00FD6B08"/>
    <w:rsid w:val="00FD723A"/>
    <w:rsid w:val="00FD7A55"/>
    <w:rsid w:val="00FD7C36"/>
    <w:rsid w:val="00FE07C8"/>
    <w:rsid w:val="00FE2197"/>
    <w:rsid w:val="00FE2B51"/>
    <w:rsid w:val="00FE3AA0"/>
    <w:rsid w:val="00FE3EA2"/>
    <w:rsid w:val="00FE4B15"/>
    <w:rsid w:val="00FE50B1"/>
    <w:rsid w:val="00FE5EE6"/>
    <w:rsid w:val="00FE7270"/>
    <w:rsid w:val="00FE7664"/>
    <w:rsid w:val="00FE7AD5"/>
    <w:rsid w:val="00FF09AB"/>
    <w:rsid w:val="00FF2226"/>
    <w:rsid w:val="00FF3565"/>
    <w:rsid w:val="00FF4545"/>
    <w:rsid w:val="00FF5513"/>
    <w:rsid w:val="00FF5B9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36AF4"/>
  <w15:chartTrackingRefBased/>
  <w15:docId w15:val="{C7EFA1BB-1090-4A54-BE7A-312A6B45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
    <w:name w:val="Normal"/>
    <w:qFormat/>
    <w:rsid w:val="0068589E"/>
    <w:pPr>
      <w:spacing w:after="120" w:line="360" w:lineRule="auto"/>
      <w:ind w:firstLine="284"/>
      <w:jc w:val="both"/>
    </w:pPr>
    <w:rPr>
      <w:rFonts w:ascii="Times New Roman" w:hAnsi="Times New Roman"/>
      <w:sz w:val="24"/>
      <w:szCs w:val="24"/>
    </w:rPr>
  </w:style>
  <w:style w:type="paragraph" w:styleId="Cmsor1">
    <w:name w:val="heading 1"/>
    <w:basedOn w:val="Listaszerbekezds"/>
    <w:next w:val="Norml"/>
    <w:link w:val="Cmsor1Char"/>
    <w:uiPriority w:val="9"/>
    <w:qFormat/>
    <w:rsid w:val="00B23A95"/>
    <w:pPr>
      <w:numPr>
        <w:numId w:val="11"/>
      </w:numPr>
      <w:spacing w:after="240"/>
      <w:outlineLvl w:val="0"/>
    </w:pPr>
    <w:rPr>
      <w:rFonts w:ascii="Arial" w:hAnsi="Arial"/>
      <w:b/>
      <w:sz w:val="28"/>
    </w:rPr>
  </w:style>
  <w:style w:type="paragraph" w:styleId="Cmsor2">
    <w:name w:val="heading 2"/>
    <w:basedOn w:val="Listaszerbekezds"/>
    <w:next w:val="Norml"/>
    <w:link w:val="Cmsor2Char"/>
    <w:unhideWhenUsed/>
    <w:qFormat/>
    <w:rsid w:val="00455189"/>
    <w:pPr>
      <w:numPr>
        <w:ilvl w:val="1"/>
        <w:numId w:val="11"/>
      </w:numPr>
      <w:spacing w:before="240" w:after="240"/>
      <w:ind w:left="567" w:hanging="567"/>
      <w:outlineLvl w:val="1"/>
    </w:pPr>
    <w:rPr>
      <w:rFonts w:ascii="Arial" w:hAnsi="Arial"/>
      <w:b/>
    </w:rPr>
  </w:style>
  <w:style w:type="paragraph" w:styleId="Cmsor3">
    <w:name w:val="heading 3"/>
    <w:basedOn w:val="Listaszerbekezds"/>
    <w:next w:val="Norml"/>
    <w:link w:val="Cmsor3Char"/>
    <w:uiPriority w:val="9"/>
    <w:unhideWhenUsed/>
    <w:qFormat/>
    <w:rsid w:val="0012027B"/>
    <w:pPr>
      <w:numPr>
        <w:ilvl w:val="2"/>
        <w:numId w:val="11"/>
      </w:numPr>
      <w:spacing w:before="240" w:after="240"/>
      <w:ind w:left="709" w:hanging="709"/>
      <w:outlineLvl w:val="2"/>
    </w:pPr>
    <w:rPr>
      <w:rFonts w:ascii="Arial" w:hAnsi="Arial"/>
      <w:b/>
      <w:i/>
    </w:rPr>
  </w:style>
  <w:style w:type="paragraph" w:styleId="Cmsor4">
    <w:name w:val="heading 4"/>
    <w:basedOn w:val="Listaszerbekezds"/>
    <w:next w:val="Norml"/>
    <w:link w:val="Cmsor4Char"/>
    <w:uiPriority w:val="9"/>
    <w:unhideWhenUsed/>
    <w:qFormat/>
    <w:rsid w:val="00B23A95"/>
    <w:pPr>
      <w:numPr>
        <w:ilvl w:val="3"/>
        <w:numId w:val="11"/>
      </w:numPr>
      <w:spacing w:before="240" w:after="240"/>
      <w:ind w:left="851" w:hanging="851"/>
      <w:outlineLvl w:val="3"/>
    </w:pPr>
    <w:rPr>
      <w:rFonts w:ascii="Arial" w:hAnsi="Arial"/>
      <w:b/>
    </w:rPr>
  </w:style>
  <w:style w:type="paragraph" w:styleId="Cmsor5">
    <w:name w:val="heading 5"/>
    <w:basedOn w:val="Norml"/>
    <w:next w:val="Norml"/>
    <w:link w:val="Cmsor5Char"/>
    <w:uiPriority w:val="9"/>
    <w:semiHidden/>
    <w:unhideWhenUsed/>
    <w:qFormat/>
    <w:rsid w:val="008D6133"/>
    <w:pPr>
      <w:keepNext/>
      <w:keepLines/>
      <w:suppressAutoHyphens/>
      <w:spacing w:before="40" w:after="0"/>
      <w:ind w:left="1008" w:hanging="1008"/>
      <w:outlineLvl w:val="4"/>
    </w:pPr>
    <w:rPr>
      <w:rFonts w:asciiTheme="majorHAnsi" w:eastAsiaTheme="majorEastAsia" w:hAnsiTheme="majorHAnsi" w:cstheme="majorBidi"/>
      <w:color w:val="2E74B5" w:themeColor="accent1" w:themeShade="BF"/>
      <w:szCs w:val="22"/>
      <w:lang w:eastAsia="ar-SA"/>
    </w:rPr>
  </w:style>
  <w:style w:type="paragraph" w:styleId="Cmsor6">
    <w:name w:val="heading 6"/>
    <w:basedOn w:val="Norml"/>
    <w:next w:val="Norml"/>
    <w:link w:val="Cmsor6Char"/>
    <w:uiPriority w:val="9"/>
    <w:semiHidden/>
    <w:unhideWhenUsed/>
    <w:qFormat/>
    <w:rsid w:val="008D6133"/>
    <w:pPr>
      <w:keepNext/>
      <w:keepLines/>
      <w:suppressAutoHyphens/>
      <w:spacing w:before="40" w:after="0"/>
      <w:ind w:left="1152" w:hanging="1152"/>
      <w:outlineLvl w:val="5"/>
    </w:pPr>
    <w:rPr>
      <w:rFonts w:asciiTheme="majorHAnsi" w:eastAsiaTheme="majorEastAsia" w:hAnsiTheme="majorHAnsi" w:cstheme="majorBidi"/>
      <w:color w:val="1F4D78" w:themeColor="accent1" w:themeShade="7F"/>
      <w:szCs w:val="22"/>
      <w:lang w:eastAsia="ar-SA"/>
    </w:rPr>
  </w:style>
  <w:style w:type="paragraph" w:styleId="Cmsor7">
    <w:name w:val="heading 7"/>
    <w:basedOn w:val="Norml"/>
    <w:next w:val="Norml"/>
    <w:link w:val="Cmsor7Char"/>
    <w:uiPriority w:val="9"/>
    <w:semiHidden/>
    <w:unhideWhenUsed/>
    <w:qFormat/>
    <w:rsid w:val="008D6133"/>
    <w:pPr>
      <w:keepNext/>
      <w:keepLines/>
      <w:suppressAutoHyphens/>
      <w:spacing w:before="40" w:after="0"/>
      <w:ind w:left="1296" w:hanging="1296"/>
      <w:outlineLvl w:val="6"/>
    </w:pPr>
    <w:rPr>
      <w:rFonts w:asciiTheme="majorHAnsi" w:eastAsiaTheme="majorEastAsia" w:hAnsiTheme="majorHAnsi" w:cstheme="majorBidi"/>
      <w:i/>
      <w:iCs/>
      <w:color w:val="1F4D78" w:themeColor="accent1" w:themeShade="7F"/>
      <w:szCs w:val="22"/>
      <w:lang w:eastAsia="ar-SA"/>
    </w:rPr>
  </w:style>
  <w:style w:type="paragraph" w:styleId="Cmsor8">
    <w:name w:val="heading 8"/>
    <w:basedOn w:val="Norml"/>
    <w:next w:val="Norml"/>
    <w:link w:val="Cmsor8Char"/>
    <w:uiPriority w:val="9"/>
    <w:semiHidden/>
    <w:unhideWhenUsed/>
    <w:qFormat/>
    <w:rsid w:val="008D6133"/>
    <w:pPr>
      <w:keepNext/>
      <w:keepLines/>
      <w:suppressAutoHyphens/>
      <w:spacing w:before="40" w:after="0"/>
      <w:ind w:left="1440" w:hanging="1440"/>
      <w:outlineLvl w:val="7"/>
    </w:pPr>
    <w:rPr>
      <w:rFonts w:asciiTheme="majorHAnsi" w:eastAsiaTheme="majorEastAsia" w:hAnsiTheme="majorHAnsi" w:cstheme="majorBidi"/>
      <w:color w:val="272727" w:themeColor="text1" w:themeTint="D8"/>
      <w:sz w:val="21"/>
      <w:szCs w:val="21"/>
      <w:lang w:eastAsia="ar-SA"/>
    </w:rPr>
  </w:style>
  <w:style w:type="paragraph" w:styleId="Cmsor9">
    <w:name w:val="heading 9"/>
    <w:basedOn w:val="Norml"/>
    <w:next w:val="Norml"/>
    <w:link w:val="Cmsor9Char"/>
    <w:uiPriority w:val="9"/>
    <w:semiHidden/>
    <w:unhideWhenUsed/>
    <w:qFormat/>
    <w:rsid w:val="008D6133"/>
    <w:pPr>
      <w:keepNext/>
      <w:keepLines/>
      <w:suppressAutoHyphens/>
      <w:spacing w:before="40" w:after="0"/>
      <w:ind w:left="1584" w:hanging="1584"/>
      <w:outlineLvl w:val="8"/>
    </w:pPr>
    <w:rPr>
      <w:rFonts w:asciiTheme="majorHAnsi" w:eastAsiaTheme="majorEastAsia" w:hAnsiTheme="majorHAnsi" w:cstheme="majorBidi"/>
      <w:i/>
      <w:iCs/>
      <w:color w:val="272727" w:themeColor="text1" w:themeTint="D8"/>
      <w:sz w:val="21"/>
      <w:szCs w:val="21"/>
      <w:lang w:eastAsia="ar-SA"/>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B23A95"/>
    <w:rPr>
      <w:rFonts w:ascii="Arial" w:hAnsi="Arial"/>
      <w:b/>
      <w:sz w:val="28"/>
      <w:szCs w:val="24"/>
    </w:rPr>
  </w:style>
  <w:style w:type="character" w:customStyle="1" w:styleId="Cmsor2Char">
    <w:name w:val="Címsor 2 Char"/>
    <w:basedOn w:val="Bekezdsalapbettpusa"/>
    <w:link w:val="Cmsor2"/>
    <w:rsid w:val="00455189"/>
    <w:rPr>
      <w:rFonts w:ascii="Arial" w:hAnsi="Arial"/>
      <w:b/>
      <w:sz w:val="24"/>
      <w:szCs w:val="24"/>
    </w:rPr>
  </w:style>
  <w:style w:type="character" w:customStyle="1" w:styleId="Cmsor3Char">
    <w:name w:val="Címsor 3 Char"/>
    <w:basedOn w:val="Bekezdsalapbettpusa"/>
    <w:link w:val="Cmsor3"/>
    <w:uiPriority w:val="9"/>
    <w:rsid w:val="0012027B"/>
    <w:rPr>
      <w:rFonts w:ascii="Arial" w:hAnsi="Arial"/>
      <w:b/>
      <w:i/>
      <w:sz w:val="24"/>
      <w:szCs w:val="24"/>
    </w:rPr>
  </w:style>
  <w:style w:type="paragraph" w:styleId="Listaszerbekezds">
    <w:name w:val="List Paragraph"/>
    <w:basedOn w:val="Norml"/>
    <w:link w:val="ListaszerbekezdsChar"/>
    <w:uiPriority w:val="34"/>
    <w:qFormat/>
    <w:rsid w:val="00C14934"/>
    <w:pPr>
      <w:ind w:left="720"/>
    </w:pPr>
  </w:style>
  <w:style w:type="paragraph" w:styleId="Kpalrs">
    <w:name w:val="caption"/>
    <w:basedOn w:val="Norml"/>
    <w:next w:val="Norml"/>
    <w:link w:val="KpalrsChar"/>
    <w:uiPriority w:val="35"/>
    <w:unhideWhenUsed/>
    <w:qFormat/>
    <w:rsid w:val="003E537E"/>
    <w:pPr>
      <w:spacing w:after="200" w:line="240" w:lineRule="auto"/>
      <w:jc w:val="center"/>
    </w:pPr>
    <w:rPr>
      <w:b/>
      <w:iCs/>
      <w:noProof/>
      <w:sz w:val="18"/>
      <w:szCs w:val="18"/>
    </w:rPr>
  </w:style>
  <w:style w:type="character" w:customStyle="1" w:styleId="Cmsor4Char">
    <w:name w:val="Címsor 4 Char"/>
    <w:basedOn w:val="Bekezdsalapbettpusa"/>
    <w:link w:val="Cmsor4"/>
    <w:uiPriority w:val="9"/>
    <w:rsid w:val="00B23A95"/>
    <w:rPr>
      <w:rFonts w:ascii="Arial" w:hAnsi="Arial"/>
      <w:b/>
      <w:sz w:val="24"/>
      <w:szCs w:val="24"/>
    </w:rPr>
  </w:style>
  <w:style w:type="paragraph" w:customStyle="1" w:styleId="GE-Firstrow">
    <w:name w:val="GE- First row"/>
    <w:basedOn w:val="Listaszerbekezds"/>
    <w:link w:val="GE-FirstrowChar"/>
    <w:qFormat/>
    <w:rsid w:val="00042177"/>
    <w:pPr>
      <w:ind w:left="0"/>
    </w:pPr>
  </w:style>
  <w:style w:type="character" w:customStyle="1" w:styleId="GE-FirstrowChar">
    <w:name w:val="GE- First row Char"/>
    <w:basedOn w:val="Bekezdsalapbettpusa"/>
    <w:link w:val="GE-Firstrow"/>
    <w:rsid w:val="00042177"/>
    <w:rPr>
      <w:sz w:val="24"/>
      <w:szCs w:val="24"/>
    </w:rPr>
  </w:style>
  <w:style w:type="paragraph" w:styleId="Lbjegyzetszveg">
    <w:name w:val="footnote text"/>
    <w:basedOn w:val="Norml"/>
    <w:link w:val="LbjegyzetszvegChar"/>
    <w:uiPriority w:val="99"/>
    <w:unhideWhenUsed/>
    <w:rsid w:val="00C17E89"/>
    <w:pPr>
      <w:spacing w:after="0" w:line="240" w:lineRule="auto"/>
    </w:pPr>
    <w:rPr>
      <w:sz w:val="20"/>
      <w:szCs w:val="20"/>
    </w:rPr>
  </w:style>
  <w:style w:type="character" w:customStyle="1" w:styleId="LbjegyzetszvegChar">
    <w:name w:val="Lábjegyzetszöveg Char"/>
    <w:basedOn w:val="Bekezdsalapbettpusa"/>
    <w:link w:val="Lbjegyzetszveg"/>
    <w:uiPriority w:val="99"/>
    <w:rsid w:val="00C17E89"/>
    <w:rPr>
      <w:sz w:val="20"/>
      <w:szCs w:val="20"/>
    </w:rPr>
  </w:style>
  <w:style w:type="character" w:styleId="Lbjegyzet-hivatkozs">
    <w:name w:val="footnote reference"/>
    <w:basedOn w:val="Bekezdsalapbettpusa"/>
    <w:uiPriority w:val="99"/>
    <w:semiHidden/>
    <w:unhideWhenUsed/>
    <w:rsid w:val="00C17E89"/>
    <w:rPr>
      <w:vertAlign w:val="superscript"/>
    </w:rPr>
  </w:style>
  <w:style w:type="character" w:customStyle="1" w:styleId="apple-converted-space">
    <w:name w:val="apple-converted-space"/>
    <w:basedOn w:val="Bekezdsalapbettpusa"/>
    <w:rsid w:val="00C17E89"/>
  </w:style>
  <w:style w:type="character" w:styleId="Hiperhivatkozs">
    <w:name w:val="Hyperlink"/>
    <w:basedOn w:val="Bekezdsalapbettpusa"/>
    <w:uiPriority w:val="99"/>
    <w:unhideWhenUsed/>
    <w:rsid w:val="00EF202A"/>
    <w:rPr>
      <w:color w:val="0563C1" w:themeColor="hyperlink"/>
      <w:u w:val="single"/>
    </w:rPr>
  </w:style>
  <w:style w:type="character" w:styleId="Jegyzethivatkozs">
    <w:name w:val="annotation reference"/>
    <w:basedOn w:val="Bekezdsalapbettpusa"/>
    <w:uiPriority w:val="99"/>
    <w:semiHidden/>
    <w:unhideWhenUsed/>
    <w:rsid w:val="00EF202A"/>
    <w:rPr>
      <w:sz w:val="16"/>
      <w:szCs w:val="16"/>
    </w:rPr>
  </w:style>
  <w:style w:type="paragraph" w:styleId="Jegyzetszveg">
    <w:name w:val="annotation text"/>
    <w:basedOn w:val="Norml"/>
    <w:link w:val="JegyzetszvegChar"/>
    <w:uiPriority w:val="99"/>
    <w:semiHidden/>
    <w:unhideWhenUsed/>
    <w:rsid w:val="00EF202A"/>
    <w:pPr>
      <w:spacing w:after="200" w:line="240" w:lineRule="auto"/>
      <w:ind w:firstLine="0"/>
      <w:jc w:val="left"/>
    </w:pPr>
    <w:rPr>
      <w:sz w:val="20"/>
      <w:szCs w:val="20"/>
    </w:rPr>
  </w:style>
  <w:style w:type="character" w:customStyle="1" w:styleId="JegyzetszvegChar">
    <w:name w:val="Jegyzetszöveg Char"/>
    <w:basedOn w:val="Bekezdsalapbettpusa"/>
    <w:link w:val="Jegyzetszveg"/>
    <w:uiPriority w:val="99"/>
    <w:semiHidden/>
    <w:rsid w:val="00EF202A"/>
    <w:rPr>
      <w:sz w:val="20"/>
      <w:szCs w:val="20"/>
    </w:rPr>
  </w:style>
  <w:style w:type="paragraph" w:styleId="NormlWeb">
    <w:name w:val="Normal (Web)"/>
    <w:basedOn w:val="Norml"/>
    <w:uiPriority w:val="99"/>
    <w:unhideWhenUsed/>
    <w:rsid w:val="00EF202A"/>
    <w:pPr>
      <w:spacing w:before="100" w:beforeAutospacing="1" w:after="100" w:afterAutospacing="1" w:line="240" w:lineRule="auto"/>
      <w:ind w:firstLine="0"/>
      <w:jc w:val="left"/>
    </w:pPr>
    <w:rPr>
      <w:rFonts w:eastAsia="Times New Roman" w:cs="Times New Roman"/>
      <w:lang w:eastAsia="hu-HU"/>
    </w:rPr>
  </w:style>
  <w:style w:type="paragraph" w:styleId="Buborkszveg">
    <w:name w:val="Balloon Text"/>
    <w:basedOn w:val="Norml"/>
    <w:link w:val="BuborkszvegChar"/>
    <w:uiPriority w:val="99"/>
    <w:semiHidden/>
    <w:unhideWhenUsed/>
    <w:rsid w:val="00EF202A"/>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EF202A"/>
    <w:rPr>
      <w:rFonts w:ascii="Segoe UI" w:hAnsi="Segoe UI" w:cs="Segoe UI"/>
      <w:sz w:val="18"/>
      <w:szCs w:val="18"/>
    </w:rPr>
  </w:style>
  <w:style w:type="paragraph" w:styleId="Tartalomjegyzkcmsora">
    <w:name w:val="TOC Heading"/>
    <w:basedOn w:val="Cmsor1"/>
    <w:next w:val="Norml"/>
    <w:link w:val="TartalomjegyzkcmsoraChar"/>
    <w:uiPriority w:val="39"/>
    <w:unhideWhenUsed/>
    <w:qFormat/>
    <w:rsid w:val="00013F65"/>
    <w:pPr>
      <w:numPr>
        <w:numId w:val="0"/>
      </w:numPr>
      <w:spacing w:line="259" w:lineRule="auto"/>
      <w:jc w:val="left"/>
      <w:outlineLvl w:val="9"/>
    </w:pPr>
    <w:rPr>
      <w:lang w:eastAsia="hu-HU"/>
    </w:rPr>
  </w:style>
  <w:style w:type="paragraph" w:styleId="TJ1">
    <w:name w:val="toc 1"/>
    <w:basedOn w:val="Norml"/>
    <w:next w:val="Norml"/>
    <w:autoRedefine/>
    <w:uiPriority w:val="39"/>
    <w:unhideWhenUsed/>
    <w:rsid w:val="00A32639"/>
    <w:pPr>
      <w:tabs>
        <w:tab w:val="left" w:pos="567"/>
        <w:tab w:val="right" w:leader="dot" w:pos="8777"/>
      </w:tabs>
      <w:spacing w:after="100"/>
      <w:ind w:firstLine="0"/>
    </w:pPr>
  </w:style>
  <w:style w:type="paragraph" w:styleId="TJ3">
    <w:name w:val="toc 3"/>
    <w:basedOn w:val="Norml"/>
    <w:next w:val="Norml"/>
    <w:autoRedefine/>
    <w:uiPriority w:val="39"/>
    <w:unhideWhenUsed/>
    <w:rsid w:val="00A32639"/>
    <w:pPr>
      <w:tabs>
        <w:tab w:val="left" w:pos="567"/>
        <w:tab w:val="right" w:leader="dot" w:pos="8777"/>
      </w:tabs>
      <w:spacing w:after="100"/>
      <w:ind w:firstLine="0"/>
    </w:pPr>
  </w:style>
  <w:style w:type="paragraph" w:styleId="TJ2">
    <w:name w:val="toc 2"/>
    <w:basedOn w:val="Norml"/>
    <w:next w:val="Norml"/>
    <w:autoRedefine/>
    <w:uiPriority w:val="39"/>
    <w:unhideWhenUsed/>
    <w:rsid w:val="00A32639"/>
    <w:pPr>
      <w:tabs>
        <w:tab w:val="left" w:pos="567"/>
        <w:tab w:val="right" w:leader="dot" w:pos="8777"/>
      </w:tabs>
      <w:spacing w:after="100"/>
      <w:ind w:firstLine="0"/>
    </w:pPr>
  </w:style>
  <w:style w:type="paragraph" w:styleId="lfej">
    <w:name w:val="header"/>
    <w:basedOn w:val="Norml"/>
    <w:link w:val="lfejChar"/>
    <w:uiPriority w:val="99"/>
    <w:unhideWhenUsed/>
    <w:rsid w:val="004848C9"/>
    <w:pPr>
      <w:tabs>
        <w:tab w:val="center" w:pos="4536"/>
        <w:tab w:val="right" w:pos="9072"/>
      </w:tabs>
      <w:spacing w:after="0" w:line="240" w:lineRule="auto"/>
    </w:pPr>
  </w:style>
  <w:style w:type="character" w:customStyle="1" w:styleId="lfejChar">
    <w:name w:val="Élőfej Char"/>
    <w:basedOn w:val="Bekezdsalapbettpusa"/>
    <w:link w:val="lfej"/>
    <w:uiPriority w:val="99"/>
    <w:rsid w:val="004848C9"/>
    <w:rPr>
      <w:sz w:val="24"/>
      <w:szCs w:val="24"/>
    </w:rPr>
  </w:style>
  <w:style w:type="paragraph" w:styleId="llb">
    <w:name w:val="footer"/>
    <w:basedOn w:val="Norml"/>
    <w:link w:val="llbChar"/>
    <w:uiPriority w:val="99"/>
    <w:unhideWhenUsed/>
    <w:rsid w:val="004848C9"/>
    <w:pPr>
      <w:tabs>
        <w:tab w:val="center" w:pos="4536"/>
        <w:tab w:val="right" w:pos="9072"/>
      </w:tabs>
      <w:spacing w:after="0" w:line="240" w:lineRule="auto"/>
    </w:pPr>
  </w:style>
  <w:style w:type="character" w:customStyle="1" w:styleId="llbChar">
    <w:name w:val="Élőláb Char"/>
    <w:basedOn w:val="Bekezdsalapbettpusa"/>
    <w:link w:val="llb"/>
    <w:uiPriority w:val="99"/>
    <w:rsid w:val="004848C9"/>
    <w:rPr>
      <w:sz w:val="24"/>
      <w:szCs w:val="24"/>
    </w:rPr>
  </w:style>
  <w:style w:type="paragraph" w:styleId="Megjegyzstrgya">
    <w:name w:val="annotation subject"/>
    <w:basedOn w:val="Jegyzetszveg"/>
    <w:next w:val="Jegyzetszveg"/>
    <w:link w:val="MegjegyzstrgyaChar"/>
    <w:uiPriority w:val="99"/>
    <w:semiHidden/>
    <w:unhideWhenUsed/>
    <w:rsid w:val="00DC0575"/>
    <w:pPr>
      <w:spacing w:after="120"/>
      <w:ind w:firstLine="284"/>
      <w:contextualSpacing/>
      <w:jc w:val="both"/>
    </w:pPr>
    <w:rPr>
      <w:b/>
      <w:bCs/>
    </w:rPr>
  </w:style>
  <w:style w:type="character" w:customStyle="1" w:styleId="MegjegyzstrgyaChar">
    <w:name w:val="Megjegyzés tárgya Char"/>
    <w:basedOn w:val="JegyzetszvegChar"/>
    <w:link w:val="Megjegyzstrgya"/>
    <w:uiPriority w:val="99"/>
    <w:semiHidden/>
    <w:rsid w:val="00DC0575"/>
    <w:rPr>
      <w:b/>
      <w:bCs/>
      <w:sz w:val="20"/>
      <w:szCs w:val="20"/>
    </w:rPr>
  </w:style>
  <w:style w:type="character" w:styleId="Helyrzszveg">
    <w:name w:val="Placeholder Text"/>
    <w:basedOn w:val="Bekezdsalapbettpusa"/>
    <w:uiPriority w:val="99"/>
    <w:semiHidden/>
    <w:rsid w:val="00C23C2F"/>
    <w:rPr>
      <w:color w:val="808080"/>
    </w:rPr>
  </w:style>
  <w:style w:type="character" w:styleId="HTML-idzet">
    <w:name w:val="HTML Cite"/>
    <w:basedOn w:val="Bekezdsalapbettpusa"/>
    <w:uiPriority w:val="99"/>
    <w:semiHidden/>
    <w:unhideWhenUsed/>
    <w:rsid w:val="004825BE"/>
    <w:rPr>
      <w:i/>
      <w:iCs/>
    </w:rPr>
  </w:style>
  <w:style w:type="paragraph" w:customStyle="1" w:styleId="Stlus1">
    <w:name w:val="Stílus1"/>
    <w:basedOn w:val="Norml"/>
    <w:next w:val="Norml"/>
    <w:link w:val="Stlus1Char"/>
    <w:rsid w:val="00473C87"/>
    <w:pPr>
      <w:keepNext/>
      <w:keepLines/>
      <w:numPr>
        <w:numId w:val="10"/>
      </w:numPr>
      <w:spacing w:before="480"/>
      <w:ind w:left="357" w:hanging="357"/>
      <w:outlineLvl w:val="0"/>
    </w:pPr>
    <w:rPr>
      <w:rFonts w:eastAsia="Times New Roman" w:cs="Times New Roman"/>
      <w:b/>
      <w:color w:val="000000"/>
      <w:sz w:val="32"/>
      <w:szCs w:val="32"/>
    </w:rPr>
  </w:style>
  <w:style w:type="paragraph" w:customStyle="1" w:styleId="Stlus2">
    <w:name w:val="Stílus2"/>
    <w:basedOn w:val="Cmsor2"/>
    <w:next w:val="Norml"/>
    <w:link w:val="Stlus2Char"/>
    <w:rsid w:val="00473C87"/>
    <w:pPr>
      <w:numPr>
        <w:numId w:val="10"/>
      </w:numPr>
      <w:spacing w:before="120"/>
      <w:ind w:left="431" w:hanging="431"/>
    </w:pPr>
    <w:rPr>
      <w:rFonts w:ascii="Times New Roman" w:eastAsia="Times New Roman" w:hAnsi="Times New Roman" w:cs="Times New Roman"/>
      <w:b w:val="0"/>
      <w:i/>
      <w:color w:val="000000"/>
      <w:szCs w:val="26"/>
      <w14:textFill>
        <w14:solidFill>
          <w14:srgbClr w14:val="000000">
            <w14:lumMod w14:val="50000"/>
            <w14:lumOff w14:val="50000"/>
          </w14:srgbClr>
        </w14:solidFill>
      </w14:textFill>
    </w:rPr>
  </w:style>
  <w:style w:type="character" w:customStyle="1" w:styleId="Stlus1Char">
    <w:name w:val="Stílus1 Char"/>
    <w:link w:val="Stlus1"/>
    <w:rsid w:val="00473C87"/>
    <w:rPr>
      <w:rFonts w:ascii="Times New Roman" w:eastAsia="Times New Roman" w:hAnsi="Times New Roman" w:cs="Times New Roman"/>
      <w:b/>
      <w:color w:val="000000"/>
      <w:sz w:val="32"/>
      <w:szCs w:val="32"/>
    </w:rPr>
  </w:style>
  <w:style w:type="paragraph" w:customStyle="1" w:styleId="Stlus3">
    <w:name w:val="Stílus3"/>
    <w:basedOn w:val="Cmsor3"/>
    <w:link w:val="Stlus3Char"/>
    <w:rsid w:val="00473C87"/>
    <w:pPr>
      <w:numPr>
        <w:numId w:val="10"/>
      </w:numPr>
      <w:spacing w:before="160"/>
      <w:ind w:left="425" w:hanging="425"/>
    </w:pPr>
    <w:rPr>
      <w:rFonts w:ascii="Times New Roman" w:eastAsia="Times New Roman" w:hAnsi="Times New Roman" w:cs="Times New Roman"/>
      <w:b w:val="0"/>
      <w:color w:val="000000"/>
      <w14:textFill>
        <w14:solidFill>
          <w14:srgbClr w14:val="000000">
            <w14:lumMod w14:val="50000"/>
            <w14:lumOff w14:val="50000"/>
          </w14:srgbClr>
        </w14:solidFill>
      </w14:textFill>
    </w:rPr>
  </w:style>
  <w:style w:type="character" w:styleId="Kiemels2">
    <w:name w:val="Strong"/>
    <w:basedOn w:val="Bekezdsalapbettpusa"/>
    <w:uiPriority w:val="22"/>
    <w:qFormat/>
    <w:rsid w:val="00EE36BF"/>
    <w:rPr>
      <w:b/>
      <w:bCs/>
    </w:rPr>
  </w:style>
  <w:style w:type="paragraph" w:styleId="brajegyzk">
    <w:name w:val="table of figures"/>
    <w:basedOn w:val="Norml"/>
    <w:next w:val="Norml"/>
    <w:uiPriority w:val="99"/>
    <w:unhideWhenUsed/>
    <w:rsid w:val="00F70333"/>
    <w:pPr>
      <w:spacing w:after="0"/>
      <w:ind w:left="480" w:hanging="480"/>
      <w:jc w:val="left"/>
    </w:pPr>
    <w:rPr>
      <w:rFonts w:asciiTheme="minorHAnsi" w:hAnsiTheme="minorHAnsi" w:cstheme="minorHAnsi"/>
      <w:smallCaps/>
      <w:sz w:val="20"/>
      <w:szCs w:val="20"/>
    </w:rPr>
  </w:style>
  <w:style w:type="table" w:styleId="Rcsostblzat">
    <w:name w:val="Table Grid"/>
    <w:basedOn w:val="Normltblzat"/>
    <w:uiPriority w:val="39"/>
    <w:rsid w:val="004F6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gjegyzetszvege">
    <w:name w:val="endnote text"/>
    <w:basedOn w:val="Norml"/>
    <w:link w:val="VgjegyzetszvegeChar"/>
    <w:uiPriority w:val="99"/>
    <w:semiHidden/>
    <w:unhideWhenUsed/>
    <w:rsid w:val="00EB0C25"/>
    <w:pPr>
      <w:spacing w:after="0" w:line="240" w:lineRule="auto"/>
    </w:pPr>
    <w:rPr>
      <w:sz w:val="20"/>
      <w:szCs w:val="20"/>
    </w:rPr>
  </w:style>
  <w:style w:type="character" w:customStyle="1" w:styleId="VgjegyzetszvegeChar">
    <w:name w:val="Végjegyzet szövege Char"/>
    <w:basedOn w:val="Bekezdsalapbettpusa"/>
    <w:link w:val="Vgjegyzetszvege"/>
    <w:uiPriority w:val="99"/>
    <w:semiHidden/>
    <w:rsid w:val="00EB0C25"/>
    <w:rPr>
      <w:sz w:val="20"/>
      <w:szCs w:val="20"/>
    </w:rPr>
  </w:style>
  <w:style w:type="character" w:styleId="Vgjegyzet-hivatkozs">
    <w:name w:val="endnote reference"/>
    <w:basedOn w:val="Bekezdsalapbettpusa"/>
    <w:uiPriority w:val="99"/>
    <w:semiHidden/>
    <w:unhideWhenUsed/>
    <w:rsid w:val="00EB0C25"/>
    <w:rPr>
      <w:vertAlign w:val="superscript"/>
    </w:rPr>
  </w:style>
  <w:style w:type="character" w:styleId="Finomkiemels">
    <w:name w:val="Subtle Emphasis"/>
    <w:basedOn w:val="Bekezdsalapbettpusa"/>
    <w:uiPriority w:val="19"/>
    <w:qFormat/>
    <w:rsid w:val="00676066"/>
    <w:rPr>
      <w:i/>
      <w:iCs/>
      <w:color w:val="404040" w:themeColor="text1" w:themeTint="BF"/>
    </w:rPr>
  </w:style>
  <w:style w:type="character" w:customStyle="1" w:styleId="Cmsor5Char">
    <w:name w:val="Címsor 5 Char"/>
    <w:basedOn w:val="Bekezdsalapbettpusa"/>
    <w:link w:val="Cmsor5"/>
    <w:uiPriority w:val="9"/>
    <w:semiHidden/>
    <w:rsid w:val="008D6133"/>
    <w:rPr>
      <w:rFonts w:asciiTheme="majorHAnsi" w:eastAsiaTheme="majorEastAsia" w:hAnsiTheme="majorHAnsi" w:cstheme="majorBidi"/>
      <w:color w:val="2E74B5" w:themeColor="accent1" w:themeShade="BF"/>
      <w:sz w:val="24"/>
      <w:lang w:eastAsia="ar-SA"/>
    </w:rPr>
  </w:style>
  <w:style w:type="character" w:customStyle="1" w:styleId="Cmsor6Char">
    <w:name w:val="Címsor 6 Char"/>
    <w:basedOn w:val="Bekezdsalapbettpusa"/>
    <w:link w:val="Cmsor6"/>
    <w:uiPriority w:val="9"/>
    <w:semiHidden/>
    <w:rsid w:val="008D6133"/>
    <w:rPr>
      <w:rFonts w:asciiTheme="majorHAnsi" w:eastAsiaTheme="majorEastAsia" w:hAnsiTheme="majorHAnsi" w:cstheme="majorBidi"/>
      <w:color w:val="1F4D78" w:themeColor="accent1" w:themeShade="7F"/>
      <w:sz w:val="24"/>
      <w:lang w:eastAsia="ar-SA"/>
    </w:rPr>
  </w:style>
  <w:style w:type="character" w:customStyle="1" w:styleId="Cmsor7Char">
    <w:name w:val="Címsor 7 Char"/>
    <w:basedOn w:val="Bekezdsalapbettpusa"/>
    <w:link w:val="Cmsor7"/>
    <w:uiPriority w:val="9"/>
    <w:semiHidden/>
    <w:rsid w:val="008D6133"/>
    <w:rPr>
      <w:rFonts w:asciiTheme="majorHAnsi" w:eastAsiaTheme="majorEastAsia" w:hAnsiTheme="majorHAnsi" w:cstheme="majorBidi"/>
      <w:i/>
      <w:iCs/>
      <w:color w:val="1F4D78" w:themeColor="accent1" w:themeShade="7F"/>
      <w:sz w:val="24"/>
      <w:lang w:eastAsia="ar-SA"/>
    </w:rPr>
  </w:style>
  <w:style w:type="character" w:customStyle="1" w:styleId="Cmsor8Char">
    <w:name w:val="Címsor 8 Char"/>
    <w:basedOn w:val="Bekezdsalapbettpusa"/>
    <w:link w:val="Cmsor8"/>
    <w:uiPriority w:val="9"/>
    <w:semiHidden/>
    <w:rsid w:val="008D6133"/>
    <w:rPr>
      <w:rFonts w:asciiTheme="majorHAnsi" w:eastAsiaTheme="majorEastAsia" w:hAnsiTheme="majorHAnsi" w:cstheme="majorBidi"/>
      <w:color w:val="272727" w:themeColor="text1" w:themeTint="D8"/>
      <w:sz w:val="21"/>
      <w:szCs w:val="21"/>
      <w:lang w:eastAsia="ar-SA"/>
    </w:rPr>
  </w:style>
  <w:style w:type="character" w:customStyle="1" w:styleId="Cmsor9Char">
    <w:name w:val="Címsor 9 Char"/>
    <w:basedOn w:val="Bekezdsalapbettpusa"/>
    <w:link w:val="Cmsor9"/>
    <w:uiPriority w:val="9"/>
    <w:semiHidden/>
    <w:rsid w:val="008D6133"/>
    <w:rPr>
      <w:rFonts w:asciiTheme="majorHAnsi" w:eastAsiaTheme="majorEastAsia" w:hAnsiTheme="majorHAnsi" w:cstheme="majorBidi"/>
      <w:i/>
      <w:iCs/>
      <w:color w:val="272727" w:themeColor="text1" w:themeTint="D8"/>
      <w:sz w:val="21"/>
      <w:szCs w:val="21"/>
      <w:lang w:eastAsia="ar-SA"/>
    </w:rPr>
  </w:style>
  <w:style w:type="paragraph" w:styleId="Nincstrkz">
    <w:name w:val="No Spacing"/>
    <w:link w:val="NincstrkzChar"/>
    <w:uiPriority w:val="1"/>
    <w:qFormat/>
    <w:rsid w:val="008D6133"/>
    <w:pPr>
      <w:spacing w:after="0" w:line="240" w:lineRule="auto"/>
    </w:pPr>
    <w:rPr>
      <w:rFonts w:ascii="Calibri" w:eastAsia="MS Mincho" w:hAnsi="Calibri" w:cs="Times New Roman"/>
      <w:lang w:eastAsia="hu-HU"/>
    </w:rPr>
  </w:style>
  <w:style w:type="character" w:customStyle="1" w:styleId="NincstrkzChar">
    <w:name w:val="Nincs térköz Char"/>
    <w:link w:val="Nincstrkz"/>
    <w:uiPriority w:val="1"/>
    <w:rsid w:val="008D6133"/>
    <w:rPr>
      <w:rFonts w:ascii="Calibri" w:eastAsia="MS Mincho" w:hAnsi="Calibri" w:cs="Times New Roman"/>
      <w:lang w:eastAsia="hu-HU"/>
    </w:rPr>
  </w:style>
  <w:style w:type="paragraph" w:customStyle="1" w:styleId="kdrszlet">
    <w:name w:val="kódrészlet"/>
    <w:basedOn w:val="Norml"/>
    <w:link w:val="kdrszletChar"/>
    <w:qFormat/>
    <w:rsid w:val="008D6133"/>
    <w:pPr>
      <w:spacing w:after="0" w:line="276" w:lineRule="auto"/>
      <w:ind w:left="708"/>
    </w:pPr>
    <w:rPr>
      <w:rFonts w:ascii="Courier New" w:hAnsi="Courier New" w:cs="Courier New"/>
      <w:sz w:val="22"/>
      <w:szCs w:val="22"/>
    </w:rPr>
  </w:style>
  <w:style w:type="character" w:customStyle="1" w:styleId="kdrszletChar">
    <w:name w:val="kódrészlet Char"/>
    <w:basedOn w:val="Bekezdsalapbettpusa"/>
    <w:link w:val="kdrszlet"/>
    <w:rsid w:val="008D6133"/>
    <w:rPr>
      <w:rFonts w:ascii="Courier New" w:hAnsi="Courier New" w:cs="Courier New"/>
    </w:rPr>
  </w:style>
  <w:style w:type="character" w:customStyle="1" w:styleId="ListaszerbekezdsChar">
    <w:name w:val="Listaszerű bekezdés Char"/>
    <w:link w:val="Listaszerbekezds"/>
    <w:uiPriority w:val="34"/>
    <w:rsid w:val="008D6133"/>
    <w:rPr>
      <w:sz w:val="24"/>
      <w:szCs w:val="24"/>
    </w:rPr>
  </w:style>
  <w:style w:type="character" w:customStyle="1" w:styleId="KpalrsChar">
    <w:name w:val="Képaláírás Char"/>
    <w:basedOn w:val="Bekezdsalapbettpusa"/>
    <w:link w:val="Kpalrs"/>
    <w:uiPriority w:val="35"/>
    <w:rsid w:val="003E537E"/>
    <w:rPr>
      <w:rFonts w:ascii="Times New Roman" w:hAnsi="Times New Roman"/>
      <w:b/>
      <w:iCs/>
      <w:noProof/>
      <w:sz w:val="18"/>
      <w:szCs w:val="18"/>
    </w:rPr>
  </w:style>
  <w:style w:type="paragraph" w:customStyle="1" w:styleId="Cmsor10">
    <w:name w:val="Címsor1"/>
    <w:basedOn w:val="Cmsor1"/>
    <w:next w:val="Norml"/>
    <w:link w:val="Cmsor1Char0"/>
    <w:rsid w:val="008D6133"/>
    <w:pPr>
      <w:keepNext/>
      <w:keepLines/>
      <w:pageBreakBefore/>
      <w:numPr>
        <w:numId w:val="0"/>
      </w:numPr>
      <w:spacing w:before="240" w:line="240" w:lineRule="auto"/>
      <w:ind w:left="432"/>
    </w:pPr>
    <w:rPr>
      <w:rFonts w:eastAsia="Times New Roman" w:cs="Times New Roman"/>
      <w:b w:val="0"/>
      <w:color w:val="000000"/>
      <w:szCs w:val="32"/>
    </w:rPr>
  </w:style>
  <w:style w:type="character" w:customStyle="1" w:styleId="Cmsor1Char0">
    <w:name w:val="Címsor1 Char"/>
    <w:link w:val="Cmsor10"/>
    <w:rsid w:val="008D6133"/>
    <w:rPr>
      <w:rFonts w:ascii="Arial" w:eastAsia="Times New Roman" w:hAnsi="Arial" w:cs="Times New Roman"/>
      <w:b/>
      <w:color w:val="000000"/>
      <w:sz w:val="28"/>
      <w:szCs w:val="32"/>
    </w:rPr>
  </w:style>
  <w:style w:type="character" w:customStyle="1" w:styleId="Stlus2Char">
    <w:name w:val="Stílus2 Char"/>
    <w:link w:val="Stlus2"/>
    <w:rsid w:val="008D6133"/>
    <w:rPr>
      <w:rFonts w:ascii="Times New Roman" w:eastAsia="Times New Roman" w:hAnsi="Times New Roman" w:cs="Times New Roman"/>
      <w:b/>
      <w:i/>
      <w:color w:val="000000"/>
      <w:sz w:val="28"/>
      <w:szCs w:val="26"/>
      <w14:textFill>
        <w14:solidFill>
          <w14:srgbClr w14:val="000000">
            <w14:lumMod w14:val="50000"/>
            <w14:lumOff w14:val="50000"/>
          </w14:srgbClr>
        </w14:solidFill>
      </w14:textFill>
    </w:rPr>
  </w:style>
  <w:style w:type="character" w:customStyle="1" w:styleId="Stlus3Char">
    <w:name w:val="Stílus3 Char"/>
    <w:link w:val="Stlus3"/>
    <w:rsid w:val="008D6133"/>
    <w:rPr>
      <w:rFonts w:ascii="Times New Roman" w:eastAsia="Times New Roman" w:hAnsi="Times New Roman" w:cs="Times New Roman"/>
      <w:b/>
      <w:color w:val="000000"/>
      <w:sz w:val="28"/>
      <w:szCs w:val="24"/>
      <w14:textFill>
        <w14:solidFill>
          <w14:srgbClr w14:val="000000">
            <w14:lumMod w14:val="50000"/>
            <w14:lumOff w14:val="50000"/>
          </w14:srgbClr>
        </w14:solidFill>
      </w14:textFill>
    </w:rPr>
  </w:style>
  <w:style w:type="paragraph" w:styleId="Vltozat">
    <w:name w:val="Revision"/>
    <w:hidden/>
    <w:uiPriority w:val="99"/>
    <w:semiHidden/>
    <w:rsid w:val="008D6133"/>
    <w:pPr>
      <w:spacing w:after="0" w:line="240" w:lineRule="auto"/>
    </w:pPr>
    <w:rPr>
      <w:rFonts w:ascii="Times New Roman" w:eastAsia="Calibri" w:hAnsi="Times New Roman" w:cs="Calibri"/>
      <w:sz w:val="24"/>
      <w:lang w:eastAsia="ar-SA"/>
    </w:rPr>
  </w:style>
  <w:style w:type="paragraph" w:styleId="Irodalomjegyzk">
    <w:name w:val="Bibliography"/>
    <w:basedOn w:val="Norml"/>
    <w:next w:val="Norml"/>
    <w:uiPriority w:val="37"/>
    <w:unhideWhenUsed/>
    <w:rsid w:val="008D6133"/>
    <w:pPr>
      <w:suppressAutoHyphens/>
      <w:spacing w:after="0"/>
    </w:pPr>
    <w:rPr>
      <w:rFonts w:eastAsia="Calibri" w:cs="Calibri"/>
      <w:szCs w:val="22"/>
      <w:lang w:eastAsia="ar-SA"/>
    </w:rPr>
  </w:style>
  <w:style w:type="table" w:styleId="Tblzategyszer5">
    <w:name w:val="Plain Table 5"/>
    <w:basedOn w:val="Normltblzat"/>
    <w:uiPriority w:val="45"/>
    <w:rsid w:val="008D6133"/>
    <w:pPr>
      <w:spacing w:after="0" w:line="240" w:lineRule="auto"/>
    </w:pPr>
    <w:rPr>
      <w:rFonts w:ascii="Calibri" w:eastAsia="Calibri" w:hAnsi="Calibri" w:cs="Times New Roman"/>
      <w:sz w:val="20"/>
      <w:szCs w:val="20"/>
      <w:lang w:eastAsia="hu-H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kntformzott">
    <w:name w:val="HTML Preformatted"/>
    <w:basedOn w:val="Norml"/>
    <w:link w:val="HTML-kntformzottChar"/>
    <w:uiPriority w:val="99"/>
    <w:unhideWhenUsed/>
    <w:rsid w:val="008D6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sz w:val="20"/>
      <w:szCs w:val="20"/>
      <w:lang w:eastAsia="hu-HU"/>
    </w:rPr>
  </w:style>
  <w:style w:type="character" w:customStyle="1" w:styleId="HTML-kntformzottChar">
    <w:name w:val="HTML-ként formázott Char"/>
    <w:basedOn w:val="Bekezdsalapbettpusa"/>
    <w:link w:val="HTML-kntformzott"/>
    <w:uiPriority w:val="99"/>
    <w:rsid w:val="008D6133"/>
    <w:rPr>
      <w:rFonts w:ascii="Courier New" w:eastAsia="Times New Roman" w:hAnsi="Courier New" w:cs="Courier New"/>
      <w:sz w:val="20"/>
      <w:szCs w:val="20"/>
      <w:lang w:eastAsia="hu-HU"/>
    </w:rPr>
  </w:style>
  <w:style w:type="paragraph" w:customStyle="1" w:styleId="code">
    <w:name w:val="code"/>
    <w:basedOn w:val="Norml"/>
    <w:link w:val="codeChar"/>
    <w:rsid w:val="008D6133"/>
    <w:pPr>
      <w:suppressAutoHyphens/>
      <w:spacing w:after="0"/>
      <w:ind w:firstLine="0"/>
    </w:pPr>
    <w:rPr>
      <w:rFonts w:ascii="Courier New" w:eastAsia="Calibri" w:hAnsi="Courier New" w:cs="Courier New"/>
      <w:sz w:val="20"/>
      <w:szCs w:val="20"/>
      <w:lang w:eastAsia="ar-SA"/>
    </w:rPr>
  </w:style>
  <w:style w:type="character" w:customStyle="1" w:styleId="codeChar">
    <w:name w:val="code Char"/>
    <w:basedOn w:val="Bekezdsalapbettpusa"/>
    <w:link w:val="code"/>
    <w:rsid w:val="008D6133"/>
    <w:rPr>
      <w:rFonts w:ascii="Courier New" w:eastAsia="Calibri" w:hAnsi="Courier New" w:cs="Courier New"/>
      <w:sz w:val="20"/>
      <w:szCs w:val="20"/>
      <w:lang w:eastAsia="ar-SA"/>
    </w:rPr>
  </w:style>
  <w:style w:type="paragraph" w:customStyle="1" w:styleId="Default">
    <w:name w:val="Default"/>
    <w:link w:val="DefaultChar"/>
    <w:uiPriority w:val="99"/>
    <w:rsid w:val="008D6133"/>
    <w:pPr>
      <w:widowControl w:val="0"/>
      <w:autoSpaceDE w:val="0"/>
      <w:autoSpaceDN w:val="0"/>
      <w:adjustRightInd w:val="0"/>
      <w:spacing w:after="0" w:line="240" w:lineRule="auto"/>
    </w:pPr>
    <w:rPr>
      <w:rFonts w:ascii="Arial" w:eastAsia="Times New Roman" w:hAnsi="Arial" w:cs="Arial"/>
      <w:color w:val="000000"/>
      <w:sz w:val="24"/>
      <w:szCs w:val="24"/>
      <w:lang w:eastAsia="hu-HU"/>
    </w:rPr>
  </w:style>
  <w:style w:type="paragraph" w:customStyle="1" w:styleId="CM1">
    <w:name w:val="CM1"/>
    <w:basedOn w:val="Default"/>
    <w:next w:val="Default"/>
    <w:uiPriority w:val="99"/>
    <w:rsid w:val="008D6133"/>
    <w:rPr>
      <w:rFonts w:cs="Times New Roman"/>
      <w:color w:val="auto"/>
    </w:rPr>
  </w:style>
  <w:style w:type="paragraph" w:customStyle="1" w:styleId="CM16">
    <w:name w:val="CM16"/>
    <w:basedOn w:val="Default"/>
    <w:next w:val="Default"/>
    <w:uiPriority w:val="99"/>
    <w:rsid w:val="008D6133"/>
    <w:pPr>
      <w:spacing w:after="613"/>
    </w:pPr>
    <w:rPr>
      <w:rFonts w:cs="Times New Roman"/>
      <w:color w:val="auto"/>
    </w:rPr>
  </w:style>
  <w:style w:type="paragraph" w:customStyle="1" w:styleId="CM17">
    <w:name w:val="CM17"/>
    <w:basedOn w:val="Default"/>
    <w:next w:val="Default"/>
    <w:uiPriority w:val="99"/>
    <w:rsid w:val="008D6133"/>
    <w:pPr>
      <w:spacing w:after="765"/>
    </w:pPr>
    <w:rPr>
      <w:rFonts w:cs="Times New Roman"/>
      <w:color w:val="auto"/>
    </w:rPr>
  </w:style>
  <w:style w:type="paragraph" w:customStyle="1" w:styleId="CM3">
    <w:name w:val="CM3"/>
    <w:basedOn w:val="Default"/>
    <w:next w:val="Default"/>
    <w:link w:val="CM3Char"/>
    <w:uiPriority w:val="99"/>
    <w:rsid w:val="008D6133"/>
    <w:pPr>
      <w:spacing w:line="508" w:lineRule="atLeast"/>
    </w:pPr>
    <w:rPr>
      <w:rFonts w:cs="Times New Roman"/>
      <w:color w:val="auto"/>
    </w:rPr>
  </w:style>
  <w:style w:type="paragraph" w:customStyle="1" w:styleId="CM20">
    <w:name w:val="CM20"/>
    <w:basedOn w:val="Default"/>
    <w:next w:val="Default"/>
    <w:uiPriority w:val="99"/>
    <w:rsid w:val="008D6133"/>
    <w:pPr>
      <w:spacing w:after="1370"/>
    </w:pPr>
    <w:rPr>
      <w:rFonts w:cs="Times New Roman"/>
      <w:color w:val="auto"/>
    </w:rPr>
  </w:style>
  <w:style w:type="paragraph" w:customStyle="1" w:styleId="CM21">
    <w:name w:val="CM21"/>
    <w:basedOn w:val="Default"/>
    <w:next w:val="Default"/>
    <w:uiPriority w:val="99"/>
    <w:rsid w:val="008D6133"/>
    <w:pPr>
      <w:spacing w:after="53"/>
    </w:pPr>
    <w:rPr>
      <w:rFonts w:cs="Times New Roman"/>
      <w:color w:val="auto"/>
    </w:rPr>
  </w:style>
  <w:style w:type="paragraph" w:customStyle="1" w:styleId="CM22">
    <w:name w:val="CM22"/>
    <w:basedOn w:val="Default"/>
    <w:next w:val="Default"/>
    <w:uiPriority w:val="99"/>
    <w:rsid w:val="008D6133"/>
    <w:pPr>
      <w:spacing w:after="508"/>
    </w:pPr>
    <w:rPr>
      <w:rFonts w:cs="Times New Roman"/>
      <w:color w:val="auto"/>
    </w:rPr>
  </w:style>
  <w:style w:type="paragraph" w:customStyle="1" w:styleId="CM4">
    <w:name w:val="CM4"/>
    <w:basedOn w:val="Default"/>
    <w:next w:val="Default"/>
    <w:uiPriority w:val="99"/>
    <w:rsid w:val="008D6133"/>
    <w:rPr>
      <w:rFonts w:cs="Times New Roman"/>
      <w:color w:val="auto"/>
    </w:rPr>
  </w:style>
  <w:style w:type="paragraph" w:customStyle="1" w:styleId="CM5">
    <w:name w:val="CM5"/>
    <w:basedOn w:val="Default"/>
    <w:next w:val="Default"/>
    <w:uiPriority w:val="99"/>
    <w:rsid w:val="008D6133"/>
    <w:pPr>
      <w:spacing w:line="396" w:lineRule="atLeast"/>
    </w:pPr>
    <w:rPr>
      <w:rFonts w:cs="Times New Roman"/>
      <w:color w:val="auto"/>
    </w:rPr>
  </w:style>
  <w:style w:type="paragraph" w:customStyle="1" w:styleId="CM23">
    <w:name w:val="CM23"/>
    <w:basedOn w:val="Default"/>
    <w:next w:val="Default"/>
    <w:uiPriority w:val="99"/>
    <w:rsid w:val="008D6133"/>
    <w:pPr>
      <w:spacing w:after="368"/>
    </w:pPr>
    <w:rPr>
      <w:rFonts w:cs="Times New Roman"/>
      <w:color w:val="auto"/>
    </w:rPr>
  </w:style>
  <w:style w:type="paragraph" w:customStyle="1" w:styleId="CM19">
    <w:name w:val="CM19"/>
    <w:basedOn w:val="Default"/>
    <w:next w:val="Default"/>
    <w:uiPriority w:val="99"/>
    <w:rsid w:val="008D6133"/>
    <w:pPr>
      <w:spacing w:after="115"/>
    </w:pPr>
    <w:rPr>
      <w:rFonts w:cs="Times New Roman"/>
      <w:color w:val="auto"/>
    </w:rPr>
  </w:style>
  <w:style w:type="paragraph" w:customStyle="1" w:styleId="CM8">
    <w:name w:val="CM8"/>
    <w:basedOn w:val="Default"/>
    <w:next w:val="Default"/>
    <w:uiPriority w:val="99"/>
    <w:rsid w:val="008D6133"/>
    <w:pPr>
      <w:spacing w:line="396" w:lineRule="atLeast"/>
    </w:pPr>
    <w:rPr>
      <w:rFonts w:cs="Times New Roman"/>
      <w:color w:val="auto"/>
    </w:rPr>
  </w:style>
  <w:style w:type="paragraph" w:customStyle="1" w:styleId="CM9">
    <w:name w:val="CM9"/>
    <w:basedOn w:val="Default"/>
    <w:next w:val="Default"/>
    <w:uiPriority w:val="99"/>
    <w:rsid w:val="008D6133"/>
    <w:pPr>
      <w:spacing w:line="396" w:lineRule="atLeast"/>
    </w:pPr>
    <w:rPr>
      <w:rFonts w:cs="Times New Roman"/>
      <w:color w:val="auto"/>
    </w:rPr>
  </w:style>
  <w:style w:type="paragraph" w:customStyle="1" w:styleId="elsobekezdes">
    <w:name w:val="elsobekezdes"/>
    <w:basedOn w:val="Norml"/>
    <w:next w:val="Norml"/>
    <w:link w:val="elsobekezdesChar"/>
    <w:qFormat/>
    <w:rsid w:val="008D6133"/>
    <w:pPr>
      <w:suppressAutoHyphens/>
      <w:spacing w:after="0"/>
      <w:ind w:firstLine="0"/>
    </w:pPr>
    <w:rPr>
      <w:rFonts w:eastAsia="Calibri" w:cs="Calibri"/>
      <w:szCs w:val="22"/>
      <w:lang w:eastAsia="ar-SA"/>
    </w:rPr>
  </w:style>
  <w:style w:type="character" w:customStyle="1" w:styleId="elsobekezdesChar">
    <w:name w:val="elsobekezdes Char"/>
    <w:basedOn w:val="Bekezdsalapbettpusa"/>
    <w:link w:val="elsobekezdes"/>
    <w:rsid w:val="008D6133"/>
    <w:rPr>
      <w:rFonts w:ascii="Times New Roman" w:eastAsia="Calibri" w:hAnsi="Times New Roman" w:cs="Calibri"/>
      <w:sz w:val="24"/>
      <w:lang w:eastAsia="ar-SA"/>
    </w:rPr>
  </w:style>
  <w:style w:type="paragraph" w:customStyle="1" w:styleId="kplet">
    <w:name w:val="képlet"/>
    <w:basedOn w:val="Norml"/>
    <w:link w:val="kpletChar"/>
    <w:qFormat/>
    <w:rsid w:val="008D6133"/>
    <w:pPr>
      <w:tabs>
        <w:tab w:val="center" w:pos="4536"/>
        <w:tab w:val="right" w:pos="8789"/>
      </w:tabs>
      <w:suppressAutoHyphens/>
      <w:spacing w:before="120"/>
    </w:pPr>
    <w:rPr>
      <w:rFonts w:eastAsia="Calibri" w:cs="Calibri"/>
      <w:szCs w:val="22"/>
      <w:lang w:eastAsia="ar-SA"/>
    </w:rPr>
  </w:style>
  <w:style w:type="character" w:customStyle="1" w:styleId="kpletChar">
    <w:name w:val="képlet Char"/>
    <w:basedOn w:val="Bekezdsalapbettpusa"/>
    <w:link w:val="kplet"/>
    <w:rsid w:val="008D6133"/>
    <w:rPr>
      <w:rFonts w:ascii="Times New Roman" w:eastAsia="Calibri" w:hAnsi="Times New Roman" w:cs="Calibri"/>
      <w:sz w:val="24"/>
      <w:lang w:eastAsia="ar-SA"/>
    </w:rPr>
  </w:style>
  <w:style w:type="paragraph" w:customStyle="1" w:styleId="kodalairas">
    <w:name w:val="kodalairas"/>
    <w:basedOn w:val="Kpalrs"/>
    <w:link w:val="kodalairasChar"/>
    <w:qFormat/>
    <w:rsid w:val="008D6133"/>
    <w:pPr>
      <w:suppressAutoHyphens/>
      <w:spacing w:before="120" w:after="0"/>
      <w:ind w:firstLine="0"/>
      <w:jc w:val="left"/>
    </w:pPr>
    <w:rPr>
      <w:rFonts w:ascii="Verdana" w:eastAsia="Calibri" w:hAnsi="Verdana"/>
      <w:b w:val="0"/>
      <w:i/>
      <w:color w:val="000000"/>
    </w:rPr>
  </w:style>
  <w:style w:type="character" w:customStyle="1" w:styleId="kodalairasChar">
    <w:name w:val="kodalairas Char"/>
    <w:basedOn w:val="KpalrsChar"/>
    <w:link w:val="kodalairas"/>
    <w:rsid w:val="008D6133"/>
    <w:rPr>
      <w:rFonts w:ascii="Verdana" w:eastAsia="Calibri" w:hAnsi="Verdana"/>
      <w:b w:val="0"/>
      <w:i/>
      <w:iCs/>
      <w:noProof/>
      <w:color w:val="000000"/>
      <w:sz w:val="18"/>
      <w:szCs w:val="18"/>
    </w:rPr>
  </w:style>
  <w:style w:type="table" w:styleId="Tblzatrcsos5stt5jellszn">
    <w:name w:val="Grid Table 5 Dark Accent 5"/>
    <w:basedOn w:val="Normltblzat"/>
    <w:uiPriority w:val="50"/>
    <w:rsid w:val="008D61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Tblzatrcsos45jellszn">
    <w:name w:val="Grid Table 4 Accent 5"/>
    <w:basedOn w:val="Normltblzat"/>
    <w:uiPriority w:val="49"/>
    <w:rsid w:val="008D613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CM24">
    <w:name w:val="CM24"/>
    <w:basedOn w:val="Default"/>
    <w:next w:val="Default"/>
    <w:uiPriority w:val="99"/>
    <w:rsid w:val="00884086"/>
    <w:pPr>
      <w:spacing w:after="120"/>
    </w:pPr>
    <w:rPr>
      <w:rFonts w:cs="Times New Roman"/>
      <w:color w:val="auto"/>
    </w:rPr>
  </w:style>
  <w:style w:type="paragraph" w:customStyle="1" w:styleId="Abstracttitle">
    <w:name w:val="Abstract_title"/>
    <w:basedOn w:val="Norml"/>
    <w:link w:val="AbstracttitleChar"/>
    <w:qFormat/>
    <w:rsid w:val="001D7C10"/>
    <w:pPr>
      <w:jc w:val="center"/>
    </w:pPr>
    <w:rPr>
      <w:rFonts w:cs="Times New Roman"/>
      <w:b/>
      <w:caps/>
      <w:sz w:val="28"/>
    </w:rPr>
  </w:style>
  <w:style w:type="paragraph" w:customStyle="1" w:styleId="Abstractcontent">
    <w:name w:val="Abstract_content"/>
    <w:basedOn w:val="Norml"/>
    <w:link w:val="AbstractcontentChar"/>
    <w:qFormat/>
    <w:rsid w:val="001D7C10"/>
    <w:rPr>
      <w:rFonts w:cs="Times New Roman"/>
    </w:rPr>
  </w:style>
  <w:style w:type="character" w:customStyle="1" w:styleId="AbstracttitleChar">
    <w:name w:val="Abstract_title Char"/>
    <w:basedOn w:val="Bekezdsalapbettpusa"/>
    <w:link w:val="Abstracttitle"/>
    <w:rsid w:val="001D7C10"/>
    <w:rPr>
      <w:rFonts w:ascii="Times New Roman" w:hAnsi="Times New Roman" w:cs="Times New Roman"/>
      <w:b/>
      <w:caps/>
      <w:sz w:val="28"/>
      <w:szCs w:val="24"/>
    </w:rPr>
  </w:style>
  <w:style w:type="paragraph" w:customStyle="1" w:styleId="Abskeywords">
    <w:name w:val="Abs_keywords"/>
    <w:basedOn w:val="Abstractcontent"/>
    <w:link w:val="AbskeywordsChar"/>
    <w:qFormat/>
    <w:rsid w:val="001D7C10"/>
    <w:pPr>
      <w:ind w:left="284"/>
    </w:pPr>
    <w:rPr>
      <w:b/>
    </w:rPr>
  </w:style>
  <w:style w:type="character" w:customStyle="1" w:styleId="AbstractcontentChar">
    <w:name w:val="Abstract_content Char"/>
    <w:basedOn w:val="Bekezdsalapbettpusa"/>
    <w:link w:val="Abstractcontent"/>
    <w:rsid w:val="001D7C10"/>
    <w:rPr>
      <w:rFonts w:ascii="Times New Roman" w:hAnsi="Times New Roman" w:cs="Times New Roman"/>
      <w:sz w:val="24"/>
      <w:szCs w:val="24"/>
    </w:rPr>
  </w:style>
  <w:style w:type="paragraph" w:customStyle="1" w:styleId="Lighthighlight">
    <w:name w:val="Light_highlight"/>
    <w:basedOn w:val="GE-Firstrow"/>
    <w:link w:val="LighthighlightChar"/>
    <w:qFormat/>
    <w:rsid w:val="00660C0C"/>
    <w:pPr>
      <w:spacing w:before="120"/>
      <w:ind w:firstLine="0"/>
    </w:pPr>
    <w:rPr>
      <w:b/>
      <w:i/>
    </w:rPr>
  </w:style>
  <w:style w:type="character" w:customStyle="1" w:styleId="AbskeywordsChar">
    <w:name w:val="Abs_keywords Char"/>
    <w:basedOn w:val="AbstractcontentChar"/>
    <w:link w:val="Abskeywords"/>
    <w:rsid w:val="001D7C10"/>
    <w:rPr>
      <w:rFonts w:ascii="Times New Roman" w:hAnsi="Times New Roman" w:cs="Times New Roman"/>
      <w:b/>
      <w:sz w:val="24"/>
      <w:szCs w:val="24"/>
    </w:rPr>
  </w:style>
  <w:style w:type="paragraph" w:customStyle="1" w:styleId="Slightindent">
    <w:name w:val="Slight_indent"/>
    <w:basedOn w:val="Norml"/>
    <w:link w:val="SlightindentChar"/>
    <w:qFormat/>
    <w:rsid w:val="0079233F"/>
    <w:pPr>
      <w:ind w:left="284"/>
    </w:pPr>
  </w:style>
  <w:style w:type="character" w:customStyle="1" w:styleId="LighthighlightChar">
    <w:name w:val="Light_highlight Char"/>
    <w:basedOn w:val="GE-FirstrowChar"/>
    <w:link w:val="Lighthighlight"/>
    <w:rsid w:val="00660C0C"/>
    <w:rPr>
      <w:rFonts w:ascii="Times New Roman" w:hAnsi="Times New Roman"/>
      <w:b/>
      <w:i/>
      <w:sz w:val="24"/>
      <w:szCs w:val="24"/>
    </w:rPr>
  </w:style>
  <w:style w:type="paragraph" w:customStyle="1" w:styleId="Equation">
    <w:name w:val="Equation"/>
    <w:basedOn w:val="Norml"/>
    <w:link w:val="EquationChar"/>
    <w:qFormat/>
    <w:rsid w:val="00A355FC"/>
    <w:pPr>
      <w:tabs>
        <w:tab w:val="center" w:pos="3969"/>
        <w:tab w:val="right" w:pos="7937"/>
      </w:tabs>
      <w:spacing w:before="240" w:after="240"/>
      <w:contextualSpacing/>
      <w:jc w:val="center"/>
    </w:pPr>
    <w:rPr>
      <w:rFonts w:eastAsiaTheme="minorEastAsia"/>
    </w:rPr>
  </w:style>
  <w:style w:type="character" w:customStyle="1" w:styleId="SlightindentChar">
    <w:name w:val="Slight_indent Char"/>
    <w:basedOn w:val="Bekezdsalapbettpusa"/>
    <w:link w:val="Slightindent"/>
    <w:rsid w:val="0079233F"/>
    <w:rPr>
      <w:rFonts w:ascii="Times New Roman" w:hAnsi="Times New Roman"/>
      <w:sz w:val="24"/>
      <w:szCs w:val="24"/>
    </w:rPr>
  </w:style>
  <w:style w:type="paragraph" w:customStyle="1" w:styleId="Stepdesc">
    <w:name w:val="Step_desc"/>
    <w:basedOn w:val="Listaszerbekezds"/>
    <w:link w:val="StepdescChar"/>
    <w:qFormat/>
    <w:rsid w:val="003E54AD"/>
    <w:pPr>
      <w:spacing w:after="360"/>
    </w:pPr>
  </w:style>
  <w:style w:type="character" w:customStyle="1" w:styleId="EquationChar">
    <w:name w:val="Equation Char"/>
    <w:basedOn w:val="Bekezdsalapbettpusa"/>
    <w:link w:val="Equation"/>
    <w:rsid w:val="00A355FC"/>
    <w:rPr>
      <w:rFonts w:ascii="Times New Roman" w:eastAsiaTheme="minorEastAsia" w:hAnsi="Times New Roman"/>
      <w:sz w:val="24"/>
      <w:szCs w:val="24"/>
    </w:rPr>
  </w:style>
  <w:style w:type="character" w:customStyle="1" w:styleId="StepdescChar">
    <w:name w:val="Step_desc Char"/>
    <w:basedOn w:val="ListaszerbekezdsChar"/>
    <w:link w:val="Stepdesc"/>
    <w:rsid w:val="003E54AD"/>
    <w:rPr>
      <w:rFonts w:ascii="Times New Roman" w:hAnsi="Times New Roman"/>
      <w:sz w:val="24"/>
      <w:szCs w:val="24"/>
    </w:rPr>
  </w:style>
  <w:style w:type="paragraph" w:customStyle="1" w:styleId="Bevheader">
    <w:name w:val="Bev_header"/>
    <w:basedOn w:val="Tartalomjegyzkcmsora"/>
    <w:link w:val="BevheaderChar"/>
    <w:qFormat/>
    <w:rsid w:val="007F06FE"/>
    <w:rPr>
      <w:rFonts w:ascii="Times New Roman" w:hAnsi="Times New Roman" w:cs="Times New Roman"/>
    </w:rPr>
  </w:style>
  <w:style w:type="character" w:customStyle="1" w:styleId="TartalomjegyzkcmsoraChar">
    <w:name w:val="Tartalomjegyzék címsora Char"/>
    <w:basedOn w:val="Cmsor1Char"/>
    <w:link w:val="Tartalomjegyzkcmsora"/>
    <w:uiPriority w:val="39"/>
    <w:rsid w:val="007F06FE"/>
    <w:rPr>
      <w:rFonts w:ascii="Arial" w:hAnsi="Arial"/>
      <w:b/>
      <w:sz w:val="28"/>
      <w:szCs w:val="24"/>
      <w:lang w:eastAsia="hu-HU"/>
    </w:rPr>
  </w:style>
  <w:style w:type="character" w:customStyle="1" w:styleId="BevheaderChar">
    <w:name w:val="Bev_header Char"/>
    <w:basedOn w:val="TartalomjegyzkcmsoraChar"/>
    <w:link w:val="Bevheader"/>
    <w:rsid w:val="007F06FE"/>
    <w:rPr>
      <w:rFonts w:ascii="Times New Roman" w:hAnsi="Times New Roman" w:cs="Times New Roman"/>
      <w:b/>
      <w:sz w:val="28"/>
      <w:szCs w:val="24"/>
      <w:lang w:eastAsia="hu-HU"/>
    </w:rPr>
  </w:style>
  <w:style w:type="table" w:styleId="Tblzatrcsos41jellszn">
    <w:name w:val="Grid Table 4 Accent 1"/>
    <w:basedOn w:val="Normltblzat"/>
    <w:uiPriority w:val="49"/>
    <w:rsid w:val="00DD523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blzatrcsos4">
    <w:name w:val="Grid Table 4"/>
    <w:basedOn w:val="Normltblzat"/>
    <w:uiPriority w:val="49"/>
    <w:rsid w:val="00DD52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blzatrcsos43jellszn">
    <w:name w:val="Grid Table 4 Accent 3"/>
    <w:basedOn w:val="Normltblzat"/>
    <w:uiPriority w:val="49"/>
    <w:rsid w:val="00DD5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LACEHOLDERTITLE">
    <w:name w:val="PLACEHOLDER_TITLE"/>
    <w:basedOn w:val="CM3"/>
    <w:link w:val="PLACEHOLDERTITLEChar"/>
    <w:qFormat/>
    <w:rsid w:val="009C184C"/>
    <w:pPr>
      <w:spacing w:after="1523"/>
      <w:jc w:val="center"/>
    </w:pPr>
    <w:rPr>
      <w:rFonts w:ascii="Times New Roman" w:hAnsi="Times New Roman"/>
      <w:b/>
      <w:bCs/>
      <w:iCs/>
      <w:color w:val="000000"/>
      <w:sz w:val="26"/>
      <w:szCs w:val="26"/>
    </w:rPr>
  </w:style>
  <w:style w:type="character" w:customStyle="1" w:styleId="DefaultChar">
    <w:name w:val="Default Char"/>
    <w:basedOn w:val="Bekezdsalapbettpusa"/>
    <w:link w:val="Default"/>
    <w:uiPriority w:val="99"/>
    <w:rsid w:val="009C184C"/>
    <w:rPr>
      <w:rFonts w:ascii="Arial" w:eastAsia="Times New Roman" w:hAnsi="Arial" w:cs="Arial"/>
      <w:color w:val="000000"/>
      <w:sz w:val="24"/>
      <w:szCs w:val="24"/>
      <w:lang w:eastAsia="hu-HU"/>
    </w:rPr>
  </w:style>
  <w:style w:type="character" w:customStyle="1" w:styleId="CM3Char">
    <w:name w:val="CM3 Char"/>
    <w:basedOn w:val="DefaultChar"/>
    <w:link w:val="CM3"/>
    <w:uiPriority w:val="99"/>
    <w:rsid w:val="009C184C"/>
    <w:rPr>
      <w:rFonts w:ascii="Arial" w:eastAsia="Times New Roman" w:hAnsi="Arial" w:cs="Times New Roman"/>
      <w:color w:val="000000"/>
      <w:sz w:val="24"/>
      <w:szCs w:val="24"/>
      <w:lang w:eastAsia="hu-HU"/>
    </w:rPr>
  </w:style>
  <w:style w:type="character" w:customStyle="1" w:styleId="PLACEHOLDERTITLEChar">
    <w:name w:val="PLACEHOLDER_TITLE Char"/>
    <w:basedOn w:val="CM3Char"/>
    <w:link w:val="PLACEHOLDERTITLE"/>
    <w:rsid w:val="009C184C"/>
    <w:rPr>
      <w:rFonts w:ascii="Times New Roman" w:eastAsia="Times New Roman" w:hAnsi="Times New Roman" w:cs="Times New Roman"/>
      <w:b/>
      <w:bCs/>
      <w:iCs/>
      <w:color w:val="000000"/>
      <w:sz w:val="26"/>
      <w:szCs w:val="26"/>
      <w:lang w:eastAsia="hu-HU"/>
    </w:rPr>
  </w:style>
  <w:style w:type="paragraph" w:customStyle="1" w:styleId="overview">
    <w:name w:val="overview"/>
    <w:basedOn w:val="Norml"/>
    <w:rsid w:val="00EB7D0C"/>
    <w:pPr>
      <w:spacing w:before="100" w:beforeAutospacing="1" w:after="100" w:afterAutospacing="1" w:line="240" w:lineRule="auto"/>
      <w:ind w:firstLine="0"/>
      <w:jc w:val="left"/>
    </w:pPr>
    <w:rPr>
      <w:rFonts w:eastAsia="Times New Roman" w:cs="Times New Roman"/>
      <w:lang w:eastAsia="hu-HU"/>
    </w:rPr>
  </w:style>
  <w:style w:type="character" w:styleId="HTML-kd">
    <w:name w:val="HTML Code"/>
    <w:basedOn w:val="Bekezdsalapbettpusa"/>
    <w:uiPriority w:val="99"/>
    <w:semiHidden/>
    <w:unhideWhenUsed/>
    <w:rsid w:val="00891942"/>
    <w:rPr>
      <w:rFonts w:ascii="Courier New" w:eastAsia="Times New Roman" w:hAnsi="Courier New" w:cs="Courier New"/>
      <w:sz w:val="20"/>
      <w:szCs w:val="20"/>
    </w:rPr>
  </w:style>
  <w:style w:type="character" w:customStyle="1" w:styleId="token">
    <w:name w:val="token"/>
    <w:basedOn w:val="Bekezdsalapbettpusa"/>
    <w:rsid w:val="00891942"/>
  </w:style>
  <w:style w:type="character" w:styleId="Kiemels">
    <w:name w:val="Emphasis"/>
    <w:basedOn w:val="Bekezdsalapbettpusa"/>
    <w:uiPriority w:val="20"/>
    <w:qFormat/>
    <w:rsid w:val="00CD7359"/>
    <w:rPr>
      <w:i/>
      <w:iCs/>
    </w:rPr>
  </w:style>
  <w:style w:type="character" w:customStyle="1" w:styleId="KiemelskeChar">
    <w:name w:val="Kiemeléske Char"/>
    <w:basedOn w:val="Bekezdsalapbettpusa"/>
    <w:link w:val="Kiemelske"/>
    <w:locked/>
    <w:rsid w:val="00F67EBE"/>
    <w:rPr>
      <w:rFonts w:ascii="Arial" w:eastAsiaTheme="minorEastAsia" w:hAnsi="Arial" w:cstheme="minorHAnsi"/>
      <w:b/>
      <w:color w:val="5A5A5A" w:themeColor="text1" w:themeTint="A5"/>
      <w:spacing w:val="15"/>
      <w:sz w:val="24"/>
    </w:rPr>
  </w:style>
  <w:style w:type="paragraph" w:customStyle="1" w:styleId="Kiemelske">
    <w:name w:val="Kiemeléske"/>
    <w:basedOn w:val="Alcm"/>
    <w:link w:val="KiemelskeChar"/>
    <w:qFormat/>
    <w:rsid w:val="00F67EBE"/>
    <w:pPr>
      <w:numPr>
        <w:ilvl w:val="0"/>
      </w:numPr>
      <w:spacing w:before="120" w:after="120" w:line="240" w:lineRule="auto"/>
      <w:ind w:firstLine="709"/>
    </w:pPr>
    <w:rPr>
      <w:rFonts w:ascii="Arial" w:hAnsi="Arial" w:cstheme="minorHAnsi"/>
      <w:b/>
      <w:sz w:val="24"/>
    </w:rPr>
  </w:style>
  <w:style w:type="paragraph" w:styleId="Alcm">
    <w:name w:val="Subtitle"/>
    <w:basedOn w:val="Norml"/>
    <w:next w:val="Norml"/>
    <w:link w:val="AlcmChar"/>
    <w:uiPriority w:val="11"/>
    <w:qFormat/>
    <w:rsid w:val="00F67EBE"/>
    <w:pPr>
      <w:numPr>
        <w:ilvl w:val="1"/>
      </w:numPr>
      <w:spacing w:after="160"/>
      <w:ind w:firstLine="284"/>
    </w:pPr>
    <w:rPr>
      <w:rFonts w:asciiTheme="minorHAnsi" w:eastAsiaTheme="minorEastAsia" w:hAnsiTheme="minorHAnsi"/>
      <w:color w:val="5A5A5A" w:themeColor="text1" w:themeTint="A5"/>
      <w:spacing w:val="15"/>
      <w:sz w:val="22"/>
      <w:szCs w:val="22"/>
    </w:rPr>
  </w:style>
  <w:style w:type="character" w:customStyle="1" w:styleId="AlcmChar">
    <w:name w:val="Alcím Char"/>
    <w:basedOn w:val="Bekezdsalapbettpusa"/>
    <w:link w:val="Alcm"/>
    <w:uiPriority w:val="11"/>
    <w:rsid w:val="00F67EBE"/>
    <w:rPr>
      <w:rFonts w:eastAsiaTheme="minorEastAsia"/>
      <w:color w:val="5A5A5A" w:themeColor="text1" w:themeTint="A5"/>
      <w:spacing w:val="15"/>
    </w:rPr>
  </w:style>
  <w:style w:type="character" w:customStyle="1" w:styleId="hljs-comment">
    <w:name w:val="hljs-comment"/>
    <w:basedOn w:val="Bekezdsalapbettpusa"/>
    <w:rsid w:val="00023FE9"/>
  </w:style>
  <w:style w:type="character" w:customStyle="1" w:styleId="hljs-keyword">
    <w:name w:val="hljs-keyword"/>
    <w:basedOn w:val="Bekezdsalapbettpusa"/>
    <w:rsid w:val="00023FE9"/>
  </w:style>
  <w:style w:type="character" w:customStyle="1" w:styleId="hljs-string">
    <w:name w:val="hljs-string"/>
    <w:basedOn w:val="Bekezdsalapbettpusa"/>
    <w:rsid w:val="00023FE9"/>
  </w:style>
  <w:style w:type="character" w:customStyle="1" w:styleId="hljs-number">
    <w:name w:val="hljs-number"/>
    <w:basedOn w:val="Bekezdsalapbettpusa"/>
    <w:rsid w:val="006B1E45"/>
  </w:style>
  <w:style w:type="character" w:customStyle="1" w:styleId="hljs-builtin">
    <w:name w:val="hljs-built_in"/>
    <w:basedOn w:val="Bekezdsalapbettpusa"/>
    <w:rsid w:val="006B1E45"/>
  </w:style>
  <w:style w:type="character" w:customStyle="1" w:styleId="hljs-function">
    <w:name w:val="hljs-function"/>
    <w:basedOn w:val="Bekezdsalapbettpusa"/>
    <w:rsid w:val="006B1E45"/>
  </w:style>
  <w:style w:type="character" w:customStyle="1" w:styleId="hljs-params">
    <w:name w:val="hljs-params"/>
    <w:basedOn w:val="Bekezdsalapbettpusa"/>
    <w:rsid w:val="006B1E45"/>
  </w:style>
  <w:style w:type="character" w:customStyle="1" w:styleId="Feloldatlanmegemlts1">
    <w:name w:val="Feloldatlan megemlítés1"/>
    <w:basedOn w:val="Bekezdsalapbettpusa"/>
    <w:uiPriority w:val="99"/>
    <w:semiHidden/>
    <w:unhideWhenUsed/>
    <w:rsid w:val="00AB2544"/>
    <w:rPr>
      <w:color w:val="605E5C"/>
      <w:shd w:val="clear" w:color="auto" w:fill="E1DFDD"/>
    </w:rPr>
  </w:style>
  <w:style w:type="character" w:customStyle="1" w:styleId="Feloldatlanmegemlts2">
    <w:name w:val="Feloldatlan megemlítés2"/>
    <w:basedOn w:val="Bekezdsalapbettpusa"/>
    <w:uiPriority w:val="99"/>
    <w:semiHidden/>
    <w:unhideWhenUsed/>
    <w:rsid w:val="00154155"/>
    <w:rPr>
      <w:color w:val="605E5C"/>
      <w:shd w:val="clear" w:color="auto" w:fill="E1DFDD"/>
    </w:rPr>
  </w:style>
  <w:style w:type="character" w:styleId="Mrltotthiperhivatkozs">
    <w:name w:val="FollowedHyperlink"/>
    <w:basedOn w:val="Bekezdsalapbettpusa"/>
    <w:uiPriority w:val="99"/>
    <w:semiHidden/>
    <w:unhideWhenUsed/>
    <w:rsid w:val="009A7E52"/>
    <w:rPr>
      <w:color w:val="954F72" w:themeColor="followedHyperlink"/>
      <w:u w:val="single"/>
    </w:rPr>
  </w:style>
  <w:style w:type="character" w:styleId="Feloldatlanmegemlts">
    <w:name w:val="Unresolved Mention"/>
    <w:basedOn w:val="Bekezdsalapbettpusa"/>
    <w:uiPriority w:val="99"/>
    <w:semiHidden/>
    <w:unhideWhenUsed/>
    <w:rsid w:val="00A97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18194">
      <w:bodyDiv w:val="1"/>
      <w:marLeft w:val="0"/>
      <w:marRight w:val="0"/>
      <w:marTop w:val="0"/>
      <w:marBottom w:val="0"/>
      <w:divBdr>
        <w:top w:val="none" w:sz="0" w:space="0" w:color="auto"/>
        <w:left w:val="none" w:sz="0" w:space="0" w:color="auto"/>
        <w:bottom w:val="none" w:sz="0" w:space="0" w:color="auto"/>
        <w:right w:val="none" w:sz="0" w:space="0" w:color="auto"/>
      </w:divBdr>
    </w:div>
    <w:div w:id="15010805">
      <w:bodyDiv w:val="1"/>
      <w:marLeft w:val="0"/>
      <w:marRight w:val="0"/>
      <w:marTop w:val="0"/>
      <w:marBottom w:val="0"/>
      <w:divBdr>
        <w:top w:val="none" w:sz="0" w:space="0" w:color="auto"/>
        <w:left w:val="none" w:sz="0" w:space="0" w:color="auto"/>
        <w:bottom w:val="none" w:sz="0" w:space="0" w:color="auto"/>
        <w:right w:val="none" w:sz="0" w:space="0" w:color="auto"/>
      </w:divBdr>
    </w:div>
    <w:div w:id="17397186">
      <w:bodyDiv w:val="1"/>
      <w:marLeft w:val="0"/>
      <w:marRight w:val="0"/>
      <w:marTop w:val="0"/>
      <w:marBottom w:val="0"/>
      <w:divBdr>
        <w:top w:val="none" w:sz="0" w:space="0" w:color="auto"/>
        <w:left w:val="none" w:sz="0" w:space="0" w:color="auto"/>
        <w:bottom w:val="none" w:sz="0" w:space="0" w:color="auto"/>
        <w:right w:val="none" w:sz="0" w:space="0" w:color="auto"/>
      </w:divBdr>
    </w:div>
    <w:div w:id="32926333">
      <w:bodyDiv w:val="1"/>
      <w:marLeft w:val="0"/>
      <w:marRight w:val="0"/>
      <w:marTop w:val="0"/>
      <w:marBottom w:val="0"/>
      <w:divBdr>
        <w:top w:val="none" w:sz="0" w:space="0" w:color="auto"/>
        <w:left w:val="none" w:sz="0" w:space="0" w:color="auto"/>
        <w:bottom w:val="none" w:sz="0" w:space="0" w:color="auto"/>
        <w:right w:val="none" w:sz="0" w:space="0" w:color="auto"/>
      </w:divBdr>
    </w:div>
    <w:div w:id="54665987">
      <w:bodyDiv w:val="1"/>
      <w:marLeft w:val="0"/>
      <w:marRight w:val="0"/>
      <w:marTop w:val="0"/>
      <w:marBottom w:val="0"/>
      <w:divBdr>
        <w:top w:val="none" w:sz="0" w:space="0" w:color="auto"/>
        <w:left w:val="none" w:sz="0" w:space="0" w:color="auto"/>
        <w:bottom w:val="none" w:sz="0" w:space="0" w:color="auto"/>
        <w:right w:val="none" w:sz="0" w:space="0" w:color="auto"/>
      </w:divBdr>
    </w:div>
    <w:div w:id="72969055">
      <w:bodyDiv w:val="1"/>
      <w:marLeft w:val="0"/>
      <w:marRight w:val="0"/>
      <w:marTop w:val="0"/>
      <w:marBottom w:val="0"/>
      <w:divBdr>
        <w:top w:val="none" w:sz="0" w:space="0" w:color="auto"/>
        <w:left w:val="none" w:sz="0" w:space="0" w:color="auto"/>
        <w:bottom w:val="none" w:sz="0" w:space="0" w:color="auto"/>
        <w:right w:val="none" w:sz="0" w:space="0" w:color="auto"/>
      </w:divBdr>
    </w:div>
    <w:div w:id="81725695">
      <w:bodyDiv w:val="1"/>
      <w:marLeft w:val="0"/>
      <w:marRight w:val="0"/>
      <w:marTop w:val="0"/>
      <w:marBottom w:val="0"/>
      <w:divBdr>
        <w:top w:val="none" w:sz="0" w:space="0" w:color="auto"/>
        <w:left w:val="none" w:sz="0" w:space="0" w:color="auto"/>
        <w:bottom w:val="none" w:sz="0" w:space="0" w:color="auto"/>
        <w:right w:val="none" w:sz="0" w:space="0" w:color="auto"/>
      </w:divBdr>
    </w:div>
    <w:div w:id="86969795">
      <w:bodyDiv w:val="1"/>
      <w:marLeft w:val="0"/>
      <w:marRight w:val="0"/>
      <w:marTop w:val="0"/>
      <w:marBottom w:val="0"/>
      <w:divBdr>
        <w:top w:val="none" w:sz="0" w:space="0" w:color="auto"/>
        <w:left w:val="none" w:sz="0" w:space="0" w:color="auto"/>
        <w:bottom w:val="none" w:sz="0" w:space="0" w:color="auto"/>
        <w:right w:val="none" w:sz="0" w:space="0" w:color="auto"/>
      </w:divBdr>
    </w:div>
    <w:div w:id="137306447">
      <w:bodyDiv w:val="1"/>
      <w:marLeft w:val="0"/>
      <w:marRight w:val="0"/>
      <w:marTop w:val="0"/>
      <w:marBottom w:val="0"/>
      <w:divBdr>
        <w:top w:val="none" w:sz="0" w:space="0" w:color="auto"/>
        <w:left w:val="none" w:sz="0" w:space="0" w:color="auto"/>
        <w:bottom w:val="none" w:sz="0" w:space="0" w:color="auto"/>
        <w:right w:val="none" w:sz="0" w:space="0" w:color="auto"/>
      </w:divBdr>
    </w:div>
    <w:div w:id="168714939">
      <w:bodyDiv w:val="1"/>
      <w:marLeft w:val="0"/>
      <w:marRight w:val="0"/>
      <w:marTop w:val="0"/>
      <w:marBottom w:val="0"/>
      <w:divBdr>
        <w:top w:val="none" w:sz="0" w:space="0" w:color="auto"/>
        <w:left w:val="none" w:sz="0" w:space="0" w:color="auto"/>
        <w:bottom w:val="none" w:sz="0" w:space="0" w:color="auto"/>
        <w:right w:val="none" w:sz="0" w:space="0" w:color="auto"/>
      </w:divBdr>
    </w:div>
    <w:div w:id="189414033">
      <w:bodyDiv w:val="1"/>
      <w:marLeft w:val="0"/>
      <w:marRight w:val="0"/>
      <w:marTop w:val="0"/>
      <w:marBottom w:val="0"/>
      <w:divBdr>
        <w:top w:val="none" w:sz="0" w:space="0" w:color="auto"/>
        <w:left w:val="none" w:sz="0" w:space="0" w:color="auto"/>
        <w:bottom w:val="none" w:sz="0" w:space="0" w:color="auto"/>
        <w:right w:val="none" w:sz="0" w:space="0" w:color="auto"/>
      </w:divBdr>
    </w:div>
    <w:div w:id="220989885">
      <w:bodyDiv w:val="1"/>
      <w:marLeft w:val="0"/>
      <w:marRight w:val="0"/>
      <w:marTop w:val="0"/>
      <w:marBottom w:val="0"/>
      <w:divBdr>
        <w:top w:val="none" w:sz="0" w:space="0" w:color="auto"/>
        <w:left w:val="none" w:sz="0" w:space="0" w:color="auto"/>
        <w:bottom w:val="none" w:sz="0" w:space="0" w:color="auto"/>
        <w:right w:val="none" w:sz="0" w:space="0" w:color="auto"/>
      </w:divBdr>
    </w:div>
    <w:div w:id="228880981">
      <w:bodyDiv w:val="1"/>
      <w:marLeft w:val="0"/>
      <w:marRight w:val="0"/>
      <w:marTop w:val="0"/>
      <w:marBottom w:val="0"/>
      <w:divBdr>
        <w:top w:val="none" w:sz="0" w:space="0" w:color="auto"/>
        <w:left w:val="none" w:sz="0" w:space="0" w:color="auto"/>
        <w:bottom w:val="none" w:sz="0" w:space="0" w:color="auto"/>
        <w:right w:val="none" w:sz="0" w:space="0" w:color="auto"/>
      </w:divBdr>
    </w:div>
    <w:div w:id="279997092">
      <w:bodyDiv w:val="1"/>
      <w:marLeft w:val="0"/>
      <w:marRight w:val="0"/>
      <w:marTop w:val="0"/>
      <w:marBottom w:val="0"/>
      <w:divBdr>
        <w:top w:val="none" w:sz="0" w:space="0" w:color="auto"/>
        <w:left w:val="none" w:sz="0" w:space="0" w:color="auto"/>
        <w:bottom w:val="none" w:sz="0" w:space="0" w:color="auto"/>
        <w:right w:val="none" w:sz="0" w:space="0" w:color="auto"/>
      </w:divBdr>
    </w:div>
    <w:div w:id="303003397">
      <w:bodyDiv w:val="1"/>
      <w:marLeft w:val="0"/>
      <w:marRight w:val="0"/>
      <w:marTop w:val="0"/>
      <w:marBottom w:val="0"/>
      <w:divBdr>
        <w:top w:val="none" w:sz="0" w:space="0" w:color="auto"/>
        <w:left w:val="none" w:sz="0" w:space="0" w:color="auto"/>
        <w:bottom w:val="none" w:sz="0" w:space="0" w:color="auto"/>
        <w:right w:val="none" w:sz="0" w:space="0" w:color="auto"/>
      </w:divBdr>
    </w:div>
    <w:div w:id="331883588">
      <w:bodyDiv w:val="1"/>
      <w:marLeft w:val="0"/>
      <w:marRight w:val="0"/>
      <w:marTop w:val="0"/>
      <w:marBottom w:val="0"/>
      <w:divBdr>
        <w:top w:val="none" w:sz="0" w:space="0" w:color="auto"/>
        <w:left w:val="none" w:sz="0" w:space="0" w:color="auto"/>
        <w:bottom w:val="none" w:sz="0" w:space="0" w:color="auto"/>
        <w:right w:val="none" w:sz="0" w:space="0" w:color="auto"/>
      </w:divBdr>
    </w:div>
    <w:div w:id="336270755">
      <w:bodyDiv w:val="1"/>
      <w:marLeft w:val="0"/>
      <w:marRight w:val="0"/>
      <w:marTop w:val="0"/>
      <w:marBottom w:val="0"/>
      <w:divBdr>
        <w:top w:val="none" w:sz="0" w:space="0" w:color="auto"/>
        <w:left w:val="none" w:sz="0" w:space="0" w:color="auto"/>
        <w:bottom w:val="none" w:sz="0" w:space="0" w:color="auto"/>
        <w:right w:val="none" w:sz="0" w:space="0" w:color="auto"/>
      </w:divBdr>
    </w:div>
    <w:div w:id="342783898">
      <w:bodyDiv w:val="1"/>
      <w:marLeft w:val="0"/>
      <w:marRight w:val="0"/>
      <w:marTop w:val="0"/>
      <w:marBottom w:val="0"/>
      <w:divBdr>
        <w:top w:val="none" w:sz="0" w:space="0" w:color="auto"/>
        <w:left w:val="none" w:sz="0" w:space="0" w:color="auto"/>
        <w:bottom w:val="none" w:sz="0" w:space="0" w:color="auto"/>
        <w:right w:val="none" w:sz="0" w:space="0" w:color="auto"/>
      </w:divBdr>
    </w:div>
    <w:div w:id="353577917">
      <w:bodyDiv w:val="1"/>
      <w:marLeft w:val="0"/>
      <w:marRight w:val="0"/>
      <w:marTop w:val="0"/>
      <w:marBottom w:val="0"/>
      <w:divBdr>
        <w:top w:val="none" w:sz="0" w:space="0" w:color="auto"/>
        <w:left w:val="none" w:sz="0" w:space="0" w:color="auto"/>
        <w:bottom w:val="none" w:sz="0" w:space="0" w:color="auto"/>
        <w:right w:val="none" w:sz="0" w:space="0" w:color="auto"/>
      </w:divBdr>
    </w:div>
    <w:div w:id="355086267">
      <w:bodyDiv w:val="1"/>
      <w:marLeft w:val="0"/>
      <w:marRight w:val="0"/>
      <w:marTop w:val="0"/>
      <w:marBottom w:val="0"/>
      <w:divBdr>
        <w:top w:val="none" w:sz="0" w:space="0" w:color="auto"/>
        <w:left w:val="none" w:sz="0" w:space="0" w:color="auto"/>
        <w:bottom w:val="none" w:sz="0" w:space="0" w:color="auto"/>
        <w:right w:val="none" w:sz="0" w:space="0" w:color="auto"/>
      </w:divBdr>
    </w:div>
    <w:div w:id="390622572">
      <w:bodyDiv w:val="1"/>
      <w:marLeft w:val="0"/>
      <w:marRight w:val="0"/>
      <w:marTop w:val="0"/>
      <w:marBottom w:val="0"/>
      <w:divBdr>
        <w:top w:val="none" w:sz="0" w:space="0" w:color="auto"/>
        <w:left w:val="none" w:sz="0" w:space="0" w:color="auto"/>
        <w:bottom w:val="none" w:sz="0" w:space="0" w:color="auto"/>
        <w:right w:val="none" w:sz="0" w:space="0" w:color="auto"/>
      </w:divBdr>
    </w:div>
    <w:div w:id="392049930">
      <w:bodyDiv w:val="1"/>
      <w:marLeft w:val="0"/>
      <w:marRight w:val="0"/>
      <w:marTop w:val="0"/>
      <w:marBottom w:val="0"/>
      <w:divBdr>
        <w:top w:val="none" w:sz="0" w:space="0" w:color="auto"/>
        <w:left w:val="none" w:sz="0" w:space="0" w:color="auto"/>
        <w:bottom w:val="none" w:sz="0" w:space="0" w:color="auto"/>
        <w:right w:val="none" w:sz="0" w:space="0" w:color="auto"/>
      </w:divBdr>
    </w:div>
    <w:div w:id="429088412">
      <w:bodyDiv w:val="1"/>
      <w:marLeft w:val="0"/>
      <w:marRight w:val="0"/>
      <w:marTop w:val="0"/>
      <w:marBottom w:val="0"/>
      <w:divBdr>
        <w:top w:val="none" w:sz="0" w:space="0" w:color="auto"/>
        <w:left w:val="none" w:sz="0" w:space="0" w:color="auto"/>
        <w:bottom w:val="none" w:sz="0" w:space="0" w:color="auto"/>
        <w:right w:val="none" w:sz="0" w:space="0" w:color="auto"/>
      </w:divBdr>
    </w:div>
    <w:div w:id="447050626">
      <w:bodyDiv w:val="1"/>
      <w:marLeft w:val="0"/>
      <w:marRight w:val="0"/>
      <w:marTop w:val="0"/>
      <w:marBottom w:val="0"/>
      <w:divBdr>
        <w:top w:val="none" w:sz="0" w:space="0" w:color="auto"/>
        <w:left w:val="none" w:sz="0" w:space="0" w:color="auto"/>
        <w:bottom w:val="none" w:sz="0" w:space="0" w:color="auto"/>
        <w:right w:val="none" w:sz="0" w:space="0" w:color="auto"/>
      </w:divBdr>
    </w:div>
    <w:div w:id="458380167">
      <w:bodyDiv w:val="1"/>
      <w:marLeft w:val="0"/>
      <w:marRight w:val="0"/>
      <w:marTop w:val="0"/>
      <w:marBottom w:val="0"/>
      <w:divBdr>
        <w:top w:val="none" w:sz="0" w:space="0" w:color="auto"/>
        <w:left w:val="none" w:sz="0" w:space="0" w:color="auto"/>
        <w:bottom w:val="none" w:sz="0" w:space="0" w:color="auto"/>
        <w:right w:val="none" w:sz="0" w:space="0" w:color="auto"/>
      </w:divBdr>
    </w:div>
    <w:div w:id="474953612">
      <w:bodyDiv w:val="1"/>
      <w:marLeft w:val="0"/>
      <w:marRight w:val="0"/>
      <w:marTop w:val="0"/>
      <w:marBottom w:val="0"/>
      <w:divBdr>
        <w:top w:val="none" w:sz="0" w:space="0" w:color="auto"/>
        <w:left w:val="none" w:sz="0" w:space="0" w:color="auto"/>
        <w:bottom w:val="none" w:sz="0" w:space="0" w:color="auto"/>
        <w:right w:val="none" w:sz="0" w:space="0" w:color="auto"/>
      </w:divBdr>
    </w:div>
    <w:div w:id="487405169">
      <w:bodyDiv w:val="1"/>
      <w:marLeft w:val="0"/>
      <w:marRight w:val="0"/>
      <w:marTop w:val="0"/>
      <w:marBottom w:val="0"/>
      <w:divBdr>
        <w:top w:val="none" w:sz="0" w:space="0" w:color="auto"/>
        <w:left w:val="none" w:sz="0" w:space="0" w:color="auto"/>
        <w:bottom w:val="none" w:sz="0" w:space="0" w:color="auto"/>
        <w:right w:val="none" w:sz="0" w:space="0" w:color="auto"/>
      </w:divBdr>
    </w:div>
    <w:div w:id="496581195">
      <w:bodyDiv w:val="1"/>
      <w:marLeft w:val="0"/>
      <w:marRight w:val="0"/>
      <w:marTop w:val="0"/>
      <w:marBottom w:val="0"/>
      <w:divBdr>
        <w:top w:val="none" w:sz="0" w:space="0" w:color="auto"/>
        <w:left w:val="none" w:sz="0" w:space="0" w:color="auto"/>
        <w:bottom w:val="none" w:sz="0" w:space="0" w:color="auto"/>
        <w:right w:val="none" w:sz="0" w:space="0" w:color="auto"/>
      </w:divBdr>
    </w:div>
    <w:div w:id="505171783">
      <w:bodyDiv w:val="1"/>
      <w:marLeft w:val="0"/>
      <w:marRight w:val="0"/>
      <w:marTop w:val="0"/>
      <w:marBottom w:val="0"/>
      <w:divBdr>
        <w:top w:val="none" w:sz="0" w:space="0" w:color="auto"/>
        <w:left w:val="none" w:sz="0" w:space="0" w:color="auto"/>
        <w:bottom w:val="none" w:sz="0" w:space="0" w:color="auto"/>
        <w:right w:val="none" w:sz="0" w:space="0" w:color="auto"/>
      </w:divBdr>
    </w:div>
    <w:div w:id="518618551">
      <w:bodyDiv w:val="1"/>
      <w:marLeft w:val="0"/>
      <w:marRight w:val="0"/>
      <w:marTop w:val="0"/>
      <w:marBottom w:val="0"/>
      <w:divBdr>
        <w:top w:val="none" w:sz="0" w:space="0" w:color="auto"/>
        <w:left w:val="none" w:sz="0" w:space="0" w:color="auto"/>
        <w:bottom w:val="none" w:sz="0" w:space="0" w:color="auto"/>
        <w:right w:val="none" w:sz="0" w:space="0" w:color="auto"/>
      </w:divBdr>
    </w:div>
    <w:div w:id="520827334">
      <w:bodyDiv w:val="1"/>
      <w:marLeft w:val="0"/>
      <w:marRight w:val="0"/>
      <w:marTop w:val="0"/>
      <w:marBottom w:val="0"/>
      <w:divBdr>
        <w:top w:val="none" w:sz="0" w:space="0" w:color="auto"/>
        <w:left w:val="none" w:sz="0" w:space="0" w:color="auto"/>
        <w:bottom w:val="none" w:sz="0" w:space="0" w:color="auto"/>
        <w:right w:val="none" w:sz="0" w:space="0" w:color="auto"/>
      </w:divBdr>
    </w:div>
    <w:div w:id="554316852">
      <w:bodyDiv w:val="1"/>
      <w:marLeft w:val="0"/>
      <w:marRight w:val="0"/>
      <w:marTop w:val="0"/>
      <w:marBottom w:val="0"/>
      <w:divBdr>
        <w:top w:val="none" w:sz="0" w:space="0" w:color="auto"/>
        <w:left w:val="none" w:sz="0" w:space="0" w:color="auto"/>
        <w:bottom w:val="none" w:sz="0" w:space="0" w:color="auto"/>
        <w:right w:val="none" w:sz="0" w:space="0" w:color="auto"/>
      </w:divBdr>
    </w:div>
    <w:div w:id="559831341">
      <w:bodyDiv w:val="1"/>
      <w:marLeft w:val="0"/>
      <w:marRight w:val="0"/>
      <w:marTop w:val="0"/>
      <w:marBottom w:val="0"/>
      <w:divBdr>
        <w:top w:val="none" w:sz="0" w:space="0" w:color="auto"/>
        <w:left w:val="none" w:sz="0" w:space="0" w:color="auto"/>
        <w:bottom w:val="none" w:sz="0" w:space="0" w:color="auto"/>
        <w:right w:val="none" w:sz="0" w:space="0" w:color="auto"/>
      </w:divBdr>
    </w:div>
    <w:div w:id="583490570">
      <w:bodyDiv w:val="1"/>
      <w:marLeft w:val="0"/>
      <w:marRight w:val="0"/>
      <w:marTop w:val="0"/>
      <w:marBottom w:val="0"/>
      <w:divBdr>
        <w:top w:val="none" w:sz="0" w:space="0" w:color="auto"/>
        <w:left w:val="none" w:sz="0" w:space="0" w:color="auto"/>
        <w:bottom w:val="none" w:sz="0" w:space="0" w:color="auto"/>
        <w:right w:val="none" w:sz="0" w:space="0" w:color="auto"/>
      </w:divBdr>
    </w:div>
    <w:div w:id="583874951">
      <w:bodyDiv w:val="1"/>
      <w:marLeft w:val="0"/>
      <w:marRight w:val="0"/>
      <w:marTop w:val="0"/>
      <w:marBottom w:val="0"/>
      <w:divBdr>
        <w:top w:val="none" w:sz="0" w:space="0" w:color="auto"/>
        <w:left w:val="none" w:sz="0" w:space="0" w:color="auto"/>
        <w:bottom w:val="none" w:sz="0" w:space="0" w:color="auto"/>
        <w:right w:val="none" w:sz="0" w:space="0" w:color="auto"/>
      </w:divBdr>
    </w:div>
    <w:div w:id="594478723">
      <w:bodyDiv w:val="1"/>
      <w:marLeft w:val="0"/>
      <w:marRight w:val="0"/>
      <w:marTop w:val="0"/>
      <w:marBottom w:val="0"/>
      <w:divBdr>
        <w:top w:val="none" w:sz="0" w:space="0" w:color="auto"/>
        <w:left w:val="none" w:sz="0" w:space="0" w:color="auto"/>
        <w:bottom w:val="none" w:sz="0" w:space="0" w:color="auto"/>
        <w:right w:val="none" w:sz="0" w:space="0" w:color="auto"/>
      </w:divBdr>
    </w:div>
    <w:div w:id="629942526">
      <w:bodyDiv w:val="1"/>
      <w:marLeft w:val="0"/>
      <w:marRight w:val="0"/>
      <w:marTop w:val="0"/>
      <w:marBottom w:val="0"/>
      <w:divBdr>
        <w:top w:val="none" w:sz="0" w:space="0" w:color="auto"/>
        <w:left w:val="none" w:sz="0" w:space="0" w:color="auto"/>
        <w:bottom w:val="none" w:sz="0" w:space="0" w:color="auto"/>
        <w:right w:val="none" w:sz="0" w:space="0" w:color="auto"/>
      </w:divBdr>
    </w:div>
    <w:div w:id="634063110">
      <w:bodyDiv w:val="1"/>
      <w:marLeft w:val="0"/>
      <w:marRight w:val="0"/>
      <w:marTop w:val="0"/>
      <w:marBottom w:val="0"/>
      <w:divBdr>
        <w:top w:val="none" w:sz="0" w:space="0" w:color="auto"/>
        <w:left w:val="none" w:sz="0" w:space="0" w:color="auto"/>
        <w:bottom w:val="none" w:sz="0" w:space="0" w:color="auto"/>
        <w:right w:val="none" w:sz="0" w:space="0" w:color="auto"/>
      </w:divBdr>
    </w:div>
    <w:div w:id="673655756">
      <w:bodyDiv w:val="1"/>
      <w:marLeft w:val="0"/>
      <w:marRight w:val="0"/>
      <w:marTop w:val="0"/>
      <w:marBottom w:val="0"/>
      <w:divBdr>
        <w:top w:val="none" w:sz="0" w:space="0" w:color="auto"/>
        <w:left w:val="none" w:sz="0" w:space="0" w:color="auto"/>
        <w:bottom w:val="none" w:sz="0" w:space="0" w:color="auto"/>
        <w:right w:val="none" w:sz="0" w:space="0" w:color="auto"/>
      </w:divBdr>
    </w:div>
    <w:div w:id="682123210">
      <w:bodyDiv w:val="1"/>
      <w:marLeft w:val="0"/>
      <w:marRight w:val="0"/>
      <w:marTop w:val="0"/>
      <w:marBottom w:val="0"/>
      <w:divBdr>
        <w:top w:val="none" w:sz="0" w:space="0" w:color="auto"/>
        <w:left w:val="none" w:sz="0" w:space="0" w:color="auto"/>
        <w:bottom w:val="none" w:sz="0" w:space="0" w:color="auto"/>
        <w:right w:val="none" w:sz="0" w:space="0" w:color="auto"/>
      </w:divBdr>
    </w:div>
    <w:div w:id="697855734">
      <w:bodyDiv w:val="1"/>
      <w:marLeft w:val="0"/>
      <w:marRight w:val="0"/>
      <w:marTop w:val="0"/>
      <w:marBottom w:val="0"/>
      <w:divBdr>
        <w:top w:val="none" w:sz="0" w:space="0" w:color="auto"/>
        <w:left w:val="none" w:sz="0" w:space="0" w:color="auto"/>
        <w:bottom w:val="none" w:sz="0" w:space="0" w:color="auto"/>
        <w:right w:val="none" w:sz="0" w:space="0" w:color="auto"/>
      </w:divBdr>
    </w:div>
    <w:div w:id="712651874">
      <w:bodyDiv w:val="1"/>
      <w:marLeft w:val="0"/>
      <w:marRight w:val="0"/>
      <w:marTop w:val="0"/>
      <w:marBottom w:val="0"/>
      <w:divBdr>
        <w:top w:val="none" w:sz="0" w:space="0" w:color="auto"/>
        <w:left w:val="none" w:sz="0" w:space="0" w:color="auto"/>
        <w:bottom w:val="none" w:sz="0" w:space="0" w:color="auto"/>
        <w:right w:val="none" w:sz="0" w:space="0" w:color="auto"/>
      </w:divBdr>
    </w:div>
    <w:div w:id="723334941">
      <w:bodyDiv w:val="1"/>
      <w:marLeft w:val="0"/>
      <w:marRight w:val="0"/>
      <w:marTop w:val="0"/>
      <w:marBottom w:val="0"/>
      <w:divBdr>
        <w:top w:val="none" w:sz="0" w:space="0" w:color="auto"/>
        <w:left w:val="none" w:sz="0" w:space="0" w:color="auto"/>
        <w:bottom w:val="none" w:sz="0" w:space="0" w:color="auto"/>
        <w:right w:val="none" w:sz="0" w:space="0" w:color="auto"/>
      </w:divBdr>
    </w:div>
    <w:div w:id="750742063">
      <w:bodyDiv w:val="1"/>
      <w:marLeft w:val="0"/>
      <w:marRight w:val="0"/>
      <w:marTop w:val="0"/>
      <w:marBottom w:val="0"/>
      <w:divBdr>
        <w:top w:val="none" w:sz="0" w:space="0" w:color="auto"/>
        <w:left w:val="none" w:sz="0" w:space="0" w:color="auto"/>
        <w:bottom w:val="none" w:sz="0" w:space="0" w:color="auto"/>
        <w:right w:val="none" w:sz="0" w:space="0" w:color="auto"/>
      </w:divBdr>
    </w:div>
    <w:div w:id="779422381">
      <w:bodyDiv w:val="1"/>
      <w:marLeft w:val="0"/>
      <w:marRight w:val="0"/>
      <w:marTop w:val="0"/>
      <w:marBottom w:val="0"/>
      <w:divBdr>
        <w:top w:val="none" w:sz="0" w:space="0" w:color="auto"/>
        <w:left w:val="none" w:sz="0" w:space="0" w:color="auto"/>
        <w:bottom w:val="none" w:sz="0" w:space="0" w:color="auto"/>
        <w:right w:val="none" w:sz="0" w:space="0" w:color="auto"/>
      </w:divBdr>
    </w:div>
    <w:div w:id="829105144">
      <w:bodyDiv w:val="1"/>
      <w:marLeft w:val="0"/>
      <w:marRight w:val="0"/>
      <w:marTop w:val="0"/>
      <w:marBottom w:val="0"/>
      <w:divBdr>
        <w:top w:val="none" w:sz="0" w:space="0" w:color="auto"/>
        <w:left w:val="none" w:sz="0" w:space="0" w:color="auto"/>
        <w:bottom w:val="none" w:sz="0" w:space="0" w:color="auto"/>
        <w:right w:val="none" w:sz="0" w:space="0" w:color="auto"/>
      </w:divBdr>
    </w:div>
    <w:div w:id="847987512">
      <w:bodyDiv w:val="1"/>
      <w:marLeft w:val="0"/>
      <w:marRight w:val="0"/>
      <w:marTop w:val="0"/>
      <w:marBottom w:val="0"/>
      <w:divBdr>
        <w:top w:val="none" w:sz="0" w:space="0" w:color="auto"/>
        <w:left w:val="none" w:sz="0" w:space="0" w:color="auto"/>
        <w:bottom w:val="none" w:sz="0" w:space="0" w:color="auto"/>
        <w:right w:val="none" w:sz="0" w:space="0" w:color="auto"/>
      </w:divBdr>
    </w:div>
    <w:div w:id="850293937">
      <w:bodyDiv w:val="1"/>
      <w:marLeft w:val="0"/>
      <w:marRight w:val="0"/>
      <w:marTop w:val="0"/>
      <w:marBottom w:val="0"/>
      <w:divBdr>
        <w:top w:val="none" w:sz="0" w:space="0" w:color="auto"/>
        <w:left w:val="none" w:sz="0" w:space="0" w:color="auto"/>
        <w:bottom w:val="none" w:sz="0" w:space="0" w:color="auto"/>
        <w:right w:val="none" w:sz="0" w:space="0" w:color="auto"/>
      </w:divBdr>
    </w:div>
    <w:div w:id="864097322">
      <w:bodyDiv w:val="1"/>
      <w:marLeft w:val="0"/>
      <w:marRight w:val="0"/>
      <w:marTop w:val="0"/>
      <w:marBottom w:val="0"/>
      <w:divBdr>
        <w:top w:val="none" w:sz="0" w:space="0" w:color="auto"/>
        <w:left w:val="none" w:sz="0" w:space="0" w:color="auto"/>
        <w:bottom w:val="none" w:sz="0" w:space="0" w:color="auto"/>
        <w:right w:val="none" w:sz="0" w:space="0" w:color="auto"/>
      </w:divBdr>
    </w:div>
    <w:div w:id="886994978">
      <w:bodyDiv w:val="1"/>
      <w:marLeft w:val="0"/>
      <w:marRight w:val="0"/>
      <w:marTop w:val="0"/>
      <w:marBottom w:val="0"/>
      <w:divBdr>
        <w:top w:val="none" w:sz="0" w:space="0" w:color="auto"/>
        <w:left w:val="none" w:sz="0" w:space="0" w:color="auto"/>
        <w:bottom w:val="none" w:sz="0" w:space="0" w:color="auto"/>
        <w:right w:val="none" w:sz="0" w:space="0" w:color="auto"/>
      </w:divBdr>
    </w:div>
    <w:div w:id="893351550">
      <w:bodyDiv w:val="1"/>
      <w:marLeft w:val="0"/>
      <w:marRight w:val="0"/>
      <w:marTop w:val="0"/>
      <w:marBottom w:val="0"/>
      <w:divBdr>
        <w:top w:val="none" w:sz="0" w:space="0" w:color="auto"/>
        <w:left w:val="none" w:sz="0" w:space="0" w:color="auto"/>
        <w:bottom w:val="none" w:sz="0" w:space="0" w:color="auto"/>
        <w:right w:val="none" w:sz="0" w:space="0" w:color="auto"/>
      </w:divBdr>
    </w:div>
    <w:div w:id="904100554">
      <w:bodyDiv w:val="1"/>
      <w:marLeft w:val="0"/>
      <w:marRight w:val="0"/>
      <w:marTop w:val="0"/>
      <w:marBottom w:val="0"/>
      <w:divBdr>
        <w:top w:val="none" w:sz="0" w:space="0" w:color="auto"/>
        <w:left w:val="none" w:sz="0" w:space="0" w:color="auto"/>
        <w:bottom w:val="none" w:sz="0" w:space="0" w:color="auto"/>
        <w:right w:val="none" w:sz="0" w:space="0" w:color="auto"/>
      </w:divBdr>
    </w:div>
    <w:div w:id="904220590">
      <w:bodyDiv w:val="1"/>
      <w:marLeft w:val="0"/>
      <w:marRight w:val="0"/>
      <w:marTop w:val="0"/>
      <w:marBottom w:val="0"/>
      <w:divBdr>
        <w:top w:val="none" w:sz="0" w:space="0" w:color="auto"/>
        <w:left w:val="none" w:sz="0" w:space="0" w:color="auto"/>
        <w:bottom w:val="none" w:sz="0" w:space="0" w:color="auto"/>
        <w:right w:val="none" w:sz="0" w:space="0" w:color="auto"/>
      </w:divBdr>
    </w:div>
    <w:div w:id="920481688">
      <w:bodyDiv w:val="1"/>
      <w:marLeft w:val="0"/>
      <w:marRight w:val="0"/>
      <w:marTop w:val="0"/>
      <w:marBottom w:val="0"/>
      <w:divBdr>
        <w:top w:val="none" w:sz="0" w:space="0" w:color="auto"/>
        <w:left w:val="none" w:sz="0" w:space="0" w:color="auto"/>
        <w:bottom w:val="none" w:sz="0" w:space="0" w:color="auto"/>
        <w:right w:val="none" w:sz="0" w:space="0" w:color="auto"/>
      </w:divBdr>
    </w:div>
    <w:div w:id="920943302">
      <w:bodyDiv w:val="1"/>
      <w:marLeft w:val="0"/>
      <w:marRight w:val="0"/>
      <w:marTop w:val="0"/>
      <w:marBottom w:val="0"/>
      <w:divBdr>
        <w:top w:val="none" w:sz="0" w:space="0" w:color="auto"/>
        <w:left w:val="none" w:sz="0" w:space="0" w:color="auto"/>
        <w:bottom w:val="none" w:sz="0" w:space="0" w:color="auto"/>
        <w:right w:val="none" w:sz="0" w:space="0" w:color="auto"/>
      </w:divBdr>
    </w:div>
    <w:div w:id="953052406">
      <w:bodyDiv w:val="1"/>
      <w:marLeft w:val="0"/>
      <w:marRight w:val="0"/>
      <w:marTop w:val="0"/>
      <w:marBottom w:val="0"/>
      <w:divBdr>
        <w:top w:val="none" w:sz="0" w:space="0" w:color="auto"/>
        <w:left w:val="none" w:sz="0" w:space="0" w:color="auto"/>
        <w:bottom w:val="none" w:sz="0" w:space="0" w:color="auto"/>
        <w:right w:val="none" w:sz="0" w:space="0" w:color="auto"/>
      </w:divBdr>
    </w:div>
    <w:div w:id="956374371">
      <w:bodyDiv w:val="1"/>
      <w:marLeft w:val="0"/>
      <w:marRight w:val="0"/>
      <w:marTop w:val="0"/>
      <w:marBottom w:val="0"/>
      <w:divBdr>
        <w:top w:val="none" w:sz="0" w:space="0" w:color="auto"/>
        <w:left w:val="none" w:sz="0" w:space="0" w:color="auto"/>
        <w:bottom w:val="none" w:sz="0" w:space="0" w:color="auto"/>
        <w:right w:val="none" w:sz="0" w:space="0" w:color="auto"/>
      </w:divBdr>
    </w:div>
    <w:div w:id="966664848">
      <w:bodyDiv w:val="1"/>
      <w:marLeft w:val="0"/>
      <w:marRight w:val="0"/>
      <w:marTop w:val="0"/>
      <w:marBottom w:val="0"/>
      <w:divBdr>
        <w:top w:val="none" w:sz="0" w:space="0" w:color="auto"/>
        <w:left w:val="none" w:sz="0" w:space="0" w:color="auto"/>
        <w:bottom w:val="none" w:sz="0" w:space="0" w:color="auto"/>
        <w:right w:val="none" w:sz="0" w:space="0" w:color="auto"/>
      </w:divBdr>
    </w:div>
    <w:div w:id="992217874">
      <w:bodyDiv w:val="1"/>
      <w:marLeft w:val="0"/>
      <w:marRight w:val="0"/>
      <w:marTop w:val="0"/>
      <w:marBottom w:val="0"/>
      <w:divBdr>
        <w:top w:val="none" w:sz="0" w:space="0" w:color="auto"/>
        <w:left w:val="none" w:sz="0" w:space="0" w:color="auto"/>
        <w:bottom w:val="none" w:sz="0" w:space="0" w:color="auto"/>
        <w:right w:val="none" w:sz="0" w:space="0" w:color="auto"/>
      </w:divBdr>
    </w:div>
    <w:div w:id="1022322525">
      <w:bodyDiv w:val="1"/>
      <w:marLeft w:val="0"/>
      <w:marRight w:val="0"/>
      <w:marTop w:val="0"/>
      <w:marBottom w:val="0"/>
      <w:divBdr>
        <w:top w:val="none" w:sz="0" w:space="0" w:color="auto"/>
        <w:left w:val="none" w:sz="0" w:space="0" w:color="auto"/>
        <w:bottom w:val="none" w:sz="0" w:space="0" w:color="auto"/>
        <w:right w:val="none" w:sz="0" w:space="0" w:color="auto"/>
      </w:divBdr>
    </w:div>
    <w:div w:id="1053190880">
      <w:bodyDiv w:val="1"/>
      <w:marLeft w:val="0"/>
      <w:marRight w:val="0"/>
      <w:marTop w:val="0"/>
      <w:marBottom w:val="0"/>
      <w:divBdr>
        <w:top w:val="none" w:sz="0" w:space="0" w:color="auto"/>
        <w:left w:val="none" w:sz="0" w:space="0" w:color="auto"/>
        <w:bottom w:val="none" w:sz="0" w:space="0" w:color="auto"/>
        <w:right w:val="none" w:sz="0" w:space="0" w:color="auto"/>
      </w:divBdr>
    </w:div>
    <w:div w:id="1068454323">
      <w:bodyDiv w:val="1"/>
      <w:marLeft w:val="0"/>
      <w:marRight w:val="0"/>
      <w:marTop w:val="0"/>
      <w:marBottom w:val="0"/>
      <w:divBdr>
        <w:top w:val="none" w:sz="0" w:space="0" w:color="auto"/>
        <w:left w:val="none" w:sz="0" w:space="0" w:color="auto"/>
        <w:bottom w:val="none" w:sz="0" w:space="0" w:color="auto"/>
        <w:right w:val="none" w:sz="0" w:space="0" w:color="auto"/>
      </w:divBdr>
    </w:div>
    <w:div w:id="1081678223">
      <w:bodyDiv w:val="1"/>
      <w:marLeft w:val="0"/>
      <w:marRight w:val="0"/>
      <w:marTop w:val="0"/>
      <w:marBottom w:val="0"/>
      <w:divBdr>
        <w:top w:val="none" w:sz="0" w:space="0" w:color="auto"/>
        <w:left w:val="none" w:sz="0" w:space="0" w:color="auto"/>
        <w:bottom w:val="none" w:sz="0" w:space="0" w:color="auto"/>
        <w:right w:val="none" w:sz="0" w:space="0" w:color="auto"/>
      </w:divBdr>
    </w:div>
    <w:div w:id="1129662903">
      <w:bodyDiv w:val="1"/>
      <w:marLeft w:val="0"/>
      <w:marRight w:val="0"/>
      <w:marTop w:val="0"/>
      <w:marBottom w:val="0"/>
      <w:divBdr>
        <w:top w:val="none" w:sz="0" w:space="0" w:color="auto"/>
        <w:left w:val="none" w:sz="0" w:space="0" w:color="auto"/>
        <w:bottom w:val="none" w:sz="0" w:space="0" w:color="auto"/>
        <w:right w:val="none" w:sz="0" w:space="0" w:color="auto"/>
      </w:divBdr>
    </w:div>
    <w:div w:id="1150370737">
      <w:bodyDiv w:val="1"/>
      <w:marLeft w:val="0"/>
      <w:marRight w:val="0"/>
      <w:marTop w:val="0"/>
      <w:marBottom w:val="0"/>
      <w:divBdr>
        <w:top w:val="none" w:sz="0" w:space="0" w:color="auto"/>
        <w:left w:val="none" w:sz="0" w:space="0" w:color="auto"/>
        <w:bottom w:val="none" w:sz="0" w:space="0" w:color="auto"/>
        <w:right w:val="none" w:sz="0" w:space="0" w:color="auto"/>
      </w:divBdr>
    </w:div>
    <w:div w:id="1153838772">
      <w:bodyDiv w:val="1"/>
      <w:marLeft w:val="0"/>
      <w:marRight w:val="0"/>
      <w:marTop w:val="0"/>
      <w:marBottom w:val="0"/>
      <w:divBdr>
        <w:top w:val="none" w:sz="0" w:space="0" w:color="auto"/>
        <w:left w:val="none" w:sz="0" w:space="0" w:color="auto"/>
        <w:bottom w:val="none" w:sz="0" w:space="0" w:color="auto"/>
        <w:right w:val="none" w:sz="0" w:space="0" w:color="auto"/>
      </w:divBdr>
    </w:div>
    <w:div w:id="1163467663">
      <w:bodyDiv w:val="1"/>
      <w:marLeft w:val="0"/>
      <w:marRight w:val="0"/>
      <w:marTop w:val="0"/>
      <w:marBottom w:val="0"/>
      <w:divBdr>
        <w:top w:val="none" w:sz="0" w:space="0" w:color="auto"/>
        <w:left w:val="none" w:sz="0" w:space="0" w:color="auto"/>
        <w:bottom w:val="none" w:sz="0" w:space="0" w:color="auto"/>
        <w:right w:val="none" w:sz="0" w:space="0" w:color="auto"/>
      </w:divBdr>
    </w:div>
    <w:div w:id="1196970385">
      <w:bodyDiv w:val="1"/>
      <w:marLeft w:val="0"/>
      <w:marRight w:val="0"/>
      <w:marTop w:val="0"/>
      <w:marBottom w:val="0"/>
      <w:divBdr>
        <w:top w:val="none" w:sz="0" w:space="0" w:color="auto"/>
        <w:left w:val="none" w:sz="0" w:space="0" w:color="auto"/>
        <w:bottom w:val="none" w:sz="0" w:space="0" w:color="auto"/>
        <w:right w:val="none" w:sz="0" w:space="0" w:color="auto"/>
      </w:divBdr>
    </w:div>
    <w:div w:id="1219390575">
      <w:bodyDiv w:val="1"/>
      <w:marLeft w:val="0"/>
      <w:marRight w:val="0"/>
      <w:marTop w:val="0"/>
      <w:marBottom w:val="0"/>
      <w:divBdr>
        <w:top w:val="none" w:sz="0" w:space="0" w:color="auto"/>
        <w:left w:val="none" w:sz="0" w:space="0" w:color="auto"/>
        <w:bottom w:val="none" w:sz="0" w:space="0" w:color="auto"/>
        <w:right w:val="none" w:sz="0" w:space="0" w:color="auto"/>
      </w:divBdr>
    </w:div>
    <w:div w:id="1220744960">
      <w:bodyDiv w:val="1"/>
      <w:marLeft w:val="0"/>
      <w:marRight w:val="0"/>
      <w:marTop w:val="0"/>
      <w:marBottom w:val="0"/>
      <w:divBdr>
        <w:top w:val="none" w:sz="0" w:space="0" w:color="auto"/>
        <w:left w:val="none" w:sz="0" w:space="0" w:color="auto"/>
        <w:bottom w:val="none" w:sz="0" w:space="0" w:color="auto"/>
        <w:right w:val="none" w:sz="0" w:space="0" w:color="auto"/>
      </w:divBdr>
    </w:div>
    <w:div w:id="1232038099">
      <w:bodyDiv w:val="1"/>
      <w:marLeft w:val="0"/>
      <w:marRight w:val="0"/>
      <w:marTop w:val="0"/>
      <w:marBottom w:val="0"/>
      <w:divBdr>
        <w:top w:val="none" w:sz="0" w:space="0" w:color="auto"/>
        <w:left w:val="none" w:sz="0" w:space="0" w:color="auto"/>
        <w:bottom w:val="none" w:sz="0" w:space="0" w:color="auto"/>
        <w:right w:val="none" w:sz="0" w:space="0" w:color="auto"/>
      </w:divBdr>
    </w:div>
    <w:div w:id="1281910602">
      <w:bodyDiv w:val="1"/>
      <w:marLeft w:val="0"/>
      <w:marRight w:val="0"/>
      <w:marTop w:val="0"/>
      <w:marBottom w:val="0"/>
      <w:divBdr>
        <w:top w:val="none" w:sz="0" w:space="0" w:color="auto"/>
        <w:left w:val="none" w:sz="0" w:space="0" w:color="auto"/>
        <w:bottom w:val="none" w:sz="0" w:space="0" w:color="auto"/>
        <w:right w:val="none" w:sz="0" w:space="0" w:color="auto"/>
      </w:divBdr>
    </w:div>
    <w:div w:id="1287279607">
      <w:bodyDiv w:val="1"/>
      <w:marLeft w:val="0"/>
      <w:marRight w:val="0"/>
      <w:marTop w:val="0"/>
      <w:marBottom w:val="0"/>
      <w:divBdr>
        <w:top w:val="none" w:sz="0" w:space="0" w:color="auto"/>
        <w:left w:val="none" w:sz="0" w:space="0" w:color="auto"/>
        <w:bottom w:val="none" w:sz="0" w:space="0" w:color="auto"/>
        <w:right w:val="none" w:sz="0" w:space="0" w:color="auto"/>
      </w:divBdr>
    </w:div>
    <w:div w:id="1304889887">
      <w:bodyDiv w:val="1"/>
      <w:marLeft w:val="0"/>
      <w:marRight w:val="0"/>
      <w:marTop w:val="0"/>
      <w:marBottom w:val="0"/>
      <w:divBdr>
        <w:top w:val="none" w:sz="0" w:space="0" w:color="auto"/>
        <w:left w:val="none" w:sz="0" w:space="0" w:color="auto"/>
        <w:bottom w:val="none" w:sz="0" w:space="0" w:color="auto"/>
        <w:right w:val="none" w:sz="0" w:space="0" w:color="auto"/>
      </w:divBdr>
    </w:div>
    <w:div w:id="1321618030">
      <w:bodyDiv w:val="1"/>
      <w:marLeft w:val="0"/>
      <w:marRight w:val="0"/>
      <w:marTop w:val="0"/>
      <w:marBottom w:val="0"/>
      <w:divBdr>
        <w:top w:val="none" w:sz="0" w:space="0" w:color="auto"/>
        <w:left w:val="none" w:sz="0" w:space="0" w:color="auto"/>
        <w:bottom w:val="none" w:sz="0" w:space="0" w:color="auto"/>
        <w:right w:val="none" w:sz="0" w:space="0" w:color="auto"/>
      </w:divBdr>
    </w:div>
    <w:div w:id="1327174806">
      <w:bodyDiv w:val="1"/>
      <w:marLeft w:val="0"/>
      <w:marRight w:val="0"/>
      <w:marTop w:val="0"/>
      <w:marBottom w:val="0"/>
      <w:divBdr>
        <w:top w:val="none" w:sz="0" w:space="0" w:color="auto"/>
        <w:left w:val="none" w:sz="0" w:space="0" w:color="auto"/>
        <w:bottom w:val="none" w:sz="0" w:space="0" w:color="auto"/>
        <w:right w:val="none" w:sz="0" w:space="0" w:color="auto"/>
      </w:divBdr>
    </w:div>
    <w:div w:id="1364866030">
      <w:bodyDiv w:val="1"/>
      <w:marLeft w:val="0"/>
      <w:marRight w:val="0"/>
      <w:marTop w:val="0"/>
      <w:marBottom w:val="0"/>
      <w:divBdr>
        <w:top w:val="none" w:sz="0" w:space="0" w:color="auto"/>
        <w:left w:val="none" w:sz="0" w:space="0" w:color="auto"/>
        <w:bottom w:val="none" w:sz="0" w:space="0" w:color="auto"/>
        <w:right w:val="none" w:sz="0" w:space="0" w:color="auto"/>
      </w:divBdr>
    </w:div>
    <w:div w:id="1368142821">
      <w:bodyDiv w:val="1"/>
      <w:marLeft w:val="0"/>
      <w:marRight w:val="0"/>
      <w:marTop w:val="0"/>
      <w:marBottom w:val="0"/>
      <w:divBdr>
        <w:top w:val="none" w:sz="0" w:space="0" w:color="auto"/>
        <w:left w:val="none" w:sz="0" w:space="0" w:color="auto"/>
        <w:bottom w:val="none" w:sz="0" w:space="0" w:color="auto"/>
        <w:right w:val="none" w:sz="0" w:space="0" w:color="auto"/>
      </w:divBdr>
    </w:div>
    <w:div w:id="1375346133">
      <w:bodyDiv w:val="1"/>
      <w:marLeft w:val="0"/>
      <w:marRight w:val="0"/>
      <w:marTop w:val="0"/>
      <w:marBottom w:val="0"/>
      <w:divBdr>
        <w:top w:val="none" w:sz="0" w:space="0" w:color="auto"/>
        <w:left w:val="none" w:sz="0" w:space="0" w:color="auto"/>
        <w:bottom w:val="none" w:sz="0" w:space="0" w:color="auto"/>
        <w:right w:val="none" w:sz="0" w:space="0" w:color="auto"/>
      </w:divBdr>
    </w:div>
    <w:div w:id="1380781205">
      <w:bodyDiv w:val="1"/>
      <w:marLeft w:val="0"/>
      <w:marRight w:val="0"/>
      <w:marTop w:val="0"/>
      <w:marBottom w:val="0"/>
      <w:divBdr>
        <w:top w:val="none" w:sz="0" w:space="0" w:color="auto"/>
        <w:left w:val="none" w:sz="0" w:space="0" w:color="auto"/>
        <w:bottom w:val="none" w:sz="0" w:space="0" w:color="auto"/>
        <w:right w:val="none" w:sz="0" w:space="0" w:color="auto"/>
      </w:divBdr>
    </w:div>
    <w:div w:id="1402949332">
      <w:bodyDiv w:val="1"/>
      <w:marLeft w:val="0"/>
      <w:marRight w:val="0"/>
      <w:marTop w:val="0"/>
      <w:marBottom w:val="0"/>
      <w:divBdr>
        <w:top w:val="none" w:sz="0" w:space="0" w:color="auto"/>
        <w:left w:val="none" w:sz="0" w:space="0" w:color="auto"/>
        <w:bottom w:val="none" w:sz="0" w:space="0" w:color="auto"/>
        <w:right w:val="none" w:sz="0" w:space="0" w:color="auto"/>
      </w:divBdr>
    </w:div>
    <w:div w:id="1403286793">
      <w:bodyDiv w:val="1"/>
      <w:marLeft w:val="0"/>
      <w:marRight w:val="0"/>
      <w:marTop w:val="0"/>
      <w:marBottom w:val="0"/>
      <w:divBdr>
        <w:top w:val="none" w:sz="0" w:space="0" w:color="auto"/>
        <w:left w:val="none" w:sz="0" w:space="0" w:color="auto"/>
        <w:bottom w:val="none" w:sz="0" w:space="0" w:color="auto"/>
        <w:right w:val="none" w:sz="0" w:space="0" w:color="auto"/>
      </w:divBdr>
    </w:div>
    <w:div w:id="1406337605">
      <w:bodyDiv w:val="1"/>
      <w:marLeft w:val="0"/>
      <w:marRight w:val="0"/>
      <w:marTop w:val="0"/>
      <w:marBottom w:val="0"/>
      <w:divBdr>
        <w:top w:val="none" w:sz="0" w:space="0" w:color="auto"/>
        <w:left w:val="none" w:sz="0" w:space="0" w:color="auto"/>
        <w:bottom w:val="none" w:sz="0" w:space="0" w:color="auto"/>
        <w:right w:val="none" w:sz="0" w:space="0" w:color="auto"/>
      </w:divBdr>
    </w:div>
    <w:div w:id="1412971159">
      <w:bodyDiv w:val="1"/>
      <w:marLeft w:val="0"/>
      <w:marRight w:val="0"/>
      <w:marTop w:val="0"/>
      <w:marBottom w:val="0"/>
      <w:divBdr>
        <w:top w:val="none" w:sz="0" w:space="0" w:color="auto"/>
        <w:left w:val="none" w:sz="0" w:space="0" w:color="auto"/>
        <w:bottom w:val="none" w:sz="0" w:space="0" w:color="auto"/>
        <w:right w:val="none" w:sz="0" w:space="0" w:color="auto"/>
      </w:divBdr>
    </w:div>
    <w:div w:id="1427732333">
      <w:bodyDiv w:val="1"/>
      <w:marLeft w:val="0"/>
      <w:marRight w:val="0"/>
      <w:marTop w:val="0"/>
      <w:marBottom w:val="0"/>
      <w:divBdr>
        <w:top w:val="none" w:sz="0" w:space="0" w:color="auto"/>
        <w:left w:val="none" w:sz="0" w:space="0" w:color="auto"/>
        <w:bottom w:val="none" w:sz="0" w:space="0" w:color="auto"/>
        <w:right w:val="none" w:sz="0" w:space="0" w:color="auto"/>
      </w:divBdr>
    </w:div>
    <w:div w:id="1431466567">
      <w:bodyDiv w:val="1"/>
      <w:marLeft w:val="0"/>
      <w:marRight w:val="0"/>
      <w:marTop w:val="0"/>
      <w:marBottom w:val="0"/>
      <w:divBdr>
        <w:top w:val="none" w:sz="0" w:space="0" w:color="auto"/>
        <w:left w:val="none" w:sz="0" w:space="0" w:color="auto"/>
        <w:bottom w:val="none" w:sz="0" w:space="0" w:color="auto"/>
        <w:right w:val="none" w:sz="0" w:space="0" w:color="auto"/>
      </w:divBdr>
    </w:div>
    <w:div w:id="1435788503">
      <w:bodyDiv w:val="1"/>
      <w:marLeft w:val="0"/>
      <w:marRight w:val="0"/>
      <w:marTop w:val="0"/>
      <w:marBottom w:val="0"/>
      <w:divBdr>
        <w:top w:val="none" w:sz="0" w:space="0" w:color="auto"/>
        <w:left w:val="none" w:sz="0" w:space="0" w:color="auto"/>
        <w:bottom w:val="none" w:sz="0" w:space="0" w:color="auto"/>
        <w:right w:val="none" w:sz="0" w:space="0" w:color="auto"/>
      </w:divBdr>
    </w:div>
    <w:div w:id="1442605231">
      <w:bodyDiv w:val="1"/>
      <w:marLeft w:val="0"/>
      <w:marRight w:val="0"/>
      <w:marTop w:val="0"/>
      <w:marBottom w:val="0"/>
      <w:divBdr>
        <w:top w:val="none" w:sz="0" w:space="0" w:color="auto"/>
        <w:left w:val="none" w:sz="0" w:space="0" w:color="auto"/>
        <w:bottom w:val="none" w:sz="0" w:space="0" w:color="auto"/>
        <w:right w:val="none" w:sz="0" w:space="0" w:color="auto"/>
      </w:divBdr>
    </w:div>
    <w:div w:id="1458141459">
      <w:bodyDiv w:val="1"/>
      <w:marLeft w:val="0"/>
      <w:marRight w:val="0"/>
      <w:marTop w:val="0"/>
      <w:marBottom w:val="0"/>
      <w:divBdr>
        <w:top w:val="none" w:sz="0" w:space="0" w:color="auto"/>
        <w:left w:val="none" w:sz="0" w:space="0" w:color="auto"/>
        <w:bottom w:val="none" w:sz="0" w:space="0" w:color="auto"/>
        <w:right w:val="none" w:sz="0" w:space="0" w:color="auto"/>
      </w:divBdr>
    </w:div>
    <w:div w:id="1467772474">
      <w:bodyDiv w:val="1"/>
      <w:marLeft w:val="0"/>
      <w:marRight w:val="0"/>
      <w:marTop w:val="0"/>
      <w:marBottom w:val="0"/>
      <w:divBdr>
        <w:top w:val="none" w:sz="0" w:space="0" w:color="auto"/>
        <w:left w:val="none" w:sz="0" w:space="0" w:color="auto"/>
        <w:bottom w:val="none" w:sz="0" w:space="0" w:color="auto"/>
        <w:right w:val="none" w:sz="0" w:space="0" w:color="auto"/>
      </w:divBdr>
    </w:div>
    <w:div w:id="1495956057">
      <w:bodyDiv w:val="1"/>
      <w:marLeft w:val="0"/>
      <w:marRight w:val="0"/>
      <w:marTop w:val="0"/>
      <w:marBottom w:val="0"/>
      <w:divBdr>
        <w:top w:val="none" w:sz="0" w:space="0" w:color="auto"/>
        <w:left w:val="none" w:sz="0" w:space="0" w:color="auto"/>
        <w:bottom w:val="none" w:sz="0" w:space="0" w:color="auto"/>
        <w:right w:val="none" w:sz="0" w:space="0" w:color="auto"/>
      </w:divBdr>
    </w:div>
    <w:div w:id="1505893940">
      <w:bodyDiv w:val="1"/>
      <w:marLeft w:val="0"/>
      <w:marRight w:val="0"/>
      <w:marTop w:val="0"/>
      <w:marBottom w:val="0"/>
      <w:divBdr>
        <w:top w:val="none" w:sz="0" w:space="0" w:color="auto"/>
        <w:left w:val="none" w:sz="0" w:space="0" w:color="auto"/>
        <w:bottom w:val="none" w:sz="0" w:space="0" w:color="auto"/>
        <w:right w:val="none" w:sz="0" w:space="0" w:color="auto"/>
      </w:divBdr>
    </w:div>
    <w:div w:id="1516729001">
      <w:bodyDiv w:val="1"/>
      <w:marLeft w:val="0"/>
      <w:marRight w:val="0"/>
      <w:marTop w:val="0"/>
      <w:marBottom w:val="0"/>
      <w:divBdr>
        <w:top w:val="none" w:sz="0" w:space="0" w:color="auto"/>
        <w:left w:val="none" w:sz="0" w:space="0" w:color="auto"/>
        <w:bottom w:val="none" w:sz="0" w:space="0" w:color="auto"/>
        <w:right w:val="none" w:sz="0" w:space="0" w:color="auto"/>
      </w:divBdr>
    </w:div>
    <w:div w:id="1560943462">
      <w:bodyDiv w:val="1"/>
      <w:marLeft w:val="0"/>
      <w:marRight w:val="0"/>
      <w:marTop w:val="0"/>
      <w:marBottom w:val="0"/>
      <w:divBdr>
        <w:top w:val="none" w:sz="0" w:space="0" w:color="auto"/>
        <w:left w:val="none" w:sz="0" w:space="0" w:color="auto"/>
        <w:bottom w:val="none" w:sz="0" w:space="0" w:color="auto"/>
        <w:right w:val="none" w:sz="0" w:space="0" w:color="auto"/>
      </w:divBdr>
    </w:div>
    <w:div w:id="1567374406">
      <w:bodyDiv w:val="1"/>
      <w:marLeft w:val="0"/>
      <w:marRight w:val="0"/>
      <w:marTop w:val="0"/>
      <w:marBottom w:val="0"/>
      <w:divBdr>
        <w:top w:val="none" w:sz="0" w:space="0" w:color="auto"/>
        <w:left w:val="none" w:sz="0" w:space="0" w:color="auto"/>
        <w:bottom w:val="none" w:sz="0" w:space="0" w:color="auto"/>
        <w:right w:val="none" w:sz="0" w:space="0" w:color="auto"/>
      </w:divBdr>
    </w:div>
    <w:div w:id="1583177018">
      <w:bodyDiv w:val="1"/>
      <w:marLeft w:val="0"/>
      <w:marRight w:val="0"/>
      <w:marTop w:val="0"/>
      <w:marBottom w:val="0"/>
      <w:divBdr>
        <w:top w:val="none" w:sz="0" w:space="0" w:color="auto"/>
        <w:left w:val="none" w:sz="0" w:space="0" w:color="auto"/>
        <w:bottom w:val="none" w:sz="0" w:space="0" w:color="auto"/>
        <w:right w:val="none" w:sz="0" w:space="0" w:color="auto"/>
      </w:divBdr>
    </w:div>
    <w:div w:id="1603805455">
      <w:bodyDiv w:val="1"/>
      <w:marLeft w:val="0"/>
      <w:marRight w:val="0"/>
      <w:marTop w:val="0"/>
      <w:marBottom w:val="0"/>
      <w:divBdr>
        <w:top w:val="none" w:sz="0" w:space="0" w:color="auto"/>
        <w:left w:val="none" w:sz="0" w:space="0" w:color="auto"/>
        <w:bottom w:val="none" w:sz="0" w:space="0" w:color="auto"/>
        <w:right w:val="none" w:sz="0" w:space="0" w:color="auto"/>
      </w:divBdr>
    </w:div>
    <w:div w:id="1658920946">
      <w:bodyDiv w:val="1"/>
      <w:marLeft w:val="0"/>
      <w:marRight w:val="0"/>
      <w:marTop w:val="0"/>
      <w:marBottom w:val="0"/>
      <w:divBdr>
        <w:top w:val="none" w:sz="0" w:space="0" w:color="auto"/>
        <w:left w:val="none" w:sz="0" w:space="0" w:color="auto"/>
        <w:bottom w:val="none" w:sz="0" w:space="0" w:color="auto"/>
        <w:right w:val="none" w:sz="0" w:space="0" w:color="auto"/>
      </w:divBdr>
    </w:div>
    <w:div w:id="1695183369">
      <w:bodyDiv w:val="1"/>
      <w:marLeft w:val="0"/>
      <w:marRight w:val="0"/>
      <w:marTop w:val="0"/>
      <w:marBottom w:val="0"/>
      <w:divBdr>
        <w:top w:val="none" w:sz="0" w:space="0" w:color="auto"/>
        <w:left w:val="none" w:sz="0" w:space="0" w:color="auto"/>
        <w:bottom w:val="none" w:sz="0" w:space="0" w:color="auto"/>
        <w:right w:val="none" w:sz="0" w:space="0" w:color="auto"/>
      </w:divBdr>
    </w:div>
    <w:div w:id="1732078177">
      <w:bodyDiv w:val="1"/>
      <w:marLeft w:val="0"/>
      <w:marRight w:val="0"/>
      <w:marTop w:val="0"/>
      <w:marBottom w:val="0"/>
      <w:divBdr>
        <w:top w:val="none" w:sz="0" w:space="0" w:color="auto"/>
        <w:left w:val="none" w:sz="0" w:space="0" w:color="auto"/>
        <w:bottom w:val="none" w:sz="0" w:space="0" w:color="auto"/>
        <w:right w:val="none" w:sz="0" w:space="0" w:color="auto"/>
      </w:divBdr>
    </w:div>
    <w:div w:id="1759256405">
      <w:bodyDiv w:val="1"/>
      <w:marLeft w:val="0"/>
      <w:marRight w:val="0"/>
      <w:marTop w:val="0"/>
      <w:marBottom w:val="0"/>
      <w:divBdr>
        <w:top w:val="none" w:sz="0" w:space="0" w:color="auto"/>
        <w:left w:val="none" w:sz="0" w:space="0" w:color="auto"/>
        <w:bottom w:val="none" w:sz="0" w:space="0" w:color="auto"/>
        <w:right w:val="none" w:sz="0" w:space="0" w:color="auto"/>
      </w:divBdr>
    </w:div>
    <w:div w:id="1764840038">
      <w:bodyDiv w:val="1"/>
      <w:marLeft w:val="0"/>
      <w:marRight w:val="0"/>
      <w:marTop w:val="0"/>
      <w:marBottom w:val="0"/>
      <w:divBdr>
        <w:top w:val="none" w:sz="0" w:space="0" w:color="auto"/>
        <w:left w:val="none" w:sz="0" w:space="0" w:color="auto"/>
        <w:bottom w:val="none" w:sz="0" w:space="0" w:color="auto"/>
        <w:right w:val="none" w:sz="0" w:space="0" w:color="auto"/>
      </w:divBdr>
    </w:div>
    <w:div w:id="1819884770">
      <w:bodyDiv w:val="1"/>
      <w:marLeft w:val="0"/>
      <w:marRight w:val="0"/>
      <w:marTop w:val="0"/>
      <w:marBottom w:val="0"/>
      <w:divBdr>
        <w:top w:val="none" w:sz="0" w:space="0" w:color="auto"/>
        <w:left w:val="none" w:sz="0" w:space="0" w:color="auto"/>
        <w:bottom w:val="none" w:sz="0" w:space="0" w:color="auto"/>
        <w:right w:val="none" w:sz="0" w:space="0" w:color="auto"/>
      </w:divBdr>
    </w:div>
    <w:div w:id="1830559503">
      <w:bodyDiv w:val="1"/>
      <w:marLeft w:val="0"/>
      <w:marRight w:val="0"/>
      <w:marTop w:val="0"/>
      <w:marBottom w:val="0"/>
      <w:divBdr>
        <w:top w:val="none" w:sz="0" w:space="0" w:color="auto"/>
        <w:left w:val="none" w:sz="0" w:space="0" w:color="auto"/>
        <w:bottom w:val="none" w:sz="0" w:space="0" w:color="auto"/>
        <w:right w:val="none" w:sz="0" w:space="0" w:color="auto"/>
      </w:divBdr>
    </w:div>
    <w:div w:id="1838957885">
      <w:bodyDiv w:val="1"/>
      <w:marLeft w:val="0"/>
      <w:marRight w:val="0"/>
      <w:marTop w:val="0"/>
      <w:marBottom w:val="0"/>
      <w:divBdr>
        <w:top w:val="none" w:sz="0" w:space="0" w:color="auto"/>
        <w:left w:val="none" w:sz="0" w:space="0" w:color="auto"/>
        <w:bottom w:val="none" w:sz="0" w:space="0" w:color="auto"/>
        <w:right w:val="none" w:sz="0" w:space="0" w:color="auto"/>
      </w:divBdr>
    </w:div>
    <w:div w:id="1848135821">
      <w:bodyDiv w:val="1"/>
      <w:marLeft w:val="0"/>
      <w:marRight w:val="0"/>
      <w:marTop w:val="0"/>
      <w:marBottom w:val="0"/>
      <w:divBdr>
        <w:top w:val="none" w:sz="0" w:space="0" w:color="auto"/>
        <w:left w:val="none" w:sz="0" w:space="0" w:color="auto"/>
        <w:bottom w:val="none" w:sz="0" w:space="0" w:color="auto"/>
        <w:right w:val="none" w:sz="0" w:space="0" w:color="auto"/>
      </w:divBdr>
    </w:div>
    <w:div w:id="1851945603">
      <w:bodyDiv w:val="1"/>
      <w:marLeft w:val="0"/>
      <w:marRight w:val="0"/>
      <w:marTop w:val="0"/>
      <w:marBottom w:val="0"/>
      <w:divBdr>
        <w:top w:val="none" w:sz="0" w:space="0" w:color="auto"/>
        <w:left w:val="none" w:sz="0" w:space="0" w:color="auto"/>
        <w:bottom w:val="none" w:sz="0" w:space="0" w:color="auto"/>
        <w:right w:val="none" w:sz="0" w:space="0" w:color="auto"/>
      </w:divBdr>
    </w:div>
    <w:div w:id="1857159848">
      <w:bodyDiv w:val="1"/>
      <w:marLeft w:val="0"/>
      <w:marRight w:val="0"/>
      <w:marTop w:val="0"/>
      <w:marBottom w:val="0"/>
      <w:divBdr>
        <w:top w:val="none" w:sz="0" w:space="0" w:color="auto"/>
        <w:left w:val="none" w:sz="0" w:space="0" w:color="auto"/>
        <w:bottom w:val="none" w:sz="0" w:space="0" w:color="auto"/>
        <w:right w:val="none" w:sz="0" w:space="0" w:color="auto"/>
      </w:divBdr>
    </w:div>
    <w:div w:id="1858763799">
      <w:bodyDiv w:val="1"/>
      <w:marLeft w:val="0"/>
      <w:marRight w:val="0"/>
      <w:marTop w:val="0"/>
      <w:marBottom w:val="0"/>
      <w:divBdr>
        <w:top w:val="none" w:sz="0" w:space="0" w:color="auto"/>
        <w:left w:val="none" w:sz="0" w:space="0" w:color="auto"/>
        <w:bottom w:val="none" w:sz="0" w:space="0" w:color="auto"/>
        <w:right w:val="none" w:sz="0" w:space="0" w:color="auto"/>
      </w:divBdr>
    </w:div>
    <w:div w:id="1865822850">
      <w:bodyDiv w:val="1"/>
      <w:marLeft w:val="0"/>
      <w:marRight w:val="0"/>
      <w:marTop w:val="0"/>
      <w:marBottom w:val="0"/>
      <w:divBdr>
        <w:top w:val="none" w:sz="0" w:space="0" w:color="auto"/>
        <w:left w:val="none" w:sz="0" w:space="0" w:color="auto"/>
        <w:bottom w:val="none" w:sz="0" w:space="0" w:color="auto"/>
        <w:right w:val="none" w:sz="0" w:space="0" w:color="auto"/>
      </w:divBdr>
    </w:div>
    <w:div w:id="1882090106">
      <w:bodyDiv w:val="1"/>
      <w:marLeft w:val="0"/>
      <w:marRight w:val="0"/>
      <w:marTop w:val="0"/>
      <w:marBottom w:val="0"/>
      <w:divBdr>
        <w:top w:val="none" w:sz="0" w:space="0" w:color="auto"/>
        <w:left w:val="none" w:sz="0" w:space="0" w:color="auto"/>
        <w:bottom w:val="none" w:sz="0" w:space="0" w:color="auto"/>
        <w:right w:val="none" w:sz="0" w:space="0" w:color="auto"/>
      </w:divBdr>
    </w:div>
    <w:div w:id="1882936655">
      <w:bodyDiv w:val="1"/>
      <w:marLeft w:val="0"/>
      <w:marRight w:val="0"/>
      <w:marTop w:val="0"/>
      <w:marBottom w:val="0"/>
      <w:divBdr>
        <w:top w:val="none" w:sz="0" w:space="0" w:color="auto"/>
        <w:left w:val="none" w:sz="0" w:space="0" w:color="auto"/>
        <w:bottom w:val="none" w:sz="0" w:space="0" w:color="auto"/>
        <w:right w:val="none" w:sz="0" w:space="0" w:color="auto"/>
      </w:divBdr>
    </w:div>
    <w:div w:id="1900045113">
      <w:bodyDiv w:val="1"/>
      <w:marLeft w:val="0"/>
      <w:marRight w:val="0"/>
      <w:marTop w:val="0"/>
      <w:marBottom w:val="0"/>
      <w:divBdr>
        <w:top w:val="none" w:sz="0" w:space="0" w:color="auto"/>
        <w:left w:val="none" w:sz="0" w:space="0" w:color="auto"/>
        <w:bottom w:val="none" w:sz="0" w:space="0" w:color="auto"/>
        <w:right w:val="none" w:sz="0" w:space="0" w:color="auto"/>
      </w:divBdr>
    </w:div>
    <w:div w:id="1903633264">
      <w:bodyDiv w:val="1"/>
      <w:marLeft w:val="0"/>
      <w:marRight w:val="0"/>
      <w:marTop w:val="0"/>
      <w:marBottom w:val="0"/>
      <w:divBdr>
        <w:top w:val="none" w:sz="0" w:space="0" w:color="auto"/>
        <w:left w:val="none" w:sz="0" w:space="0" w:color="auto"/>
        <w:bottom w:val="none" w:sz="0" w:space="0" w:color="auto"/>
        <w:right w:val="none" w:sz="0" w:space="0" w:color="auto"/>
      </w:divBdr>
    </w:div>
    <w:div w:id="1915772496">
      <w:bodyDiv w:val="1"/>
      <w:marLeft w:val="0"/>
      <w:marRight w:val="0"/>
      <w:marTop w:val="0"/>
      <w:marBottom w:val="0"/>
      <w:divBdr>
        <w:top w:val="none" w:sz="0" w:space="0" w:color="auto"/>
        <w:left w:val="none" w:sz="0" w:space="0" w:color="auto"/>
        <w:bottom w:val="none" w:sz="0" w:space="0" w:color="auto"/>
        <w:right w:val="none" w:sz="0" w:space="0" w:color="auto"/>
      </w:divBdr>
    </w:div>
    <w:div w:id="1921675143">
      <w:bodyDiv w:val="1"/>
      <w:marLeft w:val="0"/>
      <w:marRight w:val="0"/>
      <w:marTop w:val="0"/>
      <w:marBottom w:val="0"/>
      <w:divBdr>
        <w:top w:val="none" w:sz="0" w:space="0" w:color="auto"/>
        <w:left w:val="none" w:sz="0" w:space="0" w:color="auto"/>
        <w:bottom w:val="none" w:sz="0" w:space="0" w:color="auto"/>
        <w:right w:val="none" w:sz="0" w:space="0" w:color="auto"/>
      </w:divBdr>
    </w:div>
    <w:div w:id="1924798765">
      <w:bodyDiv w:val="1"/>
      <w:marLeft w:val="0"/>
      <w:marRight w:val="0"/>
      <w:marTop w:val="0"/>
      <w:marBottom w:val="0"/>
      <w:divBdr>
        <w:top w:val="none" w:sz="0" w:space="0" w:color="auto"/>
        <w:left w:val="none" w:sz="0" w:space="0" w:color="auto"/>
        <w:bottom w:val="none" w:sz="0" w:space="0" w:color="auto"/>
        <w:right w:val="none" w:sz="0" w:space="0" w:color="auto"/>
      </w:divBdr>
    </w:div>
    <w:div w:id="1959141660">
      <w:bodyDiv w:val="1"/>
      <w:marLeft w:val="0"/>
      <w:marRight w:val="0"/>
      <w:marTop w:val="0"/>
      <w:marBottom w:val="0"/>
      <w:divBdr>
        <w:top w:val="none" w:sz="0" w:space="0" w:color="auto"/>
        <w:left w:val="none" w:sz="0" w:space="0" w:color="auto"/>
        <w:bottom w:val="none" w:sz="0" w:space="0" w:color="auto"/>
        <w:right w:val="none" w:sz="0" w:space="0" w:color="auto"/>
      </w:divBdr>
    </w:div>
    <w:div w:id="1962495560">
      <w:bodyDiv w:val="1"/>
      <w:marLeft w:val="0"/>
      <w:marRight w:val="0"/>
      <w:marTop w:val="0"/>
      <w:marBottom w:val="0"/>
      <w:divBdr>
        <w:top w:val="none" w:sz="0" w:space="0" w:color="auto"/>
        <w:left w:val="none" w:sz="0" w:space="0" w:color="auto"/>
        <w:bottom w:val="none" w:sz="0" w:space="0" w:color="auto"/>
        <w:right w:val="none" w:sz="0" w:space="0" w:color="auto"/>
      </w:divBdr>
    </w:div>
    <w:div w:id="1963732269">
      <w:bodyDiv w:val="1"/>
      <w:marLeft w:val="0"/>
      <w:marRight w:val="0"/>
      <w:marTop w:val="0"/>
      <w:marBottom w:val="0"/>
      <w:divBdr>
        <w:top w:val="none" w:sz="0" w:space="0" w:color="auto"/>
        <w:left w:val="none" w:sz="0" w:space="0" w:color="auto"/>
        <w:bottom w:val="none" w:sz="0" w:space="0" w:color="auto"/>
        <w:right w:val="none" w:sz="0" w:space="0" w:color="auto"/>
      </w:divBdr>
    </w:div>
    <w:div w:id="1968008095">
      <w:bodyDiv w:val="1"/>
      <w:marLeft w:val="0"/>
      <w:marRight w:val="0"/>
      <w:marTop w:val="0"/>
      <w:marBottom w:val="0"/>
      <w:divBdr>
        <w:top w:val="none" w:sz="0" w:space="0" w:color="auto"/>
        <w:left w:val="none" w:sz="0" w:space="0" w:color="auto"/>
        <w:bottom w:val="none" w:sz="0" w:space="0" w:color="auto"/>
        <w:right w:val="none" w:sz="0" w:space="0" w:color="auto"/>
      </w:divBdr>
    </w:div>
    <w:div w:id="1973779969">
      <w:bodyDiv w:val="1"/>
      <w:marLeft w:val="0"/>
      <w:marRight w:val="0"/>
      <w:marTop w:val="0"/>
      <w:marBottom w:val="0"/>
      <w:divBdr>
        <w:top w:val="none" w:sz="0" w:space="0" w:color="auto"/>
        <w:left w:val="none" w:sz="0" w:space="0" w:color="auto"/>
        <w:bottom w:val="none" w:sz="0" w:space="0" w:color="auto"/>
        <w:right w:val="none" w:sz="0" w:space="0" w:color="auto"/>
      </w:divBdr>
    </w:div>
    <w:div w:id="1982879486">
      <w:bodyDiv w:val="1"/>
      <w:marLeft w:val="0"/>
      <w:marRight w:val="0"/>
      <w:marTop w:val="0"/>
      <w:marBottom w:val="0"/>
      <w:divBdr>
        <w:top w:val="none" w:sz="0" w:space="0" w:color="auto"/>
        <w:left w:val="none" w:sz="0" w:space="0" w:color="auto"/>
        <w:bottom w:val="none" w:sz="0" w:space="0" w:color="auto"/>
        <w:right w:val="none" w:sz="0" w:space="0" w:color="auto"/>
      </w:divBdr>
    </w:div>
    <w:div w:id="1995331755">
      <w:bodyDiv w:val="1"/>
      <w:marLeft w:val="0"/>
      <w:marRight w:val="0"/>
      <w:marTop w:val="0"/>
      <w:marBottom w:val="0"/>
      <w:divBdr>
        <w:top w:val="none" w:sz="0" w:space="0" w:color="auto"/>
        <w:left w:val="none" w:sz="0" w:space="0" w:color="auto"/>
        <w:bottom w:val="none" w:sz="0" w:space="0" w:color="auto"/>
        <w:right w:val="none" w:sz="0" w:space="0" w:color="auto"/>
      </w:divBdr>
    </w:div>
    <w:div w:id="1998915249">
      <w:bodyDiv w:val="1"/>
      <w:marLeft w:val="0"/>
      <w:marRight w:val="0"/>
      <w:marTop w:val="0"/>
      <w:marBottom w:val="0"/>
      <w:divBdr>
        <w:top w:val="none" w:sz="0" w:space="0" w:color="auto"/>
        <w:left w:val="none" w:sz="0" w:space="0" w:color="auto"/>
        <w:bottom w:val="none" w:sz="0" w:space="0" w:color="auto"/>
        <w:right w:val="none" w:sz="0" w:space="0" w:color="auto"/>
      </w:divBdr>
    </w:div>
    <w:div w:id="2001812326">
      <w:bodyDiv w:val="1"/>
      <w:marLeft w:val="0"/>
      <w:marRight w:val="0"/>
      <w:marTop w:val="0"/>
      <w:marBottom w:val="0"/>
      <w:divBdr>
        <w:top w:val="none" w:sz="0" w:space="0" w:color="auto"/>
        <w:left w:val="none" w:sz="0" w:space="0" w:color="auto"/>
        <w:bottom w:val="none" w:sz="0" w:space="0" w:color="auto"/>
        <w:right w:val="none" w:sz="0" w:space="0" w:color="auto"/>
      </w:divBdr>
    </w:div>
    <w:div w:id="2004165105">
      <w:bodyDiv w:val="1"/>
      <w:marLeft w:val="0"/>
      <w:marRight w:val="0"/>
      <w:marTop w:val="0"/>
      <w:marBottom w:val="0"/>
      <w:divBdr>
        <w:top w:val="none" w:sz="0" w:space="0" w:color="auto"/>
        <w:left w:val="none" w:sz="0" w:space="0" w:color="auto"/>
        <w:bottom w:val="none" w:sz="0" w:space="0" w:color="auto"/>
        <w:right w:val="none" w:sz="0" w:space="0" w:color="auto"/>
      </w:divBdr>
    </w:div>
    <w:div w:id="2018923290">
      <w:bodyDiv w:val="1"/>
      <w:marLeft w:val="0"/>
      <w:marRight w:val="0"/>
      <w:marTop w:val="0"/>
      <w:marBottom w:val="0"/>
      <w:divBdr>
        <w:top w:val="none" w:sz="0" w:space="0" w:color="auto"/>
        <w:left w:val="none" w:sz="0" w:space="0" w:color="auto"/>
        <w:bottom w:val="none" w:sz="0" w:space="0" w:color="auto"/>
        <w:right w:val="none" w:sz="0" w:space="0" w:color="auto"/>
      </w:divBdr>
    </w:div>
    <w:div w:id="2044939491">
      <w:bodyDiv w:val="1"/>
      <w:marLeft w:val="0"/>
      <w:marRight w:val="0"/>
      <w:marTop w:val="0"/>
      <w:marBottom w:val="0"/>
      <w:divBdr>
        <w:top w:val="none" w:sz="0" w:space="0" w:color="auto"/>
        <w:left w:val="none" w:sz="0" w:space="0" w:color="auto"/>
        <w:bottom w:val="none" w:sz="0" w:space="0" w:color="auto"/>
        <w:right w:val="none" w:sz="0" w:space="0" w:color="auto"/>
      </w:divBdr>
    </w:div>
    <w:div w:id="2063823531">
      <w:bodyDiv w:val="1"/>
      <w:marLeft w:val="0"/>
      <w:marRight w:val="0"/>
      <w:marTop w:val="0"/>
      <w:marBottom w:val="0"/>
      <w:divBdr>
        <w:top w:val="none" w:sz="0" w:space="0" w:color="auto"/>
        <w:left w:val="none" w:sz="0" w:space="0" w:color="auto"/>
        <w:bottom w:val="none" w:sz="0" w:space="0" w:color="auto"/>
        <w:right w:val="none" w:sz="0" w:space="0" w:color="auto"/>
      </w:divBdr>
    </w:div>
    <w:div w:id="2065176030">
      <w:bodyDiv w:val="1"/>
      <w:marLeft w:val="0"/>
      <w:marRight w:val="0"/>
      <w:marTop w:val="0"/>
      <w:marBottom w:val="0"/>
      <w:divBdr>
        <w:top w:val="none" w:sz="0" w:space="0" w:color="auto"/>
        <w:left w:val="none" w:sz="0" w:space="0" w:color="auto"/>
        <w:bottom w:val="none" w:sz="0" w:space="0" w:color="auto"/>
        <w:right w:val="none" w:sz="0" w:space="0" w:color="auto"/>
      </w:divBdr>
    </w:div>
    <w:div w:id="2067219160">
      <w:bodyDiv w:val="1"/>
      <w:marLeft w:val="0"/>
      <w:marRight w:val="0"/>
      <w:marTop w:val="0"/>
      <w:marBottom w:val="0"/>
      <w:divBdr>
        <w:top w:val="none" w:sz="0" w:space="0" w:color="auto"/>
        <w:left w:val="none" w:sz="0" w:space="0" w:color="auto"/>
        <w:bottom w:val="none" w:sz="0" w:space="0" w:color="auto"/>
        <w:right w:val="none" w:sz="0" w:space="0" w:color="auto"/>
      </w:divBdr>
    </w:div>
    <w:div w:id="2097431493">
      <w:bodyDiv w:val="1"/>
      <w:marLeft w:val="0"/>
      <w:marRight w:val="0"/>
      <w:marTop w:val="0"/>
      <w:marBottom w:val="0"/>
      <w:divBdr>
        <w:top w:val="none" w:sz="0" w:space="0" w:color="auto"/>
        <w:left w:val="none" w:sz="0" w:space="0" w:color="auto"/>
        <w:bottom w:val="none" w:sz="0" w:space="0" w:color="auto"/>
        <w:right w:val="none" w:sz="0" w:space="0" w:color="auto"/>
      </w:divBdr>
    </w:div>
    <w:div w:id="212684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9" Type="http://schemas.openxmlformats.org/officeDocument/2006/relationships/hyperlink" Target="https://httpstatuses.com/" TargetMode="Externa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getbootstrap.com/docs/" TargetMode="External"/><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hyperlink" Target="https://adamlaki.com/hu/bootstrap-bemutato/" TargetMode="External"/><Relationship Id="rId38" Type="http://schemas.openxmlformats.org/officeDocument/2006/relationships/hyperlink" Target="https://expressjs.com/en/guide/using-middleware.html"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veghandras.webnode.hu/news/a-jel-definicioja-is-jelekkel-tortenik-/"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ejs.co/" TargetMode="External"/><Relationship Id="rId37" Type="http://schemas.openxmlformats.org/officeDocument/2006/relationships/hyperlink" Target="https://expressjs.com/en/guide/routing.html" TargetMode="External"/><Relationship Id="rId40" Type="http://schemas.openxmlformats.org/officeDocument/2006/relationships/hyperlink" Target="https://tonejs.github.io/docs/"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regi.tankonyvtar.hu/hu/tartalom/tamop412A/2010-0017_36_jelfeldolgozas_es_szamitogepes_iranyitas/adatok.html" TargetMode="External"/><Relationship Id="rId36" Type="http://schemas.openxmlformats.org/officeDocument/2006/relationships/hyperlink" Target="https://medium.com/javascript-scene/introduction-to-node-express-90c431f9e6fd" TargetMode="Externa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hyperlink" Target="http://www.mogi.bme.hu/TAMOP/mereselmelet/ch10.html" TargetMode="External"/><Relationship Id="rId4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 Id="rId30" Type="http://schemas.openxmlformats.org/officeDocument/2006/relationships/hyperlink" Target="https://regi.tankonyvtar.hu/hu/tartalom/tamop412A/2011-0042_digitalis_jelfeldolgozas/adatok.html" TargetMode="External"/><Relationship Id="rId35" Type="http://schemas.openxmlformats.org/officeDocument/2006/relationships/hyperlink" Target="https://nexus-js.github.io/ui/api/" TargetMode="External"/><Relationship Id="rId43" Type="http://schemas.openxmlformats.org/officeDocument/2006/relationships/header" Target="header3.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nd14</b:Tag>
    <b:SourceType>InternetSite</b:SourceType>
    <b:Guid>{0867BC25-BAB2-4561-983D-4101F39E21A1}</b:Guid>
    <b:Title>A jel definíciója</b:Title>
    <b:Year>2014.</b:Year>
    <b:Author>
      <b:Author>
        <b:NameList>
          <b:Person>
            <b:Last>András</b:Last>
            <b:First>Végh</b:First>
          </b:Person>
        </b:NameList>
      </b:Author>
    </b:Author>
    <b:Month>január</b:Month>
    <b:Day>2014.01.20</b:Day>
    <b:URL>https://veghandras.webnode.hu/news/a-jel-definicioja-is-jelekkel-tortenik-/</b:URL>
    <b:RefOrder>1</b:RefOrder>
  </b:Source>
  <b:Source>
    <b:Tag>DrF14</b:Tag>
    <b:SourceType>InternetSite</b:SourceType>
    <b:Guid>{84A29924-58B4-4197-883E-D2EB20F89234}</b:Guid>
    <b:Author>
      <b:Author>
        <b:NameList>
          <b:Person>
            <b:Last>Dénes</b:Last>
            <b:First>Dr.</b:First>
            <b:Middle>Fodor</b:Middle>
          </b:Person>
        </b:NameList>
      </b:Author>
    </b:Author>
    <b:Title>Digitális jelfeldolgozás</b:Title>
    <b:Year>2014</b:Year>
    <b:URL>https://regi.tankonyvtar.hu/hu/tartalom/tamop412A/2011-0042_digitalis_jelfeldolgozas/adatok.html</b:URL>
    <b:RefOrder>12</b:RefOrder>
  </b:Source>
  <b:Source>
    <b:Tag>Dig</b:Tag>
    <b:SourceType>InternetSite</b:SourceType>
    <b:Guid>{801A0A4E-1429-4F72-89E5-F71263E4F1C2}</b:Guid>
    <b:Title>Digitális szűrés</b:Title>
    <b:URL>http://www.mogi.bme.hu/TAMOP/mereselmelet/math-ch10.html</b:URL>
    <b:RefOrder>2</b:RefOrder>
  </b:Source>
  <b:Source>
    <b:Tag>DrL12</b:Tag>
    <b:SourceType>InternetSite</b:SourceType>
    <b:Guid>{D209F36F-FD90-48DE-A983-FECD8E7B0A1F}</b:Guid>
    <b:Author>
      <b:Author>
        <b:NameList>
          <b:Person>
            <b:Last>György</b:Last>
            <b:First>Dr.</b:First>
            <b:Middle>Lipovszki</b:Middle>
          </b:Person>
        </b:NameList>
      </b:Author>
    </b:Author>
    <b:Title>Jelfeldolgozás és számítógépes irányítás</b:Title>
    <b:Year>2012</b:Year>
    <b:URL>https://regi.tankonyvtar.hu/hu/tartalom/tamop412A/20100017_36_jelfeldolgozas_es_szamitogepes_iranyitas/adatok.html</b:URL>
    <b:RefOrder>13</b:RefOrder>
  </b:Source>
  <b:Source>
    <b:Tag>Lak</b:Tag>
    <b:SourceType>InternetSite</b:SourceType>
    <b:Guid>{D158C0E9-3820-42BF-A428-8EE81C7768F4}</b:Guid>
    <b:Author>
      <b:Author>
        <b:NameList>
          <b:Person>
            <b:Last>Ádám</b:Last>
            <b:First>Laki</b:First>
          </b:Person>
        </b:NameList>
      </b:Author>
    </b:Author>
    <b:Title>Bootstrap</b:Title>
    <b:URL>https://adamlaki.com/hu/bootstrap-bemutato/</b:URL>
    <b:RefOrder>4</b:RefOrder>
  </b:Source>
  <b:Source>
    <b:Tag>Nex</b:Tag>
    <b:SourceType>InternetSite</b:SourceType>
    <b:Guid>{EA52473B-95BA-4ACC-812B-2739B5F5DBC7}</b:Guid>
    <b:Author>
      <b:Author>
        <b:NameList>
          <b:Person>
            <b:Last>NexusUI</b:Last>
          </b:Person>
        </b:NameList>
      </b:Author>
    </b:Author>
    <b:Title>NexusUI API</b:Title>
    <b:URL>https://nexus-js.github.io/ui/api/</b:URL>
    <b:RefOrder>6</b:RefOrder>
  </b:Source>
  <b:Source>
    <b:Tag>EJS</b:Tag>
    <b:SourceType>InternetSite</b:SourceType>
    <b:Guid>{5038A188-A153-4F71-92E3-9F0F0DB337E2}</b:Guid>
    <b:Author>
      <b:Author>
        <b:NameList>
          <b:Person>
            <b:Last>EJS</b:Last>
          </b:Person>
        </b:NameList>
      </b:Author>
    </b:Author>
    <b:Title>EJS Home</b:Title>
    <b:URL>https://ejs.co</b:URL>
    <b:RefOrder>3</b:RefOrder>
  </b:Source>
  <b:Source>
    <b:Tag>Nod</b:Tag>
    <b:SourceType>InternetSite</b:SourceType>
    <b:Guid>{9CE7A7E0-5987-4756-BC88-41034B928536}</b:Guid>
    <b:Author>
      <b:Author>
        <b:NameList>
          <b:Person>
            <b:Last>Node</b:Last>
          </b:Person>
        </b:NameList>
      </b:Author>
    </b:Author>
    <b:Title>Introduction to Node</b:Title>
    <b:URL>https://medium.com/javascript-scene/introduction-to-node-express-90c431f9e6fd</b:URL>
    <b:RefOrder>7</b:RefOrder>
  </b:Source>
  <b:Source>
    <b:Tag>Exp</b:Tag>
    <b:SourceType>InternetSite</b:SourceType>
    <b:Guid>{DE598B0C-BF99-4C10-B1A0-041480B1876E}</b:Guid>
    <b:Author>
      <b:Author>
        <b:NameList>
          <b:Person>
            <b:Last>Express</b:Last>
          </b:Person>
        </b:NameList>
      </b:Author>
    </b:Author>
    <b:Title>Express Routing</b:Title>
    <b:URL>https://expressjs.com/en/guide/routing.html</b:URL>
    <b:RefOrder>8</b:RefOrder>
  </b:Source>
  <b:Source>
    <b:Tag>Exp1</b:Tag>
    <b:SourceType>InternetSite</b:SourceType>
    <b:Guid>{59011D94-67D5-42E2-9555-F3E91C45B218}</b:Guid>
    <b:Author>
      <b:Author>
        <b:NameList>
          <b:Person>
            <b:Last>Express</b:Last>
          </b:Person>
        </b:NameList>
      </b:Author>
    </b:Author>
    <b:Title>Express Middleware</b:Title>
    <b:URL>https://expressjs.com/en/guide/using-middleware.html</b:URL>
    <b:RefOrder>9</b:RefOrder>
  </b:Source>
  <b:Source>
    <b:Tag>HTT</b:Tag>
    <b:SourceType>InternetSite</b:SourceType>
    <b:Guid>{D90BC8DF-D478-449F-AD8C-EDD733879369}</b:Guid>
    <b:Author>
      <b:Author>
        <b:NameList>
          <b:Person>
            <b:Last>HTTP</b:Last>
          </b:Person>
        </b:NameList>
      </b:Author>
    </b:Author>
    <b:Title>HTTP statuses</b:Title>
    <b:URL>https://httpstatuses.com/</b:URL>
    <b:RefOrder>10</b:RefOrder>
  </b:Source>
  <b:Source>
    <b:Tag>Ton</b:Tag>
    <b:SourceType>InternetSite</b:SourceType>
    <b:Guid>{95798262-95AC-45AC-A70C-23AF76A26B5C}</b:Guid>
    <b:Author>
      <b:Author>
        <b:NameList>
          <b:Person>
            <b:Last>Tone</b:Last>
          </b:Person>
        </b:NameList>
      </b:Author>
    </b:Author>
    <b:Title>Tone API</b:Title>
    <b:URL>https://tonejs.github.io/docs/</b:URL>
    <b:RefOrder>11</b:RefOrder>
  </b:Source>
  <b:Source>
    <b:Tag>Boo</b:Tag>
    <b:SourceType>InternetSite</b:SourceType>
    <b:Guid>{B6062570-4A28-4A95-9BFE-D09302949209}</b:Guid>
    <b:Author>
      <b:Author>
        <b:NameList>
          <b:Person>
            <b:Last>Bootstrap</b:Last>
          </b:Person>
        </b:NameList>
      </b:Author>
    </b:Author>
    <b:Title>Bootstrap Docs</b:Title>
    <b:URL>https://getbootstrap.com/docs/</b:URL>
    <b:RefOrder>5</b:RefOrder>
  </b:Source>
</b:Sources>
</file>

<file path=customXml/itemProps1.xml><?xml version="1.0" encoding="utf-8"?>
<ds:datastoreItem xmlns:ds="http://schemas.openxmlformats.org/officeDocument/2006/customXml" ds:itemID="{1EFE6139-31E4-40A2-B1D9-4BEED6E24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3</TotalTime>
  <Pages>1</Pages>
  <Words>9247</Words>
  <Characters>63805</Characters>
  <Application>Microsoft Office Word</Application>
  <DocSecurity>0</DocSecurity>
  <Lines>531</Lines>
  <Paragraphs>145</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7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ekér Szabolcs</dc:creator>
  <cp:keywords/>
  <dc:description/>
  <cp:lastModifiedBy>Máté Csizmazia</cp:lastModifiedBy>
  <cp:revision>582</cp:revision>
  <cp:lastPrinted>2020-05-07T16:56:00Z</cp:lastPrinted>
  <dcterms:created xsi:type="dcterms:W3CDTF">2017-11-27T17:43:00Z</dcterms:created>
  <dcterms:modified xsi:type="dcterms:W3CDTF">2020-05-07T16:56:00Z</dcterms:modified>
</cp:coreProperties>
</file>